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AA2191" w14:textId="77777777" w:rsidR="002C68C1" w:rsidRPr="002C68C1" w:rsidRDefault="002C68C1" w:rsidP="002C68C1">
      <w:pPr>
        <w:rPr>
          <w:rFonts w:ascii="Times New Roman" w:hAnsi="Times New Roman" w:cs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40"/>
          <w:szCs w:val="28"/>
        </w:rPr>
        <w:t xml:space="preserve">                        </w:t>
      </w:r>
      <w:r w:rsidRPr="002C68C1">
        <w:rPr>
          <w:rFonts w:ascii="Times New Roman" w:hAnsi="Times New Roman" w:cs="Times New Roman"/>
          <w:b/>
          <w:sz w:val="40"/>
          <w:szCs w:val="28"/>
        </w:rPr>
        <w:t>ОЧНОЕ ОБУЧЕНИЕ</w:t>
      </w:r>
    </w:p>
    <w:p w14:paraId="31D6A4D9" w14:textId="77777777" w:rsidR="002C68C1" w:rsidRDefault="002C68C1" w:rsidP="002C68C1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48"/>
          <w:szCs w:val="48"/>
        </w:rPr>
        <w:t xml:space="preserve">                            </w:t>
      </w:r>
      <w:r>
        <w:rPr>
          <w:rFonts w:ascii="Times New Roman" w:hAnsi="Times New Roman" w:cs="Times New Roman"/>
          <w:b/>
          <w:sz w:val="52"/>
          <w:szCs w:val="48"/>
        </w:rPr>
        <w:t>2</w:t>
      </w:r>
      <w:r w:rsidRPr="002C68C1">
        <w:rPr>
          <w:rFonts w:ascii="Times New Roman" w:hAnsi="Times New Roman" w:cs="Times New Roman"/>
          <w:b/>
          <w:sz w:val="52"/>
          <w:szCs w:val="48"/>
        </w:rPr>
        <w:t xml:space="preserve"> курс </w:t>
      </w:r>
    </w:p>
    <w:p w14:paraId="127EE556" w14:textId="77777777" w:rsidR="002C68C1" w:rsidRDefault="002C68C1" w:rsidP="002C68C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 xml:space="preserve">Дисциплина: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ФИЗИОЛОГИЯ ЧЕЛОВЕКА</w:t>
      </w:r>
    </w:p>
    <w:p w14:paraId="2930D92E" w14:textId="77777777" w:rsidR="002C68C1" w:rsidRPr="002C68C1" w:rsidRDefault="002C68C1" w:rsidP="002C68C1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44"/>
          <w:szCs w:val="28"/>
        </w:rPr>
        <w:t xml:space="preserve">                             </w:t>
      </w:r>
      <w:r w:rsidRPr="002C68C1">
        <w:rPr>
          <w:rFonts w:ascii="Times New Roman" w:hAnsi="Times New Roman" w:cs="Times New Roman"/>
          <w:b/>
          <w:sz w:val="44"/>
          <w:szCs w:val="28"/>
        </w:rPr>
        <w:t>3</w:t>
      </w:r>
      <w:r w:rsidRPr="002C68C1">
        <w:rPr>
          <w:rFonts w:ascii="Times New Roman" w:hAnsi="Times New Roman" w:cs="Times New Roman"/>
          <w:b/>
          <w:sz w:val="28"/>
          <w:szCs w:val="28"/>
        </w:rPr>
        <w:t xml:space="preserve"> СЕМЕСТР </w:t>
      </w:r>
    </w:p>
    <w:p w14:paraId="52087162" w14:textId="77777777" w:rsidR="002C68C1" w:rsidRDefault="002C68C1" w:rsidP="002C68C1">
      <w:pPr>
        <w:rPr>
          <w:rFonts w:ascii="Times New Roman" w:hAnsi="Times New Roman" w:cs="Times New Roman"/>
          <w:sz w:val="28"/>
          <w:szCs w:val="28"/>
        </w:rPr>
      </w:pPr>
      <w:r w:rsidRPr="00A80578">
        <w:rPr>
          <w:rFonts w:ascii="Times New Roman" w:hAnsi="Times New Roman" w:cs="Times New Roman"/>
          <w:b/>
          <w:sz w:val="28"/>
          <w:szCs w:val="28"/>
        </w:rPr>
        <w:t>Лекции</w:t>
      </w:r>
      <w:r>
        <w:rPr>
          <w:rFonts w:ascii="Times New Roman" w:hAnsi="Times New Roman" w:cs="Times New Roman"/>
          <w:sz w:val="28"/>
          <w:szCs w:val="28"/>
        </w:rPr>
        <w:t xml:space="preserve"> – 20 часов</w:t>
      </w:r>
    </w:p>
    <w:p w14:paraId="28F294DE" w14:textId="77777777" w:rsidR="002C68C1" w:rsidRDefault="002C68C1" w:rsidP="002C68C1">
      <w:pPr>
        <w:rPr>
          <w:rFonts w:ascii="Times New Roman" w:hAnsi="Times New Roman" w:cs="Times New Roman"/>
          <w:sz w:val="28"/>
          <w:szCs w:val="28"/>
        </w:rPr>
      </w:pPr>
      <w:r w:rsidRPr="00A80578">
        <w:rPr>
          <w:rFonts w:ascii="Times New Roman" w:hAnsi="Times New Roman" w:cs="Times New Roman"/>
          <w:b/>
          <w:sz w:val="28"/>
          <w:szCs w:val="28"/>
        </w:rPr>
        <w:t>Практические занятия</w:t>
      </w:r>
      <w:r>
        <w:rPr>
          <w:rFonts w:ascii="Times New Roman" w:hAnsi="Times New Roman" w:cs="Times New Roman"/>
          <w:sz w:val="28"/>
          <w:szCs w:val="28"/>
        </w:rPr>
        <w:t xml:space="preserve"> – 34 часа</w:t>
      </w:r>
    </w:p>
    <w:p w14:paraId="7D45E16F" w14:textId="77777777" w:rsidR="00B74D87" w:rsidRPr="004F7E2C" w:rsidRDefault="00B74D87" w:rsidP="002C68C1">
      <w:pPr>
        <w:rPr>
          <w:rFonts w:ascii="Times New Roman" w:hAnsi="Times New Roman" w:cs="Times New Roman"/>
          <w:b/>
          <w:sz w:val="36"/>
          <w:szCs w:val="28"/>
          <w:u w:val="single"/>
        </w:rPr>
      </w:pPr>
      <w:r w:rsidRPr="004F7E2C">
        <w:rPr>
          <w:rFonts w:ascii="Times New Roman" w:hAnsi="Times New Roman" w:cs="Times New Roman"/>
          <w:b/>
          <w:sz w:val="36"/>
          <w:szCs w:val="28"/>
          <w:u w:val="single"/>
        </w:rPr>
        <w:t>Студент должен выбрать тему курсовой работы для</w:t>
      </w:r>
      <w:r w:rsidR="00DB47E8" w:rsidRPr="004F7E2C">
        <w:rPr>
          <w:rFonts w:ascii="Times New Roman" w:hAnsi="Times New Roman" w:cs="Times New Roman"/>
          <w:b/>
          <w:sz w:val="36"/>
          <w:szCs w:val="28"/>
          <w:u w:val="single"/>
        </w:rPr>
        <w:t xml:space="preserve"> сдачи в</w:t>
      </w:r>
      <w:r w:rsidRPr="004F7E2C">
        <w:rPr>
          <w:rFonts w:ascii="Times New Roman" w:hAnsi="Times New Roman" w:cs="Times New Roman"/>
          <w:b/>
          <w:sz w:val="36"/>
          <w:szCs w:val="28"/>
          <w:u w:val="single"/>
        </w:rPr>
        <w:t xml:space="preserve"> </w:t>
      </w:r>
      <w:r w:rsidR="00577833" w:rsidRPr="004F7E2C">
        <w:rPr>
          <w:rFonts w:ascii="Times New Roman" w:hAnsi="Times New Roman" w:cs="Times New Roman"/>
          <w:b/>
          <w:sz w:val="36"/>
          <w:szCs w:val="28"/>
          <w:u w:val="single"/>
        </w:rPr>
        <w:t>4 – ом</w:t>
      </w:r>
      <w:r w:rsidRPr="004F7E2C">
        <w:rPr>
          <w:rFonts w:ascii="Times New Roman" w:hAnsi="Times New Roman" w:cs="Times New Roman"/>
          <w:b/>
          <w:sz w:val="36"/>
          <w:szCs w:val="28"/>
          <w:u w:val="single"/>
        </w:rPr>
        <w:t xml:space="preserve"> семестр</w:t>
      </w:r>
      <w:r w:rsidR="00577833" w:rsidRPr="004F7E2C">
        <w:rPr>
          <w:rFonts w:ascii="Times New Roman" w:hAnsi="Times New Roman" w:cs="Times New Roman"/>
          <w:b/>
          <w:sz w:val="36"/>
          <w:szCs w:val="28"/>
          <w:u w:val="single"/>
        </w:rPr>
        <w:t>е</w:t>
      </w:r>
      <w:r w:rsidRPr="004F7E2C">
        <w:rPr>
          <w:rFonts w:ascii="Times New Roman" w:hAnsi="Times New Roman" w:cs="Times New Roman"/>
          <w:b/>
          <w:sz w:val="36"/>
          <w:szCs w:val="28"/>
          <w:u w:val="single"/>
        </w:rPr>
        <w:t xml:space="preserve"> и согласовать её с ведущим преподавателем</w:t>
      </w:r>
    </w:p>
    <w:p w14:paraId="7CE668E4" w14:textId="77777777" w:rsidR="0050745B" w:rsidRPr="00D92F62" w:rsidRDefault="001D58D0" w:rsidP="00D92F62">
      <w:pPr>
        <w:rPr>
          <w:rFonts w:ascii="Times New Roman" w:hAnsi="Times New Roman" w:cs="Times New Roman"/>
          <w:b/>
          <w:sz w:val="40"/>
          <w:szCs w:val="48"/>
          <w:u w:val="single"/>
        </w:rPr>
      </w:pPr>
      <w:r w:rsidRPr="001A2090">
        <w:rPr>
          <w:rFonts w:ascii="Times New Roman" w:hAnsi="Times New Roman" w:cs="Times New Roman"/>
          <w:b/>
          <w:sz w:val="40"/>
          <w:szCs w:val="48"/>
          <w:u w:val="single"/>
        </w:rPr>
        <w:t>Экзамен по пройденным раздела</w:t>
      </w:r>
      <w:r w:rsidR="00D92F62">
        <w:rPr>
          <w:rFonts w:ascii="Times New Roman" w:hAnsi="Times New Roman" w:cs="Times New Roman"/>
          <w:b/>
          <w:sz w:val="40"/>
          <w:szCs w:val="48"/>
          <w:u w:val="single"/>
        </w:rPr>
        <w:t>м</w:t>
      </w:r>
    </w:p>
    <w:p w14:paraId="2E52DF8D" w14:textId="77777777" w:rsidR="0050745B" w:rsidRDefault="0050745B" w:rsidP="00FE085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C56ED47" w14:textId="77777777" w:rsidR="0084738E" w:rsidRPr="00572FD2" w:rsidRDefault="00572FD2" w:rsidP="00572FD2">
      <w:pPr>
        <w:jc w:val="both"/>
        <w:rPr>
          <w:rFonts w:ascii="Times New Roman" w:hAnsi="Times New Roman" w:cs="Times New Roman"/>
          <w:b/>
          <w:sz w:val="36"/>
          <w:szCs w:val="28"/>
        </w:rPr>
      </w:pPr>
      <w:r>
        <w:rPr>
          <w:rFonts w:ascii="Times New Roman" w:hAnsi="Times New Roman" w:cs="Times New Roman"/>
          <w:b/>
          <w:sz w:val="36"/>
          <w:szCs w:val="28"/>
        </w:rPr>
        <w:t xml:space="preserve">        1.</w:t>
      </w:r>
      <w:r w:rsidRPr="00572FD2">
        <w:rPr>
          <w:rFonts w:ascii="Times New Roman" w:hAnsi="Times New Roman" w:cs="Times New Roman"/>
          <w:b/>
          <w:sz w:val="36"/>
          <w:szCs w:val="28"/>
        </w:rPr>
        <w:t xml:space="preserve"> Темы изучаемых разделов </w:t>
      </w:r>
    </w:p>
    <w:p w14:paraId="6DD99A73" w14:textId="77777777" w:rsidR="00483960" w:rsidRDefault="0084738E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ведение. История физиологии.</w:t>
      </w:r>
    </w:p>
    <w:p w14:paraId="50072FED" w14:textId="77777777" w:rsidR="0084738E" w:rsidRDefault="0084738E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бщие закономерности физиологии.</w:t>
      </w:r>
    </w:p>
    <w:p w14:paraId="3EC68491" w14:textId="77777777" w:rsidR="0084738E" w:rsidRDefault="0084738E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ервная система.</w:t>
      </w:r>
    </w:p>
    <w:p w14:paraId="60D896F9" w14:textId="77777777" w:rsidR="0084738E" w:rsidRDefault="0084738E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ысшая нервная деятельность.</w:t>
      </w:r>
    </w:p>
    <w:p w14:paraId="7024C8AA" w14:textId="77777777" w:rsidR="0084738E" w:rsidRDefault="0084738E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ервно-мышечный аппарат.</w:t>
      </w:r>
    </w:p>
    <w:p w14:paraId="4E330569" w14:textId="77777777" w:rsidR="0084738E" w:rsidRDefault="0084738E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извольные движения.</w:t>
      </w:r>
    </w:p>
    <w:p w14:paraId="16637D77" w14:textId="77777777" w:rsidR="0084738E" w:rsidRDefault="0084738E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енсорные системы.</w:t>
      </w:r>
    </w:p>
    <w:p w14:paraId="01D0FC6D" w14:textId="77777777" w:rsidR="0084738E" w:rsidRDefault="0084738E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ровь.</w:t>
      </w:r>
    </w:p>
    <w:p w14:paraId="49708BEF" w14:textId="77777777" w:rsidR="00D361CC" w:rsidRPr="0064294C" w:rsidRDefault="00D361CC" w:rsidP="00673287">
      <w:pPr>
        <w:pStyle w:val="a3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8"/>
          <w:szCs w:val="28"/>
        </w:rPr>
      </w:pPr>
      <w:r w:rsidRPr="0064294C">
        <w:rPr>
          <w:rFonts w:ascii="Times New Roman" w:hAnsi="Times New Roman"/>
          <w:b/>
          <w:sz w:val="28"/>
          <w:szCs w:val="28"/>
        </w:rPr>
        <w:t>Рубежный контроль</w:t>
      </w:r>
      <w:r w:rsidRPr="0064294C">
        <w:rPr>
          <w:rFonts w:ascii="Times New Roman" w:hAnsi="Times New Roman"/>
          <w:sz w:val="28"/>
          <w:szCs w:val="28"/>
        </w:rPr>
        <w:t xml:space="preserve">– Общие закономерности деятельности </w:t>
      </w:r>
    </w:p>
    <w:p w14:paraId="7DB51B5A" w14:textId="77777777" w:rsidR="00D361CC" w:rsidRPr="00D361CC" w:rsidRDefault="00D361CC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/>
          <w:sz w:val="28"/>
          <w:szCs w:val="28"/>
        </w:rPr>
      </w:pPr>
      <w:r w:rsidRPr="0064294C">
        <w:rPr>
          <w:rFonts w:ascii="Times New Roman" w:hAnsi="Times New Roman"/>
          <w:sz w:val="28"/>
          <w:szCs w:val="28"/>
        </w:rPr>
        <w:t>организма.</w:t>
      </w:r>
    </w:p>
    <w:p w14:paraId="27E74023" w14:textId="77777777" w:rsidR="0084738E" w:rsidRDefault="0084738E" w:rsidP="0084738E">
      <w:pPr>
        <w:pStyle w:val="a3"/>
        <w:jc w:val="both"/>
        <w:rPr>
          <w:rFonts w:ascii="Times New Roman" w:hAnsi="Times New Roman" w:cs="Times New Roman"/>
          <w:sz w:val="28"/>
          <w:szCs w:val="28"/>
        </w:rPr>
      </w:pPr>
    </w:p>
    <w:p w14:paraId="6D943CAE" w14:textId="77777777" w:rsidR="00FE0854" w:rsidRPr="00572FD2" w:rsidRDefault="00572FD2" w:rsidP="00572FD2">
      <w:pPr>
        <w:ind w:left="720"/>
        <w:jc w:val="both"/>
        <w:rPr>
          <w:rFonts w:ascii="Times New Roman" w:hAnsi="Times New Roman" w:cs="Times New Roman"/>
          <w:sz w:val="32"/>
          <w:szCs w:val="28"/>
        </w:rPr>
      </w:pPr>
      <w:r w:rsidRPr="00572FD2">
        <w:rPr>
          <w:rFonts w:ascii="Times New Roman" w:hAnsi="Times New Roman" w:cs="Times New Roman"/>
          <w:b/>
          <w:sz w:val="32"/>
          <w:szCs w:val="28"/>
        </w:rPr>
        <w:t>2. Практические занятия (из Руководства к практическим занятиям по   физиологии человека под редакцией А. С. Солодкова)</w:t>
      </w:r>
    </w:p>
    <w:p w14:paraId="6AE8C15D" w14:textId="77777777" w:rsidR="00483960" w:rsidRPr="00AA191A" w:rsidRDefault="00E13C4B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A191A">
        <w:rPr>
          <w:rFonts w:ascii="Times New Roman" w:hAnsi="Times New Roman"/>
          <w:bCs/>
          <w:color w:val="000000"/>
          <w:sz w:val="28"/>
          <w:szCs w:val="28"/>
        </w:rPr>
        <w:t>Рефлексы человека. Анализ рефлекторной дуги.</w:t>
      </w:r>
    </w:p>
    <w:p w14:paraId="7E4F0B30" w14:textId="77777777" w:rsidR="00E13C4B" w:rsidRPr="00AA191A" w:rsidRDefault="0050745B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72FD2">
        <w:rPr>
          <w:rFonts w:ascii="Times New Roman" w:hAnsi="Times New Roman"/>
          <w:b/>
          <w:bCs/>
          <w:color w:val="000000"/>
          <w:sz w:val="28"/>
          <w:szCs w:val="28"/>
        </w:rPr>
        <w:t>Текущий контроль № 1</w:t>
      </w:r>
      <w:r>
        <w:rPr>
          <w:rFonts w:ascii="Times New Roman" w:hAnsi="Times New Roman"/>
          <w:bCs/>
          <w:color w:val="000000"/>
          <w:sz w:val="28"/>
          <w:szCs w:val="28"/>
        </w:rPr>
        <w:t xml:space="preserve">  - </w:t>
      </w:r>
      <w:r w:rsidR="00E13C4B" w:rsidRPr="00AA191A">
        <w:rPr>
          <w:rFonts w:ascii="Times New Roman" w:hAnsi="Times New Roman"/>
          <w:bCs/>
          <w:color w:val="000000"/>
          <w:sz w:val="28"/>
          <w:szCs w:val="28"/>
        </w:rPr>
        <w:t>физиологии ЦНС.</w:t>
      </w:r>
    </w:p>
    <w:p w14:paraId="396D1AC3" w14:textId="77777777" w:rsidR="00E13C4B" w:rsidRPr="00AA191A" w:rsidRDefault="00E13C4B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A191A">
        <w:rPr>
          <w:rFonts w:ascii="Times New Roman" w:hAnsi="Times New Roman"/>
          <w:bCs/>
          <w:color w:val="000000"/>
          <w:sz w:val="28"/>
          <w:szCs w:val="28"/>
        </w:rPr>
        <w:t>Время простой зрительно-моторной реакции человека</w:t>
      </w:r>
    </w:p>
    <w:p w14:paraId="29A87B17" w14:textId="77777777" w:rsidR="00E13C4B" w:rsidRPr="00AA191A" w:rsidRDefault="00E13C4B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A191A">
        <w:rPr>
          <w:rFonts w:ascii="Times New Roman" w:hAnsi="Times New Roman"/>
          <w:bCs/>
          <w:color w:val="000000"/>
          <w:sz w:val="28"/>
          <w:szCs w:val="28"/>
        </w:rPr>
        <w:lastRenderedPageBreak/>
        <w:t>Определение некоторых психофизиологических</w:t>
      </w:r>
      <w:r w:rsidRPr="00AA191A">
        <w:rPr>
          <w:rFonts w:ascii="Times New Roman" w:hAnsi="Times New Roman"/>
          <w:bCs/>
          <w:color w:val="000000"/>
          <w:sz w:val="28"/>
          <w:szCs w:val="28"/>
        </w:rPr>
        <w:br/>
        <w:t>параметров внимания</w:t>
      </w:r>
    </w:p>
    <w:p w14:paraId="3F86E970" w14:textId="77777777" w:rsidR="00E13C4B" w:rsidRPr="00AA191A" w:rsidRDefault="00E13C4B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A191A">
        <w:rPr>
          <w:rFonts w:ascii="Times New Roman" w:hAnsi="Times New Roman"/>
          <w:bCs/>
          <w:color w:val="000000"/>
          <w:sz w:val="28"/>
          <w:szCs w:val="28"/>
        </w:rPr>
        <w:t>Методики оценки различных видов памяти</w:t>
      </w:r>
    </w:p>
    <w:p w14:paraId="35B63D7D" w14:textId="77777777" w:rsidR="00E13C4B" w:rsidRPr="00AA191A" w:rsidRDefault="0050745B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72FD2">
        <w:rPr>
          <w:rFonts w:ascii="Times New Roman" w:hAnsi="Times New Roman"/>
          <w:b/>
          <w:bCs/>
          <w:color w:val="000000"/>
          <w:sz w:val="28"/>
          <w:szCs w:val="28"/>
        </w:rPr>
        <w:t>Текущий контроль № 2</w:t>
      </w:r>
      <w:r>
        <w:rPr>
          <w:rFonts w:ascii="Times New Roman" w:hAnsi="Times New Roman"/>
          <w:bCs/>
          <w:color w:val="000000"/>
          <w:sz w:val="28"/>
          <w:szCs w:val="28"/>
        </w:rPr>
        <w:t xml:space="preserve"> -высшая нервная</w:t>
      </w:r>
      <w:r w:rsidR="00E13C4B" w:rsidRPr="00AA191A">
        <w:rPr>
          <w:rFonts w:ascii="Times New Roman" w:hAnsi="Times New Roman"/>
          <w:bCs/>
          <w:color w:val="000000"/>
          <w:sz w:val="28"/>
          <w:szCs w:val="28"/>
        </w:rPr>
        <w:t xml:space="preserve"> деятельност</w:t>
      </w:r>
      <w:r>
        <w:rPr>
          <w:rFonts w:ascii="Times New Roman" w:hAnsi="Times New Roman"/>
          <w:bCs/>
          <w:color w:val="000000"/>
          <w:sz w:val="28"/>
          <w:szCs w:val="28"/>
        </w:rPr>
        <w:t>ь</w:t>
      </w:r>
    </w:p>
    <w:p w14:paraId="2B61A90C" w14:textId="77777777" w:rsidR="00E13C4B" w:rsidRPr="00AA191A" w:rsidRDefault="00E13C4B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A191A">
        <w:rPr>
          <w:rFonts w:ascii="Times New Roman" w:hAnsi="Times New Roman"/>
          <w:bCs/>
          <w:color w:val="000000"/>
          <w:sz w:val="28"/>
          <w:szCs w:val="28"/>
        </w:rPr>
        <w:t>Электромиография</w:t>
      </w:r>
    </w:p>
    <w:p w14:paraId="5C9EF385" w14:textId="77777777" w:rsidR="00E13C4B" w:rsidRPr="00AA191A" w:rsidRDefault="00E13C4B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A191A">
        <w:rPr>
          <w:rFonts w:ascii="Times New Roman" w:hAnsi="Times New Roman"/>
          <w:bCs/>
          <w:color w:val="000000"/>
          <w:sz w:val="28"/>
          <w:szCs w:val="28"/>
        </w:rPr>
        <w:t>Эргография. Закон средних нагрузок</w:t>
      </w:r>
    </w:p>
    <w:p w14:paraId="58F11E11" w14:textId="77777777" w:rsidR="00E13C4B" w:rsidRPr="00AA191A" w:rsidRDefault="00E13C4B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A191A">
        <w:rPr>
          <w:rFonts w:ascii="Times New Roman" w:hAnsi="Times New Roman"/>
          <w:bCs/>
          <w:color w:val="000000"/>
          <w:sz w:val="28"/>
          <w:szCs w:val="28"/>
        </w:rPr>
        <w:t>Динамометрия. Работа мышц</w:t>
      </w:r>
    </w:p>
    <w:p w14:paraId="351B4978" w14:textId="77777777" w:rsidR="00483960" w:rsidRPr="00AA191A" w:rsidRDefault="0050745B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72FD2">
        <w:rPr>
          <w:rFonts w:ascii="Times New Roman" w:hAnsi="Times New Roman"/>
          <w:b/>
          <w:bCs/>
          <w:color w:val="000000"/>
          <w:sz w:val="28"/>
          <w:szCs w:val="28"/>
        </w:rPr>
        <w:t>Текущий контроль №3</w:t>
      </w:r>
      <w:r>
        <w:rPr>
          <w:rFonts w:ascii="Times New Roman" w:hAnsi="Times New Roman"/>
          <w:bCs/>
          <w:color w:val="000000"/>
          <w:sz w:val="28"/>
          <w:szCs w:val="28"/>
        </w:rPr>
        <w:t xml:space="preserve"> </w:t>
      </w:r>
      <w:r w:rsidR="00D361CC">
        <w:rPr>
          <w:rFonts w:ascii="Times New Roman" w:hAnsi="Times New Roman"/>
          <w:bCs/>
          <w:color w:val="000000"/>
          <w:sz w:val="28"/>
          <w:szCs w:val="28"/>
        </w:rPr>
        <w:t xml:space="preserve"> - нервно-мышечная физиология</w:t>
      </w:r>
      <w:r w:rsidR="00E13C4B" w:rsidRPr="00AA191A">
        <w:rPr>
          <w:rFonts w:ascii="Times New Roman" w:hAnsi="Times New Roman"/>
          <w:bCs/>
          <w:color w:val="000000"/>
          <w:sz w:val="28"/>
          <w:szCs w:val="28"/>
        </w:rPr>
        <w:t>.</w:t>
      </w:r>
    </w:p>
    <w:p w14:paraId="72DE4B85" w14:textId="77777777" w:rsidR="00AA191A" w:rsidRPr="00AA191A" w:rsidRDefault="00AA191A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A191A">
        <w:rPr>
          <w:rFonts w:ascii="Times New Roman" w:hAnsi="Times New Roman"/>
          <w:bCs/>
          <w:color w:val="000000"/>
          <w:sz w:val="28"/>
          <w:szCs w:val="28"/>
        </w:rPr>
        <w:t>Острота и поле зрения. Мышечный баланс глаза.</w:t>
      </w:r>
    </w:p>
    <w:p w14:paraId="55041FBB" w14:textId="77777777" w:rsidR="00AA191A" w:rsidRPr="00AA191A" w:rsidRDefault="00AA191A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A191A">
        <w:rPr>
          <w:rFonts w:ascii="Times New Roman" w:hAnsi="Times New Roman"/>
          <w:bCs/>
          <w:color w:val="000000"/>
          <w:sz w:val="28"/>
          <w:szCs w:val="28"/>
        </w:rPr>
        <w:t>Исследование восприятия звука</w:t>
      </w:r>
      <w:r w:rsidRPr="00AA191A">
        <w:rPr>
          <w:rFonts w:ascii="Times New Roman" w:hAnsi="Times New Roman"/>
          <w:color w:val="000000"/>
          <w:sz w:val="28"/>
          <w:szCs w:val="28"/>
        </w:rPr>
        <w:t xml:space="preserve">. </w:t>
      </w:r>
      <w:r w:rsidRPr="00AA191A">
        <w:rPr>
          <w:rFonts w:ascii="Times New Roman" w:hAnsi="Times New Roman"/>
          <w:bCs/>
          <w:color w:val="000000"/>
          <w:sz w:val="28"/>
          <w:szCs w:val="28"/>
        </w:rPr>
        <w:t>Устойчивость вестибулярного анализатора.</w:t>
      </w:r>
    </w:p>
    <w:p w14:paraId="1A4230DD" w14:textId="77777777" w:rsidR="00AA191A" w:rsidRPr="00AA191A" w:rsidRDefault="00AA191A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A191A">
        <w:rPr>
          <w:rFonts w:ascii="Times New Roman" w:hAnsi="Times New Roman"/>
          <w:bCs/>
          <w:color w:val="000000"/>
          <w:sz w:val="28"/>
          <w:szCs w:val="28"/>
        </w:rPr>
        <w:t>Двигательная сенсорная система</w:t>
      </w:r>
    </w:p>
    <w:p w14:paraId="78593F49" w14:textId="77777777" w:rsidR="00AA191A" w:rsidRPr="00AA191A" w:rsidRDefault="0050745B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72FD2">
        <w:rPr>
          <w:rFonts w:ascii="Times New Roman" w:hAnsi="Times New Roman"/>
          <w:b/>
          <w:bCs/>
          <w:color w:val="000000"/>
          <w:sz w:val="28"/>
          <w:szCs w:val="28"/>
        </w:rPr>
        <w:t>Текущий контроль № 4</w:t>
      </w:r>
      <w:r>
        <w:rPr>
          <w:rFonts w:ascii="Times New Roman" w:hAnsi="Times New Roman"/>
          <w:bCs/>
          <w:color w:val="000000"/>
          <w:sz w:val="28"/>
          <w:szCs w:val="28"/>
        </w:rPr>
        <w:t xml:space="preserve"> -</w:t>
      </w:r>
      <w:r w:rsidR="00D361CC">
        <w:rPr>
          <w:rFonts w:ascii="Times New Roman" w:hAnsi="Times New Roman"/>
          <w:bCs/>
          <w:color w:val="000000"/>
          <w:sz w:val="28"/>
          <w:szCs w:val="28"/>
        </w:rPr>
        <w:t xml:space="preserve"> физиология</w:t>
      </w:r>
      <w:r w:rsidR="00AA191A" w:rsidRPr="00AA191A">
        <w:rPr>
          <w:rFonts w:ascii="Times New Roman" w:hAnsi="Times New Roman"/>
          <w:bCs/>
          <w:color w:val="000000"/>
          <w:sz w:val="28"/>
          <w:szCs w:val="28"/>
        </w:rPr>
        <w:t xml:space="preserve"> сенсо</w:t>
      </w:r>
      <w:r w:rsidR="00D361CC">
        <w:rPr>
          <w:rFonts w:ascii="Times New Roman" w:hAnsi="Times New Roman"/>
          <w:bCs/>
          <w:color w:val="000000"/>
          <w:sz w:val="28"/>
          <w:szCs w:val="28"/>
        </w:rPr>
        <w:t>рных</w:t>
      </w:r>
      <w:r w:rsidR="00AA191A" w:rsidRPr="00AA191A">
        <w:rPr>
          <w:rFonts w:ascii="Times New Roman" w:hAnsi="Times New Roman"/>
          <w:bCs/>
          <w:color w:val="000000"/>
          <w:sz w:val="28"/>
          <w:szCs w:val="28"/>
        </w:rPr>
        <w:t xml:space="preserve"> систем</w:t>
      </w:r>
      <w:r w:rsidR="00D361CC">
        <w:rPr>
          <w:rFonts w:ascii="Times New Roman" w:hAnsi="Times New Roman"/>
          <w:bCs/>
          <w:color w:val="000000"/>
          <w:sz w:val="28"/>
          <w:szCs w:val="28"/>
        </w:rPr>
        <w:t>ем</w:t>
      </w:r>
    </w:p>
    <w:p w14:paraId="12DDCBC8" w14:textId="77777777" w:rsidR="00E13C4B" w:rsidRPr="00AA191A" w:rsidRDefault="00E13C4B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A191A">
        <w:rPr>
          <w:rFonts w:ascii="Times New Roman" w:hAnsi="Times New Roman"/>
          <w:bCs/>
          <w:color w:val="000000"/>
          <w:sz w:val="28"/>
          <w:szCs w:val="28"/>
        </w:rPr>
        <w:t>Морфологический состав крови.</w:t>
      </w:r>
    </w:p>
    <w:p w14:paraId="61DF7FA9" w14:textId="77777777" w:rsidR="00E13C4B" w:rsidRPr="00AA191A" w:rsidRDefault="0050745B" w:rsidP="00673287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72FD2">
        <w:rPr>
          <w:rFonts w:ascii="Times New Roman" w:hAnsi="Times New Roman"/>
          <w:b/>
          <w:bCs/>
          <w:color w:val="000000"/>
          <w:sz w:val="28"/>
          <w:szCs w:val="28"/>
        </w:rPr>
        <w:t>Текущий контроль №  5</w:t>
      </w:r>
      <w:r>
        <w:rPr>
          <w:rFonts w:ascii="Times New Roman" w:hAnsi="Times New Roman"/>
          <w:bCs/>
          <w:color w:val="000000"/>
          <w:sz w:val="28"/>
          <w:szCs w:val="28"/>
        </w:rPr>
        <w:t xml:space="preserve"> -</w:t>
      </w:r>
      <w:r w:rsidR="00D361CC">
        <w:rPr>
          <w:rFonts w:ascii="Times New Roman" w:hAnsi="Times New Roman"/>
          <w:bCs/>
          <w:color w:val="000000"/>
          <w:sz w:val="28"/>
          <w:szCs w:val="28"/>
        </w:rPr>
        <w:t xml:space="preserve"> </w:t>
      </w:r>
      <w:r w:rsidR="00E13C4B" w:rsidRPr="00AA191A">
        <w:rPr>
          <w:rFonts w:ascii="Times New Roman" w:hAnsi="Times New Roman"/>
          <w:bCs/>
          <w:color w:val="000000"/>
          <w:sz w:val="28"/>
          <w:szCs w:val="28"/>
        </w:rPr>
        <w:t xml:space="preserve"> физиологии крови.</w:t>
      </w:r>
    </w:p>
    <w:p w14:paraId="56316596" w14:textId="77777777" w:rsidR="0064294C" w:rsidRPr="0064294C" w:rsidRDefault="0064294C" w:rsidP="00673287">
      <w:pPr>
        <w:pStyle w:val="a3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8"/>
          <w:szCs w:val="28"/>
        </w:rPr>
      </w:pPr>
      <w:r w:rsidRPr="0064294C">
        <w:rPr>
          <w:rFonts w:ascii="Times New Roman" w:hAnsi="Times New Roman"/>
          <w:b/>
          <w:sz w:val="28"/>
          <w:szCs w:val="28"/>
        </w:rPr>
        <w:t>Рубежный контроль</w:t>
      </w:r>
      <w:r w:rsidR="00572FD2">
        <w:rPr>
          <w:rFonts w:ascii="Times New Roman" w:hAnsi="Times New Roman"/>
          <w:b/>
          <w:sz w:val="28"/>
          <w:szCs w:val="28"/>
        </w:rPr>
        <w:t xml:space="preserve"> (кафедра)</w:t>
      </w:r>
      <w:r w:rsidRPr="0064294C">
        <w:rPr>
          <w:rFonts w:ascii="Times New Roman" w:hAnsi="Times New Roman"/>
          <w:sz w:val="28"/>
          <w:szCs w:val="28"/>
        </w:rPr>
        <w:t xml:space="preserve">– Общие закономерности деятельности </w:t>
      </w:r>
    </w:p>
    <w:p w14:paraId="40131A9C" w14:textId="77777777" w:rsidR="002C68C1" w:rsidRPr="00D361CC" w:rsidRDefault="0064294C" w:rsidP="00572FD2">
      <w:pPr>
        <w:pStyle w:val="a3"/>
        <w:jc w:val="both"/>
        <w:rPr>
          <w:rFonts w:ascii="Times New Roman" w:hAnsi="Times New Roman"/>
          <w:sz w:val="28"/>
          <w:szCs w:val="28"/>
        </w:rPr>
      </w:pPr>
      <w:r w:rsidRPr="0064294C">
        <w:rPr>
          <w:rFonts w:ascii="Times New Roman" w:hAnsi="Times New Roman"/>
          <w:sz w:val="28"/>
          <w:szCs w:val="28"/>
        </w:rPr>
        <w:t>организма.</w:t>
      </w:r>
    </w:p>
    <w:p w14:paraId="37F0BAD3" w14:textId="77777777" w:rsidR="00D92F62" w:rsidRPr="00572FD2" w:rsidRDefault="002C68C1" w:rsidP="00D92F62">
      <w:pPr>
        <w:pStyle w:val="ac"/>
        <w:spacing w:after="0" w:line="240" w:lineRule="auto"/>
        <w:jc w:val="center"/>
        <w:rPr>
          <w:rFonts w:ascii="Times New Roman" w:hAnsi="Times New Roman"/>
          <w:b/>
          <w:sz w:val="36"/>
          <w:szCs w:val="24"/>
        </w:rPr>
      </w:pPr>
      <w:r>
        <w:rPr>
          <w:rFonts w:ascii="Times New Roman" w:hAnsi="Times New Roman"/>
          <w:b/>
          <w:sz w:val="32"/>
          <w:szCs w:val="28"/>
        </w:rPr>
        <w:t xml:space="preserve">   </w:t>
      </w:r>
      <w:r w:rsidR="00D92F62" w:rsidRPr="00572FD2">
        <w:rPr>
          <w:rFonts w:ascii="Times New Roman" w:hAnsi="Times New Roman"/>
          <w:b/>
          <w:sz w:val="36"/>
          <w:szCs w:val="24"/>
        </w:rPr>
        <w:t xml:space="preserve">Вопросы для промежуточной аттестации (экзамена) </w:t>
      </w:r>
    </w:p>
    <w:p w14:paraId="293BF690" w14:textId="77777777" w:rsidR="002C68C1" w:rsidRPr="00572FD2" w:rsidRDefault="002C68C1" w:rsidP="00D92F62">
      <w:pPr>
        <w:rPr>
          <w:rFonts w:ascii="Times New Roman" w:hAnsi="Times New Roman" w:cs="Times New Roman"/>
          <w:b/>
          <w:sz w:val="44"/>
          <w:szCs w:val="28"/>
        </w:rPr>
      </w:pPr>
      <w:r w:rsidRPr="00572FD2">
        <w:rPr>
          <w:rFonts w:ascii="Times New Roman" w:hAnsi="Times New Roman" w:cs="Times New Roman"/>
          <w:b/>
          <w:sz w:val="44"/>
          <w:szCs w:val="28"/>
        </w:rPr>
        <w:t xml:space="preserve">         </w:t>
      </w:r>
      <w:r w:rsidR="00D92F62" w:rsidRPr="00572FD2">
        <w:rPr>
          <w:rFonts w:ascii="Times New Roman" w:hAnsi="Times New Roman" w:cs="Times New Roman"/>
          <w:b/>
          <w:sz w:val="44"/>
          <w:szCs w:val="28"/>
        </w:rPr>
        <w:t xml:space="preserve">             </w:t>
      </w:r>
      <w:r w:rsidRPr="00572FD2">
        <w:rPr>
          <w:rFonts w:ascii="Times New Roman" w:hAnsi="Times New Roman" w:cs="Times New Roman"/>
          <w:b/>
          <w:sz w:val="36"/>
          <w:szCs w:val="28"/>
        </w:rPr>
        <w:t xml:space="preserve"> 3 семестр</w:t>
      </w:r>
      <w:r w:rsidR="00D92F62" w:rsidRPr="00572FD2">
        <w:rPr>
          <w:rFonts w:ascii="Times New Roman" w:hAnsi="Times New Roman"/>
          <w:b/>
          <w:sz w:val="28"/>
          <w:szCs w:val="24"/>
        </w:rPr>
        <w:t xml:space="preserve">  </w:t>
      </w:r>
      <w:r w:rsidRPr="00572FD2">
        <w:rPr>
          <w:rFonts w:ascii="Times New Roman" w:hAnsi="Times New Roman"/>
          <w:b/>
          <w:sz w:val="28"/>
          <w:szCs w:val="24"/>
        </w:rPr>
        <w:t xml:space="preserve">                     </w:t>
      </w:r>
    </w:p>
    <w:p w14:paraId="7C6EB7D8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num" w:pos="113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сновные функции и методы исследования ЦНС.</w:t>
      </w:r>
    </w:p>
    <w:p w14:paraId="3E8FC8E3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num" w:pos="113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сновные функции и типы нейронов.</w:t>
      </w:r>
    </w:p>
    <w:p w14:paraId="2D1A8A34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num" w:pos="113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собенности проведения возбуждения через нервные центры.</w:t>
      </w:r>
    </w:p>
    <w:p w14:paraId="6E34A948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num" w:pos="113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Значение процессов торможения в нервной деятельности.</w:t>
      </w:r>
    </w:p>
    <w:p w14:paraId="754F186D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num" w:pos="113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Тормозные синапсы и тормозные нервные клетки.</w:t>
      </w:r>
    </w:p>
    <w:p w14:paraId="766915BD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num" w:pos="113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ресинаптическое и постсинаптическое торможение.</w:t>
      </w:r>
    </w:p>
    <w:p w14:paraId="3873F583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num" w:pos="113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роцессы иррадиации и концентрации возбуждения. Доминанта.</w:t>
      </w:r>
    </w:p>
    <w:p w14:paraId="539E7430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num" w:pos="113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Рефлекторное кольцевое и программное управление движений.</w:t>
      </w:r>
    </w:p>
    <w:p w14:paraId="00DC27DD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num" w:pos="113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Роль различных отделов ЦНС в регуляции позно-тонических реакций.</w:t>
      </w:r>
    </w:p>
    <w:p w14:paraId="18F1F545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num" w:pos="851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Роль различных отделов ЦНС в регуляции движений.</w:t>
      </w:r>
    </w:p>
    <w:p w14:paraId="155B2373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num" w:pos="851"/>
          <w:tab w:val="num" w:pos="113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ункции коры больших полушарий.</w:t>
      </w:r>
    </w:p>
    <w:p w14:paraId="646BA76A" w14:textId="77777777" w:rsidR="002C68C1" w:rsidRPr="00940662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num" w:pos="851"/>
          <w:tab w:val="num" w:pos="113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Системы условных рефлексов, динамические стереотипы, их значение для спортивной деятельности.</w:t>
      </w:r>
    </w:p>
    <w:p w14:paraId="11026B49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Условия образования и разновидности условных рефлексов.</w:t>
      </w:r>
    </w:p>
    <w:p w14:paraId="24DA7C2E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Сравнительная характеристика условных и безусловных рефлексов.</w:t>
      </w:r>
    </w:p>
    <w:p w14:paraId="6CDAAE13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Виды условных рефлексов (искусственные и натуральные), наличные и следовые, второго, третьего и др. порядка.</w:t>
      </w:r>
    </w:p>
    <w:p w14:paraId="1C55060A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Значение условных рефлексов при формировании двигательных навыков.</w:t>
      </w:r>
    </w:p>
    <w:p w14:paraId="04D58048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Внешнее и внутреннее торможение условных рефлексов.</w:t>
      </w:r>
    </w:p>
    <w:p w14:paraId="0DA70B0C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Безусловное торможение условных рефлексов.</w:t>
      </w:r>
    </w:p>
    <w:p w14:paraId="5C5F8A5F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Динамический стереотип, его роль в обучении.</w:t>
      </w:r>
    </w:p>
    <w:p w14:paraId="584C557F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Типологические особенности высшей нервной деятельности. Связь с темпераментом, значение для спортивной деятельности.</w:t>
      </w:r>
    </w:p>
    <w:p w14:paraId="0378D410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ервая и вторая сигнальные системы.</w:t>
      </w:r>
    </w:p>
    <w:p w14:paraId="4D6C2501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изиология эмоций.</w:t>
      </w:r>
    </w:p>
    <w:p w14:paraId="48D4843C" w14:textId="77777777" w:rsidR="002C68C1" w:rsidRPr="00940662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Развитие высшей нервной деятельности при занятиях спортом.</w:t>
      </w:r>
    </w:p>
    <w:p w14:paraId="1BE1C8B7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left" w:pos="269"/>
        </w:tabs>
        <w:spacing w:after="0" w:line="240" w:lineRule="auto"/>
        <w:contextualSpacing/>
        <w:jc w:val="both"/>
        <w:outlineLvl w:val="2"/>
        <w:rPr>
          <w:rFonts w:ascii="Times New Roman" w:hAnsi="Times New Roman"/>
          <w:bCs/>
          <w:sz w:val="24"/>
          <w:szCs w:val="24"/>
        </w:rPr>
      </w:pPr>
      <w:r w:rsidRPr="00604E08">
        <w:rPr>
          <w:rFonts w:ascii="Times New Roman" w:hAnsi="Times New Roman"/>
          <w:bCs/>
          <w:sz w:val="24"/>
          <w:szCs w:val="24"/>
        </w:rPr>
        <w:lastRenderedPageBreak/>
        <w:t>Мембранные потенциалы покоя.</w:t>
      </w:r>
    </w:p>
    <w:p w14:paraId="3FDDE2EE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left" w:pos="269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отенциалы действия. Электромиограмма.</w:t>
      </w:r>
    </w:p>
    <w:p w14:paraId="3E57A51E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Строение нервно-мышечного синапса.</w:t>
      </w:r>
    </w:p>
    <w:p w14:paraId="436655E0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left" w:pos="269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роведение возбуждения по нервам и мышцам и через нервно-мышечные синапсы.</w:t>
      </w:r>
    </w:p>
    <w:p w14:paraId="47F95462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tabs>
          <w:tab w:val="left" w:pos="269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В чем различие ЭМГ при динамической и статической ра</w:t>
      </w:r>
      <w:r w:rsidRPr="00604E08">
        <w:rPr>
          <w:rFonts w:ascii="Times New Roman" w:hAnsi="Times New Roman"/>
          <w:sz w:val="24"/>
          <w:szCs w:val="24"/>
        </w:rPr>
        <w:softHyphen/>
        <w:t>боте мышц.</w:t>
      </w:r>
    </w:p>
    <w:p w14:paraId="4326FD8E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Функциональная организация скелетных мышц.</w:t>
      </w:r>
    </w:p>
    <w:p w14:paraId="49DA1524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Строение мышечного волокна и мышцы в целом.</w:t>
      </w:r>
    </w:p>
    <w:p w14:paraId="4E69D6C6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Механизмы сокращения и расслабления мышечного волокна.</w:t>
      </w:r>
    </w:p>
    <w:p w14:paraId="4D615BD2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Двигательные мышечные единицы.</w:t>
      </w:r>
    </w:p>
    <w:p w14:paraId="2B0C64BA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Одиночное и тетаническое сокращение.</w:t>
      </w:r>
    </w:p>
    <w:p w14:paraId="1580FA75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Сокращение целой мышцы.</w:t>
      </w:r>
    </w:p>
    <w:p w14:paraId="1015078A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Морфофункциональные проявления мышечной силы.</w:t>
      </w:r>
    </w:p>
    <w:p w14:paraId="11CEF2FB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Режимы работы мышцы.</w:t>
      </w:r>
    </w:p>
    <w:p w14:paraId="4B4C435A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Виды гипертрофии мышц.</w:t>
      </w:r>
    </w:p>
    <w:p w14:paraId="47C0A810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Регуляция напряжения мышц.</w:t>
      </w:r>
    </w:p>
    <w:p w14:paraId="44FC5BE2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изиологические резервы силы мышц.</w:t>
      </w:r>
    </w:p>
    <w:p w14:paraId="205DC06D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изиологические резервы выносливости мышц.</w:t>
      </w:r>
    </w:p>
    <w:p w14:paraId="47ABC879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изиологические резервы скорости сокращения мышц.</w:t>
      </w:r>
    </w:p>
    <w:p w14:paraId="2436B09C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 xml:space="preserve">Закон средних нагрузок и среднего темпа сокращения. </w:t>
      </w:r>
    </w:p>
    <w:p w14:paraId="612224AA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Энергетика мышечного сокращения.</w:t>
      </w:r>
    </w:p>
    <w:p w14:paraId="75E57F59" w14:textId="77777777" w:rsidR="002C68C1" w:rsidRPr="00940662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КПД мышечного сокращения.</w:t>
      </w:r>
    </w:p>
    <w:p w14:paraId="00536143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бщие свойства и значение сенсорных систем.</w:t>
      </w:r>
    </w:p>
    <w:p w14:paraId="19C6F86C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изиологическая организация зрительной сенсорной системы.</w:t>
      </w:r>
    </w:p>
    <w:p w14:paraId="0134F9BE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онятие рецепторы, их разновидности.</w:t>
      </w:r>
    </w:p>
    <w:p w14:paraId="685D99D6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Адекватные и неадекватные раздражители.</w:t>
      </w:r>
    </w:p>
    <w:p w14:paraId="69E39265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реломление света (рефракция и аккомодация).</w:t>
      </w:r>
    </w:p>
    <w:p w14:paraId="5A741A89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оторецепция. Функции палочек и колбочек.</w:t>
      </w:r>
    </w:p>
    <w:p w14:paraId="332ADE8D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Желтое и слепое пятно сетчатки глаза.</w:t>
      </w:r>
    </w:p>
    <w:p w14:paraId="0EA88677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строта зрения, поля зрения.</w:t>
      </w:r>
    </w:p>
    <w:p w14:paraId="723B4264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ункции наружного, среднего и внутреннего уха.</w:t>
      </w:r>
    </w:p>
    <w:p w14:paraId="666EFB40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Барофункция уха. Бинауральных слух.</w:t>
      </w:r>
    </w:p>
    <w:p w14:paraId="4AA9A915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ункции вестибулярной сенсорной системы.</w:t>
      </w:r>
    </w:p>
    <w:p w14:paraId="69C85482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ункциональная устойчивость вестибулярной сенсорной системы и методики ее исследования.</w:t>
      </w:r>
    </w:p>
    <w:p w14:paraId="455EDCD0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Рефлексы, возникающие с рецепторов вестибулярного аппарата.</w:t>
      </w:r>
    </w:p>
    <w:p w14:paraId="6349EC61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бщая функциональная организация двигательной сенсорной системы.</w:t>
      </w:r>
    </w:p>
    <w:p w14:paraId="25FE36C2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Разновидности и функции проприорецепторов.</w:t>
      </w:r>
    </w:p>
    <w:p w14:paraId="24876B13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Взаимодействие сенсорных систем. Кинестетическая чувствительность.</w:t>
      </w:r>
    </w:p>
    <w:p w14:paraId="7A236D06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Значение сенсорных систем в спорте.</w:t>
      </w:r>
    </w:p>
    <w:p w14:paraId="3C1A7711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b/>
          <w:sz w:val="24"/>
          <w:szCs w:val="24"/>
        </w:rPr>
        <w:t xml:space="preserve">    </w:t>
      </w:r>
      <w:r w:rsidRPr="00604E08">
        <w:rPr>
          <w:rFonts w:ascii="Times New Roman" w:hAnsi="Times New Roman"/>
          <w:sz w:val="24"/>
          <w:szCs w:val="24"/>
        </w:rPr>
        <w:t>Кровь как внутренняя среда организма, ее состав (гематокрит).</w:t>
      </w:r>
    </w:p>
    <w:p w14:paraId="5E5692A1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бъем</w:t>
      </w:r>
      <w:r w:rsidRPr="00604E08">
        <w:rPr>
          <w:rFonts w:ascii="Times New Roman" w:hAnsi="Times New Roman"/>
          <w:spacing w:val="-1"/>
          <w:sz w:val="24"/>
          <w:szCs w:val="24"/>
        </w:rPr>
        <w:t xml:space="preserve"> и функции   крови.</w:t>
      </w:r>
    </w:p>
    <w:p w14:paraId="3A4400F5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pacing w:val="3"/>
          <w:sz w:val="24"/>
          <w:szCs w:val="24"/>
        </w:rPr>
        <w:t>Значение крови  как внутренней  среды организма.</w:t>
      </w:r>
    </w:p>
    <w:p w14:paraId="5DE58201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pacing w:val="-3"/>
          <w:sz w:val="24"/>
          <w:szCs w:val="24"/>
        </w:rPr>
        <w:t>Состав крови.</w:t>
      </w:r>
    </w:p>
    <w:p w14:paraId="48B959BF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pacing w:val="3"/>
          <w:sz w:val="24"/>
          <w:szCs w:val="24"/>
        </w:rPr>
        <w:t xml:space="preserve">Эритроциты, их функции и нормальное содержание в </w:t>
      </w:r>
      <w:smartTag w:uri="urn:schemas-microsoft-com:office:smarttags" w:element="metricconverter">
        <w:smartTagPr>
          <w:attr w:name="ProductID" w:val="1 л"/>
        </w:smartTagPr>
        <w:r w:rsidRPr="00604E08">
          <w:rPr>
            <w:rFonts w:ascii="Times New Roman" w:hAnsi="Times New Roman"/>
            <w:spacing w:val="3"/>
            <w:sz w:val="24"/>
            <w:szCs w:val="24"/>
          </w:rPr>
          <w:t>1 л</w:t>
        </w:r>
      </w:smartTag>
      <w:r w:rsidRPr="00604E08">
        <w:rPr>
          <w:rFonts w:ascii="Times New Roman" w:hAnsi="Times New Roman"/>
          <w:spacing w:val="3"/>
          <w:sz w:val="24"/>
          <w:szCs w:val="24"/>
        </w:rPr>
        <w:t xml:space="preserve"> крови,</w:t>
      </w:r>
      <w:r w:rsidRPr="00604E08">
        <w:rPr>
          <w:rFonts w:ascii="Times New Roman" w:hAnsi="Times New Roman"/>
          <w:sz w:val="24"/>
          <w:szCs w:val="24"/>
        </w:rPr>
        <w:t xml:space="preserve"> изменения при мышечной деятельности и в условиях высокогорья.</w:t>
      </w:r>
    </w:p>
    <w:p w14:paraId="09B4D81F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Лейкоцит</w:t>
      </w:r>
      <w:r w:rsidRPr="00604E08">
        <w:rPr>
          <w:rFonts w:ascii="Times New Roman" w:hAnsi="Times New Roman"/>
          <w:spacing w:val="3"/>
          <w:sz w:val="24"/>
          <w:szCs w:val="24"/>
        </w:rPr>
        <w:t xml:space="preserve">ы, их </w:t>
      </w:r>
      <w:r w:rsidRPr="00604E08">
        <w:rPr>
          <w:rFonts w:ascii="Times New Roman" w:hAnsi="Times New Roman"/>
          <w:sz w:val="24"/>
          <w:szCs w:val="24"/>
        </w:rPr>
        <w:t>разновидности,</w:t>
      </w:r>
      <w:r w:rsidRPr="00604E08">
        <w:rPr>
          <w:rFonts w:ascii="Times New Roman" w:hAnsi="Times New Roman"/>
          <w:spacing w:val="3"/>
          <w:sz w:val="24"/>
          <w:szCs w:val="24"/>
        </w:rPr>
        <w:t xml:space="preserve"> функции и </w:t>
      </w:r>
      <w:r w:rsidRPr="00604E08">
        <w:rPr>
          <w:rFonts w:ascii="Times New Roman" w:hAnsi="Times New Roman"/>
          <w:spacing w:val="9"/>
          <w:sz w:val="24"/>
          <w:szCs w:val="24"/>
        </w:rPr>
        <w:t>нормальное</w:t>
      </w:r>
      <w:r w:rsidRPr="00604E08">
        <w:rPr>
          <w:rFonts w:ascii="Times New Roman" w:hAnsi="Times New Roman"/>
          <w:spacing w:val="3"/>
          <w:sz w:val="24"/>
          <w:szCs w:val="24"/>
        </w:rPr>
        <w:t xml:space="preserve"> содержание в </w:t>
      </w:r>
      <w:smartTag w:uri="urn:schemas-microsoft-com:office:smarttags" w:element="metricconverter">
        <w:smartTagPr>
          <w:attr w:name="ProductID" w:val="1 л"/>
        </w:smartTagPr>
        <w:r w:rsidRPr="00604E08">
          <w:rPr>
            <w:rFonts w:ascii="Times New Roman" w:hAnsi="Times New Roman"/>
            <w:spacing w:val="3"/>
            <w:sz w:val="24"/>
            <w:szCs w:val="24"/>
          </w:rPr>
          <w:t>1 л</w:t>
        </w:r>
      </w:smartTag>
      <w:r w:rsidRPr="00604E08">
        <w:rPr>
          <w:rFonts w:ascii="Times New Roman" w:hAnsi="Times New Roman"/>
          <w:spacing w:val="3"/>
          <w:sz w:val="24"/>
          <w:szCs w:val="24"/>
        </w:rPr>
        <w:t xml:space="preserve"> крови.</w:t>
      </w:r>
    </w:p>
    <w:p w14:paraId="79D3C7AB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pacing w:val="6"/>
          <w:sz w:val="24"/>
          <w:szCs w:val="24"/>
        </w:rPr>
        <w:t>Лейкоцитарная формула крови в норме.</w:t>
      </w:r>
    </w:p>
    <w:p w14:paraId="4C9FE3FB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pacing w:val="2"/>
          <w:sz w:val="24"/>
          <w:szCs w:val="24"/>
        </w:rPr>
        <w:t>Понятие о лейкоцитозе. Его разновидности.</w:t>
      </w:r>
    </w:p>
    <w:p w14:paraId="2CF9ED93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pacing w:val="7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Изменения лейкоцитов при мышечной деятельности, м</w:t>
      </w:r>
      <w:r w:rsidRPr="00604E08">
        <w:rPr>
          <w:rFonts w:ascii="Times New Roman" w:hAnsi="Times New Roman"/>
          <w:spacing w:val="4"/>
          <w:sz w:val="24"/>
          <w:szCs w:val="24"/>
        </w:rPr>
        <w:t>иогенный лейкоцитоз  и  фазы  его  развития.</w:t>
      </w:r>
      <w:r w:rsidRPr="00604E08">
        <w:rPr>
          <w:rFonts w:ascii="Times New Roman" w:hAnsi="Times New Roman"/>
          <w:spacing w:val="7"/>
          <w:sz w:val="24"/>
          <w:szCs w:val="24"/>
        </w:rPr>
        <w:t xml:space="preserve"> </w:t>
      </w:r>
    </w:p>
    <w:p w14:paraId="0B1BEEA2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Иммунитет организма.</w:t>
      </w:r>
    </w:p>
    <w:p w14:paraId="499E623E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pacing w:val="5"/>
          <w:sz w:val="24"/>
          <w:szCs w:val="24"/>
        </w:rPr>
        <w:t>Свертывание крови. Значение для организма.</w:t>
      </w:r>
    </w:p>
    <w:p w14:paraId="5C2BB080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pacing w:val="7"/>
          <w:sz w:val="24"/>
          <w:szCs w:val="24"/>
        </w:rPr>
        <w:t>Тромбоциты</w:t>
      </w:r>
      <w:r w:rsidRPr="00604E08">
        <w:rPr>
          <w:rFonts w:ascii="Times New Roman" w:hAnsi="Times New Roman"/>
          <w:spacing w:val="3"/>
          <w:sz w:val="24"/>
          <w:szCs w:val="24"/>
        </w:rPr>
        <w:t xml:space="preserve">, их функции, нормальное содержание в </w:t>
      </w:r>
      <w:smartTag w:uri="urn:schemas-microsoft-com:office:smarttags" w:element="metricconverter">
        <w:smartTagPr>
          <w:attr w:name="ProductID" w:val="1 л"/>
        </w:smartTagPr>
        <w:r w:rsidRPr="00604E08">
          <w:rPr>
            <w:rFonts w:ascii="Times New Roman" w:hAnsi="Times New Roman"/>
            <w:spacing w:val="3"/>
            <w:sz w:val="24"/>
            <w:szCs w:val="24"/>
          </w:rPr>
          <w:t>1 л</w:t>
        </w:r>
      </w:smartTag>
      <w:r w:rsidRPr="00604E08">
        <w:rPr>
          <w:rFonts w:ascii="Times New Roman" w:hAnsi="Times New Roman"/>
          <w:spacing w:val="3"/>
          <w:sz w:val="24"/>
          <w:szCs w:val="24"/>
        </w:rPr>
        <w:t xml:space="preserve"> крови</w:t>
      </w:r>
      <w:r w:rsidRPr="00604E08">
        <w:rPr>
          <w:rFonts w:ascii="Times New Roman" w:hAnsi="Times New Roman"/>
          <w:sz w:val="24"/>
          <w:szCs w:val="24"/>
        </w:rPr>
        <w:t xml:space="preserve"> и роль в ее свертывании</w:t>
      </w:r>
      <w:r w:rsidRPr="00604E08">
        <w:rPr>
          <w:rFonts w:ascii="Times New Roman" w:hAnsi="Times New Roman"/>
          <w:spacing w:val="3"/>
          <w:sz w:val="24"/>
          <w:szCs w:val="24"/>
        </w:rPr>
        <w:t>.</w:t>
      </w:r>
    </w:p>
    <w:p w14:paraId="131EFF63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pacing w:val="5"/>
          <w:sz w:val="24"/>
          <w:szCs w:val="24"/>
        </w:rPr>
        <w:lastRenderedPageBreak/>
        <w:t>Состав и значение плазмы крови. И</w:t>
      </w:r>
      <w:r w:rsidRPr="00604E08">
        <w:rPr>
          <w:rFonts w:ascii="Times New Roman" w:hAnsi="Times New Roman"/>
          <w:sz w:val="24"/>
          <w:szCs w:val="24"/>
        </w:rPr>
        <w:t>зменения при мышечной деятельности.</w:t>
      </w:r>
    </w:p>
    <w:p w14:paraId="2738271F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pacing w:val="-1"/>
          <w:sz w:val="24"/>
          <w:szCs w:val="24"/>
        </w:rPr>
        <w:t>Физико-химические свойства плазмы крови.</w:t>
      </w:r>
    </w:p>
    <w:p w14:paraId="3041A5E8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оддержание постоянства состава и физико-химических</w:t>
      </w:r>
      <w:r w:rsidRPr="00604E08">
        <w:rPr>
          <w:rFonts w:ascii="Times New Roman" w:hAnsi="Times New Roman"/>
          <w:spacing w:val="-2"/>
          <w:sz w:val="24"/>
          <w:szCs w:val="24"/>
        </w:rPr>
        <w:t xml:space="preserve"> свойств плазмы. </w:t>
      </w:r>
      <w:r w:rsidRPr="00604E08">
        <w:rPr>
          <w:rFonts w:ascii="Times New Roman" w:hAnsi="Times New Roman"/>
          <w:sz w:val="24"/>
          <w:szCs w:val="24"/>
        </w:rPr>
        <w:t>Значение буферных систем крови в осуществлении этого процесса.</w:t>
      </w:r>
    </w:p>
    <w:p w14:paraId="6186805C" w14:textId="77777777" w:rsidR="002C68C1" w:rsidRPr="00604E08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Лимфа, ее функции и свойства. Лимфообращение.</w:t>
      </w:r>
    </w:p>
    <w:p w14:paraId="7FF72368" w14:textId="77777777" w:rsidR="002C68C1" w:rsidRDefault="002C68C1" w:rsidP="00D06B05">
      <w:pPr>
        <w:widowControl w:val="0"/>
        <w:numPr>
          <w:ilvl w:val="0"/>
          <w:numId w:val="25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Регуляция системы крови.</w:t>
      </w:r>
    </w:p>
    <w:p w14:paraId="471652C1" w14:textId="77777777" w:rsidR="002C68C1" w:rsidRDefault="002C68C1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3E718743" w14:textId="77777777" w:rsidR="00D361CC" w:rsidRDefault="00D361CC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245EE451" w14:textId="77777777" w:rsidR="00D361CC" w:rsidRPr="00673287" w:rsidRDefault="00673287" w:rsidP="00673287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</w:t>
      </w:r>
      <w:r w:rsidR="00D361CC" w:rsidRPr="00673287">
        <w:rPr>
          <w:rFonts w:ascii="Times New Roman" w:hAnsi="Times New Roman"/>
          <w:b/>
          <w:sz w:val="24"/>
          <w:szCs w:val="24"/>
        </w:rPr>
        <w:t>ТЕХНОЛОГИЧЕСКАЯ КАРТА ДИСЦИПЛИНЫ</w:t>
      </w:r>
    </w:p>
    <w:p w14:paraId="6769BC22" w14:textId="77777777" w:rsidR="00D361CC" w:rsidRPr="002B552B" w:rsidRDefault="00D361CC" w:rsidP="00D361CC">
      <w:pPr>
        <w:shd w:val="clear" w:color="auto" w:fill="FFFFFF"/>
        <w:spacing w:after="0" w:line="240" w:lineRule="auto"/>
        <w:ind w:right="-140"/>
        <w:outlineLvl w:val="0"/>
        <w:rPr>
          <w:rFonts w:ascii="Times New Roman" w:hAnsi="Times New Roman"/>
          <w:spacing w:val="-4"/>
          <w:sz w:val="24"/>
          <w:szCs w:val="24"/>
          <w:u w:val="single"/>
        </w:rPr>
      </w:pPr>
      <w:r w:rsidRPr="002B552B">
        <w:rPr>
          <w:rFonts w:ascii="Times New Roman" w:hAnsi="Times New Roman"/>
          <w:spacing w:val="-4"/>
          <w:sz w:val="24"/>
          <w:szCs w:val="24"/>
        </w:rPr>
        <w:t xml:space="preserve">Направление: </w:t>
      </w:r>
      <w:r>
        <w:rPr>
          <w:rFonts w:ascii="Times New Roman" w:hAnsi="Times New Roman"/>
          <w:spacing w:val="-4"/>
          <w:sz w:val="24"/>
          <w:szCs w:val="24"/>
        </w:rPr>
        <w:t>49.03.01 Физическая культура</w:t>
      </w:r>
    </w:p>
    <w:p w14:paraId="5E6353D8" w14:textId="77777777" w:rsidR="00D361CC" w:rsidRPr="002B552B" w:rsidRDefault="00D361CC" w:rsidP="00D92F62">
      <w:pPr>
        <w:shd w:val="clear" w:color="auto" w:fill="FFFFFF"/>
        <w:tabs>
          <w:tab w:val="left" w:pos="4267"/>
        </w:tabs>
        <w:spacing w:after="0" w:line="240" w:lineRule="auto"/>
        <w:ind w:right="-140"/>
        <w:outlineLvl w:val="0"/>
        <w:rPr>
          <w:rFonts w:ascii="Times New Roman" w:hAnsi="Times New Roman"/>
          <w:spacing w:val="-4"/>
          <w:sz w:val="24"/>
          <w:szCs w:val="24"/>
          <w:u w:val="single"/>
        </w:rPr>
      </w:pPr>
      <w:r w:rsidRPr="002B552B">
        <w:rPr>
          <w:rFonts w:ascii="Times New Roman" w:hAnsi="Times New Roman"/>
          <w:spacing w:val="-4"/>
          <w:sz w:val="24"/>
          <w:szCs w:val="24"/>
        </w:rPr>
        <w:t>Дисциплина:</w:t>
      </w:r>
      <w:r w:rsidRPr="002B552B">
        <w:rPr>
          <w:rFonts w:ascii="Times New Roman" w:hAnsi="Times New Roman"/>
          <w:spacing w:val="-4"/>
          <w:sz w:val="24"/>
          <w:szCs w:val="24"/>
          <w:u w:val="single"/>
        </w:rPr>
        <w:t xml:space="preserve"> </w:t>
      </w:r>
      <w:r w:rsidR="00D92F62">
        <w:rPr>
          <w:rFonts w:ascii="Times New Roman" w:hAnsi="Times New Roman"/>
          <w:spacing w:val="-4"/>
          <w:sz w:val="24"/>
          <w:szCs w:val="24"/>
          <w:u w:val="single"/>
        </w:rPr>
        <w:t xml:space="preserve"> физиология человека</w:t>
      </w:r>
    </w:p>
    <w:p w14:paraId="23946A19" w14:textId="77777777" w:rsidR="00D361CC" w:rsidRPr="002B552B" w:rsidRDefault="00D361CC" w:rsidP="00D361CC">
      <w:pPr>
        <w:keepNext/>
        <w:spacing w:after="0" w:line="240" w:lineRule="auto"/>
        <w:outlineLvl w:val="6"/>
        <w:rPr>
          <w:rFonts w:ascii="Times New Roman" w:hAnsi="Times New Roman"/>
          <w:spacing w:val="-4"/>
          <w:sz w:val="24"/>
          <w:szCs w:val="24"/>
        </w:rPr>
      </w:pPr>
      <w:r w:rsidRPr="002B552B">
        <w:rPr>
          <w:rFonts w:ascii="Times New Roman" w:hAnsi="Times New Roman"/>
          <w:spacing w:val="-4"/>
          <w:sz w:val="24"/>
          <w:szCs w:val="24"/>
        </w:rPr>
        <w:t xml:space="preserve">Кафедра: </w:t>
      </w:r>
      <w:r>
        <w:rPr>
          <w:rFonts w:ascii="Times New Roman" w:hAnsi="Times New Roman"/>
          <w:spacing w:val="-4"/>
          <w:sz w:val="24"/>
          <w:szCs w:val="24"/>
        </w:rPr>
        <w:t>физиологии</w:t>
      </w:r>
    </w:p>
    <w:p w14:paraId="0FB718C0" w14:textId="77777777" w:rsidR="00D361CC" w:rsidRPr="002B552B" w:rsidRDefault="00D361CC" w:rsidP="00D361CC">
      <w:pPr>
        <w:keepNext/>
        <w:spacing w:after="0" w:line="240" w:lineRule="auto"/>
        <w:outlineLvl w:val="6"/>
        <w:rPr>
          <w:rFonts w:ascii="Times New Roman" w:hAnsi="Times New Roman"/>
          <w:b/>
          <w:spacing w:val="-4"/>
          <w:sz w:val="24"/>
          <w:szCs w:val="24"/>
        </w:rPr>
      </w:pPr>
    </w:p>
    <w:p w14:paraId="7E3D4527" w14:textId="77777777" w:rsidR="00D361CC" w:rsidRDefault="00D361CC" w:rsidP="00D361C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урс   </w:t>
      </w:r>
      <w:r w:rsidR="00572FD2">
        <w:rPr>
          <w:rFonts w:ascii="Times New Roman" w:hAnsi="Times New Roman"/>
          <w:sz w:val="28"/>
          <w:szCs w:val="24"/>
        </w:rPr>
        <w:t xml:space="preserve"> 2 </w:t>
      </w:r>
      <w:r>
        <w:rPr>
          <w:rFonts w:ascii="Times New Roman" w:hAnsi="Times New Roman"/>
          <w:sz w:val="24"/>
          <w:szCs w:val="24"/>
        </w:rPr>
        <w:t xml:space="preserve"> семестр  </w:t>
      </w:r>
      <w:r w:rsidRPr="00572FD2">
        <w:rPr>
          <w:rFonts w:ascii="Times New Roman" w:hAnsi="Times New Roman"/>
          <w:sz w:val="28"/>
          <w:szCs w:val="24"/>
        </w:rPr>
        <w:t>3</w:t>
      </w:r>
      <w:r w:rsidRPr="002B552B">
        <w:rPr>
          <w:rFonts w:ascii="Times New Roman" w:hAnsi="Times New Roman"/>
          <w:sz w:val="24"/>
          <w:szCs w:val="24"/>
        </w:rPr>
        <w:t xml:space="preserve">                                                                        </w:t>
      </w:r>
      <w:r>
        <w:rPr>
          <w:rFonts w:ascii="Times New Roman" w:hAnsi="Times New Roman"/>
          <w:sz w:val="24"/>
          <w:szCs w:val="24"/>
        </w:rPr>
        <w:t xml:space="preserve">   </w:t>
      </w:r>
      <w:r w:rsidRPr="002B552B">
        <w:rPr>
          <w:rFonts w:ascii="Times New Roman" w:hAnsi="Times New Roman"/>
          <w:sz w:val="24"/>
          <w:szCs w:val="24"/>
        </w:rPr>
        <w:t xml:space="preserve">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89"/>
        <w:gridCol w:w="812"/>
        <w:gridCol w:w="4687"/>
        <w:gridCol w:w="665"/>
        <w:gridCol w:w="1158"/>
        <w:gridCol w:w="1534"/>
      </w:tblGrid>
      <w:tr w:rsidR="00D361CC" w:rsidRPr="002B552B" w14:paraId="2543E522" w14:textId="77777777" w:rsidTr="00D361CC">
        <w:trPr>
          <w:cantSplit/>
          <w:jc w:val="center"/>
        </w:trPr>
        <w:tc>
          <w:tcPr>
            <w:tcW w:w="252" w:type="pct"/>
            <w:shd w:val="clear" w:color="auto" w:fill="FFFFFF"/>
            <w:textDirection w:val="btLr"/>
            <w:vAlign w:val="center"/>
          </w:tcPr>
          <w:p w14:paraId="0F92ED58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№ занятия</w:t>
            </w:r>
          </w:p>
        </w:tc>
        <w:tc>
          <w:tcPr>
            <w:tcW w:w="418" w:type="pct"/>
            <w:shd w:val="clear" w:color="auto" w:fill="FFFFFF"/>
          </w:tcPr>
          <w:p w14:paraId="12A80C55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Посеща-емость</w:t>
            </w:r>
          </w:p>
          <w:p w14:paraId="53EDD7AB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/ балл</w:t>
            </w:r>
          </w:p>
        </w:tc>
        <w:tc>
          <w:tcPr>
            <w:tcW w:w="2603" w:type="pct"/>
            <w:shd w:val="clear" w:color="auto" w:fill="FFFFFF"/>
          </w:tcPr>
          <w:p w14:paraId="66779D33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Содержание занятий и виды контроля</w:t>
            </w:r>
          </w:p>
        </w:tc>
        <w:tc>
          <w:tcPr>
            <w:tcW w:w="342" w:type="pct"/>
            <w:shd w:val="clear" w:color="auto" w:fill="FFFFFF"/>
          </w:tcPr>
          <w:p w14:paraId="15D6A4D1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Кол-во баллов</w:t>
            </w:r>
          </w:p>
          <w:p w14:paraId="667D9FFE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min / max</w:t>
            </w:r>
          </w:p>
        </w:tc>
        <w:tc>
          <w:tcPr>
            <w:tcW w:w="596" w:type="pct"/>
            <w:shd w:val="clear" w:color="auto" w:fill="FFFFFF"/>
          </w:tcPr>
          <w:p w14:paraId="7C6FCAB5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Накопи-тельная «стоимость» /</w:t>
            </w:r>
          </w:p>
          <w:p w14:paraId="67C0701F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балл</w:t>
            </w:r>
          </w:p>
        </w:tc>
        <w:tc>
          <w:tcPr>
            <w:tcW w:w="789" w:type="pct"/>
            <w:shd w:val="clear" w:color="auto" w:fill="FFFFFF"/>
          </w:tcPr>
          <w:p w14:paraId="5C9A4487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Кол-во часов самостоятельной работы на подготовку к видам контроля</w:t>
            </w:r>
          </w:p>
        </w:tc>
      </w:tr>
      <w:tr w:rsidR="00D361CC" w:rsidRPr="002B552B" w14:paraId="00930DF6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38BA0705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1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53AC1119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2</w:t>
            </w:r>
          </w:p>
        </w:tc>
        <w:tc>
          <w:tcPr>
            <w:tcW w:w="2603" w:type="pct"/>
            <w:shd w:val="clear" w:color="auto" w:fill="FFFFFF"/>
            <w:vAlign w:val="center"/>
          </w:tcPr>
          <w:p w14:paraId="0B18D476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3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529B6751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4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2ED76DF6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5</w:t>
            </w:r>
          </w:p>
        </w:tc>
        <w:tc>
          <w:tcPr>
            <w:tcW w:w="789" w:type="pct"/>
            <w:shd w:val="clear" w:color="auto" w:fill="FFFFFF"/>
          </w:tcPr>
          <w:p w14:paraId="19A2408D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6</w:t>
            </w:r>
          </w:p>
        </w:tc>
      </w:tr>
      <w:tr w:rsidR="00D361CC" w:rsidRPr="002B552B" w14:paraId="0BED545A" w14:textId="77777777" w:rsidTr="00D361CC">
        <w:trPr>
          <w:jc w:val="center"/>
        </w:trPr>
        <w:tc>
          <w:tcPr>
            <w:tcW w:w="4211" w:type="pct"/>
            <w:gridSpan w:val="5"/>
            <w:shd w:val="clear" w:color="auto" w:fill="FFFFFF"/>
          </w:tcPr>
          <w:p w14:paraId="248B3457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3 </w:t>
            </w:r>
            <w:r w:rsidRPr="002B552B">
              <w:rPr>
                <w:rFonts w:ascii="Times New Roman" w:hAnsi="Times New Roman"/>
                <w:b/>
                <w:sz w:val="20"/>
                <w:szCs w:val="20"/>
              </w:rPr>
              <w:t>семестр</w:t>
            </w:r>
          </w:p>
        </w:tc>
        <w:tc>
          <w:tcPr>
            <w:tcW w:w="789" w:type="pct"/>
            <w:shd w:val="clear" w:color="auto" w:fill="FFFFFF"/>
          </w:tcPr>
          <w:p w14:paraId="0B63BA43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D361CC" w:rsidRPr="002B552B" w14:paraId="6EBF0655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2AC9BEC6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18A88B5C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03" w:type="pct"/>
            <w:shd w:val="clear" w:color="auto" w:fill="FFFFFF"/>
            <w:vAlign w:val="bottom"/>
          </w:tcPr>
          <w:p w14:paraId="14F706F4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Лекция 1 -Введение. Значение физиологии для теории и практики физической культуры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63D27526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1BE52556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40D60D0A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03E49ACB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3162D295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37356097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03" w:type="pct"/>
            <w:shd w:val="clear" w:color="auto" w:fill="FFFFFF"/>
            <w:vAlign w:val="bottom"/>
          </w:tcPr>
          <w:p w14:paraId="15C75F1E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Лекция  2- Основные функции ЦНС. Особенности проведения возбуждения через нервные центры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1C98C8B5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2C58942F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5D398D0A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5E2F82CB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74130F45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1A3DCCBE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03" w:type="pct"/>
            <w:shd w:val="clear" w:color="auto" w:fill="FFFFFF"/>
            <w:vAlign w:val="bottom"/>
          </w:tcPr>
          <w:p w14:paraId="4FE46678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Лекция  3- Торможение в ЦНС. Координация деятельности ЦНС. Регуляция произвольных движений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083BF472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7F1D6DA3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2703F735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3B85DCC2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5FB99E14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6EF25A87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03" w:type="pct"/>
            <w:shd w:val="clear" w:color="auto" w:fill="FFFFFF"/>
            <w:vAlign w:val="bottom"/>
          </w:tcPr>
          <w:p w14:paraId="6287D125" w14:textId="77777777" w:rsidR="00D361CC" w:rsidRPr="003C4538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Лекция  4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- Высшая нервная деятельность (ВНД)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0F6F6C0F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40913957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1E5199CC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,0</w:t>
            </w:r>
          </w:p>
        </w:tc>
      </w:tr>
      <w:tr w:rsidR="00D361CC" w:rsidRPr="002B552B" w14:paraId="5C2607FB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1972DA6B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6631E979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03" w:type="pct"/>
            <w:shd w:val="clear" w:color="auto" w:fill="FFFFFF"/>
            <w:vAlign w:val="bottom"/>
          </w:tcPr>
          <w:p w14:paraId="23D6C669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Лекция   5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- Физиология возбуждения тканей.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br/>
              <w:t>Механизмы мышечного сокращения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018682DD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20570E29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46C70560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,0</w:t>
            </w:r>
          </w:p>
        </w:tc>
      </w:tr>
      <w:tr w:rsidR="00D361CC" w:rsidRPr="002B552B" w14:paraId="6125F9E0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3A0D1115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225537DC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03" w:type="pct"/>
            <w:shd w:val="clear" w:color="auto" w:fill="FFFFFF"/>
            <w:vAlign w:val="bottom"/>
          </w:tcPr>
          <w:p w14:paraId="3A4CB59C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Лекция 6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 xml:space="preserve"> - Сила и работа мышцы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2BDFEE7A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48CC78C4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6741C4C0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,0</w:t>
            </w:r>
          </w:p>
        </w:tc>
      </w:tr>
      <w:tr w:rsidR="00D361CC" w:rsidRPr="002B552B" w14:paraId="506C9DB3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08EFF772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78F4878F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03" w:type="pct"/>
            <w:shd w:val="clear" w:color="auto" w:fill="FFFFFF"/>
          </w:tcPr>
          <w:p w14:paraId="58016D29" w14:textId="77777777" w:rsidR="00D361CC" w:rsidRPr="002B552B" w:rsidRDefault="00D361CC" w:rsidP="00D361CC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Лекция  7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- Общие свойства сенсорных систем. Зрительная сенсорная система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49C5B39B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408828DC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42945ACF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2D37DFD7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71EAC872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5718B73F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03" w:type="pct"/>
            <w:shd w:val="clear" w:color="auto" w:fill="FFFFFF"/>
            <w:vAlign w:val="bottom"/>
          </w:tcPr>
          <w:p w14:paraId="6A3AD336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Лекция  8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- Слуховая, вестибулярная и двигательная сенсорные системы. Значение сенсорных систем в спорте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6DC5AAF6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533C923B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55C2CCCE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05C5B39C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53930F40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4BBCE36A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03" w:type="pct"/>
            <w:shd w:val="clear" w:color="auto" w:fill="FFFFFF"/>
            <w:vAlign w:val="bottom"/>
          </w:tcPr>
          <w:p w14:paraId="286D3931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Лекция 9- Кровь как внутренняя среда организма. Эритроциты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0137E4EC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5855D639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70083427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66C96A81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0C880978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гм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59DFF0FF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03" w:type="pct"/>
            <w:shd w:val="clear" w:color="auto" w:fill="FFFFFF"/>
          </w:tcPr>
          <w:p w14:paraId="7F2D4D82" w14:textId="77777777" w:rsidR="00D361CC" w:rsidRPr="002B552B" w:rsidRDefault="00D361CC" w:rsidP="00D361CC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Лекция № 10 - Лейкоциты. Тромбоциты. Плазма крови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0803837E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09D837A4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46DB5144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7833582F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5807B7AB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3B1E0F09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03" w:type="pct"/>
            <w:shd w:val="clear" w:color="auto" w:fill="FFFFFF"/>
          </w:tcPr>
          <w:p w14:paraId="0B33A60A" w14:textId="77777777" w:rsidR="00D361CC" w:rsidRPr="002B552B" w:rsidRDefault="00D361CC" w:rsidP="00D361CC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 -1 . Рефлексы человека.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br/>
              <w:t>Анализ рефлекторной дуги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577571F9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4FA23AF8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789" w:type="pct"/>
            <w:shd w:val="clear" w:color="auto" w:fill="FFFFFF"/>
          </w:tcPr>
          <w:p w14:paraId="1DBD09F2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3A2B44E1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64CB0A05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5C4C40E6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03" w:type="pct"/>
            <w:shd w:val="clear" w:color="auto" w:fill="FFFFFF"/>
            <w:vAlign w:val="bottom"/>
          </w:tcPr>
          <w:p w14:paraId="7462A4A6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актическое занятие 2-- ТК -1-  физиология 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 xml:space="preserve"> ЦНС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07536021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/9</w:t>
            </w:r>
          </w:p>
        </w:tc>
        <w:tc>
          <w:tcPr>
            <w:tcW w:w="596" w:type="pct"/>
            <w:shd w:val="clear" w:color="auto" w:fill="FFFFFF"/>
          </w:tcPr>
          <w:p w14:paraId="249B9427" w14:textId="77777777" w:rsidR="00D361CC" w:rsidRDefault="00D361CC" w:rsidP="00D361CC">
            <w:r>
              <w:rPr>
                <w:rFonts w:ascii="Times New Roman" w:hAnsi="Times New Roman"/>
                <w:sz w:val="20"/>
                <w:szCs w:val="20"/>
              </w:rPr>
              <w:t xml:space="preserve">         9,5</w:t>
            </w:r>
          </w:p>
        </w:tc>
        <w:tc>
          <w:tcPr>
            <w:tcW w:w="789" w:type="pct"/>
            <w:shd w:val="clear" w:color="auto" w:fill="FFFFFF"/>
          </w:tcPr>
          <w:p w14:paraId="7F8F5E8D" w14:textId="77777777" w:rsidR="00D361CC" w:rsidRDefault="00D361CC" w:rsidP="00D361CC">
            <w:r>
              <w:rPr>
                <w:rFonts w:ascii="Times New Roman" w:hAnsi="Times New Roman"/>
                <w:sz w:val="20"/>
                <w:szCs w:val="20"/>
              </w:rPr>
              <w:t xml:space="preserve">            </w:t>
            </w:r>
            <w:r w:rsidRPr="005B3E01"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2907751E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28FE36BE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3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3B86EA0B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03" w:type="pct"/>
            <w:shd w:val="clear" w:color="auto" w:fill="FFFFFF"/>
          </w:tcPr>
          <w:p w14:paraId="41CD8BBA" w14:textId="77777777" w:rsidR="00D361CC" w:rsidRPr="002B552B" w:rsidRDefault="00D361CC" w:rsidP="00D361CC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  3 - Время простой зрительно-моторной реакции человека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05762F59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</w:tcPr>
          <w:p w14:paraId="22031578" w14:textId="77777777" w:rsidR="00D361CC" w:rsidRDefault="00D361CC" w:rsidP="00D361CC">
            <w:r>
              <w:rPr>
                <w:rFonts w:ascii="Times New Roman" w:hAnsi="Times New Roman"/>
                <w:sz w:val="20"/>
                <w:szCs w:val="20"/>
              </w:rPr>
              <w:t xml:space="preserve">         1</w:t>
            </w:r>
            <w:r w:rsidRPr="005B3E01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789" w:type="pct"/>
            <w:shd w:val="clear" w:color="auto" w:fill="FFFFFF"/>
          </w:tcPr>
          <w:p w14:paraId="6B5B4F8B" w14:textId="77777777" w:rsidR="00D361CC" w:rsidRDefault="00D361CC" w:rsidP="00D361CC">
            <w:r>
              <w:rPr>
                <w:rFonts w:ascii="Times New Roman" w:hAnsi="Times New Roman"/>
                <w:sz w:val="20"/>
                <w:szCs w:val="20"/>
              </w:rPr>
              <w:t xml:space="preserve">            </w:t>
            </w:r>
            <w:r w:rsidRPr="005B3E01"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52D3C777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1E24CFD9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4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05468A68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03" w:type="pct"/>
            <w:shd w:val="clear" w:color="auto" w:fill="FFFFFF"/>
            <w:vAlign w:val="bottom"/>
          </w:tcPr>
          <w:p w14:paraId="7E3871B3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 xml:space="preserve">Практическое занятие  4- Определение некоторых психофизиологических 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параметров внимания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566EC986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7336104A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.5</w:t>
            </w:r>
          </w:p>
        </w:tc>
        <w:tc>
          <w:tcPr>
            <w:tcW w:w="789" w:type="pct"/>
            <w:shd w:val="clear" w:color="auto" w:fill="FFFFFF"/>
          </w:tcPr>
          <w:p w14:paraId="7C1BD553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0A6DE50D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2197F2E1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5D4D62A0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03" w:type="pct"/>
            <w:shd w:val="clear" w:color="auto" w:fill="FFFFFF"/>
            <w:vAlign w:val="bottom"/>
          </w:tcPr>
          <w:p w14:paraId="7CCD7980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  5- Методики оценки различных видов памяти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71BB1A7C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31F3F1F9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789" w:type="pct"/>
            <w:shd w:val="clear" w:color="auto" w:fill="FFFFFF"/>
          </w:tcPr>
          <w:p w14:paraId="769698B9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3D036E04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34F8D04E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6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485C1D19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03" w:type="pct"/>
            <w:shd w:val="clear" w:color="auto" w:fill="FFFFFF"/>
            <w:vAlign w:val="bottom"/>
          </w:tcPr>
          <w:p w14:paraId="10D51CFB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 6-ТК-2- Физиология  высшей нервной деятельности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5AC574F1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/9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64241E63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789" w:type="pct"/>
            <w:shd w:val="clear" w:color="auto" w:fill="FFFFFF"/>
          </w:tcPr>
          <w:p w14:paraId="58AE97D3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214567AB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47A06CAA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7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70758E18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03" w:type="pct"/>
            <w:shd w:val="clear" w:color="auto" w:fill="FFFFFF"/>
            <w:vAlign w:val="bottom"/>
          </w:tcPr>
          <w:p w14:paraId="68D934D7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- 8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 xml:space="preserve"> -Электромиография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6FCCFB56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25D30D47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.5</w:t>
            </w:r>
          </w:p>
        </w:tc>
        <w:tc>
          <w:tcPr>
            <w:tcW w:w="789" w:type="pct"/>
            <w:shd w:val="clear" w:color="auto" w:fill="FFFFFF"/>
          </w:tcPr>
          <w:p w14:paraId="2CB11A29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0203B523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7EA6DD9D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8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6290CFB6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03" w:type="pct"/>
            <w:shd w:val="clear" w:color="auto" w:fill="FFFFFF"/>
            <w:vAlign w:val="bottom"/>
          </w:tcPr>
          <w:p w14:paraId="687D66BC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  9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- Эргография. Закон средних нагрузок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2DDB3089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4CE1C35F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1.</w:t>
            </w:r>
          </w:p>
        </w:tc>
        <w:tc>
          <w:tcPr>
            <w:tcW w:w="789" w:type="pct"/>
            <w:shd w:val="clear" w:color="auto" w:fill="FFFFFF"/>
          </w:tcPr>
          <w:p w14:paraId="0C10F7EB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18972202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6348AD1F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9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76265AF3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03" w:type="pct"/>
            <w:shd w:val="clear" w:color="auto" w:fill="FFFFFF"/>
            <w:vAlign w:val="bottom"/>
          </w:tcPr>
          <w:p w14:paraId="387C0135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  10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-Динамометрия. Работа мышц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08471B82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2AF7081E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1.5</w:t>
            </w:r>
          </w:p>
        </w:tc>
        <w:tc>
          <w:tcPr>
            <w:tcW w:w="789" w:type="pct"/>
            <w:shd w:val="clear" w:color="auto" w:fill="FFFFFF"/>
          </w:tcPr>
          <w:p w14:paraId="61FF4216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733D9E2A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79005C4C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1DE1CAF2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03" w:type="pct"/>
            <w:shd w:val="clear" w:color="auto" w:fill="FFFFFF"/>
            <w:vAlign w:val="bottom"/>
          </w:tcPr>
          <w:p w14:paraId="7A3358CA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Практическое занятие 11-ТК – 3 - 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Нервно-мышечная физиология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1EE22409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/9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648D4169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0.5</w:t>
            </w:r>
          </w:p>
        </w:tc>
        <w:tc>
          <w:tcPr>
            <w:tcW w:w="789" w:type="pct"/>
            <w:shd w:val="clear" w:color="auto" w:fill="FFFFFF"/>
          </w:tcPr>
          <w:p w14:paraId="1A1358AD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2345F94B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1DE9AFBD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1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2907B084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</w:t>
            </w:r>
          </w:p>
        </w:tc>
        <w:tc>
          <w:tcPr>
            <w:tcW w:w="2603" w:type="pct"/>
            <w:shd w:val="clear" w:color="auto" w:fill="FFFFFF"/>
            <w:vAlign w:val="bottom"/>
          </w:tcPr>
          <w:p w14:paraId="270B7D0A" w14:textId="77777777" w:rsidR="00D361CC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05755B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 7- Острота и поле зрения. Мышечный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 xml:space="preserve"> баланс глаза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7EC8AE3D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73D1508B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1</w:t>
            </w:r>
          </w:p>
        </w:tc>
        <w:tc>
          <w:tcPr>
            <w:tcW w:w="789" w:type="pct"/>
            <w:shd w:val="clear" w:color="auto" w:fill="FFFFFF"/>
          </w:tcPr>
          <w:p w14:paraId="400BE466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5753B6BB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4E797CB9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2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25B2B42E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03" w:type="pct"/>
            <w:shd w:val="clear" w:color="auto" w:fill="FFFFFF"/>
            <w:vAlign w:val="bottom"/>
          </w:tcPr>
          <w:p w14:paraId="53B6FC8F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  12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-  Исследование восприятия звука .Устойчивость вестибулярного анализатора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2E03EE77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67E01003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1.5</w:t>
            </w:r>
          </w:p>
        </w:tc>
        <w:tc>
          <w:tcPr>
            <w:tcW w:w="789" w:type="pct"/>
            <w:shd w:val="clear" w:color="auto" w:fill="FFFFFF"/>
          </w:tcPr>
          <w:p w14:paraId="19D3398E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07988CC0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4195FBF9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3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31F069B5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03" w:type="pct"/>
            <w:shd w:val="clear" w:color="auto" w:fill="FFFFFF"/>
            <w:vAlign w:val="bottom"/>
          </w:tcPr>
          <w:p w14:paraId="6F140DF5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-13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- Двигательная сенсорная система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6F685B99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118EF67E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2</w:t>
            </w:r>
          </w:p>
        </w:tc>
        <w:tc>
          <w:tcPr>
            <w:tcW w:w="789" w:type="pct"/>
            <w:shd w:val="clear" w:color="auto" w:fill="FFFFFF"/>
          </w:tcPr>
          <w:p w14:paraId="349307A1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242C16EF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025C4C63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4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29EB3301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03" w:type="pct"/>
            <w:shd w:val="clear" w:color="auto" w:fill="FFFFFF"/>
            <w:vAlign w:val="bottom"/>
          </w:tcPr>
          <w:p w14:paraId="3F107A51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 14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-ТК – 4- Физиология сенсорных систем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763154CE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/9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5D8F6BCE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1</w:t>
            </w:r>
          </w:p>
        </w:tc>
        <w:tc>
          <w:tcPr>
            <w:tcW w:w="789" w:type="pct"/>
            <w:shd w:val="clear" w:color="auto" w:fill="FFFFFF"/>
          </w:tcPr>
          <w:p w14:paraId="6227992C" w14:textId="77777777" w:rsidR="00D361CC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2654F40E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4A78A285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10FF9E0A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03" w:type="pct"/>
            <w:shd w:val="clear" w:color="auto" w:fill="FFFFFF"/>
            <w:vAlign w:val="bottom"/>
          </w:tcPr>
          <w:p w14:paraId="395E9151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 15-.Морфологический состав крови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7BF9A64A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336D6B3B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1.5</w:t>
            </w:r>
          </w:p>
        </w:tc>
        <w:tc>
          <w:tcPr>
            <w:tcW w:w="789" w:type="pct"/>
            <w:shd w:val="clear" w:color="auto" w:fill="FFFFFF"/>
          </w:tcPr>
          <w:p w14:paraId="07B78423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49D96E8C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24237F8D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6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00E0FC20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03" w:type="pct"/>
            <w:shd w:val="clear" w:color="auto" w:fill="FFFFFF"/>
            <w:vAlign w:val="bottom"/>
          </w:tcPr>
          <w:p w14:paraId="5234F811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 16-ТК-5 - физиология крови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551D96F7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/8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6B357185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9.5</w:t>
            </w:r>
          </w:p>
        </w:tc>
        <w:tc>
          <w:tcPr>
            <w:tcW w:w="789" w:type="pct"/>
            <w:shd w:val="clear" w:color="auto" w:fill="FFFFFF"/>
          </w:tcPr>
          <w:p w14:paraId="7C50FBD1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25062F7D" w14:textId="77777777" w:rsidTr="00D361CC">
        <w:trPr>
          <w:jc w:val="center"/>
        </w:trPr>
        <w:tc>
          <w:tcPr>
            <w:tcW w:w="252" w:type="pct"/>
            <w:shd w:val="clear" w:color="auto" w:fill="FFFFFF"/>
            <w:vAlign w:val="center"/>
          </w:tcPr>
          <w:p w14:paraId="3572C0CF" w14:textId="77777777" w:rsidR="00D361CC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7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0E5B97C6" w14:textId="77777777" w:rsidR="00D361CC" w:rsidRPr="002B552B" w:rsidRDefault="00D361CC" w:rsidP="00D361CC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03" w:type="pct"/>
            <w:shd w:val="clear" w:color="auto" w:fill="FFFFFF"/>
            <w:vAlign w:val="bottom"/>
          </w:tcPr>
          <w:p w14:paraId="6ADA40D9" w14:textId="77777777" w:rsidR="00D361CC" w:rsidRPr="003C4538" w:rsidRDefault="00D361CC" w:rsidP="00D361CC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 xml:space="preserve">Практическое занятие 17-Общие закономерности деятельности организма 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51F6AE55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7F8AC320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0</w:t>
            </w:r>
          </w:p>
        </w:tc>
        <w:tc>
          <w:tcPr>
            <w:tcW w:w="789" w:type="pct"/>
            <w:shd w:val="clear" w:color="auto" w:fill="FFFFFF"/>
          </w:tcPr>
          <w:p w14:paraId="096C9113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361CC" w:rsidRPr="002B552B" w14:paraId="70BC3A0B" w14:textId="77777777" w:rsidTr="00D361CC">
        <w:trPr>
          <w:jc w:val="center"/>
        </w:trPr>
        <w:tc>
          <w:tcPr>
            <w:tcW w:w="3273" w:type="pct"/>
            <w:gridSpan w:val="3"/>
            <w:shd w:val="clear" w:color="auto" w:fill="FFFFFF"/>
            <w:vAlign w:val="center"/>
          </w:tcPr>
          <w:p w14:paraId="7958A0FA" w14:textId="77777777" w:rsidR="00D361CC" w:rsidRPr="002B552B" w:rsidRDefault="00D361CC" w:rsidP="00D361CC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 рубежный контроль –</w:t>
            </w:r>
            <w:r w:rsidRPr="002B552B">
              <w:rPr>
                <w:rFonts w:ascii="Times New Roman" w:hAnsi="Times New Roman"/>
                <w:sz w:val="20"/>
                <w:szCs w:val="20"/>
              </w:rPr>
              <w:t xml:space="preserve"> тестирование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кафедра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58249D77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/10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0FB9C7CF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</w:t>
            </w:r>
            <w:r w:rsidRPr="002B552B">
              <w:rPr>
                <w:rFonts w:ascii="Times New Roman" w:hAnsi="Times New Roman"/>
                <w:sz w:val="20"/>
                <w:szCs w:val="20"/>
              </w:rPr>
              <w:t>0,0</w:t>
            </w:r>
          </w:p>
        </w:tc>
        <w:tc>
          <w:tcPr>
            <w:tcW w:w="789" w:type="pct"/>
            <w:shd w:val="clear" w:color="auto" w:fill="FFFFFF"/>
          </w:tcPr>
          <w:p w14:paraId="6533010D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361CC" w:rsidRPr="002B552B" w14:paraId="7A797799" w14:textId="77777777" w:rsidTr="00D361CC">
        <w:trPr>
          <w:jc w:val="center"/>
        </w:trPr>
        <w:tc>
          <w:tcPr>
            <w:tcW w:w="3273" w:type="pct"/>
            <w:gridSpan w:val="3"/>
            <w:shd w:val="clear" w:color="auto" w:fill="FFFFFF"/>
            <w:vAlign w:val="center"/>
          </w:tcPr>
          <w:p w14:paraId="000BAE89" w14:textId="77777777" w:rsidR="00D361CC" w:rsidRDefault="00D361CC" w:rsidP="00D361CC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 рубежный контроль </w:t>
            </w:r>
            <w:r w:rsidRPr="002B552B">
              <w:rPr>
                <w:rFonts w:ascii="Times New Roman" w:hAnsi="Times New Roman"/>
                <w:sz w:val="20"/>
                <w:szCs w:val="20"/>
              </w:rPr>
              <w:t>- тестирование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5B337F08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/10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619D37C3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0.0</w:t>
            </w:r>
          </w:p>
        </w:tc>
        <w:tc>
          <w:tcPr>
            <w:tcW w:w="789" w:type="pct"/>
            <w:shd w:val="clear" w:color="auto" w:fill="FFFFFF"/>
          </w:tcPr>
          <w:p w14:paraId="677123DB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361CC" w:rsidRPr="002B552B" w14:paraId="37AB3C29" w14:textId="77777777" w:rsidTr="00D361CC">
        <w:trPr>
          <w:jc w:val="center"/>
        </w:trPr>
        <w:tc>
          <w:tcPr>
            <w:tcW w:w="3273" w:type="pct"/>
            <w:gridSpan w:val="3"/>
            <w:shd w:val="clear" w:color="auto" w:fill="FFFFFF"/>
            <w:vAlign w:val="center"/>
          </w:tcPr>
          <w:p w14:paraId="20EE3021" w14:textId="77777777" w:rsidR="00D361CC" w:rsidRPr="002B552B" w:rsidRDefault="00D361CC" w:rsidP="00D361CC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межуточный контроль (экзамен</w:t>
            </w:r>
            <w:r w:rsidRPr="002B552B">
              <w:rPr>
                <w:rFonts w:ascii="Times New Roman" w:hAnsi="Times New Roman"/>
                <w:sz w:val="20"/>
                <w:szCs w:val="20"/>
              </w:rPr>
              <w:t>) может быть поставлен по сумме баллов за посещаемость и успеваемость по итогам текущих и рубежных контролей)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6CB92C17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22/30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16DD60D9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100</w:t>
            </w:r>
          </w:p>
        </w:tc>
        <w:tc>
          <w:tcPr>
            <w:tcW w:w="789" w:type="pct"/>
            <w:shd w:val="clear" w:color="auto" w:fill="FFFFFF"/>
          </w:tcPr>
          <w:p w14:paraId="45D92D4A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361CC" w:rsidRPr="002B552B" w14:paraId="7AE4AF5A" w14:textId="77777777" w:rsidTr="00D361CC">
        <w:trPr>
          <w:jc w:val="center"/>
        </w:trPr>
        <w:tc>
          <w:tcPr>
            <w:tcW w:w="3273" w:type="pct"/>
            <w:gridSpan w:val="3"/>
            <w:shd w:val="clear" w:color="auto" w:fill="FFFFFF"/>
            <w:vAlign w:val="center"/>
          </w:tcPr>
          <w:p w14:paraId="3F2FC74A" w14:textId="77777777" w:rsidR="00D361CC" w:rsidRPr="002B552B" w:rsidRDefault="00D361CC" w:rsidP="00D361CC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тоговая сумма баллов за  3</w:t>
            </w:r>
            <w:r w:rsidRPr="002B552B">
              <w:rPr>
                <w:rFonts w:ascii="Times New Roman" w:hAnsi="Times New Roman"/>
                <w:sz w:val="20"/>
                <w:szCs w:val="20"/>
              </w:rPr>
              <w:t>семестр</w:t>
            </w:r>
          </w:p>
          <w:p w14:paraId="26FD25EB" w14:textId="77777777" w:rsidR="00D361CC" w:rsidRPr="002B552B" w:rsidRDefault="00D361CC" w:rsidP="00D361CC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42" w:type="pct"/>
            <w:shd w:val="clear" w:color="auto" w:fill="FFFFFF"/>
            <w:vAlign w:val="center"/>
          </w:tcPr>
          <w:p w14:paraId="58A47F83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50/100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39BCA7F2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100</w:t>
            </w:r>
          </w:p>
        </w:tc>
        <w:tc>
          <w:tcPr>
            <w:tcW w:w="789" w:type="pct"/>
            <w:shd w:val="clear" w:color="auto" w:fill="FFFFFF"/>
          </w:tcPr>
          <w:p w14:paraId="1583C336" w14:textId="77777777" w:rsidR="00D361CC" w:rsidRPr="002B552B" w:rsidRDefault="00D361CC" w:rsidP="00D361CC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7</w:t>
            </w:r>
          </w:p>
        </w:tc>
      </w:tr>
    </w:tbl>
    <w:p w14:paraId="32280D80" w14:textId="77777777" w:rsidR="00D361CC" w:rsidRDefault="00D361CC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459AC071" w14:textId="77777777" w:rsidR="005171E5" w:rsidRDefault="005171E5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5CD579D4" w14:textId="77777777" w:rsidR="005171E5" w:rsidRDefault="005171E5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04AF9E80" w14:textId="77777777" w:rsidR="005171E5" w:rsidRDefault="005171E5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606037DD" w14:textId="77777777" w:rsidR="005171E5" w:rsidRDefault="005171E5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664C0F4C" w14:textId="77777777" w:rsidR="005171E5" w:rsidRDefault="005171E5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0EF3B3AC" w14:textId="77777777" w:rsidR="005171E5" w:rsidRDefault="005171E5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364097E4" w14:textId="77777777" w:rsidR="005171E5" w:rsidRDefault="005171E5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670FC777" w14:textId="77777777" w:rsidR="005171E5" w:rsidRDefault="005171E5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6363FE90" w14:textId="77777777" w:rsidR="005171E5" w:rsidRDefault="005171E5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0E29CE74" w14:textId="77777777" w:rsidR="005171E5" w:rsidRDefault="005171E5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74E20072" w14:textId="77777777" w:rsidR="005171E5" w:rsidRDefault="005171E5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1D37FA1F" w14:textId="77777777" w:rsidR="005171E5" w:rsidRDefault="005171E5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07832F89" w14:textId="77777777" w:rsidR="005171E5" w:rsidRDefault="005171E5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4EC35E0E" w14:textId="77777777" w:rsidR="005171E5" w:rsidRDefault="005171E5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40"/>
          <w:szCs w:val="24"/>
        </w:rPr>
        <w:t xml:space="preserve">              </w:t>
      </w:r>
      <w:r w:rsidRPr="005171E5">
        <w:rPr>
          <w:rFonts w:ascii="Times New Roman" w:hAnsi="Times New Roman"/>
          <w:b/>
          <w:sz w:val="44"/>
          <w:szCs w:val="24"/>
        </w:rPr>
        <w:t>4 семестр</w:t>
      </w:r>
    </w:p>
    <w:p w14:paraId="37FC1D46" w14:textId="77777777" w:rsidR="005171E5" w:rsidRDefault="005171E5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5DFBC644" w14:textId="77777777" w:rsidR="005171E5" w:rsidRDefault="005171E5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1EF2159E" w14:textId="77777777" w:rsidR="005171E5" w:rsidRDefault="005171E5" w:rsidP="005171E5">
      <w:pPr>
        <w:rPr>
          <w:rFonts w:ascii="Times New Roman" w:hAnsi="Times New Roman" w:cs="Times New Roman"/>
          <w:sz w:val="28"/>
          <w:szCs w:val="28"/>
        </w:rPr>
      </w:pPr>
      <w:r w:rsidRPr="00A80578">
        <w:rPr>
          <w:rFonts w:ascii="Times New Roman" w:hAnsi="Times New Roman" w:cs="Times New Roman"/>
          <w:b/>
          <w:sz w:val="28"/>
          <w:szCs w:val="28"/>
        </w:rPr>
        <w:t>Лекции</w:t>
      </w:r>
      <w:r>
        <w:rPr>
          <w:rFonts w:ascii="Times New Roman" w:hAnsi="Times New Roman" w:cs="Times New Roman"/>
          <w:sz w:val="28"/>
          <w:szCs w:val="28"/>
        </w:rPr>
        <w:t xml:space="preserve"> – 20 часов</w:t>
      </w:r>
    </w:p>
    <w:p w14:paraId="48340BFD" w14:textId="77777777" w:rsidR="005171E5" w:rsidRDefault="005171E5" w:rsidP="005171E5">
      <w:pPr>
        <w:rPr>
          <w:rFonts w:ascii="Times New Roman" w:hAnsi="Times New Roman" w:cs="Times New Roman"/>
          <w:sz w:val="28"/>
          <w:szCs w:val="28"/>
        </w:rPr>
      </w:pPr>
      <w:r w:rsidRPr="00A80578">
        <w:rPr>
          <w:rFonts w:ascii="Times New Roman" w:hAnsi="Times New Roman" w:cs="Times New Roman"/>
          <w:b/>
          <w:sz w:val="28"/>
          <w:szCs w:val="28"/>
        </w:rPr>
        <w:lastRenderedPageBreak/>
        <w:t>Практические занятия</w:t>
      </w:r>
      <w:r>
        <w:rPr>
          <w:rFonts w:ascii="Times New Roman" w:hAnsi="Times New Roman" w:cs="Times New Roman"/>
          <w:sz w:val="28"/>
          <w:szCs w:val="28"/>
        </w:rPr>
        <w:t xml:space="preserve"> – 34 часа</w:t>
      </w:r>
    </w:p>
    <w:p w14:paraId="0FBCCE97" w14:textId="77777777" w:rsidR="005171E5" w:rsidRPr="005171E5" w:rsidRDefault="005171E5" w:rsidP="005171E5">
      <w:pPr>
        <w:rPr>
          <w:rFonts w:ascii="Times New Roman" w:hAnsi="Times New Roman" w:cs="Times New Roman"/>
          <w:b/>
          <w:sz w:val="32"/>
          <w:szCs w:val="28"/>
          <w:u w:val="single"/>
        </w:rPr>
      </w:pPr>
      <w:r w:rsidRPr="004F7E2C">
        <w:rPr>
          <w:rFonts w:ascii="Times New Roman" w:hAnsi="Times New Roman" w:cs="Times New Roman"/>
          <w:b/>
          <w:sz w:val="36"/>
          <w:szCs w:val="28"/>
          <w:u w:val="single"/>
        </w:rPr>
        <w:t>Студент должен  с</w:t>
      </w:r>
      <w:r w:rsidR="004F7E2C" w:rsidRPr="004F7E2C">
        <w:rPr>
          <w:rFonts w:ascii="Times New Roman" w:hAnsi="Times New Roman" w:cs="Times New Roman"/>
          <w:b/>
          <w:sz w:val="36"/>
          <w:szCs w:val="28"/>
          <w:u w:val="single"/>
        </w:rPr>
        <w:t>д</w:t>
      </w:r>
      <w:r w:rsidRPr="004F7E2C">
        <w:rPr>
          <w:rFonts w:ascii="Times New Roman" w:hAnsi="Times New Roman" w:cs="Times New Roman"/>
          <w:b/>
          <w:sz w:val="36"/>
          <w:szCs w:val="28"/>
          <w:u w:val="single"/>
        </w:rPr>
        <w:t>ать курсовую работу  и защитить</w:t>
      </w:r>
    </w:p>
    <w:p w14:paraId="594E3CFD" w14:textId="77777777" w:rsidR="005171E5" w:rsidRPr="00D92F62" w:rsidRDefault="005171E5" w:rsidP="005171E5">
      <w:pPr>
        <w:rPr>
          <w:rFonts w:ascii="Times New Roman" w:hAnsi="Times New Roman" w:cs="Times New Roman"/>
          <w:b/>
          <w:sz w:val="40"/>
          <w:szCs w:val="48"/>
          <w:u w:val="single"/>
        </w:rPr>
      </w:pPr>
      <w:r w:rsidRPr="001A2090">
        <w:rPr>
          <w:rFonts w:ascii="Times New Roman" w:hAnsi="Times New Roman" w:cs="Times New Roman"/>
          <w:b/>
          <w:sz w:val="40"/>
          <w:szCs w:val="48"/>
          <w:u w:val="single"/>
        </w:rPr>
        <w:t>Экзамен по пройденным раздела</w:t>
      </w:r>
      <w:r>
        <w:rPr>
          <w:rFonts w:ascii="Times New Roman" w:hAnsi="Times New Roman" w:cs="Times New Roman"/>
          <w:b/>
          <w:sz w:val="40"/>
          <w:szCs w:val="48"/>
          <w:u w:val="single"/>
        </w:rPr>
        <w:t>м</w:t>
      </w:r>
    </w:p>
    <w:p w14:paraId="2986905A" w14:textId="77777777" w:rsidR="00D361CC" w:rsidRDefault="00D361CC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2A5C8964" w14:textId="77777777" w:rsidR="00D361CC" w:rsidRDefault="00673287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b/>
          <w:sz w:val="40"/>
          <w:szCs w:val="24"/>
        </w:rPr>
      </w:pPr>
      <w:r>
        <w:rPr>
          <w:rFonts w:ascii="Times New Roman" w:hAnsi="Times New Roman"/>
          <w:b/>
          <w:sz w:val="40"/>
          <w:szCs w:val="24"/>
        </w:rPr>
        <w:t xml:space="preserve">       </w:t>
      </w:r>
      <w:r w:rsidR="00572FD2">
        <w:rPr>
          <w:rFonts w:ascii="Times New Roman" w:hAnsi="Times New Roman"/>
          <w:b/>
          <w:sz w:val="40"/>
          <w:szCs w:val="24"/>
        </w:rPr>
        <w:t xml:space="preserve">   </w:t>
      </w:r>
      <w:r>
        <w:rPr>
          <w:rFonts w:ascii="Times New Roman" w:hAnsi="Times New Roman"/>
          <w:b/>
          <w:sz w:val="40"/>
          <w:szCs w:val="24"/>
        </w:rPr>
        <w:t xml:space="preserve">  </w:t>
      </w:r>
      <w:r w:rsidR="00D92F62" w:rsidRPr="00673287">
        <w:rPr>
          <w:rFonts w:ascii="Times New Roman" w:hAnsi="Times New Roman"/>
          <w:b/>
          <w:sz w:val="40"/>
          <w:szCs w:val="24"/>
        </w:rPr>
        <w:t>4 семестр</w:t>
      </w:r>
    </w:p>
    <w:p w14:paraId="3B0F79C0" w14:textId="77777777" w:rsidR="00D361CC" w:rsidRPr="00572FD2" w:rsidRDefault="00572FD2" w:rsidP="00572FD2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36"/>
          <w:szCs w:val="28"/>
        </w:rPr>
      </w:pPr>
      <w:r w:rsidRPr="00572FD2">
        <w:rPr>
          <w:rFonts w:ascii="Times New Roman" w:hAnsi="Times New Roman" w:cs="Times New Roman"/>
          <w:b/>
          <w:sz w:val="36"/>
          <w:szCs w:val="28"/>
        </w:rPr>
        <w:t xml:space="preserve">Темы изучаемых разделов </w:t>
      </w:r>
    </w:p>
    <w:p w14:paraId="5BBE8BF9" w14:textId="77777777" w:rsidR="00D361CC" w:rsidRPr="002E678C" w:rsidRDefault="00D361CC" w:rsidP="00D361C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2E678C">
        <w:rPr>
          <w:rFonts w:ascii="Times New Roman" w:hAnsi="Times New Roman"/>
          <w:bCs/>
          <w:iCs/>
          <w:color w:val="000000"/>
          <w:sz w:val="24"/>
          <w:szCs w:val="24"/>
        </w:rPr>
        <w:t>Кровообращение.</w:t>
      </w:r>
    </w:p>
    <w:p w14:paraId="380CA567" w14:textId="77777777" w:rsidR="00D361CC" w:rsidRPr="002E678C" w:rsidRDefault="00D361CC" w:rsidP="00D361C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2E678C">
        <w:rPr>
          <w:rFonts w:ascii="Times New Roman" w:hAnsi="Times New Roman"/>
          <w:bCs/>
          <w:iCs/>
          <w:color w:val="000000"/>
          <w:sz w:val="24"/>
          <w:szCs w:val="24"/>
        </w:rPr>
        <w:t>Дыхание.</w:t>
      </w:r>
    </w:p>
    <w:p w14:paraId="58322101" w14:textId="77777777" w:rsidR="00D361CC" w:rsidRPr="002E678C" w:rsidRDefault="00D361CC" w:rsidP="00D361C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2E678C">
        <w:rPr>
          <w:rFonts w:ascii="Times New Roman" w:hAnsi="Times New Roman"/>
          <w:bCs/>
          <w:iCs/>
          <w:color w:val="000000"/>
          <w:sz w:val="24"/>
          <w:szCs w:val="24"/>
        </w:rPr>
        <w:t>Пищеварение.</w:t>
      </w:r>
    </w:p>
    <w:p w14:paraId="1629133C" w14:textId="77777777" w:rsidR="00D361CC" w:rsidRPr="002E678C" w:rsidRDefault="00D361CC" w:rsidP="00D361C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2E678C">
        <w:rPr>
          <w:rFonts w:ascii="Times New Roman" w:hAnsi="Times New Roman"/>
          <w:bCs/>
          <w:iCs/>
          <w:color w:val="000000"/>
          <w:sz w:val="24"/>
          <w:szCs w:val="24"/>
        </w:rPr>
        <w:t>Обмен веществ и энергии.</w:t>
      </w:r>
    </w:p>
    <w:p w14:paraId="40D39F8A" w14:textId="77777777" w:rsidR="00D361CC" w:rsidRPr="002E678C" w:rsidRDefault="00D361CC" w:rsidP="00D361C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2E678C">
        <w:rPr>
          <w:rFonts w:ascii="Times New Roman" w:hAnsi="Times New Roman"/>
          <w:bCs/>
          <w:iCs/>
          <w:color w:val="000000"/>
          <w:sz w:val="24"/>
          <w:szCs w:val="24"/>
        </w:rPr>
        <w:t>Выделение.</w:t>
      </w:r>
    </w:p>
    <w:p w14:paraId="119C5A8F" w14:textId="77777777" w:rsidR="00D361CC" w:rsidRPr="002E678C" w:rsidRDefault="00D361CC" w:rsidP="00D361C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ерморелегуляция</w:t>
      </w:r>
    </w:p>
    <w:p w14:paraId="364AE93B" w14:textId="77777777" w:rsidR="00D361CC" w:rsidRPr="00577833" w:rsidRDefault="00D361CC" w:rsidP="00D361C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2E678C">
        <w:rPr>
          <w:rFonts w:ascii="Times New Roman" w:hAnsi="Times New Roman"/>
          <w:bCs/>
          <w:iCs/>
          <w:color w:val="000000"/>
          <w:sz w:val="24"/>
          <w:szCs w:val="24"/>
        </w:rPr>
        <w:t>Внутренняя секреция.</w:t>
      </w:r>
    </w:p>
    <w:p w14:paraId="72E248A2" w14:textId="77777777" w:rsidR="00D361CC" w:rsidRPr="00F269B8" w:rsidRDefault="00D361CC" w:rsidP="00D361CC">
      <w:pPr>
        <w:pStyle w:val="a3"/>
        <w:ind w:left="1440"/>
        <w:jc w:val="both"/>
        <w:rPr>
          <w:rFonts w:ascii="Times New Roman" w:hAnsi="Times New Roman" w:cs="Times New Roman"/>
          <w:sz w:val="28"/>
          <w:szCs w:val="28"/>
        </w:rPr>
      </w:pPr>
    </w:p>
    <w:p w14:paraId="6E0964A3" w14:textId="77777777" w:rsidR="00D361CC" w:rsidRPr="005171E5" w:rsidRDefault="00572FD2" w:rsidP="005171E5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36"/>
          <w:szCs w:val="28"/>
        </w:rPr>
      </w:pPr>
      <w:r w:rsidRPr="005171E5">
        <w:rPr>
          <w:rFonts w:ascii="Times New Roman" w:hAnsi="Times New Roman" w:cs="Times New Roman"/>
          <w:b/>
          <w:sz w:val="36"/>
          <w:szCs w:val="28"/>
        </w:rPr>
        <w:t>Практические занятия (из Руководства к практическим занятиям по физиологии человека под редакцией А. С. Солодкова) .</w:t>
      </w:r>
    </w:p>
    <w:p w14:paraId="7966AFBB" w14:textId="77777777" w:rsidR="00D361CC" w:rsidRPr="00673287" w:rsidRDefault="00673287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Cs/>
          <w:color w:val="000000"/>
          <w:sz w:val="24"/>
          <w:szCs w:val="24"/>
        </w:rPr>
        <w:t>Свойства сердечной мышцы.</w:t>
      </w:r>
      <w:r w:rsidR="00D361CC" w:rsidRPr="00CE00CD">
        <w:rPr>
          <w:rFonts w:ascii="Times New Roman" w:hAnsi="Times New Roman"/>
          <w:bCs/>
          <w:color w:val="000000"/>
          <w:sz w:val="24"/>
          <w:szCs w:val="24"/>
        </w:rPr>
        <w:t>Электрокардиография.</w:t>
      </w:r>
    </w:p>
    <w:p w14:paraId="73709623" w14:textId="77777777" w:rsidR="00673287" w:rsidRPr="00CE00CD" w:rsidRDefault="00673287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ЧСС </w:t>
      </w:r>
      <w:r w:rsidRPr="003C4538">
        <w:rPr>
          <w:rFonts w:ascii="Times New Roman" w:hAnsi="Times New Roman"/>
          <w:bCs/>
          <w:sz w:val="24"/>
          <w:szCs w:val="24"/>
        </w:rPr>
        <w:t>в покое</w:t>
      </w:r>
      <w:r>
        <w:rPr>
          <w:rFonts w:ascii="Times New Roman" w:hAnsi="Times New Roman"/>
          <w:bCs/>
          <w:sz w:val="24"/>
          <w:szCs w:val="24"/>
        </w:rPr>
        <w:t xml:space="preserve"> и </w:t>
      </w:r>
      <w:r w:rsidRPr="003C4538">
        <w:rPr>
          <w:rFonts w:ascii="Times New Roman" w:hAnsi="Times New Roman"/>
          <w:bCs/>
          <w:sz w:val="24"/>
          <w:szCs w:val="24"/>
        </w:rPr>
        <w:t>при мышечной работе</w:t>
      </w:r>
      <w:r>
        <w:rPr>
          <w:rFonts w:ascii="Times New Roman" w:hAnsi="Times New Roman"/>
          <w:bCs/>
          <w:sz w:val="24"/>
          <w:szCs w:val="24"/>
        </w:rPr>
        <w:t xml:space="preserve"> у лиц разного пола и возраста</w:t>
      </w:r>
    </w:p>
    <w:p w14:paraId="413CAAA3" w14:textId="77777777" w:rsidR="00D361CC" w:rsidRPr="00CE00CD" w:rsidRDefault="00D361CC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E00CD">
        <w:rPr>
          <w:rFonts w:ascii="Times New Roman" w:hAnsi="Times New Roman"/>
          <w:bCs/>
          <w:color w:val="000000"/>
          <w:sz w:val="24"/>
          <w:szCs w:val="24"/>
        </w:rPr>
        <w:t>Артериальное давление в покое и при мышечной работе.</w:t>
      </w:r>
    </w:p>
    <w:p w14:paraId="4F6AF4AC" w14:textId="77777777" w:rsidR="00D361CC" w:rsidRPr="00CE00CD" w:rsidRDefault="00D361CC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E00CD">
        <w:rPr>
          <w:rFonts w:ascii="Times New Roman" w:hAnsi="Times New Roman"/>
          <w:bCs/>
          <w:color w:val="000000"/>
          <w:sz w:val="24"/>
          <w:szCs w:val="24"/>
        </w:rPr>
        <w:t xml:space="preserve"> Оценка функционального состояния вегетативных систем.</w:t>
      </w:r>
    </w:p>
    <w:p w14:paraId="553952EF" w14:textId="77777777" w:rsidR="00D361CC" w:rsidRPr="00CE00CD" w:rsidRDefault="00D361CC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2FD2">
        <w:rPr>
          <w:rFonts w:ascii="Times New Roman" w:hAnsi="Times New Roman"/>
          <w:b/>
          <w:bCs/>
          <w:color w:val="000000"/>
          <w:sz w:val="24"/>
          <w:szCs w:val="24"/>
        </w:rPr>
        <w:t>Текущий контроль № 6</w:t>
      </w:r>
      <w:r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673287">
        <w:rPr>
          <w:rFonts w:ascii="Times New Roman" w:hAnsi="Times New Roman"/>
          <w:bCs/>
          <w:color w:val="000000"/>
          <w:sz w:val="24"/>
          <w:szCs w:val="24"/>
        </w:rPr>
        <w:t xml:space="preserve"> -</w:t>
      </w:r>
      <w:r w:rsidRPr="00CE00CD">
        <w:rPr>
          <w:rFonts w:ascii="Times New Roman" w:hAnsi="Times New Roman"/>
          <w:bCs/>
          <w:color w:val="000000"/>
          <w:sz w:val="24"/>
          <w:szCs w:val="24"/>
        </w:rPr>
        <w:t xml:space="preserve"> физиологии кровообращения.</w:t>
      </w:r>
    </w:p>
    <w:p w14:paraId="132F7C9C" w14:textId="77777777" w:rsidR="00D361CC" w:rsidRPr="00CE00CD" w:rsidRDefault="00D361CC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E00CD">
        <w:rPr>
          <w:rFonts w:ascii="Times New Roman" w:hAnsi="Times New Roman"/>
          <w:bCs/>
          <w:color w:val="000000"/>
          <w:sz w:val="24"/>
          <w:szCs w:val="24"/>
        </w:rPr>
        <w:t>Показатели внешнего дыхания – жизненная емкость легких, максимальная вентиляция легких</w:t>
      </w:r>
      <w:r w:rsidRPr="00CE00CD">
        <w:rPr>
          <w:rFonts w:ascii="Times New Roman" w:hAnsi="Times New Roman"/>
          <w:color w:val="000000"/>
          <w:sz w:val="24"/>
          <w:szCs w:val="24"/>
        </w:rPr>
        <w:t>.</w:t>
      </w:r>
    </w:p>
    <w:p w14:paraId="1FCC21B9" w14:textId="77777777" w:rsidR="00D361CC" w:rsidRPr="00CE00CD" w:rsidRDefault="00D361CC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E00CD">
        <w:rPr>
          <w:rFonts w:ascii="Times New Roman" w:hAnsi="Times New Roman"/>
          <w:bCs/>
          <w:color w:val="000000"/>
          <w:sz w:val="24"/>
          <w:szCs w:val="24"/>
        </w:rPr>
        <w:t>Минутный объем дыхания в покое и при мышечной работе.</w:t>
      </w:r>
    </w:p>
    <w:p w14:paraId="753680C2" w14:textId="77777777" w:rsidR="00D361CC" w:rsidRPr="00673287" w:rsidRDefault="00D361CC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E00CD">
        <w:rPr>
          <w:rFonts w:ascii="Times New Roman" w:hAnsi="Times New Roman"/>
          <w:bCs/>
          <w:color w:val="000000"/>
          <w:sz w:val="24"/>
          <w:szCs w:val="24"/>
        </w:rPr>
        <w:t>Расчёты кислородного запроса и долга.</w:t>
      </w:r>
    </w:p>
    <w:p w14:paraId="46F6886A" w14:textId="77777777" w:rsidR="00673287" w:rsidRPr="006D4AB6" w:rsidRDefault="00673287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4538">
        <w:rPr>
          <w:rFonts w:ascii="Times New Roman" w:hAnsi="Times New Roman"/>
          <w:sz w:val="24"/>
          <w:szCs w:val="24"/>
        </w:rPr>
        <w:t xml:space="preserve">Определить показатель реакции сердечно-сосудистой  системы на гипоксию по данным  частоты пульса-   проба Штанге,проба Генче                                                                         </w:t>
      </w:r>
    </w:p>
    <w:p w14:paraId="7ADC20BF" w14:textId="77777777" w:rsidR="00D361CC" w:rsidRPr="006D4AB6" w:rsidRDefault="00D361CC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2FD2">
        <w:rPr>
          <w:rFonts w:ascii="Times New Roman" w:hAnsi="Times New Roman"/>
          <w:b/>
          <w:bCs/>
          <w:color w:val="000000"/>
          <w:sz w:val="24"/>
          <w:szCs w:val="24"/>
        </w:rPr>
        <w:t>Текущий контроль № 7</w:t>
      </w:r>
      <w:r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673287">
        <w:rPr>
          <w:rFonts w:ascii="Times New Roman" w:hAnsi="Times New Roman"/>
          <w:bCs/>
          <w:color w:val="000000"/>
          <w:sz w:val="24"/>
          <w:szCs w:val="24"/>
        </w:rPr>
        <w:t xml:space="preserve"> -</w:t>
      </w:r>
      <w:r w:rsidRPr="00CE00CD">
        <w:rPr>
          <w:rFonts w:ascii="Times New Roman" w:hAnsi="Times New Roman"/>
          <w:bCs/>
          <w:color w:val="000000"/>
          <w:sz w:val="24"/>
          <w:szCs w:val="24"/>
        </w:rPr>
        <w:t xml:space="preserve"> физиологии дыхания.</w:t>
      </w:r>
    </w:p>
    <w:p w14:paraId="69E14236" w14:textId="77777777" w:rsidR="00D361CC" w:rsidRPr="00CE00CD" w:rsidRDefault="00D361CC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E00CD">
        <w:rPr>
          <w:rFonts w:ascii="Times New Roman" w:hAnsi="Times New Roman"/>
          <w:bCs/>
          <w:color w:val="000000"/>
          <w:sz w:val="24"/>
          <w:szCs w:val="24"/>
        </w:rPr>
        <w:t>Расход энергии. Расчёт основного обмена.</w:t>
      </w:r>
    </w:p>
    <w:p w14:paraId="01B5F128" w14:textId="77777777" w:rsidR="00D361CC" w:rsidRPr="00CE00CD" w:rsidRDefault="00D361CC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2FD2">
        <w:rPr>
          <w:rFonts w:ascii="Times New Roman" w:hAnsi="Times New Roman"/>
          <w:b/>
          <w:bCs/>
          <w:color w:val="000000"/>
          <w:sz w:val="24"/>
          <w:szCs w:val="24"/>
        </w:rPr>
        <w:t>Текущий контроль №  8</w:t>
      </w:r>
      <w:r w:rsidRPr="00CE00CD">
        <w:rPr>
          <w:rFonts w:ascii="Times New Roman" w:hAnsi="Times New Roman"/>
          <w:bCs/>
          <w:color w:val="000000"/>
          <w:sz w:val="24"/>
          <w:szCs w:val="24"/>
        </w:rPr>
        <w:t xml:space="preserve"> Пищеварение, обмен веществ и энергии.</w:t>
      </w:r>
    </w:p>
    <w:p w14:paraId="3BF12F59" w14:textId="77777777" w:rsidR="00D361CC" w:rsidRPr="00CE00CD" w:rsidRDefault="00D361CC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2FD2">
        <w:rPr>
          <w:rFonts w:ascii="Times New Roman" w:hAnsi="Times New Roman"/>
          <w:b/>
          <w:bCs/>
          <w:color w:val="000000"/>
          <w:sz w:val="24"/>
          <w:szCs w:val="24"/>
        </w:rPr>
        <w:t>Текущий контроль №  9</w:t>
      </w:r>
      <w:r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Pr="00CE00CD">
        <w:rPr>
          <w:rFonts w:ascii="Times New Roman" w:hAnsi="Times New Roman"/>
          <w:bCs/>
          <w:color w:val="000000"/>
          <w:sz w:val="24"/>
          <w:szCs w:val="24"/>
        </w:rPr>
        <w:t xml:space="preserve"> Выделение.</w:t>
      </w:r>
    </w:p>
    <w:p w14:paraId="2EB23C6E" w14:textId="77777777" w:rsidR="00D361CC" w:rsidRPr="00CE00CD" w:rsidRDefault="00D361CC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E00CD">
        <w:rPr>
          <w:rFonts w:ascii="Times New Roman" w:hAnsi="Times New Roman"/>
          <w:bCs/>
          <w:color w:val="000000"/>
          <w:sz w:val="24"/>
          <w:szCs w:val="24"/>
        </w:rPr>
        <w:t>Исследование средней кожной температуры.</w:t>
      </w:r>
    </w:p>
    <w:p w14:paraId="06C5234D" w14:textId="77777777" w:rsidR="00D361CC" w:rsidRPr="00CE00CD" w:rsidRDefault="00D361CC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2FD2">
        <w:rPr>
          <w:rFonts w:ascii="Times New Roman" w:hAnsi="Times New Roman"/>
          <w:b/>
          <w:bCs/>
          <w:color w:val="000000"/>
          <w:sz w:val="24"/>
          <w:szCs w:val="24"/>
        </w:rPr>
        <w:t>Текущий контроль № 10</w:t>
      </w:r>
      <w:r w:rsidRPr="00CE00CD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673287">
        <w:rPr>
          <w:rFonts w:ascii="Times New Roman" w:hAnsi="Times New Roman"/>
          <w:bCs/>
          <w:color w:val="000000"/>
          <w:sz w:val="24"/>
          <w:szCs w:val="24"/>
        </w:rPr>
        <w:t xml:space="preserve">- </w:t>
      </w:r>
      <w:r w:rsidR="00673287" w:rsidRPr="003C4538">
        <w:rPr>
          <w:rFonts w:ascii="Times New Roman" w:hAnsi="Times New Roman"/>
          <w:bCs/>
          <w:sz w:val="24"/>
          <w:szCs w:val="24"/>
        </w:rPr>
        <w:t>Физиологические основы терморегуляции</w:t>
      </w:r>
      <w:r w:rsidR="00673287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Pr="00CE00CD">
        <w:rPr>
          <w:rFonts w:ascii="Times New Roman" w:hAnsi="Times New Roman"/>
          <w:bCs/>
          <w:color w:val="000000"/>
          <w:sz w:val="24"/>
          <w:szCs w:val="24"/>
        </w:rPr>
        <w:t>.</w:t>
      </w:r>
    </w:p>
    <w:p w14:paraId="53E8048F" w14:textId="77777777" w:rsidR="00D361CC" w:rsidRPr="00572FD2" w:rsidRDefault="00572FD2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2FD2">
        <w:rPr>
          <w:rFonts w:ascii="Times New Roman" w:hAnsi="Times New Roman"/>
          <w:b/>
          <w:bCs/>
          <w:color w:val="000000"/>
          <w:sz w:val="24"/>
          <w:szCs w:val="24"/>
        </w:rPr>
        <w:t>Текущий контроль №  11</w:t>
      </w:r>
      <w:r w:rsidRPr="00572FD2">
        <w:rPr>
          <w:rFonts w:ascii="Times New Roman" w:hAnsi="Times New Roman"/>
          <w:bCs/>
          <w:color w:val="000000"/>
          <w:sz w:val="24"/>
          <w:szCs w:val="24"/>
        </w:rPr>
        <w:t>- ж</w:t>
      </w:r>
      <w:r w:rsidR="00D361CC" w:rsidRPr="00572FD2">
        <w:rPr>
          <w:rFonts w:ascii="Times New Roman" w:hAnsi="Times New Roman"/>
          <w:bCs/>
          <w:color w:val="000000"/>
          <w:sz w:val="24"/>
          <w:szCs w:val="24"/>
        </w:rPr>
        <w:t>елезы внутренней секреции</w:t>
      </w:r>
    </w:p>
    <w:p w14:paraId="0703B5A6" w14:textId="77777777" w:rsidR="00572FD2" w:rsidRPr="00572FD2" w:rsidRDefault="00572FD2" w:rsidP="00D361CC">
      <w:pPr>
        <w:pStyle w:val="a3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2FD2">
        <w:rPr>
          <w:rFonts w:ascii="Times New Roman" w:hAnsi="Times New Roman"/>
          <w:b/>
          <w:bCs/>
          <w:sz w:val="24"/>
          <w:szCs w:val="24"/>
        </w:rPr>
        <w:t>Рубежный контроль (кафедра)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3C4538">
        <w:rPr>
          <w:rFonts w:ascii="Times New Roman" w:hAnsi="Times New Roman"/>
          <w:bCs/>
          <w:sz w:val="24"/>
          <w:szCs w:val="24"/>
        </w:rPr>
        <w:t>Общие закономерности деятельности организма,Физиологические  процессы</w:t>
      </w:r>
    </w:p>
    <w:p w14:paraId="345C50A9" w14:textId="77777777" w:rsidR="00D92F62" w:rsidRDefault="00D92F62" w:rsidP="00D92F62">
      <w:pPr>
        <w:pStyle w:val="a3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548F3571" w14:textId="77777777" w:rsidR="00D92F62" w:rsidRDefault="00D92F62" w:rsidP="00D92F62">
      <w:pPr>
        <w:pStyle w:val="a3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50205EC" w14:textId="77777777" w:rsidR="00D92F62" w:rsidRPr="00CE00CD" w:rsidRDefault="00D92F62" w:rsidP="00D92F62">
      <w:pPr>
        <w:pStyle w:val="a3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09A9E85C" w14:textId="77777777" w:rsidR="00D92F62" w:rsidRPr="00D92F62" w:rsidRDefault="00D92F62" w:rsidP="00D92F62">
      <w:pPr>
        <w:pStyle w:val="a3"/>
        <w:ind w:left="1440"/>
        <w:jc w:val="both"/>
        <w:rPr>
          <w:rFonts w:ascii="Times New Roman" w:hAnsi="Times New Roman"/>
          <w:b/>
          <w:sz w:val="24"/>
          <w:szCs w:val="24"/>
        </w:rPr>
      </w:pPr>
      <w:r w:rsidRPr="00D92F62">
        <w:rPr>
          <w:rFonts w:ascii="Times New Roman" w:hAnsi="Times New Roman"/>
          <w:b/>
          <w:sz w:val="24"/>
          <w:szCs w:val="24"/>
        </w:rPr>
        <w:t>ТЕХНОЛОГИЧЕСКАЯ КАРТА ДИСЦИПЛИНЫ</w:t>
      </w:r>
    </w:p>
    <w:p w14:paraId="5643B8AF" w14:textId="77777777" w:rsidR="00D92F62" w:rsidRPr="002B552B" w:rsidRDefault="00D92F62" w:rsidP="00D92F62">
      <w:pPr>
        <w:shd w:val="clear" w:color="auto" w:fill="FFFFFF"/>
        <w:spacing w:after="0" w:line="240" w:lineRule="auto"/>
        <w:ind w:right="-140"/>
        <w:outlineLvl w:val="0"/>
        <w:rPr>
          <w:rFonts w:ascii="Times New Roman" w:hAnsi="Times New Roman"/>
          <w:spacing w:val="-4"/>
          <w:sz w:val="24"/>
          <w:szCs w:val="24"/>
          <w:u w:val="single"/>
        </w:rPr>
      </w:pPr>
      <w:r w:rsidRPr="002B552B">
        <w:rPr>
          <w:rFonts w:ascii="Times New Roman" w:hAnsi="Times New Roman"/>
          <w:spacing w:val="-4"/>
          <w:sz w:val="24"/>
          <w:szCs w:val="24"/>
        </w:rPr>
        <w:t xml:space="preserve">Направление: </w:t>
      </w:r>
      <w:r>
        <w:rPr>
          <w:rFonts w:ascii="Times New Roman" w:hAnsi="Times New Roman"/>
          <w:spacing w:val="-4"/>
          <w:sz w:val="24"/>
          <w:szCs w:val="24"/>
        </w:rPr>
        <w:t>49.03.01 Физическая культура</w:t>
      </w:r>
    </w:p>
    <w:p w14:paraId="7F10F24E" w14:textId="77777777" w:rsidR="00D92F62" w:rsidRPr="002B552B" w:rsidRDefault="00D92F62" w:rsidP="00D92F62">
      <w:pPr>
        <w:shd w:val="clear" w:color="auto" w:fill="FFFFFF"/>
        <w:spacing w:after="0" w:line="240" w:lineRule="auto"/>
        <w:ind w:right="-140"/>
        <w:outlineLvl w:val="0"/>
        <w:rPr>
          <w:rFonts w:ascii="Times New Roman" w:hAnsi="Times New Roman"/>
          <w:spacing w:val="-4"/>
          <w:sz w:val="24"/>
          <w:szCs w:val="24"/>
          <w:u w:val="single"/>
        </w:rPr>
      </w:pPr>
    </w:p>
    <w:p w14:paraId="482C8748" w14:textId="77777777" w:rsidR="00D361CC" w:rsidRPr="00D92F62" w:rsidRDefault="00D92F62" w:rsidP="00D92F62">
      <w:pPr>
        <w:shd w:val="clear" w:color="auto" w:fill="FFFFFF"/>
        <w:spacing w:after="0" w:line="240" w:lineRule="auto"/>
        <w:ind w:right="-140"/>
        <w:outlineLvl w:val="0"/>
        <w:rPr>
          <w:rFonts w:ascii="Times New Roman" w:hAnsi="Times New Roman"/>
          <w:spacing w:val="-4"/>
          <w:sz w:val="24"/>
          <w:szCs w:val="24"/>
          <w:u w:val="single"/>
        </w:rPr>
      </w:pPr>
      <w:r w:rsidRPr="002B552B">
        <w:rPr>
          <w:rFonts w:ascii="Times New Roman" w:hAnsi="Times New Roman"/>
          <w:spacing w:val="-4"/>
          <w:sz w:val="24"/>
          <w:szCs w:val="24"/>
        </w:rPr>
        <w:t>Дисциплина:</w:t>
      </w:r>
      <w:r w:rsidRPr="002B552B">
        <w:rPr>
          <w:rFonts w:ascii="Times New Roman" w:hAnsi="Times New Roman"/>
          <w:spacing w:val="-4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pacing w:val="-4"/>
          <w:sz w:val="24"/>
          <w:szCs w:val="24"/>
          <w:u w:val="single"/>
        </w:rPr>
        <w:t xml:space="preserve"> </w:t>
      </w:r>
      <w:r w:rsidRPr="00D92F62">
        <w:rPr>
          <w:rFonts w:ascii="Times New Roman" w:hAnsi="Times New Roman"/>
          <w:b/>
          <w:spacing w:val="-4"/>
          <w:sz w:val="24"/>
          <w:szCs w:val="24"/>
          <w:u w:val="single"/>
        </w:rPr>
        <w:t>физиология человека</w:t>
      </w:r>
      <w:r w:rsidRPr="00D92F62">
        <w:rPr>
          <w:rFonts w:ascii="Times New Roman" w:hAnsi="Times New Roman"/>
          <w:sz w:val="24"/>
          <w:szCs w:val="24"/>
        </w:rPr>
        <w:t xml:space="preserve">                   </w:t>
      </w:r>
    </w:p>
    <w:p w14:paraId="6F4EB330" w14:textId="77777777" w:rsidR="00D361CC" w:rsidRDefault="00D361CC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393D3711" w14:textId="77777777" w:rsidR="00D92F62" w:rsidRPr="002B552B" w:rsidRDefault="00D92F62" w:rsidP="00D92F6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урс   2 семестр  4</w:t>
      </w:r>
      <w:r w:rsidRPr="002B552B">
        <w:rPr>
          <w:rFonts w:ascii="Times New Roman" w:hAnsi="Times New Roman"/>
          <w:sz w:val="24"/>
          <w:szCs w:val="24"/>
        </w:rPr>
        <w:t xml:space="preserve">                                                                        </w:t>
      </w:r>
      <w:r>
        <w:rPr>
          <w:rFonts w:ascii="Times New Roman" w:hAnsi="Times New Roman"/>
          <w:sz w:val="24"/>
          <w:szCs w:val="24"/>
        </w:rPr>
        <w:t xml:space="preserve">  </w:t>
      </w:r>
      <w:r w:rsidRPr="002B552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23"/>
        <w:gridCol w:w="812"/>
        <w:gridCol w:w="4853"/>
        <w:gridCol w:w="665"/>
        <w:gridCol w:w="1158"/>
        <w:gridCol w:w="1534"/>
      </w:tblGrid>
      <w:tr w:rsidR="00D92F62" w:rsidRPr="002B552B" w14:paraId="7783D7C4" w14:textId="77777777" w:rsidTr="00632295">
        <w:trPr>
          <w:cantSplit/>
          <w:jc w:val="center"/>
        </w:trPr>
        <w:tc>
          <w:tcPr>
            <w:tcW w:w="176" w:type="pct"/>
            <w:shd w:val="clear" w:color="auto" w:fill="FFFFFF"/>
            <w:textDirection w:val="btLr"/>
            <w:vAlign w:val="center"/>
          </w:tcPr>
          <w:p w14:paraId="7C76601D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№ занятия</w:t>
            </w:r>
          </w:p>
        </w:tc>
        <w:tc>
          <w:tcPr>
            <w:tcW w:w="418" w:type="pct"/>
            <w:shd w:val="clear" w:color="auto" w:fill="FFFFFF"/>
          </w:tcPr>
          <w:p w14:paraId="645229AD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Посеща-емость</w:t>
            </w:r>
          </w:p>
          <w:p w14:paraId="3F15B67A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/ балл</w:t>
            </w:r>
          </w:p>
        </w:tc>
        <w:tc>
          <w:tcPr>
            <w:tcW w:w="2679" w:type="pct"/>
            <w:shd w:val="clear" w:color="auto" w:fill="FFFFFF"/>
          </w:tcPr>
          <w:p w14:paraId="3F063DFD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Содержание занятий и виды контроля</w:t>
            </w:r>
          </w:p>
        </w:tc>
        <w:tc>
          <w:tcPr>
            <w:tcW w:w="342" w:type="pct"/>
            <w:shd w:val="clear" w:color="auto" w:fill="FFFFFF"/>
          </w:tcPr>
          <w:p w14:paraId="6D84DA50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Кол-во баллов</w:t>
            </w:r>
          </w:p>
          <w:p w14:paraId="1CB8333D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min / max</w:t>
            </w:r>
          </w:p>
        </w:tc>
        <w:tc>
          <w:tcPr>
            <w:tcW w:w="596" w:type="pct"/>
            <w:shd w:val="clear" w:color="auto" w:fill="FFFFFF"/>
          </w:tcPr>
          <w:p w14:paraId="61926E85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Накопи-тельная «стоимость» /</w:t>
            </w:r>
          </w:p>
          <w:p w14:paraId="49A6C978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балл</w:t>
            </w:r>
          </w:p>
        </w:tc>
        <w:tc>
          <w:tcPr>
            <w:tcW w:w="789" w:type="pct"/>
            <w:shd w:val="clear" w:color="auto" w:fill="FFFFFF"/>
          </w:tcPr>
          <w:p w14:paraId="1E8BE2AD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Кол-во часов самостоятельной работы на подготовку к видам контроля</w:t>
            </w:r>
          </w:p>
        </w:tc>
      </w:tr>
      <w:tr w:rsidR="00D92F62" w:rsidRPr="002B552B" w14:paraId="4634CCE7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17F98100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1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59D6AE25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2</w:t>
            </w:r>
          </w:p>
        </w:tc>
        <w:tc>
          <w:tcPr>
            <w:tcW w:w="2679" w:type="pct"/>
            <w:shd w:val="clear" w:color="auto" w:fill="FFFFFF"/>
            <w:vAlign w:val="center"/>
          </w:tcPr>
          <w:p w14:paraId="1BE3B6C8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3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09E7DB5E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4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1ED76E48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5</w:t>
            </w:r>
          </w:p>
        </w:tc>
        <w:tc>
          <w:tcPr>
            <w:tcW w:w="789" w:type="pct"/>
            <w:shd w:val="clear" w:color="auto" w:fill="FFFFFF"/>
          </w:tcPr>
          <w:p w14:paraId="49AE7E6C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6</w:t>
            </w:r>
          </w:p>
        </w:tc>
      </w:tr>
      <w:tr w:rsidR="00D92F62" w:rsidRPr="002B552B" w14:paraId="28000918" w14:textId="77777777" w:rsidTr="00632295">
        <w:trPr>
          <w:jc w:val="center"/>
        </w:trPr>
        <w:tc>
          <w:tcPr>
            <w:tcW w:w="4211" w:type="pct"/>
            <w:gridSpan w:val="5"/>
            <w:shd w:val="clear" w:color="auto" w:fill="FFFFFF"/>
          </w:tcPr>
          <w:p w14:paraId="72A58152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Pr="002B552B">
              <w:rPr>
                <w:rFonts w:ascii="Times New Roman" w:hAnsi="Times New Roman"/>
                <w:b/>
                <w:sz w:val="20"/>
                <w:szCs w:val="20"/>
              </w:rPr>
              <w:t xml:space="preserve"> семестр</w:t>
            </w:r>
          </w:p>
        </w:tc>
        <w:tc>
          <w:tcPr>
            <w:tcW w:w="789" w:type="pct"/>
            <w:shd w:val="clear" w:color="auto" w:fill="FFFFFF"/>
          </w:tcPr>
          <w:p w14:paraId="525F2AF6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D92F62" w:rsidRPr="002B552B" w14:paraId="1EC609C2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24699C83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02A60950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79" w:type="pct"/>
            <w:shd w:val="clear" w:color="auto" w:fill="FFFFFF"/>
            <w:vAlign w:val="bottom"/>
          </w:tcPr>
          <w:p w14:paraId="36BFEC9F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Лекция- 1 -Физиология сердца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7BE57032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2C0E163E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3378078A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4D055D29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2E711C0A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444D66D4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79" w:type="pct"/>
            <w:shd w:val="clear" w:color="auto" w:fill="FFFFFF"/>
            <w:vAlign w:val="bottom"/>
          </w:tcPr>
          <w:p w14:paraId="686E9985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Лекция - 2- Физиологические закономерности кровообращения.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br/>
              <w:t>Физиология кровотока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76048098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25C63C09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40F9DFA4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3363A5BA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61D3CBC7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153D81FD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79" w:type="pct"/>
            <w:shd w:val="clear" w:color="auto" w:fill="FFFFFF"/>
            <w:vAlign w:val="bottom"/>
          </w:tcPr>
          <w:p w14:paraId="73B08194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Лекция - 3- Регуляция кровообращения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5567ED38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0F047143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3879CABE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6F0FC411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10D9AE16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09F8297C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79" w:type="pct"/>
            <w:shd w:val="clear" w:color="auto" w:fill="FFFFFF"/>
          </w:tcPr>
          <w:p w14:paraId="105C22F6" w14:textId="77777777" w:rsidR="00D92F62" w:rsidRPr="002B552B" w:rsidRDefault="00D92F62" w:rsidP="0063229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Лекция- 4 Процессы дыхания в организме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39B5F196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1401E681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27F4A2A1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1EDF32E4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4AE1A840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4E0084A1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79" w:type="pct"/>
            <w:shd w:val="clear" w:color="auto" w:fill="FFFFFF"/>
          </w:tcPr>
          <w:p w14:paraId="04ECE51D" w14:textId="77777777" w:rsidR="00D92F62" w:rsidRPr="002B552B" w:rsidRDefault="00D92F62" w:rsidP="0063229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Лекция-  5- Регуляция дыхания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0F1E4E19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18A6D047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5290FA4D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7645F1FC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73B02346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47463B73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79" w:type="pct"/>
            <w:shd w:val="clear" w:color="auto" w:fill="FFFFFF"/>
            <w:vAlign w:val="bottom"/>
          </w:tcPr>
          <w:p w14:paraId="6C6390E7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Лекция 6- Пищеварение, обмен веществ и энергии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42BADDDC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15DE2926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06DD63AF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4A90608A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74614056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51EE23BE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79" w:type="pct"/>
            <w:shd w:val="clear" w:color="auto" w:fill="FFFFFF"/>
            <w:vAlign w:val="bottom"/>
          </w:tcPr>
          <w:p w14:paraId="37DE1DA5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Лекция 7- Физиология выделительных  процессов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5F2412D0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05F2A788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4911CA72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5AD7B30D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1FD461E8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31BCB79B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79" w:type="pct"/>
            <w:shd w:val="clear" w:color="auto" w:fill="FFFFFF"/>
          </w:tcPr>
          <w:p w14:paraId="2FDC833C" w14:textId="77777777" w:rsidR="00D92F62" w:rsidRPr="002B552B" w:rsidRDefault="00D92F62" w:rsidP="0063229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Лекция 8- Физиологические основы терморегуляции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39A36B0A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4D4E3B18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4D3DE71A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7ED7B465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1FFCD510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41868A66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79" w:type="pct"/>
            <w:shd w:val="clear" w:color="auto" w:fill="FFFFFF"/>
          </w:tcPr>
          <w:p w14:paraId="61783EBF" w14:textId="77777777" w:rsidR="00D92F62" w:rsidRPr="002B552B" w:rsidRDefault="00D92F62" w:rsidP="0063229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Лекция 9-Железы внутренней секреции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1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5D0C2177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356CCAA4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29A6CB73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64ECEB6E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34307AAE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42DF45F2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79" w:type="pct"/>
            <w:shd w:val="clear" w:color="auto" w:fill="FFFFFF"/>
          </w:tcPr>
          <w:p w14:paraId="0A8B1B80" w14:textId="77777777" w:rsidR="00D92F62" w:rsidRPr="002B552B" w:rsidRDefault="00D92F62" w:rsidP="0063229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Лекция 10- Железы внутренней секреции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2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15AAB506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50EF7182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9" w:type="pct"/>
            <w:shd w:val="clear" w:color="auto" w:fill="FFFFFF"/>
          </w:tcPr>
          <w:p w14:paraId="0CE26943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54E7F5B5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7010CEB9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4FD78166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79" w:type="pct"/>
            <w:shd w:val="clear" w:color="auto" w:fill="FFFFFF"/>
            <w:vAlign w:val="bottom"/>
          </w:tcPr>
          <w:p w14:paraId="198BF901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 1-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Свойства сердечной мышщы. 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Электрокардиография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29DC51C3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04397ABD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</w:t>
            </w:r>
          </w:p>
        </w:tc>
        <w:tc>
          <w:tcPr>
            <w:tcW w:w="789" w:type="pct"/>
            <w:shd w:val="clear" w:color="auto" w:fill="FFFFFF"/>
          </w:tcPr>
          <w:p w14:paraId="2C26506B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20504543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61C9FC9D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1CED0767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79" w:type="pct"/>
            <w:shd w:val="clear" w:color="auto" w:fill="FFFFFF"/>
            <w:vAlign w:val="bottom"/>
          </w:tcPr>
          <w:p w14:paraId="4C41B144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анятие- 2-ЧСС 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в покое и</w:t>
            </w: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br/>
              <w:t>при мышечной работе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у лиц разного пола и возраста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0F3A560C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4C03C3C1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  <w:tc>
          <w:tcPr>
            <w:tcW w:w="789" w:type="pct"/>
            <w:shd w:val="clear" w:color="auto" w:fill="FFFFFF"/>
          </w:tcPr>
          <w:p w14:paraId="4779A232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477B7FEE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427DE0CC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3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7225DA8F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79" w:type="pct"/>
            <w:shd w:val="clear" w:color="auto" w:fill="FFFFFF"/>
          </w:tcPr>
          <w:p w14:paraId="313E81BB" w14:textId="77777777" w:rsidR="00D92F62" w:rsidRPr="002B552B" w:rsidRDefault="00D92F62" w:rsidP="0063229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 - 3-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Артериальное давление в покое и при мышечной работе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4603BE6C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18AD06C2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5</w:t>
            </w:r>
          </w:p>
        </w:tc>
        <w:tc>
          <w:tcPr>
            <w:tcW w:w="789" w:type="pct"/>
            <w:shd w:val="clear" w:color="auto" w:fill="FFFFFF"/>
          </w:tcPr>
          <w:p w14:paraId="40E90BEE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7AE223F6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67E79876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4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3AD0E040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79" w:type="pct"/>
            <w:shd w:val="clear" w:color="auto" w:fill="FFFFFF"/>
          </w:tcPr>
          <w:p w14:paraId="7A37DAFA" w14:textId="77777777" w:rsidR="00D92F62" w:rsidRPr="002B552B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 - 4- Оценка функционального состояния вегетативных систем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4BD89FF5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507D4CA6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0</w:t>
            </w:r>
          </w:p>
        </w:tc>
        <w:tc>
          <w:tcPr>
            <w:tcW w:w="789" w:type="pct"/>
            <w:shd w:val="clear" w:color="auto" w:fill="FFFFFF"/>
          </w:tcPr>
          <w:p w14:paraId="71F2638E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4A6EDA91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508A8B6D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6E13C690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79" w:type="pct"/>
            <w:shd w:val="clear" w:color="auto" w:fill="FFFFFF"/>
            <w:vAlign w:val="bottom"/>
          </w:tcPr>
          <w:p w14:paraId="07B566B8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-5-ТК-1 -  физиология кровообращения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5532639B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/8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09240515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.0</w:t>
            </w:r>
          </w:p>
        </w:tc>
        <w:tc>
          <w:tcPr>
            <w:tcW w:w="789" w:type="pct"/>
            <w:shd w:val="clear" w:color="auto" w:fill="FFFFFF"/>
          </w:tcPr>
          <w:p w14:paraId="45E3ACF4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7FEF8397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19C3C2EC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6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06198DD6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79" w:type="pct"/>
            <w:shd w:val="clear" w:color="auto" w:fill="FFFFFF"/>
            <w:vAlign w:val="bottom"/>
          </w:tcPr>
          <w:p w14:paraId="1D6303C4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- 6 -Показатели внешнего дыхания – жизненная ёмкость легких, максимальная вентиляция легких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7A943271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22601AC1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.5</w:t>
            </w:r>
          </w:p>
        </w:tc>
        <w:tc>
          <w:tcPr>
            <w:tcW w:w="789" w:type="pct"/>
            <w:shd w:val="clear" w:color="auto" w:fill="FFFFFF"/>
          </w:tcPr>
          <w:p w14:paraId="5BEF21C6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338363A1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22982FD1" w14:textId="77777777" w:rsidR="00D92F62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7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436F376C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79" w:type="pct"/>
            <w:shd w:val="clear" w:color="auto" w:fill="FFFFFF"/>
            <w:vAlign w:val="bottom"/>
          </w:tcPr>
          <w:p w14:paraId="1CAE038D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и-7-Минутный объем дыхания в покое и при мышечной работе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5ACAFF7A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38B7E18F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1.0</w:t>
            </w:r>
          </w:p>
        </w:tc>
        <w:tc>
          <w:tcPr>
            <w:tcW w:w="789" w:type="pct"/>
            <w:shd w:val="clear" w:color="auto" w:fill="FFFFFF"/>
          </w:tcPr>
          <w:p w14:paraId="0154F68E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601EA62A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5291DA40" w14:textId="77777777" w:rsidR="00D92F62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8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406EA886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79" w:type="pct"/>
            <w:shd w:val="clear" w:color="auto" w:fill="FFFFFF"/>
            <w:vAlign w:val="bottom"/>
          </w:tcPr>
          <w:p w14:paraId="7043E19C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 - 8 -Расчёты кислородного запроса и долга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77332211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7FAEE4E0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1.5</w:t>
            </w:r>
          </w:p>
        </w:tc>
        <w:tc>
          <w:tcPr>
            <w:tcW w:w="789" w:type="pct"/>
            <w:shd w:val="clear" w:color="auto" w:fill="FFFFFF"/>
          </w:tcPr>
          <w:p w14:paraId="738F6B92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3891A35A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12D98947" w14:textId="77777777" w:rsidR="00D92F62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9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3E743179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  <w:tc>
          <w:tcPr>
            <w:tcW w:w="2679" w:type="pct"/>
            <w:shd w:val="clear" w:color="auto" w:fill="FFFFFF"/>
            <w:vAlign w:val="bottom"/>
          </w:tcPr>
          <w:p w14:paraId="0A9AD025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sz w:val="24"/>
                <w:szCs w:val="24"/>
              </w:rPr>
              <w:t xml:space="preserve">Практическое занятие  –9--Определить показатель реакции сердечно-сосудистой  системы на гипоксию по данным  частоты пульса-   проба Штанге,проба Генче                                                                         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702FBF1B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72C35A54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2.5</w:t>
            </w:r>
          </w:p>
        </w:tc>
        <w:tc>
          <w:tcPr>
            <w:tcW w:w="789" w:type="pct"/>
            <w:shd w:val="clear" w:color="auto" w:fill="FFFFFF"/>
          </w:tcPr>
          <w:p w14:paraId="4B6D3B88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2E4A70A6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46349075" w14:textId="77777777" w:rsidR="00D92F62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>20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6996AD65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79" w:type="pct"/>
            <w:shd w:val="clear" w:color="auto" w:fill="FFFFFF"/>
            <w:vAlign w:val="bottom"/>
          </w:tcPr>
          <w:p w14:paraId="5486F42D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-10-ТК-2 - физиологии дыхания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58523F2F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/8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664EC9EF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.5</w:t>
            </w:r>
          </w:p>
        </w:tc>
        <w:tc>
          <w:tcPr>
            <w:tcW w:w="789" w:type="pct"/>
            <w:shd w:val="clear" w:color="auto" w:fill="FFFFFF"/>
          </w:tcPr>
          <w:p w14:paraId="77A5CA2F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62993173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78D068A4" w14:textId="77777777" w:rsidR="00D92F62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1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6E4B61B3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79" w:type="pct"/>
            <w:shd w:val="clear" w:color="auto" w:fill="FFFFFF"/>
            <w:vAlign w:val="bottom"/>
          </w:tcPr>
          <w:p w14:paraId="5CEFEF43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-11-Расход энергии. Расчёт основного обмена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7BBAB215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444EBA2D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1.0</w:t>
            </w:r>
          </w:p>
        </w:tc>
        <w:tc>
          <w:tcPr>
            <w:tcW w:w="789" w:type="pct"/>
            <w:shd w:val="clear" w:color="auto" w:fill="FFFFFF"/>
          </w:tcPr>
          <w:p w14:paraId="1B493594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02F03A52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2A0AFBF2" w14:textId="77777777" w:rsidR="00D92F62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2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02702D5D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79" w:type="pct"/>
            <w:shd w:val="clear" w:color="auto" w:fill="FFFFFF"/>
            <w:vAlign w:val="bottom"/>
          </w:tcPr>
          <w:p w14:paraId="2488EFFA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-12-ТК № 3 Пищеварение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346AFD39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/7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0781556B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8.0</w:t>
            </w:r>
          </w:p>
        </w:tc>
        <w:tc>
          <w:tcPr>
            <w:tcW w:w="789" w:type="pct"/>
            <w:shd w:val="clear" w:color="auto" w:fill="FFFFFF"/>
          </w:tcPr>
          <w:p w14:paraId="07B697F5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7059763B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54FA04A0" w14:textId="77777777" w:rsidR="00D92F62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3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169047BF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79" w:type="pct"/>
            <w:shd w:val="clear" w:color="auto" w:fill="FFFFFF"/>
            <w:vAlign w:val="bottom"/>
          </w:tcPr>
          <w:p w14:paraId="381D17CB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занятие-13-ТК -4- Выделение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4F26A36F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/7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1858A741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5.0</w:t>
            </w:r>
          </w:p>
        </w:tc>
        <w:tc>
          <w:tcPr>
            <w:tcW w:w="789" w:type="pct"/>
            <w:shd w:val="clear" w:color="auto" w:fill="FFFFFF"/>
          </w:tcPr>
          <w:p w14:paraId="1C15187F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2AFF0394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3319BB2F" w14:textId="77777777" w:rsidR="00D92F62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4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7D2EB663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79" w:type="pct"/>
            <w:shd w:val="clear" w:color="auto" w:fill="FFFFFF"/>
            <w:vAlign w:val="bottom"/>
          </w:tcPr>
          <w:p w14:paraId="0417FCA3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-14 - Исследование средней кожной температуры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2743B8AE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6C10BF47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5.5</w:t>
            </w:r>
          </w:p>
        </w:tc>
        <w:tc>
          <w:tcPr>
            <w:tcW w:w="789" w:type="pct"/>
            <w:shd w:val="clear" w:color="auto" w:fill="FFFFFF"/>
          </w:tcPr>
          <w:p w14:paraId="5986FF5A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0F907058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1438FD1D" w14:textId="77777777" w:rsidR="00D92F62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69530BC9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79" w:type="pct"/>
            <w:shd w:val="clear" w:color="auto" w:fill="FFFFFF"/>
            <w:vAlign w:val="bottom"/>
          </w:tcPr>
          <w:p w14:paraId="31F81E73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-15-ТК -5  Физиологические основы терморегуляции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16B4E1FE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/7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344E9A4D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2.5</w:t>
            </w:r>
          </w:p>
        </w:tc>
        <w:tc>
          <w:tcPr>
            <w:tcW w:w="789" w:type="pct"/>
            <w:shd w:val="clear" w:color="auto" w:fill="FFFFFF"/>
          </w:tcPr>
          <w:p w14:paraId="46824B52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70EC908A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3332947F" w14:textId="77777777" w:rsidR="00D92F62" w:rsidRDefault="00D92F62" w:rsidP="0063229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6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36778C47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79" w:type="pct"/>
            <w:shd w:val="clear" w:color="auto" w:fill="FFFFFF"/>
            <w:vAlign w:val="bottom"/>
          </w:tcPr>
          <w:p w14:paraId="234D45DA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-16-ТК -6- Железы внутренней секреции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667D8FAA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/7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79FD53EE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9.5</w:t>
            </w:r>
          </w:p>
        </w:tc>
        <w:tc>
          <w:tcPr>
            <w:tcW w:w="789" w:type="pct"/>
            <w:shd w:val="clear" w:color="auto" w:fill="FFFFFF"/>
          </w:tcPr>
          <w:p w14:paraId="0689D63D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1AEEC1B6" w14:textId="77777777" w:rsidTr="00632295">
        <w:trPr>
          <w:jc w:val="center"/>
        </w:trPr>
        <w:tc>
          <w:tcPr>
            <w:tcW w:w="176" w:type="pct"/>
            <w:shd w:val="clear" w:color="auto" w:fill="FFFFFF"/>
            <w:vAlign w:val="center"/>
          </w:tcPr>
          <w:p w14:paraId="3E71E8AE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7</w:t>
            </w:r>
          </w:p>
        </w:tc>
        <w:tc>
          <w:tcPr>
            <w:tcW w:w="418" w:type="pct"/>
            <w:shd w:val="clear" w:color="auto" w:fill="FFFFFF"/>
            <w:vAlign w:val="center"/>
          </w:tcPr>
          <w:p w14:paraId="32F84071" w14:textId="77777777" w:rsidR="00D92F62" w:rsidRPr="002B552B" w:rsidRDefault="00D92F62" w:rsidP="0063229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679" w:type="pct"/>
            <w:shd w:val="clear" w:color="auto" w:fill="FFFFFF"/>
            <w:vAlign w:val="bottom"/>
          </w:tcPr>
          <w:p w14:paraId="78CCF1BC" w14:textId="77777777" w:rsidR="00D92F62" w:rsidRPr="003C4538" w:rsidRDefault="00D92F62" w:rsidP="00632295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3C4538">
              <w:rPr>
                <w:rFonts w:ascii="Times New Roman" w:hAnsi="Times New Roman"/>
                <w:bCs/>
                <w:sz w:val="24"/>
                <w:szCs w:val="24"/>
              </w:rPr>
              <w:t>Практическое занятие.-17-Общие закономерности деятельности организма,Физиологические  процессы.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6962AC76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6" w:type="pct"/>
            <w:shd w:val="clear" w:color="auto" w:fill="FFFFFF"/>
            <w:vAlign w:val="center"/>
          </w:tcPr>
          <w:p w14:paraId="097F0BC1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0</w:t>
            </w:r>
          </w:p>
        </w:tc>
        <w:tc>
          <w:tcPr>
            <w:tcW w:w="789" w:type="pct"/>
            <w:shd w:val="clear" w:color="auto" w:fill="FFFFFF"/>
          </w:tcPr>
          <w:p w14:paraId="69F29944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D92F62" w:rsidRPr="002B552B" w14:paraId="3B10EA07" w14:textId="77777777" w:rsidTr="00632295">
        <w:trPr>
          <w:jc w:val="center"/>
        </w:trPr>
        <w:tc>
          <w:tcPr>
            <w:tcW w:w="3273" w:type="pct"/>
            <w:gridSpan w:val="3"/>
            <w:shd w:val="clear" w:color="auto" w:fill="FFFFFF"/>
            <w:vAlign w:val="center"/>
          </w:tcPr>
          <w:p w14:paraId="548A2E32" w14:textId="77777777" w:rsidR="00D92F62" w:rsidRPr="002B552B" w:rsidRDefault="00D92F62" w:rsidP="0063229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  рубежный контроль –</w:t>
            </w:r>
            <w:r w:rsidRPr="002B552B">
              <w:rPr>
                <w:rFonts w:ascii="Times New Roman" w:hAnsi="Times New Roman"/>
                <w:sz w:val="20"/>
                <w:szCs w:val="20"/>
              </w:rPr>
              <w:t xml:space="preserve"> тестирование</w:t>
            </w:r>
            <w:r>
              <w:rPr>
                <w:rFonts w:ascii="Times New Roman" w:hAnsi="Times New Roman"/>
                <w:sz w:val="20"/>
                <w:szCs w:val="20"/>
              </w:rPr>
              <w:t>-кафедра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541B0E27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/10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2CFACDC7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0</w:t>
            </w:r>
          </w:p>
        </w:tc>
        <w:tc>
          <w:tcPr>
            <w:tcW w:w="789" w:type="pct"/>
            <w:shd w:val="clear" w:color="auto" w:fill="FFFFFF"/>
          </w:tcPr>
          <w:p w14:paraId="2CB51C71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92F62" w:rsidRPr="002B552B" w14:paraId="54F51685" w14:textId="77777777" w:rsidTr="00632295">
        <w:trPr>
          <w:jc w:val="center"/>
        </w:trPr>
        <w:tc>
          <w:tcPr>
            <w:tcW w:w="3273" w:type="pct"/>
            <w:gridSpan w:val="3"/>
            <w:shd w:val="clear" w:color="auto" w:fill="FFFFFF"/>
            <w:vAlign w:val="center"/>
          </w:tcPr>
          <w:p w14:paraId="12EED341" w14:textId="77777777" w:rsidR="00D92F62" w:rsidRPr="002B552B" w:rsidRDefault="00D92F62" w:rsidP="0063229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 рубежный контроль </w:t>
            </w:r>
            <w:r w:rsidRPr="002B552B">
              <w:rPr>
                <w:rFonts w:ascii="Times New Roman" w:hAnsi="Times New Roman"/>
                <w:sz w:val="20"/>
                <w:szCs w:val="20"/>
              </w:rPr>
              <w:t>- тестирование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6F2B2DBE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5/10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6686B6A6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70,0</w:t>
            </w:r>
          </w:p>
        </w:tc>
        <w:tc>
          <w:tcPr>
            <w:tcW w:w="789" w:type="pct"/>
            <w:shd w:val="clear" w:color="auto" w:fill="FFFFFF"/>
          </w:tcPr>
          <w:p w14:paraId="5919FC68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92F62" w:rsidRPr="002B552B" w14:paraId="596B7E9D" w14:textId="77777777" w:rsidTr="00632295">
        <w:trPr>
          <w:jc w:val="center"/>
        </w:trPr>
        <w:tc>
          <w:tcPr>
            <w:tcW w:w="3273" w:type="pct"/>
            <w:gridSpan w:val="3"/>
            <w:shd w:val="clear" w:color="auto" w:fill="FFFFFF"/>
            <w:vAlign w:val="center"/>
          </w:tcPr>
          <w:p w14:paraId="596DC601" w14:textId="77777777" w:rsidR="00D92F62" w:rsidRPr="002B552B" w:rsidRDefault="00D92F62" w:rsidP="0063229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межуточный контроль (экзамен</w:t>
            </w:r>
            <w:r w:rsidRPr="002B552B">
              <w:rPr>
                <w:rFonts w:ascii="Times New Roman" w:hAnsi="Times New Roman"/>
                <w:sz w:val="20"/>
                <w:szCs w:val="20"/>
              </w:rPr>
              <w:t>) может быть поставлен по сумме баллов за посещаемость и успеваемость по итогам текущих и рубежных контролей)</w:t>
            </w:r>
          </w:p>
        </w:tc>
        <w:tc>
          <w:tcPr>
            <w:tcW w:w="342" w:type="pct"/>
            <w:shd w:val="clear" w:color="auto" w:fill="FFFFFF"/>
            <w:vAlign w:val="center"/>
          </w:tcPr>
          <w:p w14:paraId="6351FE76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22/30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5B9BD67F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100</w:t>
            </w:r>
          </w:p>
        </w:tc>
        <w:tc>
          <w:tcPr>
            <w:tcW w:w="789" w:type="pct"/>
            <w:shd w:val="clear" w:color="auto" w:fill="FFFFFF"/>
          </w:tcPr>
          <w:p w14:paraId="0480B9FB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92F62" w:rsidRPr="002B552B" w14:paraId="0BAA8AE3" w14:textId="77777777" w:rsidTr="00632295">
        <w:trPr>
          <w:jc w:val="center"/>
        </w:trPr>
        <w:tc>
          <w:tcPr>
            <w:tcW w:w="3273" w:type="pct"/>
            <w:gridSpan w:val="3"/>
            <w:shd w:val="clear" w:color="auto" w:fill="FFFFFF"/>
            <w:vAlign w:val="center"/>
          </w:tcPr>
          <w:p w14:paraId="0BE5423A" w14:textId="77777777" w:rsidR="00D92F62" w:rsidRPr="002B552B" w:rsidRDefault="00D92F62" w:rsidP="0063229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Итоговая сумма баллов за  4  </w:t>
            </w:r>
            <w:r w:rsidRPr="002B552B">
              <w:rPr>
                <w:rFonts w:ascii="Times New Roman" w:hAnsi="Times New Roman"/>
                <w:sz w:val="20"/>
                <w:szCs w:val="20"/>
              </w:rPr>
              <w:t>семестр</w:t>
            </w:r>
          </w:p>
          <w:p w14:paraId="752A61D7" w14:textId="77777777" w:rsidR="00D92F62" w:rsidRPr="002B552B" w:rsidRDefault="00D92F62" w:rsidP="0063229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42" w:type="pct"/>
            <w:shd w:val="clear" w:color="auto" w:fill="FFFFFF"/>
            <w:vAlign w:val="center"/>
          </w:tcPr>
          <w:p w14:paraId="75F86CD7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50/100</w:t>
            </w:r>
          </w:p>
        </w:tc>
        <w:tc>
          <w:tcPr>
            <w:tcW w:w="596" w:type="pct"/>
            <w:shd w:val="clear" w:color="auto" w:fill="FFFFFF"/>
            <w:vAlign w:val="center"/>
          </w:tcPr>
          <w:p w14:paraId="56745822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100</w:t>
            </w:r>
          </w:p>
        </w:tc>
        <w:tc>
          <w:tcPr>
            <w:tcW w:w="789" w:type="pct"/>
            <w:shd w:val="clear" w:color="auto" w:fill="FFFFFF"/>
          </w:tcPr>
          <w:p w14:paraId="4865FD13" w14:textId="77777777" w:rsidR="00D92F62" w:rsidRPr="002B552B" w:rsidRDefault="00D92F62" w:rsidP="0063229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7</w:t>
            </w:r>
          </w:p>
        </w:tc>
      </w:tr>
    </w:tbl>
    <w:p w14:paraId="289ED6CC" w14:textId="77777777" w:rsidR="00D92F62" w:rsidRDefault="00D92F62" w:rsidP="00D92F62">
      <w:pPr>
        <w:pStyle w:val="a3"/>
        <w:spacing w:after="0" w:line="240" w:lineRule="auto"/>
        <w:ind w:left="0"/>
        <w:rPr>
          <w:rFonts w:ascii="Times New Roman" w:hAnsi="Times New Roman"/>
          <w:sz w:val="20"/>
          <w:szCs w:val="20"/>
        </w:rPr>
      </w:pPr>
    </w:p>
    <w:p w14:paraId="70A309A7" w14:textId="77777777" w:rsidR="00D92F62" w:rsidRDefault="00D92F62" w:rsidP="00D92F62">
      <w:pPr>
        <w:pStyle w:val="a3"/>
        <w:spacing w:after="0" w:line="240" w:lineRule="auto"/>
        <w:ind w:left="0"/>
        <w:jc w:val="center"/>
        <w:rPr>
          <w:rFonts w:ascii="Times New Roman" w:hAnsi="Times New Roman"/>
          <w:sz w:val="20"/>
          <w:szCs w:val="20"/>
        </w:rPr>
      </w:pPr>
    </w:p>
    <w:p w14:paraId="39B638B0" w14:textId="77777777" w:rsidR="00D92F62" w:rsidRDefault="00D92F62" w:rsidP="00D92F62">
      <w:pPr>
        <w:pStyle w:val="a3"/>
        <w:spacing w:after="0" w:line="240" w:lineRule="auto"/>
        <w:ind w:left="0"/>
        <w:rPr>
          <w:rFonts w:ascii="Times New Roman" w:hAnsi="Times New Roman"/>
          <w:sz w:val="20"/>
          <w:szCs w:val="20"/>
        </w:rPr>
      </w:pPr>
    </w:p>
    <w:p w14:paraId="1EA99CDE" w14:textId="77777777" w:rsidR="00D92F62" w:rsidRPr="005171E5" w:rsidRDefault="00D92F62" w:rsidP="00D92F62">
      <w:pPr>
        <w:pStyle w:val="ac"/>
        <w:spacing w:after="0" w:line="240" w:lineRule="auto"/>
        <w:rPr>
          <w:rFonts w:ascii="Times New Roman" w:hAnsi="Times New Roman"/>
          <w:b/>
          <w:sz w:val="40"/>
          <w:szCs w:val="24"/>
        </w:rPr>
      </w:pPr>
      <w:r w:rsidRPr="005171E5">
        <w:rPr>
          <w:rFonts w:ascii="Times New Roman" w:hAnsi="Times New Roman"/>
          <w:b/>
          <w:sz w:val="40"/>
          <w:szCs w:val="24"/>
        </w:rPr>
        <w:t xml:space="preserve">     Вопросы для промежуточной аттестации (экзамена) </w:t>
      </w:r>
    </w:p>
    <w:p w14:paraId="6BF3BDD2" w14:textId="77777777" w:rsidR="00D361CC" w:rsidRPr="005171E5" w:rsidRDefault="00D361CC" w:rsidP="002C68C1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8"/>
          <w:szCs w:val="24"/>
        </w:rPr>
      </w:pPr>
    </w:p>
    <w:p w14:paraId="00C624F1" w14:textId="77777777" w:rsidR="002C68C1" w:rsidRPr="005171E5" w:rsidRDefault="002C68C1" w:rsidP="002C68C1">
      <w:pPr>
        <w:pStyle w:val="ac"/>
        <w:spacing w:after="0" w:line="240" w:lineRule="auto"/>
        <w:jc w:val="both"/>
        <w:rPr>
          <w:rFonts w:ascii="Times New Roman" w:hAnsi="Times New Roman"/>
          <w:b/>
          <w:sz w:val="36"/>
          <w:szCs w:val="24"/>
        </w:rPr>
      </w:pPr>
      <w:r w:rsidRPr="005171E5">
        <w:rPr>
          <w:rFonts w:ascii="Times New Roman" w:hAnsi="Times New Roman"/>
          <w:b/>
          <w:sz w:val="36"/>
          <w:szCs w:val="24"/>
        </w:rPr>
        <w:t xml:space="preserve">               4 семестр</w:t>
      </w:r>
    </w:p>
    <w:p w14:paraId="4C83EA92" w14:textId="77777777" w:rsidR="002C68C1" w:rsidRPr="00D34227" w:rsidRDefault="002C68C1" w:rsidP="002C68C1">
      <w:pPr>
        <w:pStyle w:val="ac"/>
        <w:spacing w:after="0" w:line="240" w:lineRule="auto"/>
        <w:jc w:val="center"/>
        <w:rPr>
          <w:rFonts w:ascii="Times New Roman" w:hAnsi="Times New Roman"/>
          <w:b/>
          <w:sz w:val="28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</w:t>
      </w:r>
    </w:p>
    <w:p w14:paraId="7BCAC5A4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Свойства сердечной мышцы.</w:t>
      </w:r>
    </w:p>
    <w:p w14:paraId="2D0D31BF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азы сердечного цикла в покое и при мышечной работе.</w:t>
      </w:r>
    </w:p>
    <w:p w14:paraId="6E3A27F4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Методы исследования деятельности сердца.</w:t>
      </w:r>
    </w:p>
    <w:p w14:paraId="481BA4FD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Электрокардиограмма, ее основные показатели и их изменения при мышечной работе.</w:t>
      </w:r>
    </w:p>
    <w:p w14:paraId="679566BC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Частота сердечных сокращений в покое и при мышечной работе у лиц различного возраста и пола. Методики измерения ЧСС.</w:t>
      </w:r>
    </w:p>
    <w:p w14:paraId="6993188E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Систолический, резервный и остаточный объемы крови в желудочках.</w:t>
      </w:r>
    </w:p>
    <w:p w14:paraId="4B21ECC2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Зависимость ударного объема крови от размеров сердца, положения тела и величины кровотока.</w:t>
      </w:r>
    </w:p>
    <w:p w14:paraId="6F849AE7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Минутный объем крови, изменения ударного объема и минутного объемов крови при мышечной работе.</w:t>
      </w:r>
    </w:p>
    <w:p w14:paraId="4D37743F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83"/>
        </w:tabs>
        <w:spacing w:after="0" w:line="240" w:lineRule="auto"/>
        <w:contextualSpacing/>
        <w:jc w:val="both"/>
        <w:rPr>
          <w:rFonts w:ascii="Times New Roman" w:hAnsi="Times New Roman"/>
          <w:spacing w:val="-2"/>
          <w:sz w:val="24"/>
          <w:szCs w:val="24"/>
        </w:rPr>
      </w:pPr>
      <w:r w:rsidRPr="00604E08">
        <w:rPr>
          <w:rFonts w:ascii="Times New Roman" w:hAnsi="Times New Roman"/>
          <w:spacing w:val="-2"/>
          <w:sz w:val="24"/>
          <w:szCs w:val="24"/>
        </w:rPr>
        <w:t xml:space="preserve">Общие закономерности гемодинамики, объемная и линейная скорость кровотока. </w:t>
      </w:r>
    </w:p>
    <w:p w14:paraId="6373771E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83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ункции артериальных и венозных сосудов, особенности кровотока в них. Микроциркуляция.</w:t>
      </w:r>
    </w:p>
    <w:p w14:paraId="5FAD98C2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83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 xml:space="preserve">Артериальное давление, факторы его определяющие. Гипер- и гипотонические состояния. </w:t>
      </w:r>
    </w:p>
    <w:p w14:paraId="21CA22AB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83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собенности кровообращения различных органов.</w:t>
      </w:r>
    </w:p>
    <w:p w14:paraId="62A0CBF1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83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Нервная и гуморальная регуляция деятельности сердца.</w:t>
      </w:r>
    </w:p>
    <w:p w14:paraId="4DBCC3E0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83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Нервная и гуморальная регуляция просвета сосудов.</w:t>
      </w:r>
    </w:p>
    <w:p w14:paraId="5DB354B8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83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ерераспределение кровотока при мышечной работе</w:t>
      </w:r>
    </w:p>
    <w:p w14:paraId="43C609B5" w14:textId="77777777" w:rsidR="002C68C1" w:rsidRPr="00B01C6A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83"/>
        </w:tabs>
        <w:spacing w:after="0" w:line="240" w:lineRule="auto"/>
        <w:contextualSpacing/>
        <w:jc w:val="both"/>
        <w:rPr>
          <w:rFonts w:ascii="Times New Roman" w:hAnsi="Times New Roman"/>
          <w:spacing w:val="-2"/>
          <w:sz w:val="24"/>
          <w:szCs w:val="24"/>
        </w:rPr>
      </w:pPr>
      <w:r w:rsidRPr="00604E08">
        <w:rPr>
          <w:rFonts w:ascii="Times New Roman" w:hAnsi="Times New Roman"/>
          <w:spacing w:val="-2"/>
          <w:sz w:val="24"/>
          <w:szCs w:val="24"/>
        </w:rPr>
        <w:t xml:space="preserve">Особенности регуляции кровообращения в скелетных мышцах при статической и </w:t>
      </w:r>
      <w:r w:rsidRPr="00604E08">
        <w:rPr>
          <w:rFonts w:ascii="Times New Roman" w:hAnsi="Times New Roman"/>
          <w:spacing w:val="-2"/>
          <w:sz w:val="24"/>
          <w:szCs w:val="24"/>
        </w:rPr>
        <w:lastRenderedPageBreak/>
        <w:t>динамической работе. Рабочая гиперемия. Мышечный насос.</w:t>
      </w:r>
    </w:p>
    <w:p w14:paraId="1F6F500E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outlineLvl w:val="0"/>
        <w:rPr>
          <w:rFonts w:ascii="Times New Roman" w:hAnsi="Times New Roman"/>
          <w:bCs/>
          <w:sz w:val="24"/>
          <w:szCs w:val="24"/>
        </w:rPr>
      </w:pPr>
      <w:r w:rsidRPr="00604E08">
        <w:rPr>
          <w:rFonts w:ascii="Times New Roman" w:hAnsi="Times New Roman"/>
          <w:bCs/>
          <w:sz w:val="24"/>
          <w:szCs w:val="24"/>
        </w:rPr>
        <w:t>Состав атмосферного воздуха.</w:t>
      </w:r>
    </w:p>
    <w:p w14:paraId="0C5EE0C3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outlineLvl w:val="0"/>
        <w:rPr>
          <w:rFonts w:ascii="Times New Roman" w:hAnsi="Times New Roman"/>
          <w:bCs/>
          <w:sz w:val="24"/>
          <w:szCs w:val="24"/>
        </w:rPr>
      </w:pPr>
      <w:r w:rsidRPr="00604E08">
        <w:rPr>
          <w:rFonts w:ascii="Times New Roman" w:hAnsi="Times New Roman"/>
          <w:bCs/>
          <w:sz w:val="24"/>
          <w:szCs w:val="24"/>
        </w:rPr>
        <w:t>Внешнее дыхание, его механизмы и основные показатели.</w:t>
      </w:r>
    </w:p>
    <w:p w14:paraId="2EE14ABE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бмен газов в легких и тканях.</w:t>
      </w:r>
    </w:p>
    <w:p w14:paraId="13FD33D1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Легочная и альвеолярная вентиляция.</w:t>
      </w:r>
    </w:p>
    <w:p w14:paraId="73B995C4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Транспорт кислорода.</w:t>
      </w:r>
    </w:p>
    <w:p w14:paraId="31B36CED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Дыхательное мертвое пространство.</w:t>
      </w:r>
    </w:p>
    <w:p w14:paraId="4B668927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Транспорт углекислого газа.</w:t>
      </w:r>
    </w:p>
    <w:p w14:paraId="37A87AD4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Перенос газов кровью.</w:t>
      </w:r>
    </w:p>
    <w:p w14:paraId="557CF2CD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Дыхание и кислотно-основное равновесие во внутренней среде организма.</w:t>
      </w:r>
    </w:p>
    <w:p w14:paraId="357B8FDE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 xml:space="preserve">Изменения дыхания при мышечной работе. </w:t>
      </w:r>
    </w:p>
    <w:p w14:paraId="604B18FB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Легочная вентиляция при мышечной работе. Максимальная вентиляция легких.</w:t>
      </w:r>
    </w:p>
    <w:p w14:paraId="3C0A2D26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Перенос газов кровью.</w:t>
      </w:r>
    </w:p>
    <w:p w14:paraId="6D72EE15" w14:textId="77777777" w:rsidR="002C68C1" w:rsidRPr="00604E08" w:rsidRDefault="002C68C1" w:rsidP="00D06B05">
      <w:pPr>
        <w:widowControl w:val="0"/>
        <w:numPr>
          <w:ilvl w:val="0"/>
          <w:numId w:val="27"/>
        </w:numPr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Изменения дыхания при мышечной работе.</w:t>
      </w:r>
    </w:p>
    <w:p w14:paraId="6D248F51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Нервная и гуморальная регуляция дыхания.Потребление кислорода</w:t>
      </w:r>
    </w:p>
    <w:p w14:paraId="2E9B01A6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бщая характеристика процессов пищеварения, значение работ И.П.Павлова.</w:t>
      </w:r>
    </w:p>
    <w:p w14:paraId="0B9B1473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ищеварение в ротовой полости, желудке и кишечнике.</w:t>
      </w:r>
    </w:p>
    <w:p w14:paraId="576C3CC5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Значение процессов пищеварения в ротовой полости.</w:t>
      </w:r>
    </w:p>
    <w:p w14:paraId="6E6425DC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Механизмы и фазы выделения слюны.</w:t>
      </w:r>
    </w:p>
    <w:p w14:paraId="130D5007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ерменты, содержащиеся в слюне.</w:t>
      </w:r>
    </w:p>
    <w:p w14:paraId="00C3CDA0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ерменты и их свойства.</w:t>
      </w:r>
    </w:p>
    <w:p w14:paraId="72B425A0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Механизмы и фазы отделения желудочного сока.</w:t>
      </w:r>
    </w:p>
    <w:p w14:paraId="0414554E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Состав желудочного сока. Роль соляной кислоты.</w:t>
      </w:r>
    </w:p>
    <w:p w14:paraId="1B1938D3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роцессы пищеварения в 12-перстной кишке.</w:t>
      </w:r>
    </w:p>
    <w:p w14:paraId="31A5C5ED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Механизмы и фазы отделения поджелудочного сока.</w:t>
      </w:r>
    </w:p>
    <w:p w14:paraId="3FA6F5AE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роцессы пищеварения, осуществляющиеся под влия</w:t>
      </w:r>
      <w:r w:rsidRPr="00604E08">
        <w:rPr>
          <w:rFonts w:ascii="Times New Roman" w:hAnsi="Times New Roman"/>
          <w:sz w:val="24"/>
          <w:szCs w:val="24"/>
        </w:rPr>
        <w:softHyphen/>
        <w:t>нием ферментов поджелудочного сока.</w:t>
      </w:r>
    </w:p>
    <w:p w14:paraId="032BF339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Значение желчи в пищеварении.</w:t>
      </w:r>
    </w:p>
    <w:p w14:paraId="481E9179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роцессы пищеварения, всасывания в тонкой кишке.</w:t>
      </w:r>
    </w:p>
    <w:p w14:paraId="57BF988A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Значение белков для организма.</w:t>
      </w:r>
    </w:p>
    <w:p w14:paraId="6C4BBED8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ормы   азотистого  баланса   при  разных  состояниях организма.</w:t>
      </w:r>
    </w:p>
    <w:p w14:paraId="30E56712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Роль печени в белковом обмене.</w:t>
      </w:r>
    </w:p>
    <w:p w14:paraId="6BAFE817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Значение углеводов для организма.</w:t>
      </w:r>
    </w:p>
    <w:p w14:paraId="5667B04B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Регуляция уровня сахара в крови.</w:t>
      </w:r>
    </w:p>
    <w:p w14:paraId="62E3037D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Значение жира для организма.</w:t>
      </w:r>
    </w:p>
    <w:p w14:paraId="3A09AEDF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Регуляция жирового обмена в организме.</w:t>
      </w:r>
    </w:p>
    <w:p w14:paraId="20868066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Суточная потребность организма в жирах, белках и углеводах.</w:t>
      </w:r>
    </w:p>
    <w:p w14:paraId="62F8854C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Значение для организма воды и минеральных солей.</w:t>
      </w:r>
    </w:p>
    <w:p w14:paraId="731E8FF2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Роль витаминов в жизнедеятельности организма.</w:t>
      </w:r>
    </w:p>
    <w:p w14:paraId="768520DC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Методы исследования обмена энергии организма.</w:t>
      </w:r>
    </w:p>
    <w:p w14:paraId="6C4A9221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Калорический эквивалент кислорода.</w:t>
      </w:r>
    </w:p>
    <w:p w14:paraId="03D4DFB9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Дыхательный коэффициент, его значение как показателя состава окисляемых веществ.</w:t>
      </w:r>
    </w:p>
    <w:p w14:paraId="189766B2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Сущность обмена веществ, энергии и значение этих процессов для жизнедеятельности организма.</w:t>
      </w:r>
    </w:p>
    <w:p w14:paraId="034B6DC5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онятие об основном обмене.</w:t>
      </w:r>
    </w:p>
    <w:p w14:paraId="7FBECD65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акторы, определяющие  уровень основного  обмена.</w:t>
      </w:r>
    </w:p>
    <w:p w14:paraId="55DA89B0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Расход энергии при трудовой и спортивной деятельности.</w:t>
      </w:r>
    </w:p>
    <w:p w14:paraId="3BE1085E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бмен белков, жиров и углеводов.</w:t>
      </w:r>
    </w:p>
    <w:p w14:paraId="430AD969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Энергообмен при мышечной работе. Прямая и непрямая калориметрия.</w:t>
      </w:r>
    </w:p>
    <w:p w14:paraId="12437421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рганы выделения, функции почек.</w:t>
      </w:r>
    </w:p>
    <w:p w14:paraId="40CAC771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Мочеобразование, его механизмы.</w:t>
      </w:r>
    </w:p>
    <w:p w14:paraId="3E520F65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ункции потовых желез.</w:t>
      </w:r>
    </w:p>
    <w:p w14:paraId="6D256B42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Изменения мочеобразования и потовыделения при мышечной работе.</w:t>
      </w:r>
    </w:p>
    <w:p w14:paraId="4F90AD73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lastRenderedPageBreak/>
        <w:t>Отличие экскреции от секреции.</w:t>
      </w:r>
    </w:p>
    <w:p w14:paraId="7C5AF2F5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рганы, участвующие в процессе выделения (экскреции).</w:t>
      </w:r>
    </w:p>
    <w:p w14:paraId="4827AD92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изиологические функции почек.</w:t>
      </w:r>
    </w:p>
    <w:p w14:paraId="353A8A97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ункциональная  единица  почки, нефрон и ее  строение.</w:t>
      </w:r>
    </w:p>
    <w:p w14:paraId="21E38073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собенность кровообращения почек.</w:t>
      </w:r>
    </w:p>
    <w:p w14:paraId="2FC37B18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бъем крови, проходящий через почки в 1 минуту.</w:t>
      </w:r>
    </w:p>
    <w:p w14:paraId="79560DD9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 xml:space="preserve">Факторы, создающие  высокое  артериальное давление в капиллярах клубочков. </w:t>
      </w:r>
    </w:p>
    <w:p w14:paraId="755E3EA1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роцессы, происходящие в клубочках и в канальцах нефрона.</w:t>
      </w:r>
    </w:p>
    <w:p w14:paraId="3B95AFFB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тличие   состава   первичной   мочи   от   состава   плазмы крови.</w:t>
      </w:r>
    </w:p>
    <w:p w14:paraId="788D1602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акторы, определяющие объем клубочковой фильт</w:t>
      </w:r>
      <w:r w:rsidRPr="00604E08">
        <w:rPr>
          <w:rFonts w:ascii="Times New Roman" w:hAnsi="Times New Roman"/>
          <w:sz w:val="24"/>
          <w:szCs w:val="24"/>
        </w:rPr>
        <w:softHyphen/>
        <w:t>рации и количество первичной  мочи.</w:t>
      </w:r>
    </w:p>
    <w:p w14:paraId="57924529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онятие о «пороге выведения» веществ  почкой.</w:t>
      </w:r>
    </w:p>
    <w:p w14:paraId="2174083E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«Пороговые» и «непороговые» вещества, выводимые поч</w:t>
      </w:r>
      <w:r w:rsidRPr="00604E08">
        <w:rPr>
          <w:rFonts w:ascii="Times New Roman" w:hAnsi="Times New Roman"/>
          <w:sz w:val="24"/>
          <w:szCs w:val="24"/>
        </w:rPr>
        <w:softHyphen/>
        <w:t>кой.</w:t>
      </w:r>
    </w:p>
    <w:p w14:paraId="7B6CFDE6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Процессы, совершающиеся в петле Генле.</w:t>
      </w:r>
    </w:p>
    <w:p w14:paraId="1F55566B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Антидиуретический гормон, место его образования и ме</w:t>
      </w:r>
      <w:r w:rsidRPr="00604E08">
        <w:rPr>
          <w:rFonts w:ascii="Times New Roman" w:hAnsi="Times New Roman"/>
          <w:sz w:val="24"/>
          <w:szCs w:val="24"/>
        </w:rPr>
        <w:softHyphen/>
        <w:t>ханизм действия на мочеобразование.</w:t>
      </w:r>
    </w:p>
    <w:p w14:paraId="27E11612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изиологическое значение режима водопотребления.</w:t>
      </w:r>
    </w:p>
    <w:p w14:paraId="01188A28" w14:textId="77777777" w:rsidR="002C68C1" w:rsidRPr="0084114B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Отдел спинного мозга, в котором расположен рефлек</w:t>
      </w:r>
      <w:r w:rsidRPr="00604E08">
        <w:rPr>
          <w:rFonts w:ascii="Times New Roman" w:hAnsi="Times New Roman"/>
          <w:sz w:val="24"/>
          <w:szCs w:val="24"/>
        </w:rPr>
        <w:softHyphen/>
        <w:t>торный центр мочеиспускания.</w:t>
      </w:r>
    </w:p>
    <w:p w14:paraId="2578DD4D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Значение для организма постоянства температуры тела.</w:t>
      </w:r>
    </w:p>
    <w:p w14:paraId="28CE925D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Температурная карта тела.</w:t>
      </w:r>
    </w:p>
    <w:p w14:paraId="17D1D264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Механизмы образования тепла в организме.</w:t>
      </w:r>
    </w:p>
    <w:p w14:paraId="678104EE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Химическая и физическая терморегуляция.</w:t>
      </w:r>
    </w:p>
    <w:p w14:paraId="5BA7024D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Нервная и гуморальная терморегуляция.</w:t>
      </w:r>
    </w:p>
    <w:p w14:paraId="3110326B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Механизмы теплоотдачи.</w:t>
      </w:r>
    </w:p>
    <w:p w14:paraId="556B02AB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Границы терморегуляции у человека.</w:t>
      </w:r>
    </w:p>
    <w:p w14:paraId="0552451F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Регуляция процессов теплообразования в организме.</w:t>
      </w:r>
    </w:p>
    <w:p w14:paraId="4032786C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Регуляция процессов теплоотдачи в организме.</w:t>
      </w:r>
    </w:p>
    <w:p w14:paraId="6B42AFFB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Теплообмен при мышечной работе.</w:t>
      </w:r>
    </w:p>
    <w:p w14:paraId="78662DD6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jc w:val="both"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Функции потовых желез и количество пота, выделяемого в условиях комфорта и при интенсивной физической нагрузке.</w:t>
      </w:r>
    </w:p>
    <w:p w14:paraId="02F95C1D" w14:textId="77777777" w:rsidR="002C68C1" w:rsidRPr="00B01C6A" w:rsidRDefault="002C68C1" w:rsidP="00D06B05">
      <w:pPr>
        <w:widowControl w:val="0"/>
        <w:numPr>
          <w:ilvl w:val="0"/>
          <w:numId w:val="27"/>
        </w:numPr>
        <w:shd w:val="clear" w:color="auto" w:fill="FFFFFF"/>
        <w:spacing w:after="0" w:line="240" w:lineRule="auto"/>
        <w:contextualSpacing/>
        <w:rPr>
          <w:rFonts w:ascii="Times New Roman" w:hAnsi="Times New Roman"/>
          <w:iCs/>
          <w:sz w:val="24"/>
          <w:szCs w:val="24"/>
        </w:rPr>
      </w:pPr>
      <w:r w:rsidRPr="00604E08">
        <w:rPr>
          <w:rFonts w:ascii="Times New Roman" w:hAnsi="Times New Roman"/>
          <w:iCs/>
          <w:sz w:val="24"/>
          <w:szCs w:val="24"/>
        </w:rPr>
        <w:t>Иннервация потовых желез.</w:t>
      </w:r>
    </w:p>
    <w:p w14:paraId="334F7145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Железы внутренней и внешней секреции. Понятие о гормонах и нейрогормонах.</w:t>
      </w:r>
    </w:p>
    <w:p w14:paraId="09B92868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ункции гормонов передней, средней и задней долей гипофиза.</w:t>
      </w:r>
    </w:p>
    <w:p w14:paraId="1F4FDB13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Роль гормонов гипофиза в регуляции других желез внутренней секреции.</w:t>
      </w:r>
    </w:p>
    <w:p w14:paraId="559431B5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ункции гормонов щитовидной железы.</w:t>
      </w:r>
    </w:p>
    <w:p w14:paraId="3143C35F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ункции гормонов надпочечников.</w:t>
      </w:r>
    </w:p>
    <w:p w14:paraId="0FAAEC74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Гормон инсулин, физиологический механизм его действия.</w:t>
      </w:r>
    </w:p>
    <w:p w14:paraId="2B3DE8EC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Действие на организм гормонов адреналина и норадреналина.</w:t>
      </w:r>
    </w:p>
    <w:p w14:paraId="011D63DB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Мужские и женские половые гормоны, их влияние на рост и развитие организма.</w:t>
      </w:r>
    </w:p>
    <w:p w14:paraId="5F8C6BEC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Физиологическое значение эпифиза.</w:t>
      </w:r>
    </w:p>
    <w:p w14:paraId="291532C0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Значение обратных связей в регуляции взаимодействия гормонов.</w:t>
      </w:r>
    </w:p>
    <w:p w14:paraId="2D48B1EA" w14:textId="77777777" w:rsidR="002C68C1" w:rsidRPr="00604E08" w:rsidRDefault="002C68C1" w:rsidP="00D06B05">
      <w:pPr>
        <w:widowControl w:val="0"/>
        <w:numPr>
          <w:ilvl w:val="0"/>
          <w:numId w:val="27"/>
        </w:numPr>
        <w:shd w:val="clear" w:color="auto" w:fill="FFFFFF"/>
        <w:tabs>
          <w:tab w:val="left" w:pos="274"/>
        </w:tabs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604E08">
        <w:rPr>
          <w:rFonts w:ascii="Times New Roman" w:hAnsi="Times New Roman"/>
          <w:sz w:val="24"/>
          <w:szCs w:val="24"/>
        </w:rPr>
        <w:t>Значение гормонов надпочечников в стрессовых реакциях организма.</w:t>
      </w:r>
    </w:p>
    <w:p w14:paraId="58DE2065" w14:textId="77777777" w:rsidR="002C68C1" w:rsidRPr="008D3A07" w:rsidRDefault="002C68C1" w:rsidP="00D06B05">
      <w:pPr>
        <w:pStyle w:val="a3"/>
        <w:widowControl w:val="0"/>
        <w:numPr>
          <w:ilvl w:val="0"/>
          <w:numId w:val="27"/>
        </w:numPr>
        <w:shd w:val="clear" w:color="auto" w:fill="FFFFFF"/>
        <w:tabs>
          <w:tab w:val="num" w:pos="993"/>
        </w:tabs>
        <w:spacing w:after="0" w:line="240" w:lineRule="auto"/>
        <w:rPr>
          <w:rFonts w:ascii="Times New Roman" w:hAnsi="Times New Roman"/>
          <w:sz w:val="24"/>
          <w:szCs w:val="24"/>
        </w:rPr>
      </w:pPr>
      <w:r w:rsidRPr="00B01C6A">
        <w:rPr>
          <w:rFonts w:ascii="Times New Roman" w:hAnsi="Times New Roman"/>
          <w:sz w:val="24"/>
          <w:szCs w:val="24"/>
        </w:rPr>
        <w:t>Роль желез внутренней секреции в развитии мышечной силы, повышении работоспособно</w:t>
      </w:r>
      <w:r>
        <w:rPr>
          <w:rFonts w:ascii="Times New Roman" w:hAnsi="Times New Roman"/>
          <w:sz w:val="24"/>
          <w:szCs w:val="24"/>
        </w:rPr>
        <w:t>сти и в процессах восстановление</w:t>
      </w:r>
    </w:p>
    <w:p w14:paraId="5C8D99FB" w14:textId="77777777" w:rsidR="002C68C1" w:rsidRPr="00DE298D" w:rsidRDefault="002C68C1" w:rsidP="002C68C1">
      <w:pPr>
        <w:pStyle w:val="ac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F59237A" w14:textId="77777777" w:rsidR="002C68C1" w:rsidRPr="00604E08" w:rsidRDefault="002C68C1" w:rsidP="002C68C1">
      <w:pPr>
        <w:widowControl w:val="0"/>
        <w:shd w:val="clear" w:color="auto" w:fill="FFFFFF"/>
        <w:tabs>
          <w:tab w:val="num" w:pos="113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59B2CB5F" w14:textId="77777777" w:rsidR="002C68C1" w:rsidRPr="00C2784D" w:rsidRDefault="002C68C1" w:rsidP="00D06B05">
      <w:pPr>
        <w:pStyle w:val="Compact"/>
        <w:numPr>
          <w:ilvl w:val="0"/>
          <w:numId w:val="26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D34227">
        <w:rPr>
          <w:rFonts w:ascii="Times New Roman" w:hAnsi="Times New Roman" w:cs="Times New Roman"/>
          <w:b/>
          <w:sz w:val="22"/>
          <w:lang w:val="ru-RU"/>
        </w:rPr>
        <w:t>ПЕРЕЧЕНЬ ОСНОВНОЙ И ДОПОЛНИТЕЛЬНОЙ ЛИТЕРАТУРЫ</w:t>
      </w:r>
      <w:r w:rsidRPr="00C2784D">
        <w:rPr>
          <w:rFonts w:ascii="Times New Roman" w:hAnsi="Times New Roman" w:cs="Times New Roman"/>
          <w:lang w:val="ru-RU"/>
        </w:rPr>
        <w:t>, необходимый для освоения дисциплины (модуля):</w:t>
      </w:r>
    </w:p>
    <w:p w14:paraId="3B30E35D" w14:textId="77777777" w:rsidR="002C68C1" w:rsidRPr="00721E86" w:rsidRDefault="002C68C1" w:rsidP="002C68C1">
      <w:pPr>
        <w:pStyle w:val="ac"/>
        <w:spacing w:after="0" w:line="240" w:lineRule="auto"/>
        <w:ind w:firstLine="709"/>
        <w:contextualSpacing/>
        <w:jc w:val="both"/>
        <w:rPr>
          <w:rFonts w:ascii="Times New Roman" w:hAnsi="Times New Roman"/>
          <w:i/>
          <w:sz w:val="24"/>
          <w:szCs w:val="24"/>
        </w:rPr>
      </w:pPr>
    </w:p>
    <w:p w14:paraId="5D8F372F" w14:textId="77777777" w:rsidR="002C68C1" w:rsidRPr="00182191" w:rsidRDefault="002C68C1" w:rsidP="002C68C1">
      <w:pPr>
        <w:shd w:val="clear" w:color="auto" w:fill="FFFFFF"/>
        <w:tabs>
          <w:tab w:val="left" w:pos="993"/>
        </w:tabs>
        <w:spacing w:after="0" w:line="240" w:lineRule="auto"/>
        <w:ind w:firstLine="709"/>
        <w:contextualSpacing/>
        <w:jc w:val="both"/>
        <w:rPr>
          <w:rFonts w:ascii="Times New Roman" w:hAnsi="Times New Roman"/>
          <w:b/>
          <w:caps/>
          <w:spacing w:val="-1"/>
        </w:rPr>
      </w:pPr>
      <w:r w:rsidRPr="00182191">
        <w:rPr>
          <w:rFonts w:ascii="Times New Roman" w:hAnsi="Times New Roman"/>
          <w:b/>
          <w:caps/>
          <w:spacing w:val="-1"/>
        </w:rPr>
        <w:t>оСНОВНАЯ:</w:t>
      </w:r>
    </w:p>
    <w:p w14:paraId="5A44DC17" w14:textId="77777777" w:rsidR="002C68C1" w:rsidRPr="00182191" w:rsidRDefault="002C68C1" w:rsidP="002C68C1">
      <w:pPr>
        <w:pStyle w:val="a3"/>
        <w:numPr>
          <w:ilvl w:val="0"/>
          <w:numId w:val="16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bCs/>
        </w:rPr>
        <w:lastRenderedPageBreak/>
        <w:t>Айзман, Р.И.</w:t>
      </w:r>
      <w:r w:rsidRPr="00182191">
        <w:rPr>
          <w:rFonts w:ascii="Times New Roman" w:hAnsi="Times New Roman"/>
        </w:rPr>
        <w:t>   Физиология человека [Текст] : учебное пособие для студентов вузов / Р. И. Айзман, Н. П. Абаскалова, Н. С. Шуленина. - 2-е изд., перераб. и испр. - Москва : ИНФРА-М, 2015. - 431, [1] с. : ил. - (Высшее образование - Бакалавриат). - Библиогр.: с. 427-428.</w:t>
      </w:r>
    </w:p>
    <w:p w14:paraId="1EBC4C47" w14:textId="77777777" w:rsidR="002C68C1" w:rsidRPr="00182191" w:rsidRDefault="002C68C1" w:rsidP="002C68C1">
      <w:pPr>
        <w:pStyle w:val="a3"/>
        <w:numPr>
          <w:ilvl w:val="0"/>
          <w:numId w:val="16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bCs/>
        </w:rPr>
        <w:t>Солодков, А.С.</w:t>
      </w:r>
      <w:r w:rsidRPr="00182191">
        <w:rPr>
          <w:rFonts w:ascii="Times New Roman" w:hAnsi="Times New Roman"/>
        </w:rPr>
        <w:t xml:space="preserve">   Физиология человека. Общая. Спортивная. Возрастная [Текст] : учебник для вузов физической культуры / А. С. Солодков, Е. Б. Сологуб. - 5-е изд., испр. и доп. - Москва : Спорт, 2015. - 618, [1] с. : ил. - Гриф М-ва РФ по физ. культуре и спорту. </w:t>
      </w:r>
    </w:p>
    <w:p w14:paraId="38C7052D" w14:textId="77777777" w:rsidR="002C68C1" w:rsidRPr="00182191" w:rsidRDefault="002C68C1" w:rsidP="002C68C1">
      <w:pPr>
        <w:pStyle w:val="a3"/>
        <w:numPr>
          <w:ilvl w:val="0"/>
          <w:numId w:val="16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shd w:val="clear" w:color="auto" w:fill="FFFFFF"/>
        </w:rPr>
        <w:t>Физиология человека [Электронный ресурс]: учебное пособие/ А.А. Семенович [и др.].— Электрон. текстовые данные.— Минск: Вышэйшая школа, 2012.— 544 c.— Режим доступа: http://www.iprbookshop.ru/20294.— ЭБС «IPRbooks», по паролю</w:t>
      </w:r>
    </w:p>
    <w:p w14:paraId="461E70D4" w14:textId="77777777" w:rsidR="002C68C1" w:rsidRPr="00182191" w:rsidRDefault="002C68C1" w:rsidP="002C68C1">
      <w:pPr>
        <w:pStyle w:val="a3"/>
        <w:numPr>
          <w:ilvl w:val="0"/>
          <w:numId w:val="16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</w:rPr>
        <w:t xml:space="preserve">Руководство к практическим занятиям по физиологии человека : учебное пособие [Электронный ресурс] / ; под ред. А.С. Солодков. - 2-е изд., испр. и доп. - М. : Советский спорт, 2011. - 198 с. - ISBN 978-5-9718-0478-9. - URL: </w:t>
      </w:r>
      <w:hyperlink r:id="rId8" w:history="1">
        <w:r w:rsidRPr="00182191">
          <w:rPr>
            <w:rStyle w:val="a4"/>
            <w:rFonts w:ascii="Times New Roman" w:hAnsi="Times New Roman"/>
          </w:rPr>
          <w:t>http://biblioclub.ru/index.php?page=book&amp;id=210496</w:t>
        </w:r>
      </w:hyperlink>
    </w:p>
    <w:p w14:paraId="18DB5AEC" w14:textId="77777777" w:rsidR="002C68C1" w:rsidRPr="00182191" w:rsidRDefault="002C68C1" w:rsidP="002C68C1">
      <w:pPr>
        <w:pStyle w:val="a3"/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b/>
          <w:caps/>
          <w:spacing w:val="-1"/>
        </w:rPr>
      </w:pPr>
    </w:p>
    <w:p w14:paraId="323BC469" w14:textId="77777777" w:rsidR="002C68C1" w:rsidRDefault="002C68C1" w:rsidP="002C68C1">
      <w:pPr>
        <w:shd w:val="clear" w:color="auto" w:fill="FFFFFF"/>
        <w:tabs>
          <w:tab w:val="left" w:pos="993"/>
        </w:tabs>
        <w:spacing w:after="0" w:line="240" w:lineRule="auto"/>
        <w:ind w:firstLine="709"/>
        <w:contextualSpacing/>
        <w:jc w:val="both"/>
        <w:rPr>
          <w:rFonts w:ascii="Times New Roman" w:hAnsi="Times New Roman"/>
          <w:b/>
          <w:caps/>
          <w:spacing w:val="-1"/>
        </w:rPr>
      </w:pPr>
      <w:r w:rsidRPr="00182191">
        <w:rPr>
          <w:rFonts w:ascii="Times New Roman" w:hAnsi="Times New Roman"/>
          <w:b/>
          <w:caps/>
          <w:spacing w:val="-1"/>
        </w:rPr>
        <w:t>Дополнительная:</w:t>
      </w:r>
    </w:p>
    <w:p w14:paraId="39EABE38" w14:textId="77777777" w:rsidR="002C68C1" w:rsidRPr="00182191" w:rsidRDefault="002C68C1" w:rsidP="002C68C1">
      <w:pPr>
        <w:shd w:val="clear" w:color="auto" w:fill="FFFFFF"/>
        <w:tabs>
          <w:tab w:val="left" w:pos="993"/>
        </w:tabs>
        <w:spacing w:after="0" w:line="240" w:lineRule="auto"/>
        <w:contextualSpacing/>
        <w:jc w:val="both"/>
        <w:rPr>
          <w:rFonts w:ascii="Times New Roman" w:hAnsi="Times New Roman"/>
          <w:b/>
          <w:caps/>
          <w:spacing w:val="-1"/>
        </w:rPr>
      </w:pPr>
    </w:p>
    <w:p w14:paraId="7D904E85" w14:textId="77777777" w:rsidR="002C68C1" w:rsidRPr="00182191" w:rsidRDefault="002C68C1" w:rsidP="002C68C1">
      <w:pPr>
        <w:pStyle w:val="a3"/>
        <w:numPr>
          <w:ilvl w:val="0"/>
          <w:numId w:val="17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bCs/>
        </w:rPr>
        <w:t>Беленко, И.С.</w:t>
      </w:r>
      <w:r w:rsidRPr="00182191">
        <w:rPr>
          <w:rFonts w:ascii="Times New Roman" w:hAnsi="Times New Roman"/>
        </w:rPr>
        <w:t>   Анатомо-физиологические особенности человека в возрастном аспекте [Электронный ресурс] : учебно-методическое пособие / И. С. Беленко ; Нац. гос. ун-т физ. культуры, спорта и здоровья им. П. Ф. Лесгафта. - Электрон. текстовые дан. (1 файл : 21,2 МБ). - Санкт-Петербург : [б. и.], 2012. – 178 с. - Электрон. дан. (1 файл). - Режим доступа: локальная сеть библиотеки, ЭБС. - Загл. с титула экрана. - Электрон. копия печ. версии.</w:t>
      </w:r>
    </w:p>
    <w:p w14:paraId="24213EE7" w14:textId="77777777" w:rsidR="002C68C1" w:rsidRPr="00182191" w:rsidRDefault="002C68C1" w:rsidP="002C68C1">
      <w:pPr>
        <w:pStyle w:val="a3"/>
        <w:numPr>
          <w:ilvl w:val="0"/>
          <w:numId w:val="17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shd w:val="clear" w:color="auto" w:fill="FFFFFF"/>
        </w:rPr>
        <w:t>Караулова Л.К. Физиология человека [Электронный ресурс]: учебно-методическое пособие для самостоятельной работы студентов/ Караулова Л.К., Красноперова Н.А.— Электрон. текстовые данные.— М.: Московский городской педагогический университет, 2010.— 80 c.— Режим доступа: http://www.iprbookshop.ru/26644.— ЭБС «IPRbooks», по паролю</w:t>
      </w:r>
    </w:p>
    <w:p w14:paraId="2A76DDB0" w14:textId="77777777" w:rsidR="002C68C1" w:rsidRPr="00182191" w:rsidRDefault="002C68C1" w:rsidP="002C68C1">
      <w:pPr>
        <w:pStyle w:val="a3"/>
        <w:numPr>
          <w:ilvl w:val="0"/>
          <w:numId w:val="17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</w:rPr>
        <w:t xml:space="preserve">Кубарко, А.И. Физиология человека : учебное пособие / А.И. Кубарко, В.А. Переверзев ; под ред. А.И. Кубарко. - Минск : Вышэйшая школа, 2010. - Ч. 1. - 512 с. - ISBN 978-985-06-1785-9 ; То же [Электронный ресурс]. - URL: </w:t>
      </w:r>
      <w:hyperlink r:id="rId9" w:history="1">
        <w:r w:rsidRPr="00182191">
          <w:rPr>
            <w:rStyle w:val="a4"/>
            <w:rFonts w:ascii="Times New Roman" w:hAnsi="Times New Roman"/>
          </w:rPr>
          <w:t>http://biblioclub.ru/index.php?page=book&amp;id=235723</w:t>
        </w:r>
      </w:hyperlink>
    </w:p>
    <w:p w14:paraId="2D238480" w14:textId="77777777" w:rsidR="002C68C1" w:rsidRPr="00182191" w:rsidRDefault="002C68C1" w:rsidP="002C68C1">
      <w:pPr>
        <w:pStyle w:val="a3"/>
        <w:numPr>
          <w:ilvl w:val="0"/>
          <w:numId w:val="17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bCs/>
        </w:rPr>
        <w:t>Любимова, З.В.</w:t>
      </w:r>
      <w:r w:rsidRPr="00182191">
        <w:rPr>
          <w:rFonts w:ascii="Times New Roman" w:hAnsi="Times New Roman"/>
        </w:rPr>
        <w:t>   Возрастная анатомия и физиология [Текст] : учебник для академического бакалавриата по педагогическим и психологическим направлениям и специальностям : в 2 т. Т. 1. Организм человека, его регуляторные и интегративные системы / З. В. Любимова, А. А. Никитина ; Московский педагогический государственный университет. - 2-е изд., перераб. и доп. - Москва : Юрайт, 2015. - 447 с. : ил. - (Бакалавр. Академический курс). - Гриф УМО высшего образования. - Библиогр. в конце гл.</w:t>
      </w:r>
    </w:p>
    <w:p w14:paraId="469EFAFE" w14:textId="77777777" w:rsidR="002C68C1" w:rsidRPr="00182191" w:rsidRDefault="002C68C1" w:rsidP="002C68C1">
      <w:pPr>
        <w:pStyle w:val="a3"/>
        <w:numPr>
          <w:ilvl w:val="0"/>
          <w:numId w:val="17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</w:rPr>
        <w:t xml:space="preserve"> </w:t>
      </w:r>
      <w:r w:rsidRPr="00182191">
        <w:rPr>
          <w:rFonts w:ascii="Times New Roman" w:hAnsi="Times New Roman"/>
          <w:bCs/>
        </w:rPr>
        <w:t>Любимова, З.В.</w:t>
      </w:r>
      <w:r w:rsidRPr="00182191">
        <w:rPr>
          <w:rFonts w:ascii="Times New Roman" w:hAnsi="Times New Roman"/>
        </w:rPr>
        <w:t xml:space="preserve">   Возрастная анатомия и физиология [Текст] : учебник для академического бакалавриата по педагогическим и психологическим направлениям и специальностям : в 2 т. Т. 2. Опорно-двигательная и висцеральные системы / З. В. Любимова, А. А. Никитина ; Московский педагогический государственный университет. - 2-е изд., перераб. и доп. - Москва : Юрайт, 2015. - 372, [1] с. : ил. - (Бакалавр. Академический курс). - Гриф УМО высшего образования. - Библиогр. в конце гл. </w:t>
      </w:r>
    </w:p>
    <w:p w14:paraId="5C0FA99B" w14:textId="77777777" w:rsidR="002C68C1" w:rsidRPr="00182191" w:rsidRDefault="002C68C1" w:rsidP="002C68C1">
      <w:pPr>
        <w:pStyle w:val="a3"/>
        <w:numPr>
          <w:ilvl w:val="0"/>
          <w:numId w:val="17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</w:rPr>
        <w:t xml:space="preserve">Сапего, А.В. Практикум по физиологии человека : учебное пособие [Электронный ресурс] / А.В. Сапего. - Кемерово : Кемеровский государственный университет, 2012. - 84 с. - ISBN 978-5-8353-1317-4. - URL: </w:t>
      </w:r>
      <w:hyperlink r:id="rId10" w:history="1">
        <w:r w:rsidRPr="00182191">
          <w:rPr>
            <w:rStyle w:val="a4"/>
            <w:rFonts w:ascii="Times New Roman" w:hAnsi="Times New Roman"/>
          </w:rPr>
          <w:t>http://biblioclub.ru/index.php?page=book&amp;id=232472</w:t>
        </w:r>
      </w:hyperlink>
    </w:p>
    <w:p w14:paraId="5FEA7626" w14:textId="77777777" w:rsidR="002C68C1" w:rsidRPr="00182191" w:rsidRDefault="002C68C1" w:rsidP="002C68C1">
      <w:pPr>
        <w:pStyle w:val="a3"/>
        <w:numPr>
          <w:ilvl w:val="0"/>
          <w:numId w:val="17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bCs/>
        </w:rPr>
        <w:t>Тихомирова, И.А.</w:t>
      </w:r>
      <w:r w:rsidRPr="00182191">
        <w:rPr>
          <w:rFonts w:ascii="Times New Roman" w:hAnsi="Times New Roman"/>
        </w:rPr>
        <w:t>   Анатомия и возрастная физиология [Текст] : учебник для студентов вузов, обучающихся по направлению подготовки 050100 "Психолого-педагогическое образование" / И. А. Тихомирова. - Ростов-на-Дону : Феникс, 2015. - 285, [1] с. : ил. - (Высшее образование). - Библиогр.: с. 282-283.</w:t>
      </w:r>
      <w:r w:rsidRPr="00182191">
        <w:rPr>
          <w:rFonts w:ascii="Times New Roman" w:hAnsi="Times New Roman"/>
          <w:bCs/>
        </w:rPr>
        <w:t xml:space="preserve"> </w:t>
      </w:r>
    </w:p>
    <w:p w14:paraId="40C37DA6" w14:textId="77777777" w:rsidR="002C68C1" w:rsidRPr="00182191" w:rsidRDefault="002C68C1" w:rsidP="002C68C1">
      <w:pPr>
        <w:pStyle w:val="a3"/>
        <w:numPr>
          <w:ilvl w:val="0"/>
          <w:numId w:val="17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bCs/>
        </w:rPr>
        <w:t>Чинкин, А.С.</w:t>
      </w:r>
      <w:r w:rsidRPr="00182191">
        <w:rPr>
          <w:rFonts w:ascii="Times New Roman" w:hAnsi="Times New Roman"/>
        </w:rPr>
        <w:t>   Физиология спорта [Текст] : учебное пособие для вузов, осуществляющих образовательную деятельность по направлению - 49.03.01. - "Физическая культура" / А. С. Чинкин, А. С. Назаренко ; Министерство спорта Российской Федерации ; Поволжская государственная академия физической культуры, спорта и туризма. - Казань : [Изд-во Поволжской ГАФКСиТ] , 2015. - 182, [1] с. - Гриф УМО вузов Российской Федерации по образованию в области физ. культуры. - Библиогр.: с. 179.</w:t>
      </w:r>
    </w:p>
    <w:p w14:paraId="26B82E16" w14:textId="77777777" w:rsidR="002C68C1" w:rsidRPr="00182191" w:rsidRDefault="002C68C1" w:rsidP="002C68C1">
      <w:pPr>
        <w:pStyle w:val="a3"/>
        <w:numPr>
          <w:ilvl w:val="0"/>
          <w:numId w:val="17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shd w:val="clear" w:color="auto" w:fill="FFFFFF"/>
        </w:rPr>
        <w:t>Ситуационные задачи и упражнения по физиологии человека [Электронный ресурс]: учебное пособие/ — Электрон. текстовые данные.— Волгоград: Волгоградский государственный социально-педагогический университет, 2015.— 78 c.— Режим доступа: http://www.iprbookshop.ru/40704.— ЭБС «IPRbooks», по паролю</w:t>
      </w:r>
    </w:p>
    <w:p w14:paraId="02CCC13C" w14:textId="77777777" w:rsidR="002C68C1" w:rsidRPr="00983640" w:rsidRDefault="002C68C1" w:rsidP="002C68C1">
      <w:pPr>
        <w:pStyle w:val="a3"/>
        <w:numPr>
          <w:ilvl w:val="0"/>
          <w:numId w:val="17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</w:rPr>
        <w:t xml:space="preserve">Кубарко, А.И. Физиология человека : учебное пособие / А.И. Кубарко ; под ред. А.И. Кубарко. - Минск : Вышэйшая школа, 2011. - Ч. 2. - 624 с. - ISBN 978-985-06-1954-9, 978-985-06-1787-3 ; То же [Электронный ресурс]. - URL: </w:t>
      </w:r>
      <w:hyperlink r:id="rId11" w:history="1">
        <w:r w:rsidRPr="00182191">
          <w:rPr>
            <w:rStyle w:val="a4"/>
            <w:rFonts w:ascii="Times New Roman" w:hAnsi="Times New Roman"/>
          </w:rPr>
          <w:t>http://biblioclub.ru/index.php?page=book&amp;id=144217</w:t>
        </w:r>
      </w:hyperlink>
    </w:p>
    <w:p w14:paraId="041DD9F7" w14:textId="77777777" w:rsidR="002C68C1" w:rsidRPr="00983640" w:rsidRDefault="002C68C1" w:rsidP="002C68C1">
      <w:pPr>
        <w:pStyle w:val="a3"/>
        <w:shd w:val="clear" w:color="auto" w:fill="FFFFFF"/>
        <w:tabs>
          <w:tab w:val="left" w:pos="993"/>
        </w:tabs>
        <w:spacing w:after="0" w:line="240" w:lineRule="auto"/>
        <w:ind w:left="709"/>
        <w:jc w:val="both"/>
        <w:rPr>
          <w:rFonts w:ascii="Times New Roman" w:hAnsi="Times New Roman"/>
          <w:caps/>
          <w:spacing w:val="-1"/>
        </w:rPr>
      </w:pPr>
    </w:p>
    <w:p w14:paraId="083F90EF" w14:textId="77777777" w:rsidR="002C68C1" w:rsidRPr="002B552B" w:rsidRDefault="002C68C1" w:rsidP="00D06B05">
      <w:pPr>
        <w:pStyle w:val="FirstParagraph"/>
        <w:numPr>
          <w:ilvl w:val="0"/>
          <w:numId w:val="26"/>
        </w:numPr>
        <w:spacing w:before="0" w:after="0"/>
        <w:jc w:val="both"/>
        <w:rPr>
          <w:rFonts w:ascii="Times New Roman" w:hAnsi="Times New Roman" w:cs="Times New Roman"/>
          <w:i/>
          <w:lang w:val="ru-RU"/>
        </w:rPr>
      </w:pPr>
      <w:r w:rsidRPr="00D34227">
        <w:rPr>
          <w:rFonts w:ascii="Times New Roman" w:hAnsi="Times New Roman" w:cs="Times New Roman"/>
          <w:b/>
          <w:sz w:val="22"/>
          <w:lang w:val="ru-RU"/>
        </w:rPr>
        <w:t>ПЕРЕЧЕНЬ РЕСУРСОВ ИНФОРМАЦИОННО-КОММУНИКАЦИОННОЙ СЕТИ «ИНТЕРНЕТ»</w:t>
      </w:r>
      <w:r w:rsidRPr="002B552B">
        <w:rPr>
          <w:rFonts w:ascii="Times New Roman" w:hAnsi="Times New Roman" w:cs="Times New Roman"/>
          <w:lang w:val="ru-RU"/>
        </w:rPr>
        <w:t>, необходимый для освоения дисциплины (модуля)</w:t>
      </w:r>
    </w:p>
    <w:p w14:paraId="09A7CDC7" w14:textId="77777777" w:rsidR="002C68C1" w:rsidRDefault="002C68C1" w:rsidP="002C68C1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058DEEEA" w14:textId="77777777" w:rsidR="002C68C1" w:rsidRPr="00182191" w:rsidRDefault="002C68C1" w:rsidP="002C68C1">
      <w:pPr>
        <w:pStyle w:val="a3"/>
        <w:numPr>
          <w:ilvl w:val="0"/>
          <w:numId w:val="15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Единое окно доступа к образовательным ресурсам  </w:t>
      </w:r>
      <w:hyperlink r:id="rId12" w:tgtFrame="_blank" w:history="1">
        <w:r w:rsidRPr="00182191">
          <w:rPr>
            <w:rStyle w:val="a4"/>
            <w:rFonts w:ascii="Times New Roman" w:hAnsi="Times New Roman"/>
          </w:rPr>
          <w:t>http://window.edu.ru/</w:t>
        </w:r>
      </w:hyperlink>
    </w:p>
    <w:p w14:paraId="31134C9C" w14:textId="77777777" w:rsidR="002C68C1" w:rsidRPr="00182191" w:rsidRDefault="002C68C1" w:rsidP="002C68C1">
      <w:pPr>
        <w:pStyle w:val="a3"/>
        <w:numPr>
          <w:ilvl w:val="0"/>
          <w:numId w:val="15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Министерство образования и науки РФ  </w:t>
      </w:r>
      <w:hyperlink r:id="rId13" w:tgtFrame="_blank" w:history="1">
        <w:r w:rsidRPr="00182191">
          <w:rPr>
            <w:rStyle w:val="a4"/>
            <w:rFonts w:ascii="Times New Roman" w:hAnsi="Times New Roman"/>
          </w:rPr>
          <w:t>http://Минобрнауки.рф/</w:t>
        </w:r>
      </w:hyperlink>
    </w:p>
    <w:p w14:paraId="4C6EBD70" w14:textId="77777777" w:rsidR="002C68C1" w:rsidRPr="00182191" w:rsidRDefault="002C68C1" w:rsidP="002C68C1">
      <w:pPr>
        <w:pStyle w:val="a3"/>
        <w:numPr>
          <w:ilvl w:val="0"/>
          <w:numId w:val="15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Российское образование</w:t>
      </w:r>
      <w:r w:rsidRPr="00182191">
        <w:rPr>
          <w:rFonts w:ascii="Times New Roman" w:hAnsi="Times New Roman"/>
          <w:lang w:val="en-US"/>
        </w:rPr>
        <w:t>  </w:t>
      </w:r>
      <w:hyperlink r:id="rId14" w:tgtFrame="_blank" w:history="1">
        <w:r w:rsidRPr="00182191">
          <w:rPr>
            <w:rStyle w:val="a4"/>
            <w:rFonts w:ascii="Times New Roman" w:hAnsi="Times New Roman"/>
            <w:lang w:val="en-US"/>
          </w:rPr>
          <w:t>http</w:t>
        </w:r>
        <w:r w:rsidRPr="00182191">
          <w:rPr>
            <w:rStyle w:val="a4"/>
            <w:rFonts w:ascii="Times New Roman" w:hAnsi="Times New Roman"/>
          </w:rPr>
          <w:t>://</w:t>
        </w:r>
        <w:r w:rsidRPr="00182191">
          <w:rPr>
            <w:rStyle w:val="a4"/>
            <w:rFonts w:ascii="Times New Roman" w:hAnsi="Times New Roman"/>
            <w:lang w:val="en-US"/>
          </w:rPr>
          <w:t>www</w:t>
        </w:r>
        <w:r w:rsidRPr="00182191">
          <w:rPr>
            <w:rStyle w:val="a4"/>
            <w:rFonts w:ascii="Times New Roman" w:hAnsi="Times New Roman"/>
          </w:rPr>
          <w:t>.</w:t>
        </w:r>
        <w:r w:rsidRPr="00182191">
          <w:rPr>
            <w:rStyle w:val="a4"/>
            <w:rFonts w:ascii="Times New Roman" w:hAnsi="Times New Roman"/>
            <w:lang w:val="en-US"/>
          </w:rPr>
          <w:t>edu</w:t>
        </w:r>
        <w:r w:rsidRPr="00182191">
          <w:rPr>
            <w:rStyle w:val="a4"/>
            <w:rFonts w:ascii="Times New Roman" w:hAnsi="Times New Roman"/>
          </w:rPr>
          <w:t>.</w:t>
        </w:r>
        <w:r w:rsidRPr="00182191">
          <w:rPr>
            <w:rStyle w:val="a4"/>
            <w:rFonts w:ascii="Times New Roman" w:hAnsi="Times New Roman"/>
            <w:lang w:val="en-US"/>
          </w:rPr>
          <w:t>ru</w:t>
        </w:r>
        <w:r w:rsidRPr="00182191">
          <w:rPr>
            <w:rStyle w:val="a4"/>
            <w:rFonts w:ascii="Times New Roman" w:hAnsi="Times New Roman"/>
          </w:rPr>
          <w:t>/</w:t>
        </w:r>
      </w:hyperlink>
    </w:p>
    <w:p w14:paraId="4F66508C" w14:textId="77777777" w:rsidR="002C68C1" w:rsidRPr="00182191" w:rsidRDefault="002C68C1" w:rsidP="002C68C1">
      <w:pPr>
        <w:pStyle w:val="a3"/>
        <w:numPr>
          <w:ilvl w:val="0"/>
          <w:numId w:val="15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Справочная правовая система «Консультант плюс» </w:t>
      </w:r>
      <w:hyperlink r:id="rId15" w:tgtFrame="_blank" w:history="1">
        <w:r w:rsidRPr="00182191">
          <w:rPr>
            <w:rStyle w:val="a4"/>
            <w:rFonts w:ascii="Times New Roman" w:hAnsi="Times New Roman"/>
          </w:rPr>
          <w:t>http://www.consultant.ru</w:t>
        </w:r>
      </w:hyperlink>
    </w:p>
    <w:p w14:paraId="232CE30D" w14:textId="77777777" w:rsidR="002C68C1" w:rsidRPr="00182191" w:rsidRDefault="002C68C1" w:rsidP="002C68C1">
      <w:pPr>
        <w:pStyle w:val="a3"/>
        <w:numPr>
          <w:ilvl w:val="0"/>
          <w:numId w:val="15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Университетская информационная система РОССИЯ  </w:t>
      </w:r>
      <w:hyperlink r:id="rId16" w:tgtFrame="_blank" w:history="1">
        <w:r w:rsidRPr="00182191">
          <w:rPr>
            <w:rStyle w:val="a4"/>
            <w:rFonts w:ascii="Times New Roman" w:hAnsi="Times New Roman"/>
          </w:rPr>
          <w:t>http://uisrussia.msu.ru/is4/main.jsp</w:t>
        </w:r>
      </w:hyperlink>
    </w:p>
    <w:p w14:paraId="0C0F3B8C" w14:textId="77777777" w:rsidR="002C68C1" w:rsidRPr="00182191" w:rsidRDefault="002C68C1" w:rsidP="002C68C1">
      <w:pPr>
        <w:pStyle w:val="a3"/>
        <w:numPr>
          <w:ilvl w:val="0"/>
          <w:numId w:val="15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Федеральное агентство научных организаций (ФАНО России)  </w:t>
      </w:r>
      <w:hyperlink r:id="rId17" w:tgtFrame="_blank" w:history="1">
        <w:r w:rsidRPr="00182191">
          <w:rPr>
            <w:rStyle w:val="a4"/>
            <w:rFonts w:ascii="Times New Roman" w:hAnsi="Times New Roman"/>
          </w:rPr>
          <w:t>http://fano.gov.ru/ru/</w:t>
        </w:r>
      </w:hyperlink>
    </w:p>
    <w:p w14:paraId="3F6C2AD3" w14:textId="77777777" w:rsidR="002C68C1" w:rsidRPr="00182191" w:rsidRDefault="002C68C1" w:rsidP="002C68C1">
      <w:pPr>
        <w:pStyle w:val="a3"/>
        <w:numPr>
          <w:ilvl w:val="0"/>
          <w:numId w:val="15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Федеральный центр информационно-образовательных ресурсов: </w:t>
      </w:r>
      <w:hyperlink r:id="rId18" w:tgtFrame="_blank" w:history="1">
        <w:r w:rsidRPr="00182191">
          <w:rPr>
            <w:rStyle w:val="a4"/>
            <w:rFonts w:ascii="Times New Roman" w:hAnsi="Times New Roman"/>
          </w:rPr>
          <w:t>http://fcior.edu.ru(link is external)</w:t>
        </w:r>
      </w:hyperlink>
    </w:p>
    <w:p w14:paraId="33B3A6A3" w14:textId="77777777" w:rsidR="002C68C1" w:rsidRPr="00182191" w:rsidRDefault="002C68C1" w:rsidP="002C68C1">
      <w:pPr>
        <w:pStyle w:val="a3"/>
        <w:numPr>
          <w:ilvl w:val="0"/>
          <w:numId w:val="15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Электронно-библиотечная система IPRbooks </w:t>
      </w:r>
      <w:hyperlink r:id="rId19" w:history="1">
        <w:r w:rsidRPr="00182191">
          <w:rPr>
            <w:rStyle w:val="a4"/>
            <w:rFonts w:ascii="Times New Roman" w:hAnsi="Times New Roman"/>
          </w:rPr>
          <w:t>http://www.iprbookshop.ru/</w:t>
        </w:r>
      </w:hyperlink>
    </w:p>
    <w:p w14:paraId="0E0C87B8" w14:textId="77777777" w:rsidR="002C68C1" w:rsidRDefault="002C68C1" w:rsidP="002C68C1">
      <w:pPr>
        <w:pStyle w:val="a3"/>
        <w:numPr>
          <w:ilvl w:val="0"/>
          <w:numId w:val="15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Электронно-библиотечная система Университетская библиотека Online </w:t>
      </w:r>
      <w:hyperlink r:id="rId20" w:tgtFrame="_blank" w:history="1">
        <w:r w:rsidRPr="00182191">
          <w:rPr>
            <w:rStyle w:val="a4"/>
            <w:rFonts w:ascii="Times New Roman" w:hAnsi="Times New Roman"/>
          </w:rPr>
          <w:t>http://biblioclub.ru/</w:t>
        </w:r>
      </w:hyperlink>
      <w:r w:rsidRPr="00182191">
        <w:rPr>
          <w:rFonts w:ascii="Times New Roman" w:hAnsi="Times New Roman"/>
        </w:rPr>
        <w:t xml:space="preserve">  </w:t>
      </w:r>
    </w:p>
    <w:p w14:paraId="11BF62C8" w14:textId="77777777" w:rsidR="002C68C1" w:rsidRPr="00233C45" w:rsidRDefault="002C68C1" w:rsidP="002C68C1">
      <w:pPr>
        <w:pStyle w:val="a3"/>
        <w:tabs>
          <w:tab w:val="left" w:pos="993"/>
        </w:tabs>
        <w:spacing w:after="0" w:line="240" w:lineRule="auto"/>
        <w:ind w:left="709"/>
        <w:jc w:val="both"/>
        <w:rPr>
          <w:rFonts w:ascii="Times New Roman" w:hAnsi="Times New Roman"/>
        </w:rPr>
      </w:pP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84"/>
        <w:gridCol w:w="2491"/>
        <w:gridCol w:w="1938"/>
        <w:gridCol w:w="2732"/>
      </w:tblGrid>
      <w:tr w:rsidR="002C68C1" w:rsidRPr="00A81B5F" w14:paraId="248E2EE7" w14:textId="77777777" w:rsidTr="002C68C1">
        <w:tc>
          <w:tcPr>
            <w:tcW w:w="1168" w:type="pct"/>
            <w:shd w:val="clear" w:color="auto" w:fill="auto"/>
            <w:hideMark/>
          </w:tcPr>
          <w:p w14:paraId="763D4A53" w14:textId="77777777" w:rsidR="002C68C1" w:rsidRPr="00A81B5F" w:rsidRDefault="002C68C1" w:rsidP="002C68C1">
            <w:pPr>
              <w:spacing w:line="240" w:lineRule="auto"/>
              <w:ind w:left="142" w:hanging="142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 xml:space="preserve">Название </w:t>
            </w:r>
          </w:p>
        </w:tc>
        <w:tc>
          <w:tcPr>
            <w:tcW w:w="1333" w:type="pct"/>
            <w:shd w:val="clear" w:color="auto" w:fill="auto"/>
            <w:hideMark/>
          </w:tcPr>
          <w:p w14:paraId="285950C8" w14:textId="77777777" w:rsidR="002C68C1" w:rsidRPr="00A81B5F" w:rsidRDefault="002C68C1" w:rsidP="002C68C1">
            <w:pPr>
              <w:spacing w:line="240" w:lineRule="auto"/>
              <w:ind w:left="142" w:hanging="142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 xml:space="preserve">Краткое описание </w:t>
            </w:r>
          </w:p>
        </w:tc>
        <w:tc>
          <w:tcPr>
            <w:tcW w:w="1037" w:type="pct"/>
            <w:shd w:val="clear" w:color="auto" w:fill="auto"/>
            <w:hideMark/>
          </w:tcPr>
          <w:p w14:paraId="057CE19A" w14:textId="77777777" w:rsidR="002C68C1" w:rsidRPr="00A81B5F" w:rsidRDefault="002C68C1" w:rsidP="002C68C1">
            <w:pPr>
              <w:spacing w:line="240" w:lineRule="auto"/>
              <w:ind w:left="142" w:hanging="142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 xml:space="preserve">Режимы доступа </w:t>
            </w:r>
          </w:p>
        </w:tc>
        <w:tc>
          <w:tcPr>
            <w:tcW w:w="1462" w:type="pct"/>
            <w:shd w:val="clear" w:color="auto" w:fill="auto"/>
          </w:tcPr>
          <w:p w14:paraId="22E7755D" w14:textId="77777777" w:rsidR="002C68C1" w:rsidRPr="00A81B5F" w:rsidRDefault="002C68C1" w:rsidP="002C68C1">
            <w:pPr>
              <w:spacing w:line="240" w:lineRule="auto"/>
              <w:ind w:left="142" w:hanging="142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Ссылка на ресурс</w:t>
            </w:r>
          </w:p>
        </w:tc>
      </w:tr>
      <w:tr w:rsidR="002C68C1" w:rsidRPr="00A81B5F" w14:paraId="423E4118" w14:textId="77777777" w:rsidTr="002C68C1">
        <w:tc>
          <w:tcPr>
            <w:tcW w:w="1168" w:type="pct"/>
            <w:shd w:val="clear" w:color="auto" w:fill="auto"/>
            <w:hideMark/>
          </w:tcPr>
          <w:p w14:paraId="7DAA1DA5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1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eLIBRARY.RU</w:t>
              </w:r>
            </w:hyperlink>
            <w:r w:rsidR="002C68C1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14:paraId="024038F5" w14:textId="77777777" w:rsidR="002C68C1" w:rsidRPr="00884490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Крупнейший российский информационный портал в области науки, технологии, медицины и образования.  </w:t>
            </w:r>
          </w:p>
        </w:tc>
        <w:tc>
          <w:tcPr>
            <w:tcW w:w="1037" w:type="pct"/>
            <w:shd w:val="clear" w:color="auto" w:fill="auto"/>
            <w:hideMark/>
          </w:tcPr>
          <w:p w14:paraId="74D5C5C6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Доступ 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>свободный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  <w:p w14:paraId="481134AB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14:paraId="571E58B7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http://www.elibrary.ru/</w:t>
            </w:r>
          </w:p>
        </w:tc>
      </w:tr>
      <w:tr w:rsidR="002C68C1" w:rsidRPr="00A81B5F" w14:paraId="0B438A76" w14:textId="77777777" w:rsidTr="002C68C1">
        <w:tc>
          <w:tcPr>
            <w:tcW w:w="1168" w:type="pct"/>
            <w:shd w:val="clear" w:color="auto" w:fill="auto"/>
            <w:hideMark/>
          </w:tcPr>
          <w:p w14:paraId="6953FCAC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​</w:t>
            </w:r>
            <w:hyperlink r:id="rId22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Polpred.com</w:t>
              </w:r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br/>
                <w:t>Обзор СМИ</w:t>
              </w:r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14:paraId="56115336" w14:textId="77777777" w:rsidR="002C68C1" w:rsidRPr="00884490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Обзор средств массовой информации. Ежедневно тысяча новостей, полный текст на русском языке. Миллионы сюжетов информагентств и деловой прессы за 15 лет. </w:t>
            </w:r>
          </w:p>
        </w:tc>
        <w:tc>
          <w:tcPr>
            <w:tcW w:w="1037" w:type="pct"/>
            <w:shd w:val="clear" w:color="auto" w:fill="auto"/>
            <w:hideMark/>
          </w:tcPr>
          <w:p w14:paraId="71B21AB4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3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Доступ</w:t>
              </w:r>
            </w:hyperlink>
            <w:r w:rsidR="002C68C1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свободный </w:t>
            </w:r>
          </w:p>
        </w:tc>
        <w:tc>
          <w:tcPr>
            <w:tcW w:w="1462" w:type="pct"/>
            <w:shd w:val="clear" w:color="auto" w:fill="auto"/>
          </w:tcPr>
          <w:p w14:paraId="58B74E4B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4" w:history="1">
              <w:r w:rsidR="002C68C1" w:rsidRPr="00A81B5F">
                <w:rPr>
                  <w:rStyle w:val="a4"/>
                  <w:rFonts w:ascii="Times New Roman" w:hAnsi="Times New Roman"/>
                  <w:sz w:val="24"/>
                  <w:szCs w:val="24"/>
                  <w:shd w:val="clear" w:color="auto" w:fill="FFFFFF"/>
                </w:rPr>
                <w:t>http://www.polpred.com/</w:t>
              </w:r>
            </w:hyperlink>
          </w:p>
        </w:tc>
      </w:tr>
      <w:tr w:rsidR="002C68C1" w:rsidRPr="00A81B5F" w14:paraId="666E8DB2" w14:textId="77777777" w:rsidTr="002C68C1">
        <w:tc>
          <w:tcPr>
            <w:tcW w:w="1168" w:type="pct"/>
            <w:shd w:val="clear" w:color="auto" w:fill="auto"/>
            <w:hideMark/>
          </w:tcPr>
          <w:p w14:paraId="392383F8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5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Scopus</w:t>
              </w:r>
            </w:hyperlink>
            <w:r w:rsidR="002C68C1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14:paraId="228A964A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Scopus – крупнейшая </w:t>
            </w:r>
            <w:r w:rsidRPr="00884490">
              <w:rPr>
                <w:rFonts w:ascii="Times New Roman" w:eastAsia="Times New Roman" w:hAnsi="Times New Roman"/>
                <w:lang w:eastAsia="ru-RU"/>
              </w:rPr>
              <w:t>единая база данных, содержащая аннотации и информацию о цитируемости рецензируемой научной литературы. В базе содержится контент международных издателей в области естественных, общественных и гуманитарных наук, техники, медицины и искусства.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037" w:type="pct"/>
            <w:shd w:val="clear" w:color="auto" w:fill="auto"/>
            <w:hideMark/>
          </w:tcPr>
          <w:p w14:paraId="39B45C84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6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Доступ</w:t>
              </w:r>
            </w:hyperlink>
            <w:r w:rsidR="002C68C1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с ПК библиотеки </w:t>
            </w:r>
          </w:p>
        </w:tc>
        <w:tc>
          <w:tcPr>
            <w:tcW w:w="1462" w:type="pct"/>
            <w:shd w:val="clear" w:color="auto" w:fill="auto"/>
          </w:tcPr>
          <w:p w14:paraId="574E004E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http://www.scopus.com/</w:t>
            </w:r>
          </w:p>
        </w:tc>
      </w:tr>
      <w:tr w:rsidR="002C68C1" w:rsidRPr="00A81B5F" w14:paraId="3B135DE6" w14:textId="77777777" w:rsidTr="002C68C1">
        <w:tc>
          <w:tcPr>
            <w:tcW w:w="1168" w:type="pct"/>
            <w:shd w:val="clear" w:color="auto" w:fill="auto"/>
            <w:hideMark/>
          </w:tcPr>
          <w:p w14:paraId="3A3ECBF1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​</w:t>
            </w:r>
            <w:hyperlink r:id="rId27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Taylor&amp;Francis</w:t>
              </w:r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14:paraId="1622B412" w14:textId="77777777" w:rsidR="002C68C1" w:rsidRPr="00884490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Политематическая коллекция журналов Taylor&amp;Francis Group включает в себя около двух тысяч журналов по различным </w:t>
            </w:r>
            <w:r w:rsidRPr="00884490">
              <w:rPr>
                <w:rFonts w:ascii="Times New Roman" w:eastAsia="Times New Roman" w:hAnsi="Times New Roman"/>
                <w:lang w:eastAsia="ru-RU"/>
              </w:rPr>
              <w:lastRenderedPageBreak/>
              <w:t xml:space="preserve">областям знания. </w:t>
            </w:r>
          </w:p>
        </w:tc>
        <w:tc>
          <w:tcPr>
            <w:tcW w:w="1037" w:type="pct"/>
            <w:shd w:val="clear" w:color="auto" w:fill="auto"/>
            <w:hideMark/>
          </w:tcPr>
          <w:p w14:paraId="4C62D002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>Доступ с ПК библиотеки</w:t>
            </w:r>
          </w:p>
          <w:p w14:paraId="05D2C2C8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14:paraId="01873546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8" w:tgtFrame="_blank" w:history="1">
              <w:r w:rsidR="002C68C1" w:rsidRPr="00A81B5F">
                <w:rPr>
                  <w:rStyle w:val="a4"/>
                  <w:rFonts w:ascii="Times New Roman" w:hAnsi="Times New Roman"/>
                  <w:sz w:val="24"/>
                  <w:szCs w:val="24"/>
                  <w:shd w:val="clear" w:color="auto" w:fill="FFFFFF"/>
                </w:rPr>
                <w:t>www.tandfonline.com</w:t>
              </w:r>
            </w:hyperlink>
          </w:p>
        </w:tc>
      </w:tr>
      <w:tr w:rsidR="002C68C1" w:rsidRPr="00A81B5F" w14:paraId="65965D52" w14:textId="77777777" w:rsidTr="002C68C1">
        <w:tc>
          <w:tcPr>
            <w:tcW w:w="1168" w:type="pct"/>
            <w:shd w:val="clear" w:color="auto" w:fill="auto"/>
          </w:tcPr>
          <w:p w14:paraId="7106257B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ru-RU"/>
              </w:rPr>
            </w:pPr>
            <w:r w:rsidRPr="00A81B5F">
              <w:rPr>
                <w:rStyle w:val="ae"/>
                <w:shd w:val="clear" w:color="auto" w:fill="FFFFFF"/>
                <w:lang w:val="en-US"/>
              </w:rPr>
              <w:t>Physical Therapy &amp; Sports Medicine Collection</w:t>
            </w:r>
          </w:p>
        </w:tc>
        <w:tc>
          <w:tcPr>
            <w:tcW w:w="1333" w:type="pct"/>
            <w:shd w:val="clear" w:color="auto" w:fill="auto"/>
          </w:tcPr>
          <w:p w14:paraId="13D8DEB1" w14:textId="77777777" w:rsidR="002C68C1" w:rsidRPr="00884490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hAnsi="Times New Roman"/>
                <w:shd w:val="clear" w:color="auto" w:fill="FFFFFF"/>
              </w:rPr>
              <w:t>Специализированная база данных по спортивной медицине , физической культуре,  спорту ,  спортивному образованию, спортивной психологии  в их различных аспектах,  включая проверенные методы лечения, экспериментальные исследования и многое другое.</w:t>
            </w:r>
          </w:p>
        </w:tc>
        <w:tc>
          <w:tcPr>
            <w:tcW w:w="1037" w:type="pct"/>
            <w:shd w:val="clear" w:color="auto" w:fill="auto"/>
          </w:tcPr>
          <w:p w14:paraId="01E3DB49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 ПК библиотеки</w:t>
            </w:r>
          </w:p>
          <w:p w14:paraId="1D602EBA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14:paraId="0DED59B0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http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//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infotrac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galegroup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com</w:t>
            </w:r>
          </w:p>
        </w:tc>
      </w:tr>
      <w:tr w:rsidR="002C68C1" w:rsidRPr="00A81B5F" w14:paraId="5B6F23AF" w14:textId="77777777" w:rsidTr="002C68C1">
        <w:tc>
          <w:tcPr>
            <w:tcW w:w="1168" w:type="pct"/>
            <w:shd w:val="clear" w:color="auto" w:fill="auto"/>
            <w:hideMark/>
          </w:tcPr>
          <w:p w14:paraId="54870F52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9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Web of Science</w:t>
              </w:r>
            </w:hyperlink>
            <w:r w:rsidR="002C68C1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14:paraId="5C639248" w14:textId="77777777" w:rsidR="002C68C1" w:rsidRPr="00884490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Наукометрическая реферативная база данных журналов и конференций. Содержит контент исследовательской литературы мирового класса, связанной с тщательно отобранным списком журналов, и открыть для себя новую информацию при помощи скрупулезно записанных метаданных и ссылок. </w:t>
            </w:r>
          </w:p>
        </w:tc>
        <w:tc>
          <w:tcPr>
            <w:tcW w:w="1037" w:type="pct"/>
            <w:shd w:val="clear" w:color="auto" w:fill="auto"/>
            <w:hideMark/>
          </w:tcPr>
          <w:p w14:paraId="72EFB7A9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 ПК библиотеки</w:t>
            </w:r>
          </w:p>
          <w:p w14:paraId="7165B09F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14:paraId="6535C90F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0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apps.webofknowledge.com</w:t>
              </w:r>
            </w:hyperlink>
          </w:p>
        </w:tc>
      </w:tr>
      <w:tr w:rsidR="002C68C1" w:rsidRPr="00A81B5F" w14:paraId="34912898" w14:textId="77777777" w:rsidTr="002C68C1">
        <w:tc>
          <w:tcPr>
            <w:tcW w:w="1168" w:type="pct"/>
            <w:shd w:val="clear" w:color="auto" w:fill="auto"/>
            <w:hideMark/>
          </w:tcPr>
          <w:p w14:paraId="51B8C53E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1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Архив журналов РАН</w:t>
              </w:r>
            </w:hyperlink>
            <w:r w:rsidR="002C68C1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14:paraId="3873BF1B" w14:textId="77777777" w:rsidR="002C68C1" w:rsidRPr="00884490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>База включает  архив журналов РАН.</w:t>
            </w:r>
          </w:p>
        </w:tc>
        <w:tc>
          <w:tcPr>
            <w:tcW w:w="1037" w:type="pct"/>
            <w:shd w:val="clear" w:color="auto" w:fill="auto"/>
            <w:hideMark/>
          </w:tcPr>
          <w:p w14:paraId="4B7731A5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Доступ 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>свободный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  <w:p w14:paraId="36B861AE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14:paraId="5A8828C6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2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libnauka.ru</w:t>
              </w:r>
            </w:hyperlink>
          </w:p>
        </w:tc>
      </w:tr>
      <w:tr w:rsidR="002C68C1" w:rsidRPr="00632295" w14:paraId="6B8B27C7" w14:textId="77777777" w:rsidTr="002C68C1">
        <w:tc>
          <w:tcPr>
            <w:tcW w:w="1168" w:type="pct"/>
            <w:shd w:val="clear" w:color="auto" w:fill="auto"/>
            <w:hideMark/>
          </w:tcPr>
          <w:p w14:paraId="3FCF21F1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hyperlink r:id="rId33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Журналы</w:t>
              </w:r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val="en-US" w:eastAsia="ru-RU"/>
                </w:rPr>
                <w:t xml:space="preserve"> </w:t>
              </w:r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издательства</w:t>
              </w:r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val="en-US" w:eastAsia="ru-RU"/>
                </w:rPr>
                <w:t xml:space="preserve"> Cambridge University Press</w:t>
              </w:r>
            </w:hyperlink>
            <w:r w:rsidR="002C68C1"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14:paraId="0855E269" w14:textId="77777777" w:rsidR="002C68C1" w:rsidRPr="00884490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>База содержит   исследовательскую и академическую информацию. </w:t>
            </w:r>
          </w:p>
        </w:tc>
        <w:tc>
          <w:tcPr>
            <w:tcW w:w="1037" w:type="pct"/>
            <w:shd w:val="clear" w:color="auto" w:fill="auto"/>
            <w:hideMark/>
          </w:tcPr>
          <w:p w14:paraId="61DB9109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вободный</w:t>
            </w:r>
          </w:p>
          <w:p w14:paraId="3F57FDA1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462" w:type="pct"/>
            <w:shd w:val="clear" w:color="auto" w:fill="auto"/>
          </w:tcPr>
          <w:p w14:paraId="2DA9F0E4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http://www.lib.cam.ac.uk/</w:t>
            </w:r>
          </w:p>
        </w:tc>
      </w:tr>
      <w:tr w:rsidR="002C68C1" w:rsidRPr="00A81B5F" w14:paraId="435DB11E" w14:textId="77777777" w:rsidTr="002C68C1">
        <w:tc>
          <w:tcPr>
            <w:tcW w:w="1168" w:type="pct"/>
            <w:shd w:val="clear" w:color="auto" w:fill="auto"/>
            <w:hideMark/>
          </w:tcPr>
          <w:p w14:paraId="5481EC09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4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Журналы издательства Oxford University Press</w:t>
              </w:r>
            </w:hyperlink>
            <w:r w:rsidR="002C68C1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14:paraId="17490118" w14:textId="77777777" w:rsidR="002C68C1" w:rsidRPr="00884490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Ресурс англоязычный, содержит материалы по общественным и гуманитарным, естественным и техническим наукам, информатике, медицине, здравоохранению и др. </w:t>
            </w:r>
          </w:p>
        </w:tc>
        <w:tc>
          <w:tcPr>
            <w:tcW w:w="1037" w:type="pct"/>
            <w:shd w:val="clear" w:color="auto" w:fill="auto"/>
            <w:hideMark/>
          </w:tcPr>
          <w:p w14:paraId="66BBB7CE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вободный</w:t>
            </w:r>
          </w:p>
          <w:p w14:paraId="4A873B9E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14:paraId="4106F7D0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http://www.oxfordjournals.org/en/</w:t>
            </w:r>
          </w:p>
        </w:tc>
      </w:tr>
      <w:tr w:rsidR="002C68C1" w:rsidRPr="00A81B5F" w14:paraId="6494B312" w14:textId="77777777" w:rsidTr="002C68C1">
        <w:tc>
          <w:tcPr>
            <w:tcW w:w="1168" w:type="pct"/>
            <w:shd w:val="clear" w:color="auto" w:fill="auto"/>
            <w:hideMark/>
          </w:tcPr>
          <w:p w14:paraId="7C609B78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5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Цифровой архив журнала Science</w:t>
              </w:r>
            </w:hyperlink>
            <w:r w:rsidR="002C68C1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14:paraId="2139470D" w14:textId="77777777" w:rsidR="002C68C1" w:rsidRPr="00884490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Журнал Американской ассоциации содействия развитию науки. </w:t>
            </w:r>
          </w:p>
        </w:tc>
        <w:tc>
          <w:tcPr>
            <w:tcW w:w="1037" w:type="pct"/>
            <w:shd w:val="clear" w:color="auto" w:fill="auto"/>
            <w:hideMark/>
          </w:tcPr>
          <w:p w14:paraId="2D678C53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вободный</w:t>
            </w:r>
          </w:p>
          <w:p w14:paraId="787F1461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14:paraId="3E3DD156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6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archive.neicon.ru</w:t>
              </w:r>
            </w:hyperlink>
          </w:p>
        </w:tc>
      </w:tr>
      <w:tr w:rsidR="002C68C1" w:rsidRPr="00A81B5F" w14:paraId="132BC6FC" w14:textId="77777777" w:rsidTr="002C68C1">
        <w:tc>
          <w:tcPr>
            <w:tcW w:w="1168" w:type="pct"/>
            <w:shd w:val="clear" w:color="auto" w:fill="auto"/>
            <w:hideMark/>
          </w:tcPr>
          <w:p w14:paraId="37A6A9C8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7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Журналы издательства SAGE Publications</w:t>
              </w:r>
            </w:hyperlink>
            <w:r w:rsidR="002C68C1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14:paraId="0FCC3B3F" w14:textId="77777777" w:rsidR="002C68C1" w:rsidRPr="00884490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Издательство научных журналов Sage Publications содержит контент гуманитарных журналов по социологии, криминалистике, </w:t>
            </w:r>
            <w:r w:rsidRPr="00884490">
              <w:rPr>
                <w:rFonts w:ascii="Times New Roman" w:eastAsia="Times New Roman" w:hAnsi="Times New Roman"/>
                <w:lang w:eastAsia="ru-RU"/>
              </w:rPr>
              <w:lastRenderedPageBreak/>
              <w:t xml:space="preserve">этнологии и психологии. </w:t>
            </w:r>
          </w:p>
        </w:tc>
        <w:tc>
          <w:tcPr>
            <w:tcW w:w="1037" w:type="pct"/>
            <w:shd w:val="clear" w:color="auto" w:fill="auto"/>
            <w:hideMark/>
          </w:tcPr>
          <w:p w14:paraId="29098E58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>Доступ свободный</w:t>
            </w:r>
          </w:p>
          <w:p w14:paraId="6EA6911F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462" w:type="pct"/>
            <w:shd w:val="clear" w:color="auto" w:fill="auto"/>
          </w:tcPr>
          <w:p w14:paraId="071A3339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8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archive.neicon.ru</w:t>
              </w:r>
            </w:hyperlink>
          </w:p>
        </w:tc>
      </w:tr>
      <w:tr w:rsidR="002C68C1" w:rsidRPr="00A81B5F" w14:paraId="00384B5A" w14:textId="77777777" w:rsidTr="002C68C1">
        <w:tc>
          <w:tcPr>
            <w:tcW w:w="1168" w:type="pct"/>
            <w:shd w:val="clear" w:color="auto" w:fill="auto"/>
          </w:tcPr>
          <w:p w14:paraId="117D6AA5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9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Университетская информационная система Россия</w:t>
              </w:r>
            </w:hyperlink>
          </w:p>
        </w:tc>
        <w:tc>
          <w:tcPr>
            <w:tcW w:w="1333" w:type="pct"/>
            <w:shd w:val="clear" w:color="auto" w:fill="auto"/>
          </w:tcPr>
          <w:p w14:paraId="1370FF28" w14:textId="77777777" w:rsidR="002C68C1" w:rsidRPr="00884490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>Тематическая электронная библиотека и база для исследований и учебных курсов в области экономики, управления, социологии, лингвистики, философии, филологии, международных отношений и других гуманитарных наук. </w:t>
            </w:r>
          </w:p>
        </w:tc>
        <w:tc>
          <w:tcPr>
            <w:tcW w:w="1037" w:type="pct"/>
            <w:shd w:val="clear" w:color="auto" w:fill="auto"/>
          </w:tcPr>
          <w:p w14:paraId="70F95262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вободный</w:t>
            </w:r>
          </w:p>
        </w:tc>
        <w:tc>
          <w:tcPr>
            <w:tcW w:w="1462" w:type="pct"/>
            <w:shd w:val="clear" w:color="auto" w:fill="auto"/>
          </w:tcPr>
          <w:p w14:paraId="27DA63ED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40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uisrussia.msu.ru</w:t>
              </w:r>
            </w:hyperlink>
          </w:p>
        </w:tc>
      </w:tr>
      <w:tr w:rsidR="002C68C1" w:rsidRPr="00A81B5F" w14:paraId="757938CD" w14:textId="77777777" w:rsidTr="002C68C1">
        <w:tc>
          <w:tcPr>
            <w:tcW w:w="1168" w:type="pct"/>
            <w:shd w:val="clear" w:color="auto" w:fill="auto"/>
            <w:hideMark/>
          </w:tcPr>
          <w:p w14:paraId="0AAF5D6B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41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КонсультантПлюс</w:t>
              </w:r>
            </w:hyperlink>
            <w:r w:rsidR="002C68C1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14:paraId="049F7B50" w14:textId="77777777" w:rsidR="002C68C1" w:rsidRPr="00884490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База содержит контент для многих специалистов, руководителей организаций, а также для специалистов государственных органов, учёных и студентов. В ней содержится огромный массив правовой и справочной информации.  </w:t>
            </w:r>
          </w:p>
        </w:tc>
        <w:tc>
          <w:tcPr>
            <w:tcW w:w="1037" w:type="pct"/>
            <w:shd w:val="clear" w:color="auto" w:fill="auto"/>
            <w:hideMark/>
          </w:tcPr>
          <w:p w14:paraId="754A58B5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Доступ 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>с ПК библиотеки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  <w:p w14:paraId="403A1297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14:paraId="0EE800F4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 http://www.consultant.ru/</w:t>
            </w:r>
          </w:p>
        </w:tc>
      </w:tr>
      <w:tr w:rsidR="002C68C1" w:rsidRPr="00A81B5F" w14:paraId="418C42E0" w14:textId="77777777" w:rsidTr="002C68C1">
        <w:tc>
          <w:tcPr>
            <w:tcW w:w="1168" w:type="pct"/>
            <w:shd w:val="clear" w:color="auto" w:fill="auto"/>
            <w:hideMark/>
          </w:tcPr>
          <w:p w14:paraId="4684F819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ЭБС «Лань»</w:t>
              </w:r>
            </w:hyperlink>
            <w:r w:rsidR="002C68C1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14:paraId="762EB903" w14:textId="77777777" w:rsidR="002C68C1" w:rsidRPr="00884490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Электронно-библиотечная система Издательства Лань. </w:t>
            </w:r>
          </w:p>
        </w:tc>
        <w:tc>
          <w:tcPr>
            <w:tcW w:w="1037" w:type="pct"/>
            <w:shd w:val="clear" w:color="auto" w:fill="auto"/>
            <w:hideMark/>
          </w:tcPr>
          <w:p w14:paraId="797C9170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 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 xml:space="preserve">после регистрации  </w:t>
            </w:r>
          </w:p>
          <w:p w14:paraId="3AE45E83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14:paraId="660AA5EC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https://e.lanbook.com/books/4775?publisher__fk=44412</w:t>
            </w:r>
          </w:p>
        </w:tc>
      </w:tr>
      <w:tr w:rsidR="002C68C1" w:rsidRPr="00A81B5F" w14:paraId="25093568" w14:textId="77777777" w:rsidTr="002C68C1">
        <w:tc>
          <w:tcPr>
            <w:tcW w:w="1168" w:type="pct"/>
            <w:shd w:val="clear" w:color="auto" w:fill="auto"/>
            <w:hideMark/>
          </w:tcPr>
          <w:p w14:paraId="3CEE53AE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42" w:tgtFrame="_blank" w:history="1">
              <w:r w:rsidR="002C68C1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ЭБС «Юрайт»</w:t>
              </w:r>
            </w:hyperlink>
            <w:r w:rsidR="002C68C1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14:paraId="1E0D1EEB" w14:textId="77777777" w:rsidR="002C68C1" w:rsidRPr="00884490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Электронная библиотечная система «Юрайт» – это виртуальный читальный зал учебников и учебных пособий от авторов из ведущих вузов России по экономическим, юридическим, гуманитарным, инженерно-техническим и естественно-научным направлениям и специальностям. </w:t>
            </w:r>
          </w:p>
        </w:tc>
        <w:tc>
          <w:tcPr>
            <w:tcW w:w="1037" w:type="pct"/>
            <w:shd w:val="clear" w:color="auto" w:fill="auto"/>
            <w:hideMark/>
          </w:tcPr>
          <w:p w14:paraId="7867D5A4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Доступ 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>после регистрации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</w:p>
        </w:tc>
        <w:tc>
          <w:tcPr>
            <w:tcW w:w="1462" w:type="pct"/>
            <w:shd w:val="clear" w:color="auto" w:fill="auto"/>
          </w:tcPr>
          <w:p w14:paraId="427BDE3A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https://www.biblio-online.ru/</w:t>
            </w:r>
          </w:p>
        </w:tc>
      </w:tr>
      <w:tr w:rsidR="002C68C1" w:rsidRPr="00A81B5F" w14:paraId="346570FD" w14:textId="77777777" w:rsidTr="002C68C1">
        <w:tc>
          <w:tcPr>
            <w:tcW w:w="1168" w:type="pct"/>
            <w:shd w:val="clear" w:color="auto" w:fill="auto"/>
          </w:tcPr>
          <w:p w14:paraId="6D52A48E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hAnsi="Times New Roman"/>
                <w:sz w:val="24"/>
                <w:szCs w:val="24"/>
              </w:rPr>
              <w:t xml:space="preserve">ЭБС «Университетская библиотека </w:t>
            </w:r>
            <w:r w:rsidRPr="00A81B5F">
              <w:rPr>
                <w:rFonts w:ascii="Times New Roman" w:hAnsi="Times New Roman"/>
                <w:sz w:val="24"/>
                <w:szCs w:val="24"/>
                <w:lang w:val="en-US"/>
              </w:rPr>
              <w:t>ONLINE</w:t>
            </w:r>
            <w:r w:rsidRPr="00A81B5F">
              <w:rPr>
                <w:rFonts w:ascii="Times New Roman" w:hAnsi="Times New Roman"/>
                <w:sz w:val="24"/>
                <w:szCs w:val="24"/>
              </w:rPr>
              <w:t>»</w:t>
            </w:r>
          </w:p>
        </w:tc>
        <w:tc>
          <w:tcPr>
            <w:tcW w:w="1333" w:type="pct"/>
            <w:shd w:val="clear" w:color="auto" w:fill="auto"/>
          </w:tcPr>
          <w:p w14:paraId="167FCA42" w14:textId="77777777" w:rsidR="002C68C1" w:rsidRPr="00884490" w:rsidRDefault="002C68C1" w:rsidP="002C68C1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Электронная библиотечная система «Университетская библиотека </w:t>
            </w:r>
            <w:r w:rsidRPr="00884490">
              <w:rPr>
                <w:rFonts w:ascii="Times New Roman" w:eastAsia="Times New Roman" w:hAnsi="Times New Roman"/>
                <w:lang w:val="en-US" w:eastAsia="ru-RU"/>
              </w:rPr>
              <w:t>ONLINE</w:t>
            </w: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» содержит контент учебников и учебных пособий, научной литературы и периодики по различным областям </w:t>
            </w:r>
            <w:r w:rsidRPr="00884490">
              <w:rPr>
                <w:rFonts w:ascii="Times New Roman" w:eastAsia="Times New Roman" w:hAnsi="Times New Roman"/>
                <w:lang w:eastAsia="ru-RU"/>
              </w:rPr>
              <w:lastRenderedPageBreak/>
              <w:t>знаний.</w:t>
            </w:r>
          </w:p>
        </w:tc>
        <w:tc>
          <w:tcPr>
            <w:tcW w:w="1037" w:type="pct"/>
            <w:shd w:val="clear" w:color="auto" w:fill="auto"/>
          </w:tcPr>
          <w:p w14:paraId="3F7F0464" w14:textId="77777777" w:rsidR="002C68C1" w:rsidRPr="00A81B5F" w:rsidRDefault="002C68C1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 xml:space="preserve">Доступ 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>после регистрации</w:t>
            </w:r>
          </w:p>
        </w:tc>
        <w:tc>
          <w:tcPr>
            <w:tcW w:w="1462" w:type="pct"/>
            <w:shd w:val="clear" w:color="auto" w:fill="auto"/>
          </w:tcPr>
          <w:p w14:paraId="06D855EF" w14:textId="77777777" w:rsidR="002C68C1" w:rsidRPr="00A81B5F" w:rsidRDefault="00632295" w:rsidP="002C68C1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43" w:tgtFrame="_blank" w:history="1">
              <w:r w:rsidR="002C68C1" w:rsidRPr="00A81B5F">
                <w:rPr>
                  <w:rStyle w:val="a4"/>
                  <w:rFonts w:ascii="Times New Roman" w:hAnsi="Times New Roman"/>
                  <w:sz w:val="24"/>
                  <w:szCs w:val="24"/>
                  <w:shd w:val="clear" w:color="auto" w:fill="FFFFFF"/>
                </w:rPr>
                <w:t>http://www.biblioclub.ru/</w:t>
              </w:r>
            </w:hyperlink>
          </w:p>
        </w:tc>
      </w:tr>
    </w:tbl>
    <w:p w14:paraId="32AC7879" w14:textId="77777777" w:rsidR="004F7E2C" w:rsidRDefault="004F7E2C" w:rsidP="004F7E2C">
      <w:pPr>
        <w:widowControl w:val="0"/>
        <w:shd w:val="clear" w:color="auto" w:fill="FFFFFF"/>
        <w:spacing w:after="0" w:line="240" w:lineRule="auto"/>
        <w:ind w:right="204"/>
        <w:jc w:val="center"/>
        <w:outlineLvl w:val="1"/>
        <w:rPr>
          <w:rFonts w:ascii="Times New Roman" w:eastAsia="Times New Roman" w:hAnsi="Times New Roman" w:cs="Times New Roman"/>
          <w:b/>
          <w:spacing w:val="2"/>
          <w:sz w:val="36"/>
          <w:szCs w:val="24"/>
          <w:lang w:eastAsia="ru-RU"/>
        </w:rPr>
      </w:pPr>
    </w:p>
    <w:p w14:paraId="1D967647" w14:textId="77777777" w:rsidR="004F7E2C" w:rsidRDefault="004F7E2C" w:rsidP="004F7E2C">
      <w:pPr>
        <w:widowControl w:val="0"/>
        <w:shd w:val="clear" w:color="auto" w:fill="FFFFFF"/>
        <w:spacing w:after="0" w:line="240" w:lineRule="auto"/>
        <w:ind w:right="204"/>
        <w:jc w:val="center"/>
        <w:outlineLvl w:val="1"/>
        <w:rPr>
          <w:rFonts w:ascii="Times New Roman" w:eastAsia="Times New Roman" w:hAnsi="Times New Roman" w:cs="Times New Roman"/>
          <w:b/>
          <w:spacing w:val="2"/>
          <w:sz w:val="36"/>
          <w:szCs w:val="24"/>
          <w:lang w:eastAsia="ru-RU"/>
        </w:rPr>
      </w:pPr>
    </w:p>
    <w:p w14:paraId="30443DBD" w14:textId="77777777" w:rsidR="004F7E2C" w:rsidRPr="005171E5" w:rsidRDefault="004F7E2C" w:rsidP="004F7E2C">
      <w:pPr>
        <w:widowControl w:val="0"/>
        <w:shd w:val="clear" w:color="auto" w:fill="FFFFFF"/>
        <w:spacing w:after="0" w:line="240" w:lineRule="auto"/>
        <w:ind w:right="204"/>
        <w:jc w:val="center"/>
        <w:outlineLvl w:val="1"/>
        <w:rPr>
          <w:rFonts w:ascii="Times New Roman" w:eastAsia="Times New Roman" w:hAnsi="Times New Roman" w:cs="Times New Roman"/>
          <w:b/>
          <w:spacing w:val="2"/>
          <w:sz w:val="36"/>
          <w:szCs w:val="24"/>
          <w:lang w:eastAsia="ru-RU"/>
        </w:rPr>
      </w:pPr>
      <w:r w:rsidRPr="005171E5">
        <w:rPr>
          <w:rFonts w:ascii="Times New Roman" w:eastAsia="Times New Roman" w:hAnsi="Times New Roman" w:cs="Times New Roman"/>
          <w:b/>
          <w:spacing w:val="2"/>
          <w:sz w:val="36"/>
          <w:szCs w:val="24"/>
          <w:lang w:eastAsia="ru-RU"/>
        </w:rPr>
        <w:t>Темы курсовых работ</w:t>
      </w:r>
    </w:p>
    <w:p w14:paraId="45013B20" w14:textId="77777777" w:rsidR="004F7E2C" w:rsidRPr="005171E5" w:rsidRDefault="004F7E2C" w:rsidP="004F7E2C">
      <w:pPr>
        <w:widowControl w:val="0"/>
        <w:shd w:val="clear" w:color="auto" w:fill="FFFFFF"/>
        <w:spacing w:after="0" w:line="240" w:lineRule="auto"/>
        <w:ind w:right="204"/>
        <w:jc w:val="both"/>
        <w:outlineLvl w:val="1"/>
        <w:rPr>
          <w:rFonts w:ascii="Times New Roman" w:eastAsia="Times New Roman" w:hAnsi="Times New Roman" w:cs="Times New Roman"/>
          <w:spacing w:val="2"/>
          <w:sz w:val="32"/>
          <w:szCs w:val="24"/>
          <w:lang w:eastAsia="ru-RU"/>
        </w:rPr>
      </w:pPr>
    </w:p>
    <w:p w14:paraId="5B460EB1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Методики оценки функционального состояния сердечно-сосудистой системы человека.</w:t>
      </w:r>
    </w:p>
    <w:p w14:paraId="29AE94DD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Методики оценки функционального состояния систем организма.</w:t>
      </w:r>
    </w:p>
    <w:p w14:paraId="29919FBA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Исследование реакции сердечно-сосудистой системы на стандартные нагрузки.</w:t>
      </w:r>
    </w:p>
    <w:p w14:paraId="52A97A4F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Методики определения аэробных возможностей организма человека.</w:t>
      </w:r>
    </w:p>
    <w:p w14:paraId="4AC61D70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Методики определения анаэробных возможностей организма человека</w:t>
      </w:r>
    </w:p>
    <w:p w14:paraId="2D642B61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Определение индивидуальных суточных биоритмов человека.</w:t>
      </w:r>
    </w:p>
    <w:p w14:paraId="76E0EBF8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Определение профиля функциональной асимметрии человека.</w:t>
      </w:r>
    </w:p>
    <w:p w14:paraId="2DC99117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Исследование особенностей нервной системы по данным способностей к воспроизведению временных интервалов.</w:t>
      </w:r>
    </w:p>
    <w:p w14:paraId="28CFECE8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Комплексная оценка умственной работоспособности человека.</w:t>
      </w:r>
    </w:p>
    <w:p w14:paraId="4BC05A0C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Пропускная способность мозга, как критерии использования функционального состояния нервной системы человека.</w:t>
      </w:r>
    </w:p>
    <w:p w14:paraId="2D4B4910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Динамика показателей сердечного ритма в течение тренировочного (учебного) занятия.</w:t>
      </w:r>
    </w:p>
    <w:p w14:paraId="3C3EC853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Оценка функциональная состояния организма по данным изменений показателей сердечно-сосудистой системы в предсоревновательный период.</w:t>
      </w:r>
    </w:p>
    <w:p w14:paraId="4F97E601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Показатели вегетативной нервной системы, как критерии показатель тренированности организма.</w:t>
      </w:r>
    </w:p>
    <w:p w14:paraId="115F83A4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Адаптивные изменения некоторых функциональных показателей органов дыхания в процессе тренировки (учебного занятия).</w:t>
      </w:r>
    </w:p>
    <w:p w14:paraId="1849E4CD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Определение функционального состояния зрительной сенсорной системы человека.</w:t>
      </w:r>
    </w:p>
    <w:p w14:paraId="65DB451E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Оценка возможностей вестибулярного аппарата человека при выполнении специальных нагрузок.</w:t>
      </w:r>
    </w:p>
    <w:p w14:paraId="27F77607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Методики определения функционального состояния слуховой сенсорной системы.</w:t>
      </w:r>
    </w:p>
    <w:p w14:paraId="5B77B41F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Влияние умственной и физической нагрузки на функциональное состояние</w:t>
      </w:r>
    </w:p>
    <w:p w14:paraId="1A45F157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Состояние тактильной чувствительности у студентов различных специализаций</w:t>
      </w:r>
    </w:p>
    <w:p w14:paraId="0848558D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Суточные колебания тактильной чувствительности</w:t>
      </w:r>
    </w:p>
    <w:p w14:paraId="5A06A583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Суточные колебания латентного времени простой зрительно-моторной реакции</w:t>
      </w:r>
    </w:p>
    <w:p w14:paraId="4C0881A2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Состояние тактильной чувствительности у спортсменов различной квалификации</w:t>
      </w:r>
    </w:p>
    <w:p w14:paraId="7D620508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Исследование взаимосвязи показателей функционирования сердечно-сосудистой и дыхательной системы у спортсменов различных специализаций в процессе выполнения физических нагрузок</w:t>
      </w:r>
    </w:p>
    <w:p w14:paraId="3467F44D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Изменение артериального давления у человека в покое и после мышечной работы</w:t>
      </w:r>
    </w:p>
    <w:p w14:paraId="1313F322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Применение проб Руфье и Мартине для исследования функционального состояния сердечно-сосудистой системы</w:t>
      </w:r>
    </w:p>
    <w:p w14:paraId="7F632BED" w14:textId="77777777" w:rsidR="004F7E2C" w:rsidRPr="0035619A" w:rsidRDefault="004F7E2C" w:rsidP="004F7E2C">
      <w:pPr>
        <w:widowControl w:val="0"/>
        <w:numPr>
          <w:ilvl w:val="0"/>
          <w:numId w:val="24"/>
        </w:numPr>
        <w:shd w:val="clear" w:color="auto" w:fill="FFFFFF"/>
        <w:spacing w:after="0" w:line="240" w:lineRule="auto"/>
        <w:ind w:left="644"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Исследование реакции сердечно-сосудистой системы на нагрузку по данным ортопробы</w:t>
      </w:r>
    </w:p>
    <w:p w14:paraId="1A99155E" w14:textId="77777777" w:rsidR="004F7E2C" w:rsidRPr="0035619A" w:rsidRDefault="004F7E2C" w:rsidP="004F7E2C">
      <w:pPr>
        <w:widowControl w:val="0"/>
        <w:shd w:val="clear" w:color="auto" w:fill="FFFFFF"/>
        <w:spacing w:after="0" w:line="240" w:lineRule="auto"/>
        <w:ind w:right="204"/>
        <w:jc w:val="both"/>
        <w:outlineLvl w:val="1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 w:rsidRPr="0035619A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 xml:space="preserve">    27. Исследования памяти и внимания</w:t>
      </w:r>
    </w:p>
    <w:p w14:paraId="7DD56AC5" w14:textId="77777777" w:rsidR="004F7E2C" w:rsidRDefault="004F7E2C" w:rsidP="004F7E2C">
      <w:pPr>
        <w:widowControl w:val="0"/>
        <w:shd w:val="clear" w:color="auto" w:fill="FFFFFF"/>
        <w:spacing w:after="0" w:line="240" w:lineRule="auto"/>
        <w:ind w:right="204"/>
        <w:jc w:val="both"/>
        <w:outlineLvl w:val="1"/>
        <w:rPr>
          <w:rFonts w:ascii="Times New Roman" w:eastAsia="Times New Roman" w:hAnsi="Times New Roman" w:cs="Times New Roman"/>
          <w:spacing w:val="2"/>
          <w:sz w:val="28"/>
          <w:szCs w:val="28"/>
          <w:lang w:eastAsia="ru-RU"/>
        </w:rPr>
      </w:pPr>
    </w:p>
    <w:p w14:paraId="7F6E0D89" w14:textId="77777777" w:rsidR="002C68C1" w:rsidRDefault="002C68C1" w:rsidP="002C68C1">
      <w:pPr>
        <w:tabs>
          <w:tab w:val="left" w:pos="0"/>
        </w:tabs>
        <w:spacing w:after="0" w:line="360" w:lineRule="auto"/>
        <w:rPr>
          <w:rFonts w:ascii="Times New Roman" w:eastAsia="Times New Roman" w:hAnsi="Times New Roman" w:cs="Times New Roman"/>
          <w:b/>
          <w:szCs w:val="28"/>
          <w:lang w:eastAsia="ru-RU"/>
        </w:rPr>
      </w:pPr>
    </w:p>
    <w:p w14:paraId="3C0A3848" w14:textId="77777777" w:rsidR="002C68C1" w:rsidRPr="00C06783" w:rsidRDefault="002C68C1" w:rsidP="002C68C1">
      <w:pPr>
        <w:pStyle w:val="1"/>
        <w:tabs>
          <w:tab w:val="left" w:pos="448"/>
        </w:tabs>
        <w:ind w:left="0"/>
        <w:rPr>
          <w:sz w:val="32"/>
        </w:rPr>
      </w:pPr>
      <w:r w:rsidRPr="00C06783">
        <w:rPr>
          <w:i/>
          <w:sz w:val="28"/>
        </w:rPr>
        <w:t xml:space="preserve">   </w:t>
      </w:r>
      <w:r w:rsidRPr="00C06783">
        <w:rPr>
          <w:sz w:val="32"/>
        </w:rPr>
        <w:t xml:space="preserve">Методические указания по выполнению курсовой работы </w:t>
      </w:r>
    </w:p>
    <w:p w14:paraId="6F1DF134" w14:textId="77777777" w:rsidR="002C68C1" w:rsidRPr="00C06783" w:rsidRDefault="002C68C1" w:rsidP="002C68C1">
      <w:pPr>
        <w:pStyle w:val="1"/>
        <w:tabs>
          <w:tab w:val="left" w:pos="448"/>
        </w:tabs>
        <w:ind w:left="448"/>
        <w:rPr>
          <w:sz w:val="32"/>
        </w:rPr>
      </w:pPr>
    </w:p>
    <w:p w14:paraId="6ABB49EE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ограммой предусмотрено выполнение курсовой работы по разделу общая физиология. Курсовая работа - самостоятельная </w:t>
      </w:r>
      <w:r w:rsidRPr="008D5E92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учебно-практическая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работа </w:t>
      </w:r>
      <w:r w:rsidRPr="008D5E92">
        <w:rPr>
          <w:rFonts w:ascii="Times New Roman" w:eastAsia="Times New Roman" w:hAnsi="Times New Roman" w:cs="Times New Roman"/>
          <w:iCs/>
          <w:sz w:val="24"/>
          <w:szCs w:val="24"/>
          <w:lang w:eastAsia="ru-RU"/>
        </w:rPr>
        <w:t>студента,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являющаяся обязательной формой итоговой аттестации на завершающем этапе изучения дисциплины «Физиология» с целью развития творческих способностей, расширения знаний, получения опыта изучения научной литературы и исследовательской работы.</w:t>
      </w:r>
    </w:p>
    <w:p w14:paraId="2E101AFC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Качественно выполненная курсовая работа должна свидетельствовать об умении студента: </w:t>
      </w:r>
    </w:p>
    <w:p w14:paraId="3AE80220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- четко формулировать проблему и оценивать степень ее актуальности;</w:t>
      </w:r>
    </w:p>
    <w:p w14:paraId="71A65186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 обосновать выбранные методы решения поставленных задач; </w:t>
      </w:r>
    </w:p>
    <w:p w14:paraId="149281F6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 самостоятельно работать с современной научной и научно-методической литературой и другими информационно-справочными материалами; </w:t>
      </w:r>
    </w:p>
    <w:p w14:paraId="53906CA5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 отбирать нужные сведения, анализировать и интерпретировать их, а также представлять их в графической или иной иллюстративной форме; </w:t>
      </w:r>
    </w:p>
    <w:p w14:paraId="66A4CB35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 делать обоснованные выводы, давать практические рекомендации (в соответствующих случаях); </w:t>
      </w:r>
    </w:p>
    <w:p w14:paraId="5B14A537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- излагать свои мысли грамотно, научным языком, правильно оформлять работу.</w:t>
      </w:r>
    </w:p>
    <w:p w14:paraId="42131D93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Курсовая работа выполняется при поддержке научного руководителя. </w:t>
      </w:r>
    </w:p>
    <w:p w14:paraId="72626E23" w14:textId="77777777" w:rsidR="002C68C1" w:rsidRPr="008D5E92" w:rsidRDefault="002C68C1" w:rsidP="002C68C1">
      <w:pPr>
        <w:spacing w:after="0" w:line="240" w:lineRule="auto"/>
        <w:ind w:firstLine="709"/>
        <w:rPr>
          <w:rFonts w:ascii="Times New Roman" w:eastAsia="Times New Roman" w:hAnsi="Times New Roman" w:cs="Times New Roman"/>
          <w:b/>
          <w:caps/>
          <w:sz w:val="24"/>
          <w:szCs w:val="24"/>
          <w:lang w:eastAsia="ru-RU"/>
        </w:rPr>
      </w:pPr>
    </w:p>
    <w:p w14:paraId="45281778" w14:textId="77777777" w:rsidR="002C68C1" w:rsidRPr="008D5E92" w:rsidRDefault="002C68C1" w:rsidP="00D06B05">
      <w:pPr>
        <w:pStyle w:val="a3"/>
        <w:keepNext/>
        <w:numPr>
          <w:ilvl w:val="1"/>
          <w:numId w:val="28"/>
        </w:num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</w:pPr>
      <w:bookmarkStart w:id="0" w:name="_Toc447785196"/>
      <w:r w:rsidRPr="008D5E92"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  <w:t>Порядок выполнения работы</w:t>
      </w:r>
      <w:bookmarkEnd w:id="0"/>
    </w:p>
    <w:p w14:paraId="2E194005" w14:textId="77777777" w:rsidR="002C68C1" w:rsidRPr="008D5E92" w:rsidRDefault="002C68C1" w:rsidP="00D06B05">
      <w:pPr>
        <w:pStyle w:val="a3"/>
        <w:keepNext/>
        <w:numPr>
          <w:ilvl w:val="1"/>
          <w:numId w:val="32"/>
        </w:num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Этапы и сроки выполнения выпускной курсовой работы</w:t>
      </w:r>
    </w:p>
    <w:p w14:paraId="19B9C919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Для объективизации оценки необходимо распечатать и вложить в работу технологическую карту оценивания курсовой работы (руководитель проставляет балы в соответствующей графе таблицы).</w:t>
      </w:r>
    </w:p>
    <w:p w14:paraId="0764904A" w14:textId="77777777" w:rsidR="002C68C1" w:rsidRPr="008D5E92" w:rsidRDefault="002C68C1" w:rsidP="002C68C1">
      <w:pPr>
        <w:spacing w:after="0" w:line="240" w:lineRule="auto"/>
        <w:ind w:firstLine="709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i/>
          <w:sz w:val="24"/>
          <w:szCs w:val="24"/>
          <w:lang w:eastAsia="ru-RU"/>
        </w:rPr>
        <w:t>1 – предварительный этап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Выбор темы и составление плана-проспекта курсовой работы (актуальность, цель, гипотеза, задачи, методы исследования). Примерные темы курсовых работ определяются преподавателями кафедры и предоставляются студентам в виде перечня, который представлен и в руководстве к практическим занятиям по физиологии («Примерные темы курсовых работ»). Темы работ рекомендуется выбирать с учетом интересов будущей профессии и планируемой тематикой квалификационной работы на выпускающей кафедре. </w:t>
      </w:r>
    </w:p>
    <w:p w14:paraId="38000FF2" w14:textId="77777777" w:rsidR="002C68C1" w:rsidRPr="008D5E92" w:rsidRDefault="002C68C1" w:rsidP="002C68C1">
      <w:pPr>
        <w:spacing w:after="0" w:line="240" w:lineRule="auto"/>
        <w:ind w:firstLine="709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Темы квалификационных работ и кандидатуры научных руководителей обязательно согласовываются на кафедре. Руководитель определяет объем задания по курсовой работе, последовательность ее выполнения, рекомендует необходимую литературу, проводит консультации и контролирует выполнение работы. </w:t>
      </w:r>
    </w:p>
    <w:p w14:paraId="75707F11" w14:textId="77777777" w:rsidR="002C68C1" w:rsidRPr="008D5E92" w:rsidRDefault="002C68C1" w:rsidP="002C68C1">
      <w:pPr>
        <w:spacing w:after="0" w:line="240" w:lineRule="auto"/>
        <w:ind w:firstLine="709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Данный вид работы оценивается максимально в</w:t>
      </w:r>
      <w:r w:rsidRPr="008D5E92">
        <w:rPr>
          <w:rFonts w:ascii="Times New Roman" w:eastAsia="Times New Roman" w:hAnsi="Times New Roman" w:cs="Times New Roman"/>
          <w:color w:val="FF0000"/>
          <w:sz w:val="24"/>
          <w:szCs w:val="24"/>
          <w:lang w:eastAsia="ru-RU"/>
        </w:rPr>
        <w:t xml:space="preserve"> 5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баллов. В 3-5 баллов оценивается инициативность и самостоятельность выполнения курсовой работы. Для получения этих баллов необходимо предоставить развернутый план работы с подписью руководителя. За выполнение календарного плана и представление научному руководителю окончательного варианта курсовой работы начисляется еще 3-5 баллов. </w:t>
      </w:r>
    </w:p>
    <w:p w14:paraId="77C7AC4E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Передача работы на рецензирование - не позднее, чем за три недели до защиты. Таким образом, предварительная деятельность при написании курсовой работы позволит накопить до 15 баллов.</w:t>
      </w:r>
    </w:p>
    <w:p w14:paraId="422A135D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i/>
          <w:sz w:val="24"/>
          <w:szCs w:val="24"/>
          <w:lang w:eastAsia="ru-RU"/>
        </w:rPr>
        <w:t>2 – рецензирование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. Научный руководитель представляет рецензию в электронном или письменном виде не позднее 3 дней до начала защит. При рецензии на курсовой работы учитывается:</w:t>
      </w:r>
    </w:p>
    <w:p w14:paraId="6335A755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- обоснование актуальности, цели и задач – от 2 до 5 баллов;</w:t>
      </w:r>
    </w:p>
    <w:p w14:paraId="1C614BD6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- корректность и логичность структуры курсовой работы – 2-5 баллов;</w:t>
      </w:r>
    </w:p>
    <w:p w14:paraId="5BA7100E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- степень решения задач, поставленных в курсовой работе, соответствие выводов задачам – 2-5 баллов;</w:t>
      </w:r>
    </w:p>
    <w:p w14:paraId="331FD595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- использование литературы: корректность, аргументированность и логичность анализа литературных источников, правильность и уместность цитирования и ссылок на авторов;</w:t>
      </w:r>
    </w:p>
    <w:p w14:paraId="67518F91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- тип курсовой работы: реферативный (до 5 баллов), практический (до 12 баллов, обязательно предоставление первичного материала: протоколы исследования, анкеты, опросники, т.д.);</w:t>
      </w:r>
    </w:p>
    <w:p w14:paraId="3EFD90BB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- оформление списка литературы в соответствии со стандартом ГОСТ Р 7.0.5-2008 (2-5 баллов);</w:t>
      </w:r>
    </w:p>
    <w:p w14:paraId="20A634B8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- оформление курсовой работы (2-5 баллов).</w:t>
      </w:r>
    </w:p>
    <w:p w14:paraId="23414811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Таким образом, за данный раздел работы можно получить от 20 до 50 баллов.</w:t>
      </w:r>
    </w:p>
    <w:p w14:paraId="1A768A1F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i/>
          <w:sz w:val="24"/>
          <w:szCs w:val="24"/>
          <w:lang w:eastAsia="ru-RU"/>
        </w:rPr>
        <w:t>3 – защита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. Студенты допускаются к защите при наличии положительного отзыва научного руководителя. Защита курсовой работы проводится на открытом занятии, на котором заслушивается доклад автора (до 8 минут) с мультимедийным сопровождением, присутствующим предоставляется возможность выступить и задать вопросы автору. Оцениваются:</w:t>
      </w:r>
    </w:p>
    <w:p w14:paraId="509D87D9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- презентационные навыки: структура и последовательность изложения материала, соблюдение регламента, контакт с аудиторией, язык изложения (интонация и темп) – 12-20 баллов;</w:t>
      </w:r>
    </w:p>
    <w:p w14:paraId="46717FB3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- использование иллюстративного материала – 3-5 баллов;</w:t>
      </w:r>
    </w:p>
    <w:p w14:paraId="0B3CD723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- логичность, корректность, полнота ответов на вопросы – 5-10 баллов. Таким образом, грамотное представление курсовой работы позволит получить за 3-й этап работы дополнительно 20-35 баллов.</w:t>
      </w:r>
    </w:p>
    <w:p w14:paraId="38161CC7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Следует помнить, что к защите допускается студент, который набрал не менее 30-ти баллов за первые два этапа (предварительный и рецензирование).</w:t>
      </w:r>
    </w:p>
    <w:p w14:paraId="435AC793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Оценка курсовой работы является суммарной и складывается из баллов, полученных за 3 этапа работы:</w:t>
      </w:r>
    </w:p>
    <w:p w14:paraId="0CA71E9C" w14:textId="77777777" w:rsidR="002C68C1" w:rsidRPr="008D5E92" w:rsidRDefault="002C68C1" w:rsidP="002C68C1">
      <w:pPr>
        <w:numPr>
          <w:ilvl w:val="0"/>
          <w:numId w:val="14"/>
        </w:numPr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Предварительный – до 15 баллов;</w:t>
      </w:r>
    </w:p>
    <w:p w14:paraId="024DEFBD" w14:textId="77777777" w:rsidR="002C68C1" w:rsidRPr="008D5E92" w:rsidRDefault="002C68C1" w:rsidP="002C68C1">
      <w:pPr>
        <w:numPr>
          <w:ilvl w:val="0"/>
          <w:numId w:val="14"/>
        </w:numPr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Рецензирование – до 50 баллов;</w:t>
      </w:r>
    </w:p>
    <w:p w14:paraId="02F2C775" w14:textId="77777777" w:rsidR="002C68C1" w:rsidRPr="008D5E92" w:rsidRDefault="002C68C1" w:rsidP="002C68C1">
      <w:pPr>
        <w:numPr>
          <w:ilvl w:val="0"/>
          <w:numId w:val="14"/>
        </w:numPr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Защита – до 35 баллов.</w:t>
      </w:r>
    </w:p>
    <w:p w14:paraId="36DA83E9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Оценка определяется по 100-балльной шкале и выставляется «отлично», если набрано не менее 80 баллов; «хорошо» - 65-79 баллов; «удовлетворительно» - 50-64 балла и «неудовлетворительно» - менее 50 баллов.</w:t>
      </w:r>
    </w:p>
    <w:p w14:paraId="78035927" w14:textId="77777777" w:rsidR="002C68C1" w:rsidRPr="008D5E92" w:rsidRDefault="002C68C1" w:rsidP="00D06B05">
      <w:pPr>
        <w:pStyle w:val="a3"/>
        <w:keepNext/>
        <w:numPr>
          <w:ilvl w:val="1"/>
          <w:numId w:val="32"/>
        </w:numPr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</w:pPr>
      <w:bookmarkStart w:id="1" w:name="_Toc447785197"/>
      <w:r w:rsidRPr="008D5E92"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  <w:t>Критерии оценки КУРСОВОЙ работы</w:t>
      </w:r>
      <w:bookmarkEnd w:id="1"/>
    </w:p>
    <w:p w14:paraId="33802BB9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Основными качественными критериями оценки курсовой работы являются:</w:t>
      </w:r>
    </w:p>
    <w:p w14:paraId="571A2A1A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1. Актуальность и новизна темы;</w:t>
      </w:r>
    </w:p>
    <w:p w14:paraId="21CE15BE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. Достаточность использованной современной отечественной и зарубежной литературы по теме (более 80% источников из списка литературы должны быть изданы в последние 10 лет). Рекомендуется ссылаться на оригинальные статьи в журналах: «Теория и практика физической культуры» </w:t>
      </w:r>
      <w:hyperlink r:id="rId44" w:history="1">
        <w:r w:rsidRPr="008D5E92">
          <w:rPr>
            <w:rFonts w:ascii="Times New Roman" w:eastAsia="Times New Roman" w:hAnsi="Times New Roman" w:cs="Times New Roman"/>
            <w:sz w:val="24"/>
            <w:szCs w:val="24"/>
            <w:lang w:eastAsia="ru-RU"/>
          </w:rPr>
          <w:t>http://lib.sportedu.ru/press/TPFK/</w:t>
        </w:r>
      </w:hyperlink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, «Физиология человека», «Адаптивная физическая культура», «Ученые записки П.Ф. Лесгафта», учебные пособия и авторефераты диссертаций;</w:t>
      </w:r>
    </w:p>
    <w:p w14:paraId="7A24DBE2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3. Полнота и качество собранных экспериментальных данных, качество проведения статистической обработки (пример в ПРИЛОЖЕНИИ);</w:t>
      </w:r>
    </w:p>
    <w:p w14:paraId="73146057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4. Обоснованность привлечения тех или иных методов решения поставленных задач;</w:t>
      </w:r>
    </w:p>
    <w:p w14:paraId="6FC0D187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5. Глубина и обоснованность анализа и интерпретации полученных результатов;</w:t>
      </w:r>
    </w:p>
    <w:p w14:paraId="533325D9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6. Четкость и грамотность изложения материала, качество оформления работы, учет настоящих «Правил»;</w:t>
      </w:r>
    </w:p>
    <w:p w14:paraId="6C3FCEC5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7. Умение вести полемику по теоретическим и практическим вопросам курсовой работы, глубина и правильность ответов на вопросы и замечания.</w:t>
      </w:r>
    </w:p>
    <w:p w14:paraId="66EC4CB5" w14:textId="77777777" w:rsidR="002C68C1" w:rsidRPr="008D5E92" w:rsidRDefault="002C68C1" w:rsidP="002C68C1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Оценка за работу может быть снижена в следующих случаях:</w:t>
      </w:r>
    </w:p>
    <w:p w14:paraId="1247A063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Оформление.</w:t>
      </w:r>
    </w:p>
    <w:p w14:paraId="60E0A744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1.1. Наличие неисправленных опечаток и пропущенных строк.</w:t>
      </w:r>
    </w:p>
    <w:p w14:paraId="257DC97A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1.2. Отсутствие названий таблиц, графиков, рисунков.</w:t>
      </w:r>
    </w:p>
    <w:p w14:paraId="65A704C4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1.3. Отсутствие пояснений и условных обозначений к таблицам, графикам, рисункам.</w:t>
      </w:r>
    </w:p>
    <w:p w14:paraId="536EBCED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1.4. Отсутствие авторской интерпретации содержания таблиц, графиков, рисунков.</w:t>
      </w:r>
    </w:p>
    <w:p w14:paraId="5A52B540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1.5. Отсутствие в работе каких-либо разделов.</w:t>
      </w:r>
    </w:p>
    <w:p w14:paraId="32003A55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1.6. Наличие ошибок в оформлении библиографии: много «глухих» сносок (когда есть сноска на автора идеи, но нет ссылки на саму работу, где эта идея обсуждается); список литературы выполнен не по ГОСТу.</w:t>
      </w:r>
    </w:p>
    <w:p w14:paraId="4DCA9FCD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1.7. Пропуск в оглавлении отдельных параграфов или даже целых глав.</w:t>
      </w:r>
    </w:p>
    <w:p w14:paraId="71615BE7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2. Недостатки обзорно-теоретической главы работы.</w:t>
      </w:r>
    </w:p>
    <w:p w14:paraId="3F0FA45B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2.1. Наличие фактических ошибок в изложении «чужих» экспериментальных результатов или теоретических позиций.</w:t>
      </w:r>
    </w:p>
    <w:p w14:paraId="5620FF37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2.2. Отсутствие упоминаний важных литературных источников, имеющих прямое отношение к решаемой проблеме и опубликованных в доступной для студента литературе.</w:t>
      </w:r>
    </w:p>
    <w:p w14:paraId="4AEBB7BF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2.3. Использование «кусков» чужих текстов без указания их источника.</w:t>
      </w:r>
    </w:p>
    <w:p w14:paraId="4FF50143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2.4. Отсутствие анализа отечественных и зарубежных работ, посвященных проблеме исследования.</w:t>
      </w:r>
    </w:p>
    <w:p w14:paraId="053E503E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2.5. Название работы не отражает её реальное содержание.</w:t>
      </w:r>
    </w:p>
    <w:p w14:paraId="42991963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2.6. Работа распадается на две разные части: теоретическую и экспериментальную, которые не состыкованы друг с другом.</w:t>
      </w:r>
    </w:p>
    <w:p w14:paraId="066FD405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3. Недостатки экспериментальной главы работы.</w:t>
      </w:r>
    </w:p>
    <w:p w14:paraId="0B256A42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3.1. Автор использует методики без ссылки на источник их получения и/или их автора.</w:t>
      </w:r>
    </w:p>
    <w:p w14:paraId="356A206C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3.2. Работа не содержит подробного описания протокола проведения исследования: по приведенному описанию воспроизвести процедуру не представляется возможным.</w:t>
      </w:r>
    </w:p>
    <w:p w14:paraId="436A9CC9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3.3. В работе отсутствует интерпретация полученных результатов, выводы построены как констатация первичных данных.</w:t>
      </w:r>
    </w:p>
    <w:p w14:paraId="6C0DA4C8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3.4. Полученные результаты автор не пытается соотнести с результатами других исследователей, чьи работы он обсуждал в теоретической части. </w:t>
      </w:r>
    </w:p>
    <w:p w14:paraId="62777DB9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D1EFFCC" w14:textId="77777777" w:rsidR="002C68C1" w:rsidRPr="008D5E92" w:rsidRDefault="002C68C1" w:rsidP="002C68C1">
      <w:pPr>
        <w:keepNext/>
        <w:spacing w:after="0" w:line="240" w:lineRule="auto"/>
        <w:ind w:firstLine="709"/>
        <w:outlineLvl w:val="1"/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</w:pPr>
      <w:bookmarkStart w:id="2" w:name="_Toc447785198"/>
      <w:r w:rsidRPr="008D5E92"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  <w:t>2. Общие требования к КУРСОВОЙ работе</w:t>
      </w:r>
      <w:bookmarkEnd w:id="2"/>
    </w:p>
    <w:p w14:paraId="4947E391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Курсовая работа по объему должна быть 20-25 страниц машинописного текста без списка литературы и приложений, в</w:t>
      </w: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ключать следующие элементы, расположенные в указанном порядке и занимать указанное число страниц:</w:t>
      </w:r>
    </w:p>
    <w:p w14:paraId="65F1FCD4" w14:textId="77777777" w:rsidR="002C68C1" w:rsidRPr="008D5E92" w:rsidRDefault="002C68C1" w:rsidP="002C68C1">
      <w:pPr>
        <w:numPr>
          <w:ilvl w:val="0"/>
          <w:numId w:val="12"/>
        </w:numPr>
        <w:shd w:val="clear" w:color="auto" w:fill="FFFFFF"/>
        <w:tabs>
          <w:tab w:val="left" w:pos="993"/>
        </w:tabs>
        <w:autoSpaceDE w:val="0"/>
        <w:autoSpaceDN w:val="0"/>
        <w:adjustRightInd w:val="0"/>
        <w:spacing w:after="0" w:line="240" w:lineRule="auto"/>
        <w:ind w:left="0"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итульный лист – первая страница.</w:t>
      </w:r>
    </w:p>
    <w:p w14:paraId="0F7D31FA" w14:textId="77777777" w:rsidR="002C68C1" w:rsidRPr="008D5E92" w:rsidRDefault="002C68C1" w:rsidP="002C68C1">
      <w:pPr>
        <w:numPr>
          <w:ilvl w:val="0"/>
          <w:numId w:val="12"/>
        </w:numPr>
        <w:shd w:val="clear" w:color="auto" w:fill="FFFFFF"/>
        <w:tabs>
          <w:tab w:val="left" w:pos="993"/>
        </w:tabs>
        <w:autoSpaceDE w:val="0"/>
        <w:autoSpaceDN w:val="0"/>
        <w:adjustRightInd w:val="0"/>
        <w:spacing w:after="0" w:line="240" w:lineRule="auto"/>
        <w:ind w:left="0"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главление – 1 стр.</w:t>
      </w:r>
    </w:p>
    <w:p w14:paraId="50F2F8F2" w14:textId="77777777" w:rsidR="002C68C1" w:rsidRPr="008D5E92" w:rsidRDefault="002C68C1" w:rsidP="002C68C1">
      <w:pPr>
        <w:numPr>
          <w:ilvl w:val="0"/>
          <w:numId w:val="12"/>
        </w:numPr>
        <w:shd w:val="clear" w:color="auto" w:fill="FFFFFF"/>
        <w:tabs>
          <w:tab w:val="left" w:pos="993"/>
        </w:tabs>
        <w:autoSpaceDE w:val="0"/>
        <w:autoSpaceDN w:val="0"/>
        <w:adjustRightInd w:val="0"/>
        <w:spacing w:after="0" w:line="240" w:lineRule="auto"/>
        <w:ind w:left="0"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ведение – 1-2 стр.</w:t>
      </w:r>
    </w:p>
    <w:p w14:paraId="14452D70" w14:textId="77777777" w:rsidR="002C68C1" w:rsidRPr="008D5E92" w:rsidRDefault="002C68C1" w:rsidP="002C68C1">
      <w:pPr>
        <w:numPr>
          <w:ilvl w:val="0"/>
          <w:numId w:val="12"/>
        </w:numPr>
        <w:shd w:val="clear" w:color="auto" w:fill="FFFFFF"/>
        <w:tabs>
          <w:tab w:val="left" w:pos="993"/>
        </w:tabs>
        <w:autoSpaceDE w:val="0"/>
        <w:autoSpaceDN w:val="0"/>
        <w:adjustRightInd w:val="0"/>
        <w:spacing w:after="0" w:line="240" w:lineRule="auto"/>
        <w:ind w:left="0" w:firstLine="709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Глава 1. Обзор литературы – не более 12 стр.</w:t>
      </w:r>
    </w:p>
    <w:p w14:paraId="3CECED24" w14:textId="77777777" w:rsidR="002C68C1" w:rsidRPr="008D5E92" w:rsidRDefault="002C68C1" w:rsidP="002C68C1">
      <w:pPr>
        <w:numPr>
          <w:ilvl w:val="0"/>
          <w:numId w:val="12"/>
        </w:numPr>
        <w:shd w:val="clear" w:color="auto" w:fill="FFFFFF"/>
        <w:tabs>
          <w:tab w:val="left" w:pos="993"/>
        </w:tabs>
        <w:autoSpaceDE w:val="0"/>
        <w:autoSpaceDN w:val="0"/>
        <w:adjustRightInd w:val="0"/>
        <w:spacing w:after="0" w:line="240" w:lineRule="auto"/>
        <w:ind w:left="0" w:firstLine="709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Глава 2. Задачи, методы и организация исследования – 3 стр.</w:t>
      </w:r>
    </w:p>
    <w:p w14:paraId="6852548B" w14:textId="77777777" w:rsidR="002C68C1" w:rsidRPr="008D5E92" w:rsidRDefault="002C68C1" w:rsidP="002C68C1">
      <w:pPr>
        <w:numPr>
          <w:ilvl w:val="0"/>
          <w:numId w:val="12"/>
        </w:numPr>
        <w:shd w:val="clear" w:color="auto" w:fill="FFFFFF"/>
        <w:tabs>
          <w:tab w:val="left" w:pos="993"/>
        </w:tabs>
        <w:autoSpaceDE w:val="0"/>
        <w:autoSpaceDN w:val="0"/>
        <w:adjustRightInd w:val="0"/>
        <w:spacing w:after="0" w:line="240" w:lineRule="auto"/>
        <w:ind w:left="0"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Глава 3. Результаты исследования и их обсуждение – 5 стр.</w:t>
      </w:r>
    </w:p>
    <w:p w14:paraId="398249DD" w14:textId="77777777" w:rsidR="002C68C1" w:rsidRPr="008D5E92" w:rsidRDefault="002C68C1" w:rsidP="002C68C1">
      <w:pPr>
        <w:numPr>
          <w:ilvl w:val="0"/>
          <w:numId w:val="12"/>
        </w:numPr>
        <w:shd w:val="clear" w:color="auto" w:fill="FFFFFF"/>
        <w:tabs>
          <w:tab w:val="left" w:pos="993"/>
        </w:tabs>
        <w:autoSpaceDE w:val="0"/>
        <w:autoSpaceDN w:val="0"/>
        <w:adjustRightInd w:val="0"/>
        <w:spacing w:after="0" w:line="240" w:lineRule="auto"/>
        <w:ind w:left="0" w:firstLine="709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ыводы – 1 стр.</w:t>
      </w:r>
    </w:p>
    <w:p w14:paraId="5658764E" w14:textId="77777777" w:rsidR="002C68C1" w:rsidRPr="008D5E92" w:rsidRDefault="002C68C1" w:rsidP="002C68C1">
      <w:pPr>
        <w:numPr>
          <w:ilvl w:val="0"/>
          <w:numId w:val="12"/>
        </w:numPr>
        <w:shd w:val="clear" w:color="auto" w:fill="FFFFFF"/>
        <w:tabs>
          <w:tab w:val="left" w:pos="993"/>
        </w:tabs>
        <w:autoSpaceDE w:val="0"/>
        <w:autoSpaceDN w:val="0"/>
        <w:adjustRightInd w:val="0"/>
        <w:spacing w:after="0" w:line="240" w:lineRule="auto"/>
        <w:ind w:left="0"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рактические рекомендации – 1 стр.</w:t>
      </w:r>
    </w:p>
    <w:p w14:paraId="1ABF7211" w14:textId="77777777" w:rsidR="002C68C1" w:rsidRPr="008D5E92" w:rsidRDefault="002C68C1" w:rsidP="002C68C1">
      <w:pPr>
        <w:numPr>
          <w:ilvl w:val="0"/>
          <w:numId w:val="12"/>
        </w:numPr>
        <w:shd w:val="clear" w:color="auto" w:fill="FFFFFF"/>
        <w:tabs>
          <w:tab w:val="left" w:pos="993"/>
        </w:tabs>
        <w:autoSpaceDE w:val="0"/>
        <w:autoSpaceDN w:val="0"/>
        <w:adjustRightInd w:val="0"/>
        <w:spacing w:after="0" w:line="240" w:lineRule="auto"/>
        <w:ind w:left="0"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писок литературы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 не менее 20 источников.</w:t>
      </w:r>
    </w:p>
    <w:p w14:paraId="3D87C6F3" w14:textId="77777777" w:rsidR="002C68C1" w:rsidRPr="008D5E92" w:rsidRDefault="002C68C1" w:rsidP="002C68C1">
      <w:pPr>
        <w:numPr>
          <w:ilvl w:val="0"/>
          <w:numId w:val="12"/>
        </w:numPr>
        <w:shd w:val="clear" w:color="auto" w:fill="FFFFFF"/>
        <w:tabs>
          <w:tab w:val="clear" w:pos="720"/>
          <w:tab w:val="num" w:pos="851"/>
          <w:tab w:val="left" w:pos="1134"/>
        </w:tabs>
        <w:autoSpaceDE w:val="0"/>
        <w:autoSpaceDN w:val="0"/>
        <w:adjustRightInd w:val="0"/>
        <w:spacing w:after="0" w:line="240" w:lineRule="auto"/>
        <w:ind w:left="0" w:firstLine="709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риложения.</w:t>
      </w:r>
      <w:r w:rsidRPr="008D5E92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 </w:t>
      </w:r>
    </w:p>
    <w:p w14:paraId="1CE82AC7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Курсовая работа 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должна быть выполнена с использованием компьютера и принтера на одной стороне листа белой бумаги формата А4 через полтора интервала. Цвет шрифта должен быть черным, шрифт Times New Roman, размер знаков - 14. Текст следует печатать, соблюдая следующие размеры полей: правое – 1,5 см, верхнее и нижнее – 2,0 см, левое – 3,0 см. Отступ первой строки 1,25 см. Страницы нумеруются арабскими цифрами, соблюдая сквозную нумерацию по всему тексту работы. Номер страницы проставляется в центре верхней части листа без точки. Титульный лист включается в общую нумерацию страниц. Номер страницы на титульном листе не проставляется.</w:t>
      </w:r>
    </w:p>
    <w:p w14:paraId="11BDC73F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В работе не допускаются сокращения слов, кроме установленных правилами русской орфографии, соответствующими государственными стандартами. Не допускается применение оборотов разговорной речи. Не следует использовать для одного и того же понятия различные термины, близкие по смыслу (синонимы), а также иностранные слова и термины при наличии равнозначных слов и терминов в русском языке. </w:t>
      </w:r>
    </w:p>
    <w:p w14:paraId="38918325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160F251" w14:textId="77777777" w:rsidR="002C68C1" w:rsidRPr="008D5E92" w:rsidRDefault="002C68C1" w:rsidP="00D06B05">
      <w:pPr>
        <w:pStyle w:val="a3"/>
        <w:keepNext/>
        <w:numPr>
          <w:ilvl w:val="1"/>
          <w:numId w:val="31"/>
        </w:num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</w:pPr>
      <w:bookmarkStart w:id="3" w:name="_Toc447785199"/>
      <w:r w:rsidRPr="008D5E92"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  <w:lastRenderedPageBreak/>
        <w:t>Титульный ЛИСТ КУРСОВОЙ работы</w:t>
      </w:r>
      <w:bookmarkEnd w:id="3"/>
    </w:p>
    <w:p w14:paraId="3F3CD907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eastAsia="ru-RU"/>
        </w:rPr>
        <w:t>Титульный лист</w:t>
      </w:r>
      <w:r w:rsidRPr="008D5E9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ru-RU"/>
        </w:rPr>
        <w:t xml:space="preserve"> </w:t>
      </w: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является первой страницей курсовой работы и заполняется по строго определенным правилам.</w:t>
      </w:r>
    </w:p>
    <w:p w14:paraId="1C5EC5F3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В верхнем поле, по центру, указывается полное наименование учебного заведения. Шрифт Times New Roman обычный, размер 14, 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межстрочный интервал 1, выравнивание по центру, буквы прописные. </w:t>
      </w: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Ниже, справа, с заглавной буквы указывается наименование кафедры. Шрифт Times New Roman обычный, размер 14, 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межстрочный интервал 1, выравнивание по правому краю.</w:t>
      </w:r>
    </w:p>
    <w:p w14:paraId="7ADCBE09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Ниже название работы, которое пишется без слова «тема» и в кавычки не заключается. Заглавие должно быть по возможности кратким (до 12 слов), точным и соответствовать основному содержанию работы. </w:t>
      </w: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Шрифт Times New Roman, размер 14, 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межстрочный интервал 1, выравнивание по центру, буквы прописные, полужирные.</w:t>
      </w:r>
    </w:p>
    <w:p w14:paraId="01735968" w14:textId="77777777" w:rsidR="002C68C1" w:rsidRPr="008D5E92" w:rsidRDefault="002C68C1" w:rsidP="002C68C1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Ниже по центру: Курсовая работа студента № группы Ф.И.О.</w:t>
      </w: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Шрифт Times New Roman обычный, размер 14, 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межстрочный интервал 1.</w:t>
      </w:r>
    </w:p>
    <w:p w14:paraId="4139A141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Ниже справа указывается: Научный руководитель: </w:t>
      </w:r>
      <w:r w:rsidRPr="008D5E92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  <w:t>кандидат педагогических наук, доцент В.А. Смирнов</w:t>
      </w: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. Шрифт Times New Roman обычный, размер 14, 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межстрочный интервал 1, выравнивание по правому краю. Внизу страницы по центру: Санкт-Петербург, 2013 (Приложение А).</w:t>
      </w:r>
    </w:p>
    <w:p w14:paraId="5AEC167A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E271FC9" w14:textId="77777777" w:rsidR="002C68C1" w:rsidRPr="008D5E92" w:rsidRDefault="002C68C1" w:rsidP="00D06B05">
      <w:pPr>
        <w:pStyle w:val="a3"/>
        <w:keepNext/>
        <w:numPr>
          <w:ilvl w:val="1"/>
          <w:numId w:val="31"/>
        </w:num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</w:pPr>
      <w:bookmarkStart w:id="4" w:name="_Toc447785200"/>
      <w:r w:rsidRPr="008D5E92"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  <w:t>Оглавление</w:t>
      </w:r>
      <w:bookmarkEnd w:id="4"/>
    </w:p>
    <w:p w14:paraId="2DFB3737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После титульного листа помещается </w:t>
      </w:r>
      <w:r w:rsidRPr="008D5E92"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  <w:lang w:eastAsia="ru-RU"/>
        </w:rPr>
        <w:t>оглавление</w:t>
      </w:r>
      <w:r w:rsidRPr="008D5E9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ru-RU"/>
        </w:rPr>
        <w:t xml:space="preserve"> </w:t>
      </w: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(Приложение Б), в котором приводятся все заголовки курсовой работы и указываются страницы, с которых они начинаются. Заголовки оглавления должны точно повторять заголовки в тексте. Сокращать или давать их в другой формулировке, последовательности и соподчиненности по сравнению с заголовками в тексте нельзя.</w:t>
      </w:r>
    </w:p>
    <w:p w14:paraId="1982009D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Заголовки одинаковых ступеней рубрикации необходимо располагать друг под другом. Заголовки каждой последующей ступени смещают, на три-пять знаков, вправо по отношению к заголовкам предыдущей ступени. Все заголовки начинают с прописной буквы без точки на конце. Шрифт Times New Roman, размер 14, 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межстрочный интервал 1,5.</w:t>
      </w: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оследнее слово каждого заголовка соединяют отточием с соответствующим ему номером страницы в правом столбце оглавления.</w:t>
      </w:r>
    </w:p>
    <w:p w14:paraId="2B5E5364" w14:textId="77777777" w:rsidR="002C68C1" w:rsidRPr="008D5E92" w:rsidRDefault="002C68C1" w:rsidP="002C68C1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Алгоритм создания оглавления в 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Microsoft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Office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World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2007.</w:t>
      </w:r>
    </w:p>
    <w:p w14:paraId="5CB1DA53" w14:textId="77777777" w:rsidR="002C68C1" w:rsidRPr="008D5E92" w:rsidRDefault="002C68C1" w:rsidP="002C68C1">
      <w:pPr>
        <w:numPr>
          <w:ilvl w:val="0"/>
          <w:numId w:val="11"/>
        </w:numPr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anchor distT="0" distB="0" distL="114300" distR="114300" simplePos="0" relativeHeight="251668480" behindDoc="0" locked="0" layoutInCell="1" allowOverlap="1" wp14:anchorId="2BB6BA29" wp14:editId="1C108426">
            <wp:simplePos x="0" y="0"/>
            <wp:positionH relativeFrom="column">
              <wp:posOffset>1663065</wp:posOffset>
            </wp:positionH>
            <wp:positionV relativeFrom="paragraph">
              <wp:posOffset>427355</wp:posOffset>
            </wp:positionV>
            <wp:extent cx="2076450" cy="1800225"/>
            <wp:effectExtent l="0" t="0" r="0" b="9525"/>
            <wp:wrapSquare wrapText="bothSides"/>
            <wp:docPr id="17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Создается макет курсовой работы - пишется титульный лист, затем выполняется алгоритм: ВСТАВКА →Разрыв страницы (Рис.4).</w:t>
      </w:r>
    </w:p>
    <w:p w14:paraId="2E11886E" w14:textId="77777777" w:rsidR="002C68C1" w:rsidRPr="008D5E92" w:rsidRDefault="002C68C1" w:rsidP="002C68C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1ABBB79" w14:textId="77777777" w:rsidR="002C68C1" w:rsidRPr="008D5E92" w:rsidRDefault="002C68C1" w:rsidP="002C68C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441727" w14:textId="77777777" w:rsidR="002C68C1" w:rsidRPr="008D5E92" w:rsidRDefault="002C68C1" w:rsidP="002C68C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339194C" w14:textId="77777777" w:rsidR="002C68C1" w:rsidRPr="008D5E92" w:rsidRDefault="002C68C1" w:rsidP="002C68C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08C4230" w14:textId="77777777" w:rsidR="002C68C1" w:rsidRPr="008D5E92" w:rsidRDefault="002C68C1" w:rsidP="002C68C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FD41382" w14:textId="77777777" w:rsidR="002C68C1" w:rsidRPr="008D5E92" w:rsidRDefault="002C68C1" w:rsidP="002C68C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5FD6DE6" w14:textId="77777777" w:rsidR="002C68C1" w:rsidRPr="008D5E92" w:rsidRDefault="002C68C1" w:rsidP="002C68C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66DB3D8" w14:textId="77777777" w:rsidR="002C68C1" w:rsidRPr="008D5E92" w:rsidRDefault="002C68C1" w:rsidP="002C68C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9995484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 </w:t>
      </w:r>
    </w:p>
    <w:p w14:paraId="2A4C06C6" w14:textId="77777777" w:rsidR="002C68C1" w:rsidRPr="008D5E92" w:rsidRDefault="002C68C1" w:rsidP="002C68C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Рис. 4 - Алгоритм выполнения титульного листа.</w:t>
      </w:r>
    </w:p>
    <w:p w14:paraId="41ACA3F6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Вторая страница оставляется для оглавления. Слово «Оглавление» появится автоматически в конце создания оглавления. Повторяем алгоритм №1: ВСТАВКА →Разрыв страницы.</w:t>
      </w:r>
    </w:p>
    <w:p w14:paraId="171AD987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 на новой странице пишем «ВВЕДЕНИЕ» и повторяем алгоритм №1. Данная операция выполняется до тех пор, пока не буде указан последний раздел работы – ПРИЛОЖЕНИЯ. </w:t>
      </w:r>
    </w:p>
    <w:p w14:paraId="7C17DC9E" w14:textId="77777777" w:rsidR="002C68C1" w:rsidRPr="008D5E92" w:rsidRDefault="002C68C1" w:rsidP="002C68C1">
      <w:pPr>
        <w:numPr>
          <w:ilvl w:val="0"/>
          <w:numId w:val="11"/>
        </w:numPr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Выделяем по очереди все разделы (Введение. Главы основной части, Выводы, Практические рекомендации, Библиографический список, Приложения) стилем «ЗАГОЛОВОК 1» и устанавливаем нужные параметры текста (Рис. 5).</w:t>
      </w:r>
    </w:p>
    <w:p w14:paraId="3A778BAA" w14:textId="77777777" w:rsidR="002C68C1" w:rsidRPr="008D5E92" w:rsidRDefault="002C68C1" w:rsidP="002C68C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40AA63B2" wp14:editId="63BF7EDA">
            <wp:extent cx="2254250" cy="1752600"/>
            <wp:effectExtent l="0" t="0" r="0" b="0"/>
            <wp:docPr id="18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25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5D2C0" w14:textId="77777777" w:rsidR="002C68C1" w:rsidRPr="008D5E92" w:rsidRDefault="002C68C1" w:rsidP="002C68C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Рис. 5 - Алгоритм параметров заголовка.</w:t>
      </w:r>
    </w:p>
    <w:p w14:paraId="06E2C900" w14:textId="77777777" w:rsidR="002C68C1" w:rsidRPr="008D5E92" w:rsidRDefault="002C68C1" w:rsidP="002C68C1">
      <w:pPr>
        <w:numPr>
          <w:ilvl w:val="0"/>
          <w:numId w:val="11"/>
        </w:numPr>
        <w:tabs>
          <w:tab w:val="num" w:pos="0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ыделяем по очереди все подразделы (подразделы 1 главы, задачи, методы, организация исследования и т.д.) стилем «ЗАГОЛОВОК 2». </w:t>
      </w:r>
    </w:p>
    <w:p w14:paraId="4545AFC9" w14:textId="77777777" w:rsidR="002C68C1" w:rsidRPr="008D5E92" w:rsidRDefault="002C68C1" w:rsidP="002C68C1">
      <w:pPr>
        <w:numPr>
          <w:ilvl w:val="0"/>
          <w:numId w:val="11"/>
        </w:numPr>
        <w:tabs>
          <w:tab w:val="num" w:pos="0"/>
          <w:tab w:val="left" w:pos="28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Устанавливаем курсор на страницу ОГЛАВЛЕНИЕ (вторая страница выпускной квалификационной работы).</w:t>
      </w:r>
    </w:p>
    <w:p w14:paraId="1D7580FF" w14:textId="77777777" w:rsidR="002C68C1" w:rsidRPr="008D5E92" w:rsidRDefault="002C68C1" w:rsidP="002C68C1">
      <w:pPr>
        <w:numPr>
          <w:ilvl w:val="0"/>
          <w:numId w:val="11"/>
        </w:numPr>
        <w:tabs>
          <w:tab w:val="num" w:pos="0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Выполняем алгоритм: ССЫЛКИ→Оглавление. В появившемся окне в разделе ОГЛАВЛЕНИЕ выбираем «Автособираемое оглавление 1» (Рис. 6)</w:t>
      </w:r>
    </w:p>
    <w:p w14:paraId="3FE27B59" w14:textId="77777777" w:rsidR="002C68C1" w:rsidRPr="008D5E92" w:rsidRDefault="002C68C1" w:rsidP="002C68C1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44724D35" wp14:editId="7008C630">
            <wp:extent cx="3422650" cy="2120900"/>
            <wp:effectExtent l="0" t="0" r="6350" b="0"/>
            <wp:docPr id="19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65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2CE76" w14:textId="77777777" w:rsidR="002C68C1" w:rsidRPr="008D5E92" w:rsidRDefault="002C68C1" w:rsidP="002C68C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Рис. 6 - Алгоритм создания оглавления.</w:t>
      </w:r>
    </w:p>
    <w:p w14:paraId="76D7697E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Итогом проделанной работы будет оглавление, которое автоматически меняет нумерацию страниц и изменившиеся названия заголовков. Для этого на поле оглавления кликаем правой кнопкой мыши. В появившемся окне выбираем команду: ОБНОВИТЬ ПОЛЕ или ОБНОВИТЬ НОМЕРА СТРАНИЦ.</w:t>
      </w:r>
    </w:p>
    <w:p w14:paraId="40F704E1" w14:textId="77777777" w:rsidR="002C68C1" w:rsidRPr="008D5E92" w:rsidRDefault="002C68C1" w:rsidP="00D06B05">
      <w:pPr>
        <w:pStyle w:val="a3"/>
        <w:keepNext/>
        <w:numPr>
          <w:ilvl w:val="1"/>
          <w:numId w:val="31"/>
        </w:num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</w:pPr>
      <w:bookmarkStart w:id="5" w:name="_Toc447785201"/>
      <w:r w:rsidRPr="008D5E92"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  <w:t>ВВедение</w:t>
      </w:r>
      <w:bookmarkEnd w:id="5"/>
    </w:p>
    <w:p w14:paraId="5F82FA30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Здесь обосновывается актуальность выбранной темы, </w:t>
      </w: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ru-RU"/>
        </w:rPr>
        <w:t>современное</w:t>
      </w: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состояние проблемы. </w:t>
      </w:r>
      <w:r w:rsidRPr="008D5E9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ru-RU"/>
        </w:rPr>
        <w:t xml:space="preserve">Актуальность </w:t>
      </w: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– это та причина, по которой именно сейчас, в настоящее время, возникла потребность исследовать ее, это ее злободневность. Освещение актуальности должно быть немногословным, но конкретным и доказательным. Начинать ее описание издалека нет необходимости. Достаточно в пределах 1-2 страниц компьютерного текста показать главное - суть проблемной ситуации, из чего и будет видна актуальность выбранной темы.</w:t>
      </w:r>
    </w:p>
    <w:p w14:paraId="3EC4E418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В данной части работы требуется доказать, что в доступной Вам русскоязычной и иностранной литературе нет исчерпывающих сведений по выбранной теме. Во введении ставится гипотеза (предположение, что Вы можете выявить/установить в результате исследования), цель исследования (формулировка цели должна быть созвучна теме работы). На усмотрение исследователя и научного руководителя определяется теоретическая и практическая ценность полученных результатов. </w:t>
      </w:r>
    </w:p>
    <w:p w14:paraId="226F52B3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Таким образом, введение - ответственная часть работы, поскольку оно не только ориентирует в дальнейшем раскрытии темы, но и содержит все необходимые ее квалификационные характеристики. </w:t>
      </w:r>
    </w:p>
    <w:p w14:paraId="23C458AC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3E8A8870" w14:textId="77777777" w:rsidR="002C68C1" w:rsidRPr="008D5E92" w:rsidRDefault="002C68C1" w:rsidP="00D06B05">
      <w:pPr>
        <w:pStyle w:val="a3"/>
        <w:numPr>
          <w:ilvl w:val="1"/>
          <w:numId w:val="31"/>
        </w:num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СОДЕРЖАНИЕ РАБОТЫ</w:t>
      </w:r>
    </w:p>
    <w:p w14:paraId="63A1153D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lastRenderedPageBreak/>
        <w:t>ГЛАВА 1. ОБЗОР ЛИТЕРАТУРЫ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Обратите внимание, что при написании этого раздела работы Вы должны ознакомиться с первоисточниками, желательно иметь краткий конспект статьи или другого источника (при необходимости предоставить их руководителю). В обзоре литературе необходимо представить мнения многих авторов, при этом необходимо высказывать и свое суждение по рассматриваемому вопросу, обсуждая и анализируя мнения специалистов. Каждый подраздел </w:t>
      </w: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должен 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заканчиваться кратким </w:t>
      </w:r>
      <w:r w:rsidRPr="008D5E92">
        <w:rPr>
          <w:rFonts w:ascii="Times New Roman" w:eastAsia="Times New Roman" w:hAnsi="Times New Roman" w:cs="Times New Roman"/>
          <w:sz w:val="24"/>
          <w:szCs w:val="24"/>
          <w:u w:val="single"/>
          <w:lang w:eastAsia="ru-RU"/>
        </w:rPr>
        <w:t>заключением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, резюмирующим Ваше мнение по теме этой подглавы.</w:t>
      </w:r>
    </w:p>
    <w:p w14:paraId="35B8BC39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Заголовки </w:t>
      </w: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разделов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ечатаются шрифтом Times New Roman, размер шрифта 14 полужирный, прописными буквами с отступом 1,25 см., выравнивание по ширине. Точка в конце раздела не ставится. Каждый раздел начинается с новой страницы. </w:t>
      </w:r>
    </w:p>
    <w:p w14:paraId="0B19A23D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 xml:space="preserve">Пример разделов: </w:t>
      </w:r>
    </w:p>
    <w:p w14:paraId="7171B53B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caps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caps/>
          <w:sz w:val="24"/>
          <w:szCs w:val="24"/>
          <w:lang w:eastAsia="ru-RU"/>
        </w:rPr>
        <w:t>ГЛАВА 1. Обзор литературы</w:t>
      </w:r>
    </w:p>
    <w:p w14:paraId="324285AE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caps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caps/>
          <w:sz w:val="24"/>
          <w:szCs w:val="24"/>
          <w:lang w:eastAsia="ru-RU"/>
        </w:rPr>
        <w:t>Глава 2. задачи, методы, организация исследования</w:t>
      </w:r>
    </w:p>
    <w:p w14:paraId="3D0F37C2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caps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caps/>
          <w:sz w:val="24"/>
          <w:szCs w:val="24"/>
          <w:lang w:eastAsia="ru-RU"/>
        </w:rPr>
        <w:t>Глава 3. Результаты исследования и их обсуждение</w:t>
      </w:r>
    </w:p>
    <w:p w14:paraId="0BDAD543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Заголовки </w:t>
      </w: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подразделов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ледует печатать с абзацного отступа 1,5 см с прописной буквы, шрифт Times New Roman, размер шрифта 14 полужирный, без точки в конце, не подчеркивая. Если заголовок состоит из двух предложений, их разделяют точкой.</w:t>
      </w:r>
    </w:p>
    <w:p w14:paraId="65341F43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 xml:space="preserve">Пример подразделов: </w:t>
      </w:r>
    </w:p>
    <w:p w14:paraId="1BA048D3" w14:textId="77777777" w:rsidR="002C68C1" w:rsidRPr="008D5E92" w:rsidRDefault="002C68C1" w:rsidP="002C68C1">
      <w:pPr>
        <w:numPr>
          <w:ilvl w:val="1"/>
          <w:numId w:val="13"/>
        </w:numPr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Физиологические особенности юношеского возраста</w:t>
      </w:r>
    </w:p>
    <w:p w14:paraId="6F168750" w14:textId="77777777" w:rsidR="002C68C1" w:rsidRPr="008D5E92" w:rsidRDefault="002C68C1" w:rsidP="002C68C1">
      <w:pPr>
        <w:numPr>
          <w:ilvl w:val="1"/>
          <w:numId w:val="13"/>
        </w:numPr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Влияние спортивной деятельности на состояние нервно-мышечной системы</w:t>
      </w:r>
    </w:p>
    <w:p w14:paraId="4E51FEE6" w14:textId="77777777" w:rsidR="002C68C1" w:rsidRPr="008D5E92" w:rsidRDefault="002C68C1" w:rsidP="002C68C1">
      <w:pPr>
        <w:keepNext/>
        <w:spacing w:after="0" w:line="240" w:lineRule="auto"/>
        <w:ind w:firstLine="709"/>
        <w:outlineLvl w:val="1"/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</w:pPr>
      <w:bookmarkStart w:id="6" w:name="_Toc447785203"/>
      <w:r w:rsidRPr="008D5E92"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  <w:t>Ссылки на авторов в тексте</w:t>
      </w:r>
      <w:bookmarkEnd w:id="6"/>
      <w:r w:rsidRPr="008D5E92"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  <w:t xml:space="preserve"> </w:t>
      </w:r>
    </w:p>
    <w:p w14:paraId="3AAC9AB1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Библиографические ссылки указываются в соответствии с ГОСТ РФ 7.0.5.-2008 «Библиографическая ссылка: общие требования и правила оформления». Внутритекстовые библиографические ссылки на авторов в тексте работы могут указываться в середине или в конце абзаца следующим образом:</w:t>
      </w:r>
    </w:p>
    <w:p w14:paraId="0AB749AD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Пример 1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. (Озолин Н.Н., 1990; Платонов В.Н., 2004).</w:t>
      </w:r>
    </w:p>
    <w:p w14:paraId="34922F5D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Пример 2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. В.Н. Платонов (2004) считает, что….</w:t>
      </w:r>
    </w:p>
    <w:p w14:paraId="672FE17E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Пример 3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. Если издание идет под заглавием (авторов 4 и более), то внутритекстовая ссылка на книгу указывается следующим образом (Озолин Н.Н. и др., 1990).</w:t>
      </w:r>
    </w:p>
    <w:p w14:paraId="32EA8F64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се указанные в 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I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главе работы авторы </w:t>
      </w:r>
      <w:r w:rsidRPr="008D5E92">
        <w:rPr>
          <w:rFonts w:ascii="Times New Roman" w:eastAsia="Times New Roman" w:hAnsi="Times New Roman" w:cs="Times New Roman"/>
          <w:sz w:val="24"/>
          <w:szCs w:val="24"/>
          <w:u w:val="single"/>
          <w:lang w:eastAsia="ru-RU"/>
        </w:rPr>
        <w:t>обязательно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должны быть представлены в списке литературы. </w:t>
      </w:r>
    </w:p>
    <w:p w14:paraId="6B8BC964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В ГЛАВЕ 2. ЗАДАЧИ, МЕТОДЫ И ОРГАНИЗАЦИЯ ИССЛЕДОВАНИЯ 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олжны быть сформулированы </w:t>
      </w:r>
      <w:r w:rsidRPr="008D5E92">
        <w:rPr>
          <w:rFonts w:ascii="Times New Roman" w:eastAsia="Times New Roman" w:hAnsi="Times New Roman" w:cs="Times New Roman"/>
          <w:sz w:val="24"/>
          <w:szCs w:val="24"/>
          <w:u w:val="single"/>
          <w:lang w:eastAsia="ru-RU"/>
        </w:rPr>
        <w:t>физиологические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задачи (</w:t>
      </w:r>
      <w:r w:rsidRPr="008D5E92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например: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пределить силовые показатели юношей 18-20 лет не занимающихся спортом; определить силовые показатели спортсменов 18-20 лет; выявить влияние занятий спортом на силовые показатели мышц верхнего плечевого пояса). Не следует в качестве задачи использовать: «проанализировать научно-методическую литературу по исследуемой проблеме», т.к. для решения физиологических задач один из обязательных методов – это «анализ научно-методической литературы».</w:t>
      </w:r>
    </w:p>
    <w:p w14:paraId="6CB9E7E7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В данном разделе работы важно адекватно задачам подобрать методики исследования (</w:t>
      </w:r>
      <w:r w:rsidRPr="008D5E92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в нашем примере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: анализ научно-методической литературы, кистевая динамометрия, методы статистической обработки). Если методики, используемые в работе, общеизвестны, то следует указать исследуемые показатели, авторов и источники, в которых эти методики изложены. Оригинальные методики необходимо описывать подробно.</w:t>
      </w:r>
    </w:p>
    <w:p w14:paraId="33027C62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 главе должны содержаться сведения о лицах, которые принимали участие в исследовании: количество, пол, возраст, спортивная специализация, стаж занятий спортом, и т.д. </w:t>
      </w:r>
    </w:p>
    <w:p w14:paraId="016A91FF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Излагается организация («дизайн») исследования: продолжительность исследования, принципы комплектования экспериментальных групп, протокол исследования, т.д. Организация исследования должна быть описана так, чтобы было возможным без затруднений повторить исследование. Вторая глава также разделяется на подразделы.</w:t>
      </w:r>
    </w:p>
    <w:p w14:paraId="706FA7AB" w14:textId="77777777" w:rsidR="002C68C1" w:rsidRPr="008D5E92" w:rsidRDefault="002C68C1" w:rsidP="00D06B05">
      <w:pPr>
        <w:pStyle w:val="a3"/>
        <w:numPr>
          <w:ilvl w:val="1"/>
          <w:numId w:val="29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lastRenderedPageBreak/>
        <w:t>Задачи исследований</w:t>
      </w:r>
    </w:p>
    <w:p w14:paraId="068048A2" w14:textId="77777777" w:rsidR="002C68C1" w:rsidRPr="008D5E92" w:rsidRDefault="002C68C1" w:rsidP="00D06B05">
      <w:pPr>
        <w:pStyle w:val="a3"/>
        <w:numPr>
          <w:ilvl w:val="1"/>
          <w:numId w:val="29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Методы исследований</w:t>
      </w:r>
    </w:p>
    <w:p w14:paraId="026F1119" w14:textId="77777777" w:rsidR="002C68C1" w:rsidRPr="008D5E92" w:rsidRDefault="002C68C1" w:rsidP="002C68C1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2.3.    Организация исследования </w:t>
      </w:r>
    </w:p>
    <w:p w14:paraId="79EF9FEE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8D761F9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В ГЛАВЕ 3. РЕЗУЛЬТАТЫ ИССЛЕДОВАНИЯ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едставляются результаты собственных исследований. Рекомендуемое число выборки (испытуемых в одной группе) – 7 человек (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n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=7). В тексте подробно излагается содержание проделанной работы, полученные результаты сопоставляются с полученными результатами контрольной группы и данными литературы – «нормы» для лиц той же возрастной группы. </w:t>
      </w: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Подразделы третьей главы соответствуют задачам исследования.</w:t>
      </w:r>
    </w:p>
    <w:p w14:paraId="79D68F9B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3.1. Результаты исследований, соответствующие первой задаче</w:t>
      </w:r>
    </w:p>
    <w:p w14:paraId="37501AC8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3.2.  Результаты по второй задаче</w:t>
      </w:r>
    </w:p>
    <w:p w14:paraId="17202CAC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3.3. Результаты третьей задачи (как правило, это сравнение показателей до и после эксперимента).</w:t>
      </w:r>
    </w:p>
    <w:p w14:paraId="485E76EF" w14:textId="77777777" w:rsidR="002C68C1" w:rsidRPr="008D5E92" w:rsidRDefault="002C68C1" w:rsidP="002C68C1">
      <w:pPr>
        <w:keepNext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</w:pPr>
      <w:bookmarkStart w:id="7" w:name="_Toc447785204"/>
      <w:r w:rsidRPr="008D5E92"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  <w:t>Таблицы</w:t>
      </w:r>
      <w:bookmarkEnd w:id="7"/>
    </w:p>
    <w:p w14:paraId="6B058E5B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Так как курсовая работа должна быть экспериментальной (базироваться на самостоятельных исследованиях студентов, выполняемых в процессе учебно-исследовательской деятельности, во время прохождения практики, в процессе собственных учебно-тренировочных занятий). В связи с этим имеет смысл формировать 2 группы: экспериментальную и контрольную. Это могут быть испытуемые 2-х специализаций; или спортсмены и лица, не занимающиеся спортом; или испытуемые до и после применения тех или иных средств воздействия, и т.д. В связи с этим необходимо грамотно оформить таблицы. Таблицы, приложения оформляются в соответствии с ГОСТ 7.32-2001 «Отчет о научно-исследовательской работе: структура и правила оформления».</w:t>
      </w:r>
    </w:p>
    <w:p w14:paraId="4F33299A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Таблицы применяют для лучшей наглядности и удобства сравнения показателей. Таблицы с персональными данными (данными испытуемых) должны располагаться в приложении (табл.), а в тексте должны быть таблицы со среднегрупповыми значениями (табл.). </w:t>
      </w:r>
    </w:p>
    <w:p w14:paraId="78CFCC30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бработка результатов проводится в программах 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Excel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1997-2003, 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Statistic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6.0 и т.п. Рассчитываются числовые характеристики выборки: среднее арифметическое (М – среднее), стандартное отклонение (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S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 стандартное отклонение), ошибка среднего арифметического (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m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 ошибка среднего), формулы расчета перечисленных показателей приводить не следует. Для проверки статистических гипотез можно использовать параметрический Т-критерий Стьюдента (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T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 значение коэффициента Стьюдента, по значению которого определяется достоверность - р), если данные соответствуют нормальному закону распределения.</w:t>
      </w:r>
    </w:p>
    <w:p w14:paraId="56D94612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Название таблицы должно отражать ее содержание, быть точным, кратким. Наименование таблицы следует помещать над таблицей слева, без абзацного отступа в одну строку с ее номером через тире. Шрифт Times New Roman, полужирный, с прописной буквы, размер шрифта 14. Точка в конце названия не ставиться.</w:t>
      </w:r>
    </w:p>
    <w:p w14:paraId="68620B76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Таблицу следует располагать непосредственно после текста, в котором она упоминается впервые, или на следующей странице. На все таблицы должны быть ссылки. При ссылке следует писать слово «таблица» с указанием ее номера. В тексте допускаются следующие сокращения: табл., рис., прил.</w:t>
      </w:r>
    </w:p>
    <w:p w14:paraId="145E8F6D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Таблицу с большим количеством строк допускается переносить на другой лист (страницу). При переносе части таблицы на другой лист (страницу) слово «Таблица» и номер ее указывают один раз справа над первой частью таблицы, над другими частями пишут: «Продолжение таблицы 1». При переносе таблицы на другой лист (страницу) заголовок помещают только над ее первой частью.</w:t>
      </w:r>
    </w:p>
    <w:p w14:paraId="0AB10F1C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ажно, чтобы в тексте курсовой работы в таблицах были представлены только среднегрупповые значения. Таблицы с персональными данными испытуемых необходимо представлять в приложении. Также необходимо помнить, что курсовая работа – физиологическая, поэтому стоит сделать акцент на изменениях исследуемых показателей в группах, а </w:t>
      </w:r>
      <w:r w:rsidRPr="008D5E92">
        <w:rPr>
          <w:rFonts w:ascii="Times New Roman" w:eastAsia="Times New Roman" w:hAnsi="Times New Roman" w:cs="Times New Roman"/>
          <w:sz w:val="24"/>
          <w:szCs w:val="24"/>
          <w:u w:val="single"/>
          <w:lang w:eastAsia="ru-RU"/>
        </w:rPr>
        <w:t>не описывать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ехнологии обсчета!</w:t>
      </w:r>
    </w:p>
    <w:p w14:paraId="459D55BA" w14:textId="77777777" w:rsidR="002C68C1" w:rsidRDefault="002C68C1" w:rsidP="005171E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lastRenderedPageBreak/>
        <w:t xml:space="preserve">Пример оформления таблицы: </w:t>
      </w:r>
    </w:p>
    <w:p w14:paraId="3FEE8F05" w14:textId="77777777" w:rsidR="002C68C1" w:rsidRDefault="002C68C1" w:rsidP="005171E5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</w:pPr>
    </w:p>
    <w:p w14:paraId="3DF19379" w14:textId="77777777" w:rsidR="002C68C1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</w:pPr>
    </w:p>
    <w:p w14:paraId="77B36EEE" w14:textId="77777777" w:rsidR="004F7E2C" w:rsidRDefault="004F7E2C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</w:pPr>
    </w:p>
    <w:p w14:paraId="39B3A8D5" w14:textId="77777777" w:rsidR="004F7E2C" w:rsidRDefault="004F7E2C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</w:pPr>
    </w:p>
    <w:p w14:paraId="3C60BD55" w14:textId="77777777" w:rsidR="004F7E2C" w:rsidRDefault="004F7E2C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</w:pPr>
    </w:p>
    <w:p w14:paraId="664C4A6E" w14:textId="77777777" w:rsidR="004F7E2C" w:rsidRDefault="004F7E2C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</w:pPr>
    </w:p>
    <w:p w14:paraId="17D05506" w14:textId="77777777" w:rsidR="004F7E2C" w:rsidRDefault="004F7E2C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</w:pPr>
    </w:p>
    <w:p w14:paraId="2E5A92B5" w14:textId="77777777" w:rsidR="004F7E2C" w:rsidRDefault="004F7E2C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</w:pPr>
    </w:p>
    <w:p w14:paraId="63BB0730" w14:textId="77777777" w:rsidR="004F7E2C" w:rsidRDefault="004F7E2C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</w:pPr>
    </w:p>
    <w:p w14:paraId="190FA9B0" w14:textId="77777777" w:rsidR="004F7E2C" w:rsidRPr="008D5E92" w:rsidRDefault="004F7E2C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</w:pPr>
    </w:p>
    <w:p w14:paraId="08ED71F9" w14:textId="77777777" w:rsidR="002C68C1" w:rsidRPr="008D5E92" w:rsidRDefault="002C68C1" w:rsidP="002C68C1">
      <w:pPr>
        <w:tabs>
          <w:tab w:val="left" w:pos="3969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Таблица 1 - Тестирование физической подготовленности спортсменов</w:t>
      </w:r>
    </w:p>
    <w:tbl>
      <w:tblPr>
        <w:tblW w:w="8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0"/>
        <w:gridCol w:w="1907"/>
        <w:gridCol w:w="1123"/>
        <w:gridCol w:w="1124"/>
        <w:gridCol w:w="1123"/>
        <w:gridCol w:w="1124"/>
        <w:gridCol w:w="2231"/>
      </w:tblGrid>
      <w:tr w:rsidR="002C68C1" w:rsidRPr="008D5E92" w14:paraId="0C52B611" w14:textId="77777777" w:rsidTr="002C68C1">
        <w:trPr>
          <w:cantSplit/>
        </w:trPr>
        <w:tc>
          <w:tcPr>
            <w:tcW w:w="25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3A174E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CC782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2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E743C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2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E980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23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553CD2E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} Заголовки граф</w:t>
            </w:r>
          </w:p>
          <w:p w14:paraId="2AF35D51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} Подзаголовки граф</w:t>
            </w:r>
          </w:p>
          <w:p w14:paraId="554FACCA" w14:textId="68CC02EF" w:rsidR="002C68C1" w:rsidRPr="008D5E92" w:rsidRDefault="00D03CCB" w:rsidP="002C68C1">
            <w:pPr>
              <w:tabs>
                <w:tab w:val="left" w:pos="4536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BA81AC6" wp14:editId="36AEBE6C">
                      <wp:simplePos x="0" y="0"/>
                      <wp:positionH relativeFrom="column">
                        <wp:posOffset>-26670</wp:posOffset>
                      </wp:positionH>
                      <wp:positionV relativeFrom="paragraph">
                        <wp:posOffset>34290</wp:posOffset>
                      </wp:positionV>
                      <wp:extent cx="76200" cy="581025"/>
                      <wp:effectExtent l="0" t="0" r="0" b="9525"/>
                      <wp:wrapNone/>
                      <wp:docPr id="45" name="Правая фигурная скобка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76200" cy="581025"/>
                              </a:xfrm>
                              <a:prstGeom prst="rightBrace">
                                <a:avLst>
                                  <a:gd name="adj1" fmla="val 63542"/>
                                  <a:gd name="adj2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2A9F61B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Правая фигурная скобка 45" o:spid="_x0000_s1026" type="#_x0000_t88" style="position:absolute;margin-left:-2.1pt;margin-top:2.7pt;width:6pt;height:4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"/>
                  </w:pict>
                </mc:Fallback>
              </mc:AlternateContent>
            </w:r>
            <w:r w:rsidR="002C68C1" w:rsidRPr="008D5E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</w:t>
            </w:r>
          </w:p>
          <w:p w14:paraId="6CA49C58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   Строки</w:t>
            </w:r>
          </w:p>
          <w:p w14:paraId="020EC971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(горизонтальные ряды)</w:t>
            </w:r>
          </w:p>
        </w:tc>
      </w:tr>
      <w:tr w:rsidR="002C68C1" w:rsidRPr="008D5E92" w14:paraId="48146B28" w14:textId="77777777" w:rsidTr="002C68C1">
        <w:trPr>
          <w:cantSplit/>
        </w:trPr>
        <w:tc>
          <w:tcPr>
            <w:tcW w:w="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1F5EA0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E16A7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7DCDD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0B5BF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92159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13FAF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2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9E4C2DD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2C68C1" w:rsidRPr="008D5E92" w14:paraId="36921AD1" w14:textId="77777777" w:rsidTr="002C68C1">
        <w:trPr>
          <w:cantSplit/>
        </w:trPr>
        <w:tc>
          <w:tcPr>
            <w:tcW w:w="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5FB353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F502B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3535F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21D82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2CE56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F01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2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23982E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2C68C1" w:rsidRPr="008D5E92" w14:paraId="0C94EE2D" w14:textId="77777777" w:rsidTr="002C68C1">
        <w:trPr>
          <w:cantSplit/>
        </w:trPr>
        <w:tc>
          <w:tcPr>
            <w:tcW w:w="250" w:type="dxa"/>
            <w:vMerge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E1B9261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B4D89" w14:textId="2C5F918F" w:rsidR="002C68C1" w:rsidRPr="008D5E92" w:rsidRDefault="00D03CCB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B17D0CF" wp14:editId="196AAC45">
                      <wp:simplePos x="0" y="0"/>
                      <wp:positionH relativeFrom="column">
                        <wp:posOffset>2552065</wp:posOffset>
                      </wp:positionH>
                      <wp:positionV relativeFrom="paragraph">
                        <wp:posOffset>-320040</wp:posOffset>
                      </wp:positionV>
                      <wp:extent cx="76200" cy="2895600"/>
                      <wp:effectExtent l="1409700" t="0" r="1409700" b="0"/>
                      <wp:wrapNone/>
                      <wp:docPr id="44" name="Левая фигурная скобка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 rot="16200000">
                                <a:off x="0" y="0"/>
                                <a:ext cx="76200" cy="2895600"/>
                              </a:xfrm>
                              <a:prstGeom prst="leftBrace">
                                <a:avLst>
                                  <a:gd name="adj1" fmla="val 316667"/>
                                  <a:gd name="adj2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F6D3B83" id="_x0000_t87" coordsize="21600,21600" o:spt="87" adj="1800,10800" path="m21600,qx10800@0l10800@2qy0@11,10800@3l10800@1qy21600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21600,0;0,10800;21600,21600" textboxrect="13963,@4,21600,@5"/>
                      <v:handles>
                        <v:h position="center,#0" yrange="0,@8"/>
                        <v:h position="topLeft,#1" yrange="@9,@10"/>
                      </v:handles>
                    </v:shapetype>
                    <v:shape id="Левая фигурная скобка 44" o:spid="_x0000_s1026" type="#_x0000_t87" style="position:absolute;margin-left:200.95pt;margin-top:-25.2pt;width:6pt;height:228pt;rotation:-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"/>
                  </w:pict>
                </mc:Fallback>
              </mc:AlternateConten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A4062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4D19C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A17A0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939AF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231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F3698E9" w14:textId="77777777" w:rsidR="002C68C1" w:rsidRPr="008D5E92" w:rsidRDefault="002C68C1" w:rsidP="002C68C1">
            <w:pPr>
              <w:tabs>
                <w:tab w:val="left" w:pos="4536"/>
              </w:tabs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</w:tbl>
    <w:p w14:paraId="4881EB6B" w14:textId="7E13FF77" w:rsidR="002C68C1" w:rsidRPr="008D5E92" w:rsidRDefault="00D03CCB" w:rsidP="002C68C1">
      <w:pPr>
        <w:tabs>
          <w:tab w:val="left" w:pos="4536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BB2557C" wp14:editId="4AA02E10">
                <wp:simplePos x="0" y="0"/>
                <wp:positionH relativeFrom="column">
                  <wp:posOffset>627380</wp:posOffset>
                </wp:positionH>
                <wp:positionV relativeFrom="paragraph">
                  <wp:posOffset>-579120</wp:posOffset>
                </wp:positionV>
                <wp:extent cx="76200" cy="1219200"/>
                <wp:effectExtent l="571500" t="0" r="571500" b="0"/>
                <wp:wrapNone/>
                <wp:docPr id="43" name="Левая фигурная скобка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200000">
                          <a:off x="0" y="0"/>
                          <a:ext cx="76200" cy="1219200"/>
                        </a:xfrm>
                        <a:prstGeom prst="leftBrace">
                          <a:avLst>
                            <a:gd name="adj1" fmla="val 153259"/>
                            <a:gd name="adj2" fmla="val 49944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4BA7F9" id="Левая фигурная скобка 43" o:spid="_x0000_s1026" type="#_x0000_t87" style="position:absolute;margin-left:49.4pt;margin-top:-45.6pt;width:6pt;height:96pt;rotation:-9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" adj="2069,10788"/>
            </w:pict>
          </mc:Fallback>
        </mc:AlternateContent>
      </w:r>
    </w:p>
    <w:p w14:paraId="3B31551E" w14:textId="77777777" w:rsidR="002C68C1" w:rsidRPr="008D5E92" w:rsidRDefault="002C68C1" w:rsidP="002C68C1">
      <w:pPr>
        <w:keepNext/>
        <w:widowControl w:val="0"/>
        <w:tabs>
          <w:tab w:val="left" w:pos="567"/>
          <w:tab w:val="left" w:pos="1418"/>
          <w:tab w:val="left" w:pos="4678"/>
        </w:tabs>
        <w:autoSpaceDE w:val="0"/>
        <w:autoSpaceDN w:val="0"/>
        <w:adjustRightInd w:val="0"/>
        <w:spacing w:after="0" w:line="240" w:lineRule="auto"/>
        <w:jc w:val="both"/>
        <w:outlineLvl w:val="7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  <w:t>Графа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  <w:t xml:space="preserve">                           Графа (колонки)</w:t>
      </w:r>
    </w:p>
    <w:p w14:paraId="6E9B334B" w14:textId="77777777" w:rsidR="002C68C1" w:rsidRPr="008D5E92" w:rsidRDefault="002C68C1" w:rsidP="002C68C1">
      <w:pPr>
        <w:tabs>
          <w:tab w:val="left" w:pos="567"/>
          <w:tab w:val="left" w:pos="1418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  <w:t>для заголовков</w:t>
      </w:r>
    </w:p>
    <w:p w14:paraId="530BA474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Таблицы следует нумеровать арабскими цифрами сквозной нумерацией. Таблицы каждого приложения обозначают нумерацией приложения без указания слова «Таблица». </w:t>
      </w:r>
    </w:p>
    <w:p w14:paraId="00B0D8AD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Заголовки граф и строк таблицы следует писать с прописной буквы в единственном числе, а подзаголовки граф - со строчной буквы, если они составляют одно предложение с заголовком, или с прописной буквы, если они имеют самостоятельное значение. Допускается применять размер шрифта в таблице меньший, чем в тексте. Все классы цифр в графе находятся строго один над другим. Десятичные доли отделяются запятой. Если цифровые данные в какой-то ячейке отсутствуют, вместо них ставиться прочерк. </w:t>
      </w:r>
    </w:p>
    <w:p w14:paraId="1B7512DB" w14:textId="77777777" w:rsidR="002C68C1" w:rsidRPr="008D5E92" w:rsidRDefault="002C68C1" w:rsidP="002C68C1">
      <w:pPr>
        <w:keepNext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</w:pPr>
      <w:bookmarkStart w:id="8" w:name="_Toc447785205"/>
      <w:r w:rsidRPr="008D5E92"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  <w:t>Иллюстрации</w:t>
      </w:r>
      <w:bookmarkEnd w:id="8"/>
    </w:p>
    <w:p w14:paraId="75612343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Иллюстрации (чертежи, графики, схемы, компьютерные распечатки, диаграммы, фотоснимки) следует располагать в работе непосредственно после текста, в котором они упоминаются впервые, или на следующей странице. Иллюстрации могут быть в компьютерном исполнении, в том числе и цветные. На все иллюстрации должны быть даны ссылки.</w:t>
      </w:r>
    </w:p>
    <w:p w14:paraId="2A92C687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Иллюстрации, за исключением иллюстрации приложений, следует нумеровать арабскими цифрами сквозной нумерацией. Например, рисунок один обозначается «Рис. 1», наименование помещают после пояснительных данных. Слово «Рис.» и его наименование располагают посередине строки, внизу рисунка. Шрифт Times New Roman, полужирный, с прописной буквы, размер шрифта 14. Точка в конце названия не ставиться. Иллюстрации, при необходимости, могут иметь наименование и пояснительные данные (подрисуночный текст). </w:t>
      </w:r>
    </w:p>
    <w:p w14:paraId="5BD6EA9B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Пример:</w:t>
      </w:r>
    </w:p>
    <w:p w14:paraId="5EF313AC" w14:textId="03E939EA" w:rsidR="002C68C1" w:rsidRPr="008D5E92" w:rsidRDefault="00D03CCB" w:rsidP="002C68C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3867069" wp14:editId="67FA2EFB">
                <wp:simplePos x="0" y="0"/>
                <wp:positionH relativeFrom="column">
                  <wp:posOffset>790575</wp:posOffset>
                </wp:positionH>
                <wp:positionV relativeFrom="paragraph">
                  <wp:posOffset>35560</wp:posOffset>
                </wp:positionV>
                <wp:extent cx="967740" cy="228600"/>
                <wp:effectExtent l="0" t="0" r="0" b="0"/>
                <wp:wrapNone/>
                <wp:docPr id="42" name="Поле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774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0FE985" w14:textId="77777777" w:rsidR="00632295" w:rsidRPr="006C6BD9" w:rsidRDefault="00632295" w:rsidP="002C68C1">
                            <w:r w:rsidRPr="006C6BD9">
                              <w:t>усл. обознач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867069" id="_x0000_t202" coordsize="21600,21600" o:spt="202" path="m,l,21600r21600,l21600,xe">
                <v:stroke joinstyle="miter"/>
                <v:path gradientshapeok="t" o:connecttype="rect"/>
              </v:shapetype>
              <v:shape id="Поле 42" o:spid="_x0000_s1026" type="#_x0000_t202" style="position:absolute;left:0;text-align:left;margin-left:62.25pt;margin-top:2.8pt;width:76.2pt;height:1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" stroked="f">
                <v:textbox>
                  <w:txbxContent>
                    <w:p w14:paraId="290FE985" w14:textId="77777777" w:rsidR="00632295" w:rsidRPr="006C6BD9" w:rsidRDefault="00632295" w:rsidP="002C68C1">
                      <w:r w:rsidRPr="006C6BD9">
                        <w:t>усл. обознач.</w:t>
                      </w:r>
                    </w:p>
                  </w:txbxContent>
                </v:textbox>
              </v:shape>
            </w:pict>
          </mc:Fallback>
        </mc:AlternateContent>
      </w:r>
      <w:r w:rsidR="002C68C1" w:rsidRPr="008D5E92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57931115" wp14:editId="40034186">
            <wp:extent cx="5600700" cy="2108200"/>
            <wp:effectExtent l="0" t="0" r="0" b="0"/>
            <wp:docPr id="20" name="Диаграмм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8"/>
              </a:graphicData>
            </a:graphic>
          </wp:inline>
        </w:drawing>
      </w:r>
      <w:r w:rsidR="002C68C1"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Рис.7 - Динамика показателей</w:t>
      </w:r>
    </w:p>
    <w:p w14:paraId="2E46A5BF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Важно, чтобы рисунки были информативными – отражали динамику показателей, демонстрировали межгрупповые отличия и т.д. Сравнивая показатели, следует подчеркнуть различия между группами или последующими измерениями в той же группе и представлять значения в абсолютных единицах или изменения в процентах. Если показатели достоверно отличаются, то необходимо указать на сколько достоверны эти различия (p&lt;0.05 или p&lt;0.01 или p&lt;0.001). Не следует дублировать данные, которые Вы описываете в тексте в тех же единицах. Например, если в тексте Вы описываете абсолютные значения и изменениях в килограммах (кг), то на рисунках имеет смысл изменения указать в процентах (%).</w:t>
      </w:r>
    </w:p>
    <w:p w14:paraId="67515851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ВЫВОДЫ </w:t>
      </w:r>
    </w:p>
    <w:p w14:paraId="36B603A7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олжны соответствовать задачам (по сути выводы – это ответы на задачи), формулируются кратко и четко: факт (полученные данные контрольной и экспериментальной группы); оценка полученных данных (например, «… соответствует возрастной норме…»; «…выше/ниже результатов…»; физиологические механизмы, лежащие в основе выявленных особенностей. В нашем </w:t>
      </w:r>
      <w:r w:rsidRPr="008D5E92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примере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: </w:t>
      </w:r>
    </w:p>
    <w:p w14:paraId="7FB6EA8A" w14:textId="77777777" w:rsidR="002C68C1" w:rsidRPr="008D5E92" w:rsidRDefault="002C68C1" w:rsidP="00D06B05">
      <w:pPr>
        <w:numPr>
          <w:ilvl w:val="0"/>
          <w:numId w:val="30"/>
        </w:num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оказатели кистевой динамометрии правой верхней конечности составляют 30,5±1,6 кг, левой – 27,5±1,9 кг у юношей 18-20 лет не занимающихся спортом. Полученные результаты ниже возрастных норм на 2,3 кг для правой и на 3,1 левой верхней конечности. </w:t>
      </w:r>
    </w:p>
    <w:p w14:paraId="2750BE46" w14:textId="77777777" w:rsidR="002C68C1" w:rsidRPr="008D5E92" w:rsidRDefault="002C68C1" w:rsidP="00D06B05">
      <w:pPr>
        <w:numPr>
          <w:ilvl w:val="0"/>
          <w:numId w:val="30"/>
        </w:num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Показатели кистевой динамометрии правой верхней конечности составляют 36,2±1,7 кг, левой – 31,2±1,4 кг у спортсменов 18-20 лет. Эти значения несколько выше возрастных норм для лиц, не занимающихся спортом.</w:t>
      </w:r>
    </w:p>
    <w:p w14:paraId="5FA04CEF" w14:textId="77777777" w:rsidR="002C68C1" w:rsidRPr="008D5E92" w:rsidRDefault="002C68C1" w:rsidP="00D06B05">
      <w:pPr>
        <w:numPr>
          <w:ilvl w:val="0"/>
          <w:numId w:val="30"/>
        </w:num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У спортсменов показатели кистевой динамометрии выше, чем у не занимающихся (отличия достоверны для правой p&lt;0.05 и левой p&lt;0.01 верхней конечности). Полученные результаты позволяют заключить, что занятия спортом повышают силовые показатели мышц верхнего плечевого пояса у юношей 18-20 лет. Можно предположить, что упражнения, используемые в тренировочном процессе усиливают импульсацию к скелетным мышцам, способствую развитию миофибриллярной гипертрофии.</w:t>
      </w:r>
    </w:p>
    <w:p w14:paraId="23B44DEF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ПРАКТИЧЕСКИЕ РЕКОМЕНДАЦИИ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разделе «Практические рекомендации» необходимо указать как данные, полученные именно Вами, могут быть использованы в области физической культуры и спорта. Следует представить программы, методики, средства, которые были использованы Вами и дали положительный результат.</w:t>
      </w:r>
    </w:p>
    <w:p w14:paraId="571E8CE2" w14:textId="77777777" w:rsidR="002C68C1" w:rsidRPr="008D5E92" w:rsidRDefault="002C68C1" w:rsidP="002C68C1">
      <w:pPr>
        <w:keepNext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</w:pPr>
      <w:bookmarkStart w:id="9" w:name="_Toc447785206"/>
      <w:r w:rsidRPr="008D5E92"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  <w:t>Список литературы</w:t>
      </w:r>
      <w:bookmarkEnd w:id="9"/>
    </w:p>
    <w:p w14:paraId="4A0FA9BF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В этом разделе перечислить все использованные в курсовой работе источники. Не следует включать в список источники, на которые нет ссылок в тексте.</w:t>
      </w:r>
    </w:p>
    <w:p w14:paraId="55EFD096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писок литературы оформляется в соответствии с ГОСТ 7.1-2003 «Библиографическая запись. Библиографическое описание: Общие требования и правила составления». Список литературы оформляется в алфавитном порядке и хронологической последовательности издания (одним автором). Список электронных ресурсов оформляется 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 xml:space="preserve">в соответствии с ГОСТ 7.82-2001 «Библиографическая запись. Библиографическое описании электронных ресурсов». См. </w:t>
      </w:r>
      <w:r w:rsidRPr="008D5E92">
        <w:rPr>
          <w:rFonts w:ascii="Times New Roman" w:eastAsia="Times New Roman" w:hAnsi="Times New Roman" w:cs="Times New Roman"/>
          <w:caps/>
          <w:color w:val="000000"/>
          <w:sz w:val="24"/>
          <w:szCs w:val="24"/>
          <w:lang w:eastAsia="ru-RU"/>
        </w:rPr>
        <w:t>п</w:t>
      </w: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риложение</w:t>
      </w:r>
      <w:r w:rsidRPr="008D5E92">
        <w:rPr>
          <w:rFonts w:ascii="Times New Roman" w:eastAsia="Times New Roman" w:hAnsi="Times New Roman" w:cs="Times New Roman"/>
          <w:caps/>
          <w:color w:val="000000"/>
          <w:sz w:val="24"/>
          <w:szCs w:val="24"/>
          <w:lang w:eastAsia="ru-RU"/>
        </w:rPr>
        <w:t xml:space="preserve"> В.</w:t>
      </w:r>
    </w:p>
    <w:p w14:paraId="6C220047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Список литературы должен содержать не менее 25 источников, в том числе не менее 5 на иностранных языках, опубликованных за последние 10 лет. Это должны быть монографии, статьи, авторефераты, т.д.</w:t>
      </w:r>
    </w:p>
    <w:p w14:paraId="6F71924F" w14:textId="77777777" w:rsidR="002C68C1" w:rsidRPr="008D5E92" w:rsidRDefault="002C68C1" w:rsidP="002C68C1">
      <w:pPr>
        <w:keepNext/>
        <w:spacing w:after="0" w:line="240" w:lineRule="auto"/>
        <w:ind w:firstLine="708"/>
        <w:outlineLvl w:val="1"/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</w:pPr>
      <w:bookmarkStart w:id="10" w:name="_Toc447785207"/>
      <w:r w:rsidRPr="008D5E92"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  <w:lang w:eastAsia="ru-RU"/>
        </w:rPr>
        <w:t>Приложения</w:t>
      </w:r>
      <w:bookmarkEnd w:id="10"/>
    </w:p>
    <w:p w14:paraId="7306DDE7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иложение оформляют как продолжение данного документа на последующих его листах или выпускают в виде самостоятельного документа. В тексте документа на все приложения должны быть даны ссылки. Приложения располагают в порядке ссылок на них в тексте документа. Каждое приложение следует начинать с новой страницы с указанием наверху справа страницы слова «Приложение». Приложения обозначают заглавными буквами русского алфавита, начиная с А, за исключением букв Ё, З, Й, О, Ч, Ъ, Ы, Ь. Пример: </w:t>
      </w: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Приложение А</w:t>
      </w:r>
    </w:p>
    <w:p w14:paraId="697BD4D6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Приложение должно иметь заголовок, который записывают симметрично относительно текста с прописной буквы отдельной строкой. Шрифт Times New Roman, полужирный, размер шрифта 14. Точка в конце названия не ставиться. Приложения должны иметь общую с остальной частью документа сквозную нумерацию страниц.</w:t>
      </w:r>
    </w:p>
    <w:p w14:paraId="4EA10190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1C5D9C4" w14:textId="77777777" w:rsidR="002C68C1" w:rsidRPr="008D5E92" w:rsidRDefault="002C68C1" w:rsidP="00D06B05">
      <w:pPr>
        <w:pStyle w:val="a3"/>
        <w:numPr>
          <w:ilvl w:val="1"/>
          <w:numId w:val="31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ЭЛЕМЕНТАРНАЯ СТАТИСТИКА ВРУЧНУЮ   </w:t>
      </w:r>
    </w:p>
    <w:p w14:paraId="6E3FEF9E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Средняя арифметическая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 - самый распространенный вид средней. Средняя арифметическая - это такое среднее значение признака, при получении которого сохраняется неизменным общий объем признака в совокупности.</w:t>
      </w:r>
    </w:p>
    <w:p w14:paraId="25D8822D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Формула средней арифметической (</w:t>
      </w:r>
      <w:r w:rsidRPr="008D5E92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простой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) имеет вид</w:t>
      </w:r>
    </w:p>
    <w:p w14:paraId="7E06C2E6" w14:textId="77777777" w:rsidR="002C68C1" w:rsidRPr="008D5E92" w:rsidRDefault="00632295" w:rsidP="002C68C1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US" w:eastAsia="ru-RU"/>
                </w:rPr>
              </m:ctrlPr>
            </m:bar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US" w:eastAsia="ru-RU"/>
                </w:rPr>
                <m:t>X</m:t>
              </m:r>
            </m:e>
          </m:bar>
          <m:r>
            <w:rPr>
              <w:rFonts w:ascii="Cambria Math" w:eastAsia="Times New Roman" w:hAnsi="Cambria Math" w:cs="Times New Roman"/>
              <w:sz w:val="24"/>
              <w:szCs w:val="24"/>
              <w:lang w:val="en-US" w:eastAsia="ru-RU"/>
            </w:rPr>
            <m:t xml:space="preserve">=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US" w:eastAsia="ru-RU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US" w:eastAsia="ru-RU"/>
                    </w:rPr>
                  </m:ctrlPr>
                </m:naryPr>
                <m:sub/>
                <m:sup/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US" w:eastAsia="ru-RU"/>
                    </w:rPr>
                    <m:t>Xi</m:t>
                  </m:r>
                </m:e>
              </m:nary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US" w:eastAsia="ru-RU"/>
                </w:rPr>
                <m:t>n</m:t>
              </m:r>
            </m:den>
          </m:f>
        </m:oMath>
      </m:oMathPara>
    </w:p>
    <w:p w14:paraId="646FE77D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где n - численность совокупности.</w:t>
      </w:r>
    </w:p>
    <w:p w14:paraId="3410A304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Например, средний показатель пульса в группе вычисляется следующим образом.</w:t>
      </w:r>
    </w:p>
    <w:p w14:paraId="7D4AACE9" w14:textId="77777777" w:rsidR="002C68C1" w:rsidRPr="008D5E92" w:rsidRDefault="00632295" w:rsidP="002C68C1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eastAsia="ru-RU"/>
                </w:rPr>
              </m:ctrlPr>
            </m:bar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US" w:eastAsia="ru-RU"/>
                </w:rPr>
                <m:t>X</m:t>
              </m:r>
            </m:e>
          </m:bar>
          <m:r>
            <w:rPr>
              <w:rFonts w:ascii="Cambria Math" w:eastAsia="Times New Roman" w:hAnsi="Cambria Math" w:cs="Times New Roman"/>
              <w:sz w:val="24"/>
              <w:szCs w:val="24"/>
              <w:lang w:eastAsia="ru-RU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eastAsia="ru-RU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eastAsia="ru-RU"/>
                </w:rPr>
                <m:t>X1+X2+X3+…+Xn</m:t>
              </m:r>
            </m:e>
          </m:d>
          <m:r>
            <w:rPr>
              <w:rFonts w:ascii="Cambria Math" w:eastAsia="Times New Roman" w:hAnsi="Cambria Math" w:cs="Times New Roman"/>
              <w:sz w:val="24"/>
              <w:szCs w:val="24"/>
              <w:lang w:eastAsia="ru-RU"/>
            </w:rPr>
            <m:t>/</m:t>
          </m:r>
          <m:r>
            <w:rPr>
              <w:rFonts w:ascii="Cambria Math" w:eastAsia="Times New Roman" w:hAnsi="Cambria Math" w:cs="Times New Roman"/>
              <w:sz w:val="24"/>
              <w:szCs w:val="24"/>
              <w:lang w:val="en-US" w:eastAsia="ru-RU"/>
            </w:rPr>
            <m:t>n</m:t>
          </m:r>
        </m:oMath>
      </m:oMathPara>
    </w:p>
    <w:p w14:paraId="34D86C64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DC31B02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Среднеквадратическое отклонение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спользуется при расчёте </w:t>
      </w:r>
      <w:hyperlink r:id="rId49" w:tooltip="Стандартная ошибка" w:history="1">
        <w:r w:rsidRPr="008D5E92">
          <w:rPr>
            <w:rStyle w:val="a4"/>
            <w:rFonts w:ascii="Times New Roman" w:eastAsia="Times New Roman" w:hAnsi="Times New Roman" w:cs="Times New Roman"/>
            <w:sz w:val="24"/>
            <w:szCs w:val="24"/>
            <w:lang w:eastAsia="ru-RU"/>
          </w:rPr>
          <w:t>стандартной ошибки</w:t>
        </w:r>
      </w:hyperlink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  <w:hyperlink r:id="rId50" w:tooltip="Среднее арифметическое" w:history="1">
        <w:r w:rsidRPr="008D5E92">
          <w:rPr>
            <w:rStyle w:val="a4"/>
            <w:rFonts w:ascii="Times New Roman" w:eastAsia="Times New Roman" w:hAnsi="Times New Roman" w:cs="Times New Roman"/>
            <w:sz w:val="24"/>
            <w:szCs w:val="24"/>
            <w:lang w:eastAsia="ru-RU"/>
          </w:rPr>
          <w:t>среднего арифметического</w:t>
        </w:r>
      </w:hyperlink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, при построении </w:t>
      </w:r>
      <w:hyperlink r:id="rId51" w:tooltip="Доверительный интервал" w:history="1">
        <w:r w:rsidRPr="008D5E92">
          <w:rPr>
            <w:rStyle w:val="a4"/>
            <w:rFonts w:ascii="Times New Roman" w:eastAsia="Times New Roman" w:hAnsi="Times New Roman" w:cs="Times New Roman"/>
            <w:sz w:val="24"/>
            <w:szCs w:val="24"/>
            <w:lang w:eastAsia="ru-RU"/>
          </w:rPr>
          <w:t>доверительных интервалов</w:t>
        </w:r>
      </w:hyperlink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, при статистической </w:t>
      </w:r>
      <w:hyperlink r:id="rId52" w:tooltip="Проверка статистических гипотез" w:history="1">
        <w:r w:rsidRPr="008D5E92">
          <w:rPr>
            <w:rStyle w:val="a4"/>
            <w:rFonts w:ascii="Times New Roman" w:eastAsia="Times New Roman" w:hAnsi="Times New Roman" w:cs="Times New Roman"/>
            <w:sz w:val="24"/>
            <w:szCs w:val="24"/>
            <w:lang w:eastAsia="ru-RU"/>
          </w:rPr>
          <w:t>проверке гипотез</w:t>
        </w:r>
      </w:hyperlink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, при измерении </w:t>
      </w:r>
      <w:hyperlink r:id="rId53" w:tooltip="Корреляция" w:history="1">
        <w:r w:rsidRPr="008D5E92">
          <w:rPr>
            <w:rStyle w:val="a4"/>
            <w:rFonts w:ascii="Times New Roman" w:eastAsia="Times New Roman" w:hAnsi="Times New Roman" w:cs="Times New Roman"/>
            <w:sz w:val="24"/>
            <w:szCs w:val="24"/>
            <w:lang w:eastAsia="ru-RU"/>
          </w:rPr>
          <w:t>линейной взаимосвязи</w:t>
        </w:r>
      </w:hyperlink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 между случайными величинами. </w:t>
      </w:r>
    </w:p>
    <w:p w14:paraId="70EFFE08" w14:textId="6AC385E4" w:rsidR="002C68C1" w:rsidRPr="008D5E92" w:rsidRDefault="002C68C1" w:rsidP="002C68C1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vanish/>
          <w:sz w:val="24"/>
          <w:szCs w:val="24"/>
          <w:lang w:eastAsia="ru-RU"/>
        </w:rPr>
        <w:t>{\displaystyle S={\sqrt {{\frac {1}{n}}\sum _{i=1}^{n}\left(x_{i}-{\bar {x}}\right)^{2}}}.}</w:t>
      </w:r>
      <w:r w:rsidR="00D03CCB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mc:AlternateContent>
          <mc:Choice Requires="wps">
            <w:drawing>
              <wp:inline distT="0" distB="0" distL="0" distR="0" wp14:anchorId="57F584ED" wp14:editId="7B50EDE6">
                <wp:extent cx="304800" cy="304800"/>
                <wp:effectExtent l="0" t="0" r="4445" b="3810"/>
                <wp:docPr id="1" name="Прямоугольник 3" descr="Описание: {\displaystyle S={\sqrt {{\frac {1}{n}}\sum _{i=1}^{n}\left(x_{i}-{\bar {x}}\right)^{2}}}.}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55FFD0A" id="Прямоугольник 3" o:spid="_x0000_s1026" alt="Описание: {\displaystyle S={\sqrt {{\frac {1}{n}}\sum _{i=1}^{n}\left(x_{i}-{\bar {x}}\right)^{2}}}.}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" filled="f" stroked="f">
                <o:lock v:ext="edit" aspectratio="t"/>
                <w10:anchorlock/>
              </v:rect>
            </w:pict>
          </mc:Fallback>
        </mc:AlternateConten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σ = </w:t>
      </w:r>
      <m:oMath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eastAsia="ru-RU"/>
              </w:rPr>
            </m:ctrlPr>
          </m:radPr>
          <m:deg/>
          <m:e>
            <m:f>
              <m:f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  <w:lang w:eastAsia="ru-RU"/>
                  </w:rPr>
                </m:ctrlPr>
              </m:fPr>
              <m:num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  <w:lang w:eastAsia="ru-RU"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eastAsia="ru-RU"/>
                      </w:rPr>
                      <m:t xml:space="preserve">(Хi- </m:t>
                    </m:r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4"/>
                            <w:szCs w:val="24"/>
                            <w:lang w:eastAsia="ru-RU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lang w:eastAsia="ru-RU"/>
                          </w:rPr>
                          <m:t>X)</m:t>
                        </m:r>
                      </m:e>
                    </m:bar>
                  </m:e>
                </m:nary>
              </m:num>
              <m:den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eastAsia="ru-RU"/>
                  </w:rPr>
                  <m:t>n-1</m:t>
                </m:r>
              </m:den>
            </m:f>
          </m:e>
        </m:rad>
      </m:oMath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</w:t>
      </w:r>
    </w:p>
    <w:p w14:paraId="41F15EBC" w14:textId="77777777" w:rsidR="002C68C1" w:rsidRPr="008D5E92" w:rsidRDefault="002C68C1" w:rsidP="002C68C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Х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i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- </w:t>
      </w:r>
      <m:oMath>
        <m:acc>
          <m:accPr>
            <m:chr m:val="̅"/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eastAsia="ru-RU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eastAsia="ru-RU"/>
              </w:rPr>
              <m:t>Х</m:t>
            </m:r>
          </m:e>
        </m:acc>
        <m:r>
          <w:rPr>
            <w:rFonts w:ascii="Cambria Math" w:eastAsia="Times New Roman" w:hAnsi="Cambria Math" w:cs="Times New Roman"/>
            <w:sz w:val="24"/>
            <w:szCs w:val="24"/>
            <w:lang w:eastAsia="ru-RU"/>
          </w:rPr>
          <m:t>)</m:t>
        </m:r>
      </m:oMath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 отклонение показателя от среднего значения; 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n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 количество показателей. Более простая формула:</w:t>
      </w:r>
    </w:p>
    <w:p w14:paraId="63CC2671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9EB9638" w14:textId="77777777" w:rsidR="002C68C1" w:rsidRPr="008D5E92" w:rsidRDefault="002C68C1" w:rsidP="002C68C1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σ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US" w:eastAsia="ru-RU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  <w:lang w:val="en-US" w:eastAsia="ru-RU"/>
              </w:rPr>
              <m:t>Xmax</m:t>
            </m:r>
            <m:r>
              <w:rPr>
                <w:rFonts w:ascii="Cambria Math" w:eastAsia="Times New Roman" w:hAnsi="Cambria Math" w:cs="Times New Roman"/>
                <w:sz w:val="24"/>
                <w:szCs w:val="24"/>
                <w:lang w:eastAsia="ru-RU"/>
              </w:rPr>
              <m:t xml:space="preserve"> – </m:t>
            </m:r>
            <m:r>
              <w:rPr>
                <w:rFonts w:ascii="Cambria Math" w:eastAsia="Times New Roman" w:hAnsi="Cambria Math" w:cs="Times New Roman"/>
                <w:sz w:val="24"/>
                <w:szCs w:val="24"/>
                <w:lang w:val="en-US" w:eastAsia="ru-RU"/>
              </w:rPr>
              <m:t>Xmin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  <w:lang w:val="en-US" w:eastAsia="ru-RU"/>
              </w:rPr>
              <m:t>K</m:t>
            </m:r>
          </m:den>
        </m:f>
      </m:oMath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</w:p>
    <w:p w14:paraId="4DEE9BAA" w14:textId="77777777" w:rsidR="002C68C1" w:rsidRPr="008D5E92" w:rsidRDefault="002C68C1" w:rsidP="002C68C1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55D6A0DF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Х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max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 максимальное значение в выборке; Х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min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 минимальное значение в выборке; коэффициент К – табличное значение с учетом количества человек в выборке - 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n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таблица 27 ).</w:t>
      </w:r>
    </w:p>
    <w:p w14:paraId="25E67C3B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right"/>
        <w:rPr>
          <w:rFonts w:ascii="Times New Roman" w:eastAsia="Times New Roman" w:hAnsi="Times New Roman" w:cs="Times New Roman"/>
          <w:caps/>
          <w:color w:val="000000"/>
          <w:sz w:val="24"/>
          <w:szCs w:val="24"/>
          <w:lang w:eastAsia="ru-RU"/>
        </w:rPr>
      </w:pPr>
    </w:p>
    <w:p w14:paraId="1638A885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aps/>
          <w:color w:val="000000"/>
          <w:sz w:val="24"/>
          <w:szCs w:val="24"/>
          <w:lang w:eastAsia="ru-RU"/>
        </w:rPr>
      </w:pPr>
      <w:r w:rsidRPr="008D5E92">
        <w:rPr>
          <w:rFonts w:ascii="Times New Roman" w:hAnsi="Times New Roman" w:cs="Times New Roman"/>
          <w:b/>
          <w:noProof/>
          <w:sz w:val="24"/>
          <w:szCs w:val="24"/>
          <w:lang w:eastAsia="ru-RU"/>
        </w:rPr>
        <w:t>Таблица 27 - Коэффициент К для расчета среднеквадратического отклонени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31"/>
        <w:gridCol w:w="853"/>
        <w:gridCol w:w="852"/>
        <w:gridCol w:w="853"/>
        <w:gridCol w:w="853"/>
        <w:gridCol w:w="853"/>
        <w:gridCol w:w="853"/>
        <w:gridCol w:w="853"/>
        <w:gridCol w:w="853"/>
        <w:gridCol w:w="854"/>
        <w:gridCol w:w="837"/>
      </w:tblGrid>
      <w:tr w:rsidR="002C68C1" w:rsidRPr="008D5E92" w14:paraId="09600345" w14:textId="77777777" w:rsidTr="002C68C1">
        <w:tc>
          <w:tcPr>
            <w:tcW w:w="856" w:type="dxa"/>
            <w:vAlign w:val="center"/>
          </w:tcPr>
          <w:p w14:paraId="16A5BBE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</w:pPr>
            <w:r w:rsidRPr="008D5E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ru-RU"/>
              </w:rPr>
              <w:t>n</w:t>
            </w:r>
          </w:p>
        </w:tc>
        <w:tc>
          <w:tcPr>
            <w:tcW w:w="874" w:type="dxa"/>
            <w:vAlign w:val="center"/>
          </w:tcPr>
          <w:p w14:paraId="6F27431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873" w:type="dxa"/>
            <w:vAlign w:val="center"/>
          </w:tcPr>
          <w:p w14:paraId="5046D5C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873" w:type="dxa"/>
            <w:vAlign w:val="center"/>
          </w:tcPr>
          <w:p w14:paraId="4884F5B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873" w:type="dxa"/>
            <w:vAlign w:val="center"/>
          </w:tcPr>
          <w:p w14:paraId="2FD3119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873" w:type="dxa"/>
            <w:vAlign w:val="center"/>
          </w:tcPr>
          <w:p w14:paraId="4F56E33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873" w:type="dxa"/>
            <w:vAlign w:val="center"/>
          </w:tcPr>
          <w:p w14:paraId="535682A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873" w:type="dxa"/>
            <w:vAlign w:val="center"/>
          </w:tcPr>
          <w:p w14:paraId="38DF0ED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873" w:type="dxa"/>
            <w:vAlign w:val="center"/>
          </w:tcPr>
          <w:p w14:paraId="6048531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874" w:type="dxa"/>
            <w:vAlign w:val="center"/>
          </w:tcPr>
          <w:p w14:paraId="51A7D00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856" w:type="dxa"/>
          </w:tcPr>
          <w:p w14:paraId="2DE3708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9</w:t>
            </w:r>
          </w:p>
        </w:tc>
      </w:tr>
      <w:tr w:rsidR="002C68C1" w:rsidRPr="008D5E92" w14:paraId="25B3EE21" w14:textId="77777777" w:rsidTr="002C68C1">
        <w:tc>
          <w:tcPr>
            <w:tcW w:w="856" w:type="dxa"/>
            <w:vAlign w:val="center"/>
          </w:tcPr>
          <w:p w14:paraId="436A31F4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874" w:type="dxa"/>
            <w:vAlign w:val="center"/>
          </w:tcPr>
          <w:p w14:paraId="5C0B26D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873" w:type="dxa"/>
            <w:vAlign w:val="center"/>
          </w:tcPr>
          <w:p w14:paraId="32DE181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873" w:type="dxa"/>
            <w:vAlign w:val="center"/>
          </w:tcPr>
          <w:p w14:paraId="0D4E17B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,13</w:t>
            </w:r>
          </w:p>
        </w:tc>
        <w:tc>
          <w:tcPr>
            <w:tcW w:w="873" w:type="dxa"/>
            <w:vAlign w:val="center"/>
          </w:tcPr>
          <w:p w14:paraId="07F0DBF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,69</w:t>
            </w:r>
          </w:p>
        </w:tc>
        <w:tc>
          <w:tcPr>
            <w:tcW w:w="873" w:type="dxa"/>
            <w:vAlign w:val="center"/>
          </w:tcPr>
          <w:p w14:paraId="3E34533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06</w:t>
            </w:r>
          </w:p>
        </w:tc>
        <w:tc>
          <w:tcPr>
            <w:tcW w:w="873" w:type="dxa"/>
            <w:vAlign w:val="center"/>
          </w:tcPr>
          <w:p w14:paraId="7868A0A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33</w:t>
            </w:r>
          </w:p>
        </w:tc>
        <w:tc>
          <w:tcPr>
            <w:tcW w:w="873" w:type="dxa"/>
            <w:vAlign w:val="center"/>
          </w:tcPr>
          <w:p w14:paraId="60E7C0F7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53</w:t>
            </w:r>
          </w:p>
        </w:tc>
        <w:tc>
          <w:tcPr>
            <w:tcW w:w="873" w:type="dxa"/>
            <w:vAlign w:val="center"/>
          </w:tcPr>
          <w:p w14:paraId="35E2BAA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70</w:t>
            </w:r>
          </w:p>
        </w:tc>
        <w:tc>
          <w:tcPr>
            <w:tcW w:w="874" w:type="dxa"/>
            <w:vAlign w:val="center"/>
          </w:tcPr>
          <w:p w14:paraId="561F098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85</w:t>
            </w:r>
          </w:p>
        </w:tc>
        <w:tc>
          <w:tcPr>
            <w:tcW w:w="856" w:type="dxa"/>
          </w:tcPr>
          <w:p w14:paraId="7FBD8C1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97</w:t>
            </w:r>
          </w:p>
        </w:tc>
      </w:tr>
      <w:tr w:rsidR="002C68C1" w:rsidRPr="008D5E92" w14:paraId="187891EE" w14:textId="77777777" w:rsidTr="002C68C1">
        <w:tc>
          <w:tcPr>
            <w:tcW w:w="856" w:type="dxa"/>
            <w:vAlign w:val="center"/>
          </w:tcPr>
          <w:p w14:paraId="02C31C1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874" w:type="dxa"/>
            <w:vAlign w:val="center"/>
          </w:tcPr>
          <w:p w14:paraId="121874D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08</w:t>
            </w:r>
          </w:p>
        </w:tc>
        <w:tc>
          <w:tcPr>
            <w:tcW w:w="873" w:type="dxa"/>
            <w:vAlign w:val="center"/>
          </w:tcPr>
          <w:p w14:paraId="4F48476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17</w:t>
            </w:r>
          </w:p>
        </w:tc>
        <w:tc>
          <w:tcPr>
            <w:tcW w:w="873" w:type="dxa"/>
            <w:vAlign w:val="center"/>
          </w:tcPr>
          <w:p w14:paraId="22E9558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26</w:t>
            </w:r>
          </w:p>
        </w:tc>
        <w:tc>
          <w:tcPr>
            <w:tcW w:w="873" w:type="dxa"/>
            <w:vAlign w:val="center"/>
          </w:tcPr>
          <w:p w14:paraId="6C83CF1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34</w:t>
            </w:r>
          </w:p>
        </w:tc>
        <w:tc>
          <w:tcPr>
            <w:tcW w:w="873" w:type="dxa"/>
            <w:vAlign w:val="center"/>
          </w:tcPr>
          <w:p w14:paraId="17ACD9DC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41</w:t>
            </w:r>
          </w:p>
        </w:tc>
        <w:tc>
          <w:tcPr>
            <w:tcW w:w="873" w:type="dxa"/>
            <w:vAlign w:val="center"/>
          </w:tcPr>
          <w:p w14:paraId="5D2E966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47</w:t>
            </w:r>
          </w:p>
        </w:tc>
        <w:tc>
          <w:tcPr>
            <w:tcW w:w="873" w:type="dxa"/>
            <w:vAlign w:val="center"/>
          </w:tcPr>
          <w:p w14:paraId="5F4DB4B4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53</w:t>
            </w:r>
          </w:p>
        </w:tc>
        <w:tc>
          <w:tcPr>
            <w:tcW w:w="873" w:type="dxa"/>
            <w:vAlign w:val="center"/>
          </w:tcPr>
          <w:p w14:paraId="431A46D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59</w:t>
            </w:r>
          </w:p>
        </w:tc>
        <w:tc>
          <w:tcPr>
            <w:tcW w:w="874" w:type="dxa"/>
            <w:vAlign w:val="center"/>
          </w:tcPr>
          <w:p w14:paraId="621B8934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64</w:t>
            </w:r>
          </w:p>
        </w:tc>
        <w:tc>
          <w:tcPr>
            <w:tcW w:w="856" w:type="dxa"/>
          </w:tcPr>
          <w:p w14:paraId="556B8274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69</w:t>
            </w:r>
          </w:p>
        </w:tc>
      </w:tr>
      <w:tr w:rsidR="002C68C1" w:rsidRPr="008D5E92" w14:paraId="6461A3C2" w14:textId="77777777" w:rsidTr="002C68C1">
        <w:tc>
          <w:tcPr>
            <w:tcW w:w="856" w:type="dxa"/>
            <w:vAlign w:val="center"/>
          </w:tcPr>
          <w:p w14:paraId="64831F9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0</w:t>
            </w:r>
          </w:p>
        </w:tc>
        <w:tc>
          <w:tcPr>
            <w:tcW w:w="874" w:type="dxa"/>
            <w:vAlign w:val="center"/>
          </w:tcPr>
          <w:p w14:paraId="1560C72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74</w:t>
            </w:r>
          </w:p>
        </w:tc>
        <w:tc>
          <w:tcPr>
            <w:tcW w:w="873" w:type="dxa"/>
            <w:vAlign w:val="center"/>
          </w:tcPr>
          <w:p w14:paraId="3CC57D2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78</w:t>
            </w:r>
          </w:p>
        </w:tc>
        <w:tc>
          <w:tcPr>
            <w:tcW w:w="873" w:type="dxa"/>
            <w:vAlign w:val="center"/>
          </w:tcPr>
          <w:p w14:paraId="7F5E6A3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82</w:t>
            </w:r>
          </w:p>
        </w:tc>
        <w:tc>
          <w:tcPr>
            <w:tcW w:w="873" w:type="dxa"/>
            <w:vAlign w:val="center"/>
          </w:tcPr>
          <w:p w14:paraId="641EFE7A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86</w:t>
            </w:r>
          </w:p>
        </w:tc>
        <w:tc>
          <w:tcPr>
            <w:tcW w:w="873" w:type="dxa"/>
            <w:vAlign w:val="center"/>
          </w:tcPr>
          <w:p w14:paraId="1415777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90</w:t>
            </w:r>
          </w:p>
        </w:tc>
        <w:tc>
          <w:tcPr>
            <w:tcW w:w="873" w:type="dxa"/>
            <w:vAlign w:val="center"/>
          </w:tcPr>
          <w:p w14:paraId="1694243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93</w:t>
            </w:r>
          </w:p>
        </w:tc>
        <w:tc>
          <w:tcPr>
            <w:tcW w:w="873" w:type="dxa"/>
            <w:vAlign w:val="center"/>
          </w:tcPr>
          <w:p w14:paraId="4C3CFBC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96</w:t>
            </w:r>
          </w:p>
        </w:tc>
        <w:tc>
          <w:tcPr>
            <w:tcW w:w="873" w:type="dxa"/>
            <w:vAlign w:val="center"/>
          </w:tcPr>
          <w:p w14:paraId="5A9335C4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00</w:t>
            </w:r>
          </w:p>
        </w:tc>
        <w:tc>
          <w:tcPr>
            <w:tcW w:w="874" w:type="dxa"/>
            <w:vAlign w:val="center"/>
          </w:tcPr>
          <w:p w14:paraId="5C82767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03</w:t>
            </w:r>
          </w:p>
        </w:tc>
        <w:tc>
          <w:tcPr>
            <w:tcW w:w="856" w:type="dxa"/>
          </w:tcPr>
          <w:p w14:paraId="1406CFE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06</w:t>
            </w:r>
          </w:p>
        </w:tc>
      </w:tr>
      <w:tr w:rsidR="002C68C1" w:rsidRPr="008D5E92" w14:paraId="7B32F819" w14:textId="77777777" w:rsidTr="002C68C1">
        <w:tc>
          <w:tcPr>
            <w:tcW w:w="856" w:type="dxa"/>
            <w:vAlign w:val="center"/>
          </w:tcPr>
          <w:p w14:paraId="10D42C1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  <w:t>30</w:t>
            </w:r>
          </w:p>
        </w:tc>
        <w:tc>
          <w:tcPr>
            <w:tcW w:w="874" w:type="dxa"/>
            <w:vAlign w:val="center"/>
          </w:tcPr>
          <w:p w14:paraId="36ABFCF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09</w:t>
            </w:r>
          </w:p>
        </w:tc>
        <w:tc>
          <w:tcPr>
            <w:tcW w:w="873" w:type="dxa"/>
            <w:vAlign w:val="center"/>
          </w:tcPr>
          <w:p w14:paraId="7F1479A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11</w:t>
            </w:r>
          </w:p>
        </w:tc>
        <w:tc>
          <w:tcPr>
            <w:tcW w:w="873" w:type="dxa"/>
            <w:vAlign w:val="center"/>
          </w:tcPr>
          <w:p w14:paraId="4F8CDBE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14</w:t>
            </w:r>
          </w:p>
        </w:tc>
        <w:tc>
          <w:tcPr>
            <w:tcW w:w="873" w:type="dxa"/>
            <w:vAlign w:val="center"/>
          </w:tcPr>
          <w:p w14:paraId="69DD291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16</w:t>
            </w:r>
          </w:p>
        </w:tc>
        <w:tc>
          <w:tcPr>
            <w:tcW w:w="873" w:type="dxa"/>
            <w:vAlign w:val="center"/>
          </w:tcPr>
          <w:p w14:paraId="647D96EA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9</w:t>
            </w:r>
          </w:p>
        </w:tc>
        <w:tc>
          <w:tcPr>
            <w:tcW w:w="873" w:type="dxa"/>
            <w:vAlign w:val="center"/>
          </w:tcPr>
          <w:p w14:paraId="4113871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21</w:t>
            </w:r>
          </w:p>
        </w:tc>
        <w:tc>
          <w:tcPr>
            <w:tcW w:w="873" w:type="dxa"/>
            <w:vAlign w:val="center"/>
          </w:tcPr>
          <w:p w14:paraId="25336A4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24</w:t>
            </w:r>
          </w:p>
        </w:tc>
        <w:tc>
          <w:tcPr>
            <w:tcW w:w="873" w:type="dxa"/>
            <w:vAlign w:val="center"/>
          </w:tcPr>
          <w:p w14:paraId="4080301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26</w:t>
            </w:r>
          </w:p>
        </w:tc>
        <w:tc>
          <w:tcPr>
            <w:tcW w:w="874" w:type="dxa"/>
            <w:vAlign w:val="center"/>
          </w:tcPr>
          <w:p w14:paraId="10C161C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28</w:t>
            </w:r>
          </w:p>
        </w:tc>
        <w:tc>
          <w:tcPr>
            <w:tcW w:w="856" w:type="dxa"/>
          </w:tcPr>
          <w:p w14:paraId="65D017E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30</w:t>
            </w:r>
          </w:p>
        </w:tc>
      </w:tr>
      <w:tr w:rsidR="002C68C1" w:rsidRPr="008D5E92" w14:paraId="4C3C4F09" w14:textId="77777777" w:rsidTr="002C68C1">
        <w:tc>
          <w:tcPr>
            <w:tcW w:w="856" w:type="dxa"/>
            <w:vAlign w:val="center"/>
          </w:tcPr>
          <w:p w14:paraId="6D64D3D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  <w:t>40</w:t>
            </w:r>
          </w:p>
        </w:tc>
        <w:tc>
          <w:tcPr>
            <w:tcW w:w="874" w:type="dxa"/>
            <w:vAlign w:val="center"/>
          </w:tcPr>
          <w:p w14:paraId="501FA337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32</w:t>
            </w:r>
          </w:p>
        </w:tc>
        <w:tc>
          <w:tcPr>
            <w:tcW w:w="873" w:type="dxa"/>
            <w:vAlign w:val="center"/>
          </w:tcPr>
          <w:p w14:paraId="68C5532A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34</w:t>
            </w:r>
          </w:p>
        </w:tc>
        <w:tc>
          <w:tcPr>
            <w:tcW w:w="873" w:type="dxa"/>
            <w:vAlign w:val="center"/>
          </w:tcPr>
          <w:p w14:paraId="7514587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36</w:t>
            </w:r>
          </w:p>
        </w:tc>
        <w:tc>
          <w:tcPr>
            <w:tcW w:w="873" w:type="dxa"/>
            <w:vAlign w:val="center"/>
          </w:tcPr>
          <w:p w14:paraId="2892776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38</w:t>
            </w:r>
          </w:p>
        </w:tc>
        <w:tc>
          <w:tcPr>
            <w:tcW w:w="873" w:type="dxa"/>
            <w:vAlign w:val="center"/>
          </w:tcPr>
          <w:p w14:paraId="15FC018A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40</w:t>
            </w:r>
          </w:p>
        </w:tc>
        <w:tc>
          <w:tcPr>
            <w:tcW w:w="873" w:type="dxa"/>
            <w:vAlign w:val="center"/>
          </w:tcPr>
          <w:p w14:paraId="7FD3D16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42</w:t>
            </w:r>
          </w:p>
        </w:tc>
        <w:tc>
          <w:tcPr>
            <w:tcW w:w="873" w:type="dxa"/>
            <w:vAlign w:val="center"/>
          </w:tcPr>
          <w:p w14:paraId="7C15B7E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43</w:t>
            </w:r>
          </w:p>
        </w:tc>
        <w:tc>
          <w:tcPr>
            <w:tcW w:w="873" w:type="dxa"/>
            <w:vAlign w:val="center"/>
          </w:tcPr>
          <w:p w14:paraId="683C33F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45</w:t>
            </w:r>
          </w:p>
        </w:tc>
        <w:tc>
          <w:tcPr>
            <w:tcW w:w="874" w:type="dxa"/>
            <w:vAlign w:val="center"/>
          </w:tcPr>
          <w:p w14:paraId="68A3577C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47</w:t>
            </w:r>
          </w:p>
        </w:tc>
        <w:tc>
          <w:tcPr>
            <w:tcW w:w="856" w:type="dxa"/>
          </w:tcPr>
          <w:p w14:paraId="5D60236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48</w:t>
            </w:r>
          </w:p>
        </w:tc>
      </w:tr>
      <w:tr w:rsidR="002C68C1" w:rsidRPr="008D5E92" w14:paraId="52261E3D" w14:textId="77777777" w:rsidTr="002C68C1">
        <w:tc>
          <w:tcPr>
            <w:tcW w:w="856" w:type="dxa"/>
            <w:vAlign w:val="center"/>
          </w:tcPr>
          <w:p w14:paraId="40B0F3D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  <w:t>50</w:t>
            </w:r>
          </w:p>
        </w:tc>
        <w:tc>
          <w:tcPr>
            <w:tcW w:w="874" w:type="dxa"/>
            <w:vAlign w:val="center"/>
          </w:tcPr>
          <w:p w14:paraId="5F869A2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50</w:t>
            </w:r>
          </w:p>
        </w:tc>
        <w:tc>
          <w:tcPr>
            <w:tcW w:w="873" w:type="dxa"/>
            <w:vAlign w:val="center"/>
          </w:tcPr>
          <w:p w14:paraId="49D596D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  <w:t>4</w:t>
            </w: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,51</w:t>
            </w:r>
          </w:p>
        </w:tc>
        <w:tc>
          <w:tcPr>
            <w:tcW w:w="873" w:type="dxa"/>
            <w:vAlign w:val="center"/>
          </w:tcPr>
          <w:p w14:paraId="2208EF4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53</w:t>
            </w:r>
          </w:p>
        </w:tc>
        <w:tc>
          <w:tcPr>
            <w:tcW w:w="873" w:type="dxa"/>
            <w:vAlign w:val="center"/>
          </w:tcPr>
          <w:p w14:paraId="4BCF641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54</w:t>
            </w:r>
          </w:p>
        </w:tc>
        <w:tc>
          <w:tcPr>
            <w:tcW w:w="873" w:type="dxa"/>
            <w:vAlign w:val="center"/>
          </w:tcPr>
          <w:p w14:paraId="6E3F60C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56</w:t>
            </w:r>
          </w:p>
        </w:tc>
        <w:tc>
          <w:tcPr>
            <w:tcW w:w="873" w:type="dxa"/>
            <w:vAlign w:val="center"/>
          </w:tcPr>
          <w:p w14:paraId="10719D4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57</w:t>
            </w:r>
          </w:p>
        </w:tc>
        <w:tc>
          <w:tcPr>
            <w:tcW w:w="873" w:type="dxa"/>
            <w:vAlign w:val="center"/>
          </w:tcPr>
          <w:p w14:paraId="71AA4EA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59</w:t>
            </w:r>
          </w:p>
        </w:tc>
        <w:tc>
          <w:tcPr>
            <w:tcW w:w="873" w:type="dxa"/>
            <w:vAlign w:val="center"/>
          </w:tcPr>
          <w:p w14:paraId="2D97610A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60</w:t>
            </w:r>
          </w:p>
        </w:tc>
        <w:tc>
          <w:tcPr>
            <w:tcW w:w="874" w:type="dxa"/>
            <w:vAlign w:val="center"/>
          </w:tcPr>
          <w:p w14:paraId="23727B8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61</w:t>
            </w:r>
          </w:p>
        </w:tc>
        <w:tc>
          <w:tcPr>
            <w:tcW w:w="856" w:type="dxa"/>
          </w:tcPr>
          <w:p w14:paraId="79F8A02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63</w:t>
            </w:r>
          </w:p>
        </w:tc>
      </w:tr>
      <w:tr w:rsidR="002C68C1" w:rsidRPr="008D5E92" w14:paraId="54EC7D05" w14:textId="77777777" w:rsidTr="002C68C1">
        <w:tc>
          <w:tcPr>
            <w:tcW w:w="856" w:type="dxa"/>
            <w:vAlign w:val="center"/>
          </w:tcPr>
          <w:p w14:paraId="1B62EB0C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  <w:lastRenderedPageBreak/>
              <w:t>60</w:t>
            </w:r>
          </w:p>
        </w:tc>
        <w:tc>
          <w:tcPr>
            <w:tcW w:w="874" w:type="dxa"/>
            <w:vAlign w:val="center"/>
          </w:tcPr>
          <w:p w14:paraId="3CDFD984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64</w:t>
            </w:r>
          </w:p>
        </w:tc>
        <w:tc>
          <w:tcPr>
            <w:tcW w:w="873" w:type="dxa"/>
            <w:vAlign w:val="center"/>
          </w:tcPr>
          <w:p w14:paraId="72A8729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65</w:t>
            </w:r>
          </w:p>
        </w:tc>
        <w:tc>
          <w:tcPr>
            <w:tcW w:w="873" w:type="dxa"/>
            <w:vAlign w:val="center"/>
          </w:tcPr>
          <w:p w14:paraId="434122A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66</w:t>
            </w:r>
          </w:p>
        </w:tc>
        <w:tc>
          <w:tcPr>
            <w:tcW w:w="873" w:type="dxa"/>
            <w:vAlign w:val="center"/>
          </w:tcPr>
          <w:p w14:paraId="34DB878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68</w:t>
            </w:r>
          </w:p>
        </w:tc>
        <w:tc>
          <w:tcPr>
            <w:tcW w:w="873" w:type="dxa"/>
            <w:vAlign w:val="center"/>
          </w:tcPr>
          <w:p w14:paraId="64EB59F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69</w:t>
            </w:r>
          </w:p>
        </w:tc>
        <w:tc>
          <w:tcPr>
            <w:tcW w:w="873" w:type="dxa"/>
            <w:vAlign w:val="center"/>
          </w:tcPr>
          <w:p w14:paraId="33E6AE8C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70</w:t>
            </w:r>
          </w:p>
        </w:tc>
        <w:tc>
          <w:tcPr>
            <w:tcW w:w="873" w:type="dxa"/>
            <w:vAlign w:val="center"/>
          </w:tcPr>
          <w:p w14:paraId="33C3009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71</w:t>
            </w:r>
          </w:p>
        </w:tc>
        <w:tc>
          <w:tcPr>
            <w:tcW w:w="873" w:type="dxa"/>
            <w:vAlign w:val="center"/>
          </w:tcPr>
          <w:p w14:paraId="5AFA382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72</w:t>
            </w:r>
          </w:p>
        </w:tc>
        <w:tc>
          <w:tcPr>
            <w:tcW w:w="874" w:type="dxa"/>
            <w:vAlign w:val="center"/>
          </w:tcPr>
          <w:p w14:paraId="4C49432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73</w:t>
            </w:r>
          </w:p>
        </w:tc>
        <w:tc>
          <w:tcPr>
            <w:tcW w:w="856" w:type="dxa"/>
          </w:tcPr>
          <w:p w14:paraId="31A2FDB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74</w:t>
            </w:r>
          </w:p>
        </w:tc>
      </w:tr>
      <w:tr w:rsidR="002C68C1" w:rsidRPr="008D5E92" w14:paraId="3FB0378B" w14:textId="77777777" w:rsidTr="002C68C1">
        <w:tc>
          <w:tcPr>
            <w:tcW w:w="856" w:type="dxa"/>
            <w:vAlign w:val="center"/>
          </w:tcPr>
          <w:p w14:paraId="0F85085A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  <w:t>70</w:t>
            </w:r>
          </w:p>
        </w:tc>
        <w:tc>
          <w:tcPr>
            <w:tcW w:w="874" w:type="dxa"/>
            <w:vAlign w:val="center"/>
          </w:tcPr>
          <w:p w14:paraId="7D9E2ED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76</w:t>
            </w:r>
          </w:p>
        </w:tc>
        <w:tc>
          <w:tcPr>
            <w:tcW w:w="873" w:type="dxa"/>
            <w:vAlign w:val="center"/>
          </w:tcPr>
          <w:p w14:paraId="38791A7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76</w:t>
            </w:r>
          </w:p>
        </w:tc>
        <w:tc>
          <w:tcPr>
            <w:tcW w:w="873" w:type="dxa"/>
            <w:vAlign w:val="center"/>
          </w:tcPr>
          <w:p w14:paraId="18F9585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78</w:t>
            </w:r>
          </w:p>
        </w:tc>
        <w:tc>
          <w:tcPr>
            <w:tcW w:w="873" w:type="dxa"/>
            <w:vAlign w:val="center"/>
          </w:tcPr>
          <w:p w14:paraId="30BFE1C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79</w:t>
            </w:r>
          </w:p>
        </w:tc>
        <w:tc>
          <w:tcPr>
            <w:tcW w:w="873" w:type="dxa"/>
            <w:vAlign w:val="center"/>
          </w:tcPr>
          <w:p w14:paraId="4C45115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80</w:t>
            </w:r>
          </w:p>
        </w:tc>
        <w:tc>
          <w:tcPr>
            <w:tcW w:w="873" w:type="dxa"/>
            <w:vAlign w:val="center"/>
          </w:tcPr>
          <w:p w14:paraId="10B6269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81</w:t>
            </w:r>
          </w:p>
        </w:tc>
        <w:tc>
          <w:tcPr>
            <w:tcW w:w="873" w:type="dxa"/>
            <w:vAlign w:val="center"/>
          </w:tcPr>
          <w:p w14:paraId="36F36AB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82</w:t>
            </w:r>
          </w:p>
        </w:tc>
        <w:tc>
          <w:tcPr>
            <w:tcW w:w="873" w:type="dxa"/>
            <w:vAlign w:val="center"/>
          </w:tcPr>
          <w:p w14:paraId="3351ABA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82</w:t>
            </w:r>
          </w:p>
        </w:tc>
        <w:tc>
          <w:tcPr>
            <w:tcW w:w="874" w:type="dxa"/>
            <w:vAlign w:val="center"/>
          </w:tcPr>
          <w:p w14:paraId="5F31D4F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84</w:t>
            </w:r>
          </w:p>
        </w:tc>
        <w:tc>
          <w:tcPr>
            <w:tcW w:w="856" w:type="dxa"/>
          </w:tcPr>
          <w:p w14:paraId="15C4F32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84</w:t>
            </w:r>
          </w:p>
        </w:tc>
      </w:tr>
      <w:tr w:rsidR="002C68C1" w:rsidRPr="008D5E92" w14:paraId="6C76E208" w14:textId="77777777" w:rsidTr="002C68C1">
        <w:tc>
          <w:tcPr>
            <w:tcW w:w="856" w:type="dxa"/>
            <w:vAlign w:val="center"/>
          </w:tcPr>
          <w:p w14:paraId="664FA15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  <w:t>80</w:t>
            </w:r>
          </w:p>
        </w:tc>
        <w:tc>
          <w:tcPr>
            <w:tcW w:w="874" w:type="dxa"/>
            <w:vAlign w:val="center"/>
          </w:tcPr>
          <w:p w14:paraId="17EC87C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85</w:t>
            </w:r>
          </w:p>
        </w:tc>
        <w:tc>
          <w:tcPr>
            <w:tcW w:w="873" w:type="dxa"/>
            <w:vAlign w:val="center"/>
          </w:tcPr>
          <w:p w14:paraId="6820BD1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86</w:t>
            </w:r>
          </w:p>
        </w:tc>
        <w:tc>
          <w:tcPr>
            <w:tcW w:w="873" w:type="dxa"/>
            <w:vAlign w:val="center"/>
          </w:tcPr>
          <w:p w14:paraId="4B03349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87</w:t>
            </w:r>
          </w:p>
        </w:tc>
        <w:tc>
          <w:tcPr>
            <w:tcW w:w="873" w:type="dxa"/>
            <w:vAlign w:val="center"/>
          </w:tcPr>
          <w:p w14:paraId="5505236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88</w:t>
            </w:r>
          </w:p>
        </w:tc>
        <w:tc>
          <w:tcPr>
            <w:tcW w:w="873" w:type="dxa"/>
            <w:vAlign w:val="center"/>
          </w:tcPr>
          <w:p w14:paraId="412CEAA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89</w:t>
            </w:r>
          </w:p>
        </w:tc>
        <w:tc>
          <w:tcPr>
            <w:tcW w:w="873" w:type="dxa"/>
            <w:vAlign w:val="center"/>
          </w:tcPr>
          <w:p w14:paraId="7332211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90</w:t>
            </w:r>
          </w:p>
        </w:tc>
        <w:tc>
          <w:tcPr>
            <w:tcW w:w="873" w:type="dxa"/>
            <w:vAlign w:val="center"/>
          </w:tcPr>
          <w:p w14:paraId="652D54B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91</w:t>
            </w:r>
          </w:p>
        </w:tc>
        <w:tc>
          <w:tcPr>
            <w:tcW w:w="873" w:type="dxa"/>
            <w:vAlign w:val="center"/>
          </w:tcPr>
          <w:p w14:paraId="1716C73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92</w:t>
            </w:r>
          </w:p>
        </w:tc>
        <w:tc>
          <w:tcPr>
            <w:tcW w:w="874" w:type="dxa"/>
            <w:vAlign w:val="center"/>
          </w:tcPr>
          <w:p w14:paraId="5FE57CA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92</w:t>
            </w:r>
          </w:p>
        </w:tc>
        <w:tc>
          <w:tcPr>
            <w:tcW w:w="856" w:type="dxa"/>
          </w:tcPr>
          <w:p w14:paraId="01EC975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93</w:t>
            </w:r>
          </w:p>
        </w:tc>
      </w:tr>
      <w:tr w:rsidR="002C68C1" w:rsidRPr="008D5E92" w14:paraId="3F64A646" w14:textId="77777777" w:rsidTr="002C68C1">
        <w:tc>
          <w:tcPr>
            <w:tcW w:w="856" w:type="dxa"/>
            <w:vAlign w:val="center"/>
          </w:tcPr>
          <w:p w14:paraId="27CA4FA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  <w:t>90</w:t>
            </w:r>
          </w:p>
        </w:tc>
        <w:tc>
          <w:tcPr>
            <w:tcW w:w="874" w:type="dxa"/>
            <w:vAlign w:val="center"/>
          </w:tcPr>
          <w:p w14:paraId="175ECF74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94</w:t>
            </w:r>
          </w:p>
        </w:tc>
        <w:tc>
          <w:tcPr>
            <w:tcW w:w="873" w:type="dxa"/>
            <w:vAlign w:val="center"/>
          </w:tcPr>
          <w:p w14:paraId="2B494C7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95</w:t>
            </w:r>
          </w:p>
        </w:tc>
        <w:tc>
          <w:tcPr>
            <w:tcW w:w="873" w:type="dxa"/>
            <w:vAlign w:val="center"/>
          </w:tcPr>
          <w:p w14:paraId="3606407A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96</w:t>
            </w:r>
          </w:p>
        </w:tc>
        <w:tc>
          <w:tcPr>
            <w:tcW w:w="873" w:type="dxa"/>
            <w:vAlign w:val="center"/>
          </w:tcPr>
          <w:p w14:paraId="28E44F5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96</w:t>
            </w:r>
          </w:p>
        </w:tc>
        <w:tc>
          <w:tcPr>
            <w:tcW w:w="873" w:type="dxa"/>
            <w:vAlign w:val="center"/>
          </w:tcPr>
          <w:p w14:paraId="59C51107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97</w:t>
            </w:r>
          </w:p>
        </w:tc>
        <w:tc>
          <w:tcPr>
            <w:tcW w:w="873" w:type="dxa"/>
            <w:vAlign w:val="center"/>
          </w:tcPr>
          <w:p w14:paraId="782B118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98</w:t>
            </w:r>
          </w:p>
        </w:tc>
        <w:tc>
          <w:tcPr>
            <w:tcW w:w="873" w:type="dxa"/>
            <w:vAlign w:val="center"/>
          </w:tcPr>
          <w:p w14:paraId="274B8B8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99</w:t>
            </w:r>
          </w:p>
        </w:tc>
        <w:tc>
          <w:tcPr>
            <w:tcW w:w="873" w:type="dxa"/>
            <w:vAlign w:val="center"/>
          </w:tcPr>
          <w:p w14:paraId="1833C7A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99</w:t>
            </w:r>
          </w:p>
        </w:tc>
        <w:tc>
          <w:tcPr>
            <w:tcW w:w="874" w:type="dxa"/>
            <w:vAlign w:val="center"/>
          </w:tcPr>
          <w:p w14:paraId="157E375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00</w:t>
            </w:r>
          </w:p>
        </w:tc>
        <w:tc>
          <w:tcPr>
            <w:tcW w:w="856" w:type="dxa"/>
          </w:tcPr>
          <w:p w14:paraId="261CF16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01</w:t>
            </w:r>
          </w:p>
        </w:tc>
      </w:tr>
      <w:tr w:rsidR="002C68C1" w:rsidRPr="008D5E92" w14:paraId="29D7C5A0" w14:textId="77777777" w:rsidTr="002C68C1">
        <w:tc>
          <w:tcPr>
            <w:tcW w:w="856" w:type="dxa"/>
            <w:vAlign w:val="center"/>
          </w:tcPr>
          <w:p w14:paraId="134BA054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  <w:t>100</w:t>
            </w:r>
          </w:p>
        </w:tc>
        <w:tc>
          <w:tcPr>
            <w:tcW w:w="874" w:type="dxa"/>
            <w:vAlign w:val="center"/>
          </w:tcPr>
          <w:p w14:paraId="5752624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02</w:t>
            </w:r>
          </w:p>
        </w:tc>
        <w:tc>
          <w:tcPr>
            <w:tcW w:w="873" w:type="dxa"/>
            <w:vAlign w:val="center"/>
          </w:tcPr>
          <w:p w14:paraId="0E90F44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02</w:t>
            </w:r>
          </w:p>
        </w:tc>
        <w:tc>
          <w:tcPr>
            <w:tcW w:w="873" w:type="dxa"/>
            <w:vAlign w:val="center"/>
          </w:tcPr>
          <w:p w14:paraId="69F7B09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03</w:t>
            </w:r>
          </w:p>
        </w:tc>
        <w:tc>
          <w:tcPr>
            <w:tcW w:w="873" w:type="dxa"/>
            <w:vAlign w:val="center"/>
          </w:tcPr>
          <w:p w14:paraId="5E3D78A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04</w:t>
            </w:r>
          </w:p>
        </w:tc>
        <w:tc>
          <w:tcPr>
            <w:tcW w:w="873" w:type="dxa"/>
            <w:vAlign w:val="center"/>
          </w:tcPr>
          <w:p w14:paraId="774B620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04</w:t>
            </w:r>
          </w:p>
        </w:tc>
        <w:tc>
          <w:tcPr>
            <w:tcW w:w="873" w:type="dxa"/>
            <w:vAlign w:val="center"/>
          </w:tcPr>
          <w:p w14:paraId="21FDB1C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05</w:t>
            </w:r>
          </w:p>
        </w:tc>
        <w:tc>
          <w:tcPr>
            <w:tcW w:w="873" w:type="dxa"/>
            <w:vAlign w:val="center"/>
          </w:tcPr>
          <w:p w14:paraId="1C9A723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06</w:t>
            </w:r>
          </w:p>
        </w:tc>
        <w:tc>
          <w:tcPr>
            <w:tcW w:w="873" w:type="dxa"/>
            <w:vAlign w:val="center"/>
          </w:tcPr>
          <w:p w14:paraId="6C1C8E0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06</w:t>
            </w:r>
          </w:p>
        </w:tc>
        <w:tc>
          <w:tcPr>
            <w:tcW w:w="874" w:type="dxa"/>
            <w:vAlign w:val="center"/>
          </w:tcPr>
          <w:p w14:paraId="1E81B1E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07</w:t>
            </w:r>
          </w:p>
        </w:tc>
        <w:tc>
          <w:tcPr>
            <w:tcW w:w="856" w:type="dxa"/>
          </w:tcPr>
          <w:p w14:paraId="7091F10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08</w:t>
            </w:r>
          </w:p>
        </w:tc>
      </w:tr>
      <w:tr w:rsidR="002C68C1" w:rsidRPr="008D5E92" w14:paraId="1110290F" w14:textId="77777777" w:rsidTr="002C68C1">
        <w:tc>
          <w:tcPr>
            <w:tcW w:w="856" w:type="dxa"/>
            <w:vAlign w:val="center"/>
          </w:tcPr>
          <w:p w14:paraId="55C5542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  <w:t>110</w:t>
            </w:r>
          </w:p>
        </w:tc>
        <w:tc>
          <w:tcPr>
            <w:tcW w:w="874" w:type="dxa"/>
            <w:vAlign w:val="center"/>
          </w:tcPr>
          <w:p w14:paraId="0E3B466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08</w:t>
            </w:r>
          </w:p>
        </w:tc>
        <w:tc>
          <w:tcPr>
            <w:tcW w:w="873" w:type="dxa"/>
            <w:vAlign w:val="center"/>
          </w:tcPr>
          <w:p w14:paraId="1307864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09</w:t>
            </w:r>
          </w:p>
        </w:tc>
        <w:tc>
          <w:tcPr>
            <w:tcW w:w="873" w:type="dxa"/>
            <w:vAlign w:val="center"/>
          </w:tcPr>
          <w:p w14:paraId="22B7FF0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10</w:t>
            </w:r>
          </w:p>
        </w:tc>
        <w:tc>
          <w:tcPr>
            <w:tcW w:w="873" w:type="dxa"/>
            <w:vAlign w:val="center"/>
          </w:tcPr>
          <w:p w14:paraId="07BEAAB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10</w:t>
            </w:r>
          </w:p>
        </w:tc>
        <w:tc>
          <w:tcPr>
            <w:tcW w:w="873" w:type="dxa"/>
            <w:vAlign w:val="center"/>
          </w:tcPr>
          <w:p w14:paraId="38A746A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11</w:t>
            </w:r>
          </w:p>
        </w:tc>
        <w:tc>
          <w:tcPr>
            <w:tcW w:w="873" w:type="dxa"/>
            <w:vAlign w:val="center"/>
          </w:tcPr>
          <w:p w14:paraId="044D71C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11</w:t>
            </w:r>
          </w:p>
        </w:tc>
        <w:tc>
          <w:tcPr>
            <w:tcW w:w="873" w:type="dxa"/>
            <w:vAlign w:val="center"/>
          </w:tcPr>
          <w:p w14:paraId="2A125FE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12</w:t>
            </w:r>
          </w:p>
        </w:tc>
        <w:tc>
          <w:tcPr>
            <w:tcW w:w="873" w:type="dxa"/>
            <w:vAlign w:val="center"/>
          </w:tcPr>
          <w:p w14:paraId="1DF5990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13</w:t>
            </w:r>
          </w:p>
        </w:tc>
        <w:tc>
          <w:tcPr>
            <w:tcW w:w="874" w:type="dxa"/>
            <w:vAlign w:val="center"/>
          </w:tcPr>
          <w:p w14:paraId="71FD5EC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13</w:t>
            </w:r>
          </w:p>
        </w:tc>
        <w:tc>
          <w:tcPr>
            <w:tcW w:w="856" w:type="dxa"/>
          </w:tcPr>
          <w:p w14:paraId="202A47C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14</w:t>
            </w:r>
          </w:p>
        </w:tc>
      </w:tr>
    </w:tbl>
    <w:p w14:paraId="3403EBC8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right"/>
        <w:rPr>
          <w:rFonts w:ascii="Times New Roman" w:eastAsia="Times New Roman" w:hAnsi="Times New Roman" w:cs="Times New Roman"/>
          <w:caps/>
          <w:color w:val="000000"/>
          <w:sz w:val="24"/>
          <w:szCs w:val="24"/>
          <w:lang w:eastAsia="ru-RU"/>
        </w:rPr>
      </w:pPr>
    </w:p>
    <w:p w14:paraId="15792E80" w14:textId="77777777" w:rsidR="002C68C1" w:rsidRPr="008D5E92" w:rsidRDefault="002C68C1" w:rsidP="002C68C1">
      <w:pPr>
        <w:spacing w:before="100" w:beforeAutospacing="1" w:after="100" w:afterAutospacing="1" w:line="240" w:lineRule="auto"/>
        <w:ind w:firstLine="48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еличина отклонения выборочной средней от ее генерального параметра называется </w:t>
      </w:r>
      <w:r w:rsidRPr="008D5E92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eastAsia="ru-RU"/>
        </w:rPr>
        <w:t>статистической стандартной ошибкой выборочного среднего арифметического</w:t>
      </w: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. Иногда этот показатель называется просто </w:t>
      </w:r>
      <w:r w:rsidRPr="008D5E92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eastAsia="ru-RU"/>
        </w:rPr>
        <w:t>ошибкой средней</w:t>
      </w: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 Этот показатель обозначается символом </w:t>
      </w:r>
      <w:r w:rsidRPr="008D5E92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US" w:eastAsia="ru-RU"/>
        </w:rPr>
        <w:t>m</w:t>
      </w:r>
      <w:r w:rsidRPr="008D5E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и рассчитывается по формуле:</w:t>
      </w:r>
    </w:p>
    <w:p w14:paraId="64F9ABFB" w14:textId="77777777" w:rsidR="002C68C1" w:rsidRPr="008D5E92" w:rsidRDefault="00632295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caps/>
          <w:color w:val="000000"/>
          <w:sz w:val="24"/>
          <w:szCs w:val="24"/>
          <w:lang w:val="en-US" w:eastAsia="ru-RU"/>
        </w:rPr>
      </w:pPr>
      <m:oMathPara>
        <m:oMath>
          <m:borderBox>
            <m:borderBoxPr>
              <m:ctrlPr>
                <w:rPr>
                  <w:rFonts w:ascii="Cambria Math" w:eastAsia="Times New Roman" w:hAnsi="Cambria Math" w:cs="Times New Roman"/>
                  <w:i/>
                  <w:caps/>
                  <w:color w:val="000000"/>
                  <w:sz w:val="24"/>
                  <w:szCs w:val="24"/>
                  <w:lang w:eastAsia="ru-RU"/>
                </w:rPr>
              </m:ctrlPr>
            </m:borderBoxPr>
            <m:e>
              <m:r>
                <w:rPr>
                  <w:rFonts w:ascii="Cambria Math" w:eastAsia="Times New Roman" w:hAnsi="Cambria Math" w:cs="Times New Roman"/>
                  <w:caps/>
                  <w:color w:val="000000"/>
                  <w:sz w:val="24"/>
                  <w:szCs w:val="24"/>
                  <w:lang w:val="en-US" w:eastAsia="ru-RU"/>
                </w:rPr>
                <m:t xml:space="preserve">m= 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caps/>
                      <w:color w:val="000000"/>
                      <w:sz w:val="24"/>
                      <w:szCs w:val="24"/>
                      <w:lang w:val="en-US" w:eastAsia="ru-RU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aps/>
                      <w:color w:val="000000"/>
                      <w:sz w:val="24"/>
                      <w:szCs w:val="24"/>
                      <w:lang w:val="en-US" w:eastAsia="ru-RU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="Times New Roman" w:hAnsi="Cambria Math" w:cs="Times New Roman"/>
                          <w:i/>
                          <w:caps/>
                          <w:color w:val="000000"/>
                          <w:sz w:val="24"/>
                          <w:szCs w:val="24"/>
                          <w:lang w:val="en-US" w:eastAsia="ru-RU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 w:cs="Times New Roman"/>
                          <w:caps/>
                          <w:color w:val="000000"/>
                          <w:sz w:val="24"/>
                          <w:szCs w:val="24"/>
                          <w:lang w:val="en-US" w:eastAsia="ru-RU"/>
                        </w:rPr>
                        <m:t>n</m:t>
                      </m:r>
                    </m:e>
                  </m:rad>
                </m:den>
              </m:f>
            </m:e>
          </m:borderBox>
        </m:oMath>
      </m:oMathPara>
    </w:p>
    <w:p w14:paraId="5947A0F6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caps/>
          <w:color w:val="000000"/>
          <w:sz w:val="24"/>
          <w:szCs w:val="24"/>
          <w:lang w:eastAsia="ru-RU"/>
        </w:rPr>
      </w:pPr>
    </w:p>
    <w:p w14:paraId="2BF6E2F9" w14:textId="77777777" w:rsidR="002C68C1" w:rsidRPr="008D5E92" w:rsidRDefault="002C68C1" w:rsidP="002C68C1">
      <w:pPr>
        <w:spacing w:after="0" w:line="240" w:lineRule="auto"/>
        <w:jc w:val="both"/>
        <w:rPr>
          <w:rFonts w:ascii="Times New Roman" w:eastAsia="Times New Roman" w:hAnsi="Times New Roman" w:cs="Times New Roman"/>
          <w:caps/>
          <w:color w:val="000000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редние значения представляют в виде </w:t>
      </w:r>
      <m:oMath>
        <m:acc>
          <m:accPr>
            <m:chr m:val="̅"/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eastAsia="ru-RU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eastAsia="ru-RU"/>
              </w:rPr>
              <m:t>Х</m:t>
            </m:r>
          </m:e>
        </m:acc>
      </m:oMath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±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m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. Для определения достоверности различий средних значений можно использовать Т-критерий Стьюдента.</w:t>
      </w:r>
    </w:p>
    <w:p w14:paraId="396E299F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caps/>
          <w:color w:val="000000"/>
          <w:sz w:val="24"/>
          <w:szCs w:val="24"/>
          <w:lang w:eastAsia="ru-RU"/>
        </w:rPr>
      </w:pPr>
    </w:p>
    <w:p w14:paraId="523F9752" w14:textId="77777777" w:rsidR="002C68C1" w:rsidRPr="008D5E92" w:rsidRDefault="00632295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i/>
          <w:caps/>
          <w:color w:val="000000"/>
          <w:sz w:val="24"/>
          <w:szCs w:val="24"/>
          <w:lang w:eastAsia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aps/>
                  <w:color w:val="000000"/>
                  <w:sz w:val="24"/>
                  <w:szCs w:val="24"/>
                  <w:lang w:eastAsia="ru-RU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aps/>
                  <w:color w:val="000000"/>
                  <w:sz w:val="24"/>
                  <w:szCs w:val="24"/>
                  <w:lang w:eastAsia="ru-RU"/>
                </w:rPr>
                <m:t>Т</m:t>
              </m:r>
            </m:e>
            <m:sub>
              <m:r>
                <w:rPr>
                  <w:rFonts w:ascii="Cambria Math" w:eastAsia="Times New Roman" w:hAnsi="Cambria Math" w:cs="Times New Roman"/>
                  <w:caps/>
                  <w:color w:val="000000"/>
                  <w:sz w:val="24"/>
                  <w:szCs w:val="24"/>
                  <w:lang w:eastAsia="ru-RU"/>
                </w:rPr>
                <m:t>стьюдента</m:t>
              </m:r>
            </m:sub>
          </m:sSub>
          <m:r>
            <w:rPr>
              <w:rFonts w:ascii="Cambria Math" w:eastAsia="Times New Roman" w:hAnsi="Cambria Math" w:cs="Times New Roman"/>
              <w:caps/>
              <w:color w:val="000000"/>
              <w:sz w:val="24"/>
              <w:szCs w:val="24"/>
              <w:lang w:eastAsia="ru-RU"/>
            </w:rPr>
            <m:t xml:space="preserve">=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aps/>
                  <w:color w:val="000000"/>
                  <w:sz w:val="24"/>
                  <w:szCs w:val="24"/>
                  <w:lang w:eastAsia="ru-RU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caps/>
                      <w:color w:val="000000"/>
                      <w:sz w:val="24"/>
                      <w:szCs w:val="24"/>
                      <w:lang w:eastAsia="ru-RU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caps/>
                      <w:color w:val="000000"/>
                      <w:sz w:val="24"/>
                      <w:szCs w:val="24"/>
                      <w:lang w:val="en-US" w:eastAsia="ru-RU"/>
                    </w:rPr>
                    <m:t>|X1</m:t>
                  </m:r>
                </m:e>
              </m:bar>
              <m:r>
                <w:rPr>
                  <w:rFonts w:ascii="Cambria Math" w:eastAsia="Times New Roman" w:hAnsi="Cambria Math" w:cs="Times New Roman"/>
                  <w:caps/>
                  <w:color w:val="000000"/>
                  <w:sz w:val="24"/>
                  <w:szCs w:val="24"/>
                  <w:lang w:eastAsia="ru-RU"/>
                </w:rPr>
                <m:t xml:space="preserve">- </m:t>
              </m:r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caps/>
                      <w:color w:val="000000"/>
                      <w:sz w:val="24"/>
                      <w:szCs w:val="24"/>
                      <w:lang w:eastAsia="ru-RU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caps/>
                      <w:color w:val="000000"/>
                      <w:sz w:val="24"/>
                      <w:szCs w:val="24"/>
                      <w:lang w:eastAsia="ru-RU"/>
                    </w:rPr>
                    <m:t>X2|</m:t>
                  </m:r>
                </m:e>
              </m:bar>
            </m:num>
            <m:den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caps/>
                      <w:color w:val="000000"/>
                      <w:sz w:val="24"/>
                      <w:szCs w:val="24"/>
                      <w:lang w:eastAsia="ru-RU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caps/>
                          <w:color w:val="000000"/>
                          <w:sz w:val="24"/>
                          <w:szCs w:val="24"/>
                          <w:lang w:eastAsia="ru-RU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caps/>
                          <w:color w:val="000000"/>
                          <w:sz w:val="24"/>
                          <w:szCs w:val="24"/>
                        </w:rPr>
                        <m:t>m1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caps/>
                          <w:color w:val="000000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Times New Roman" w:hAnsi="Cambria Math" w:cs="Times New Roman"/>
                      <w:caps/>
                      <w:color w:val="000000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caps/>
                          <w:color w:val="000000"/>
                          <w:sz w:val="24"/>
                          <w:szCs w:val="24"/>
                          <w:lang w:eastAsia="ru-RU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caps/>
                          <w:color w:val="000000"/>
                          <w:sz w:val="24"/>
                          <w:szCs w:val="24"/>
                        </w:rPr>
                        <m:t>m2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caps/>
                          <w:color w:val="000000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6C9D0778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caps/>
          <w:color w:val="000000"/>
          <w:sz w:val="24"/>
          <w:szCs w:val="24"/>
          <w:lang w:val="en-US" w:eastAsia="ru-RU"/>
        </w:rPr>
      </w:pPr>
    </w:p>
    <w:p w14:paraId="5F3468E6" w14:textId="77777777" w:rsidR="002C68C1" w:rsidRPr="008D5E92" w:rsidRDefault="002C68C1" w:rsidP="002C68C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Если Т расчетное больше Т табличного для n – количества испытуемых, то различия достоверны (таблица  28 ). </w:t>
      </w:r>
      <w:r w:rsidRPr="008D5E9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P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 достоверность (вероятность ошибки) определяется по таблице. </w:t>
      </w:r>
    </w:p>
    <w:p w14:paraId="78A92561" w14:textId="77777777" w:rsidR="002C68C1" w:rsidRPr="008D5E92" w:rsidRDefault="002C68C1" w:rsidP="002C68C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C0BF4AD" w14:textId="77777777" w:rsidR="002C68C1" w:rsidRPr="008D5E92" w:rsidRDefault="002C68C1" w:rsidP="002C68C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aps/>
          <w:color w:val="000000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Таблица 28 - Определение достоверности различий с использованием Т-критерия Стьюдента.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54"/>
        <w:gridCol w:w="1170"/>
        <w:gridCol w:w="1170"/>
        <w:gridCol w:w="1177"/>
        <w:gridCol w:w="1175"/>
        <w:gridCol w:w="1164"/>
        <w:gridCol w:w="1164"/>
        <w:gridCol w:w="1171"/>
      </w:tblGrid>
      <w:tr w:rsidR="002C68C1" w:rsidRPr="008D5E92" w14:paraId="00AB5A90" w14:textId="77777777" w:rsidTr="002C68C1">
        <w:tc>
          <w:tcPr>
            <w:tcW w:w="1196" w:type="dxa"/>
            <w:vMerge w:val="restart"/>
          </w:tcPr>
          <w:p w14:paraId="41B63CD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ru-RU"/>
              </w:rPr>
              <w:t>n</w:t>
            </w:r>
          </w:p>
        </w:tc>
        <w:tc>
          <w:tcPr>
            <w:tcW w:w="3588" w:type="dxa"/>
            <w:gridSpan w:val="3"/>
          </w:tcPr>
          <w:p w14:paraId="074882C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Вероятность ошибки</w:t>
            </w:r>
          </w:p>
        </w:tc>
        <w:tc>
          <w:tcPr>
            <w:tcW w:w="1196" w:type="dxa"/>
            <w:vMerge w:val="restart"/>
          </w:tcPr>
          <w:p w14:paraId="03CD1BF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ru-RU"/>
              </w:rPr>
              <w:t>n</w:t>
            </w:r>
          </w:p>
        </w:tc>
        <w:tc>
          <w:tcPr>
            <w:tcW w:w="3591" w:type="dxa"/>
            <w:gridSpan w:val="3"/>
          </w:tcPr>
          <w:p w14:paraId="6EB714F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Вероятность ошибки</w:t>
            </w:r>
          </w:p>
        </w:tc>
      </w:tr>
      <w:tr w:rsidR="002C68C1" w:rsidRPr="008D5E92" w14:paraId="7639B7B4" w14:textId="77777777" w:rsidTr="002C68C1">
        <w:tc>
          <w:tcPr>
            <w:tcW w:w="1196" w:type="dxa"/>
            <w:vMerge/>
          </w:tcPr>
          <w:p w14:paraId="48BE074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196" w:type="dxa"/>
          </w:tcPr>
          <w:p w14:paraId="3D29F4C7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0,05</w:t>
            </w:r>
          </w:p>
        </w:tc>
        <w:tc>
          <w:tcPr>
            <w:tcW w:w="1196" w:type="dxa"/>
          </w:tcPr>
          <w:p w14:paraId="0DA04E4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0,01</w:t>
            </w:r>
          </w:p>
        </w:tc>
        <w:tc>
          <w:tcPr>
            <w:tcW w:w="1196" w:type="dxa"/>
          </w:tcPr>
          <w:p w14:paraId="59E71D4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0,001</w:t>
            </w:r>
          </w:p>
        </w:tc>
        <w:tc>
          <w:tcPr>
            <w:tcW w:w="1196" w:type="dxa"/>
            <w:vMerge/>
          </w:tcPr>
          <w:p w14:paraId="125A3A4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197" w:type="dxa"/>
          </w:tcPr>
          <w:p w14:paraId="2A7B873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0,05</w:t>
            </w:r>
          </w:p>
        </w:tc>
        <w:tc>
          <w:tcPr>
            <w:tcW w:w="1197" w:type="dxa"/>
          </w:tcPr>
          <w:p w14:paraId="5FFE603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0,01</w:t>
            </w:r>
          </w:p>
        </w:tc>
        <w:tc>
          <w:tcPr>
            <w:tcW w:w="1197" w:type="dxa"/>
          </w:tcPr>
          <w:p w14:paraId="3CBE93D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0,001</w:t>
            </w:r>
          </w:p>
        </w:tc>
      </w:tr>
      <w:tr w:rsidR="002C68C1" w:rsidRPr="008D5E92" w14:paraId="7629917E" w14:textId="77777777" w:rsidTr="002C68C1">
        <w:tc>
          <w:tcPr>
            <w:tcW w:w="1196" w:type="dxa"/>
          </w:tcPr>
          <w:p w14:paraId="1F495B1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1196" w:type="dxa"/>
          </w:tcPr>
          <w:p w14:paraId="5C3968E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2,71</w:t>
            </w:r>
          </w:p>
        </w:tc>
        <w:tc>
          <w:tcPr>
            <w:tcW w:w="1196" w:type="dxa"/>
          </w:tcPr>
          <w:p w14:paraId="217B8D44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63,66</w:t>
            </w:r>
          </w:p>
        </w:tc>
        <w:tc>
          <w:tcPr>
            <w:tcW w:w="1196" w:type="dxa"/>
          </w:tcPr>
          <w:p w14:paraId="1BE7278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636,62</w:t>
            </w:r>
          </w:p>
        </w:tc>
        <w:tc>
          <w:tcPr>
            <w:tcW w:w="1196" w:type="dxa"/>
          </w:tcPr>
          <w:p w14:paraId="0DE3ED8A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1</w:t>
            </w:r>
          </w:p>
        </w:tc>
        <w:tc>
          <w:tcPr>
            <w:tcW w:w="1197" w:type="dxa"/>
          </w:tcPr>
          <w:p w14:paraId="7C1C80E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08</w:t>
            </w:r>
          </w:p>
        </w:tc>
        <w:tc>
          <w:tcPr>
            <w:tcW w:w="1197" w:type="dxa"/>
          </w:tcPr>
          <w:p w14:paraId="6C89F97A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83</w:t>
            </w:r>
          </w:p>
        </w:tc>
        <w:tc>
          <w:tcPr>
            <w:tcW w:w="1197" w:type="dxa"/>
          </w:tcPr>
          <w:p w14:paraId="0434BC54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82</w:t>
            </w:r>
          </w:p>
        </w:tc>
      </w:tr>
      <w:tr w:rsidR="002C68C1" w:rsidRPr="008D5E92" w14:paraId="3E80CF05" w14:textId="77777777" w:rsidTr="002C68C1">
        <w:tc>
          <w:tcPr>
            <w:tcW w:w="1196" w:type="dxa"/>
          </w:tcPr>
          <w:p w14:paraId="33BF8AB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196" w:type="dxa"/>
          </w:tcPr>
          <w:p w14:paraId="5639060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30</w:t>
            </w:r>
          </w:p>
        </w:tc>
        <w:tc>
          <w:tcPr>
            <w:tcW w:w="1196" w:type="dxa"/>
          </w:tcPr>
          <w:p w14:paraId="64A88D2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9,93</w:t>
            </w:r>
          </w:p>
        </w:tc>
        <w:tc>
          <w:tcPr>
            <w:tcW w:w="1196" w:type="dxa"/>
          </w:tcPr>
          <w:p w14:paraId="313B4EB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1,60</w:t>
            </w:r>
          </w:p>
        </w:tc>
        <w:tc>
          <w:tcPr>
            <w:tcW w:w="1196" w:type="dxa"/>
          </w:tcPr>
          <w:p w14:paraId="4B474B2C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2</w:t>
            </w:r>
          </w:p>
        </w:tc>
        <w:tc>
          <w:tcPr>
            <w:tcW w:w="1197" w:type="dxa"/>
          </w:tcPr>
          <w:p w14:paraId="091BB38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07</w:t>
            </w:r>
          </w:p>
        </w:tc>
        <w:tc>
          <w:tcPr>
            <w:tcW w:w="1197" w:type="dxa"/>
          </w:tcPr>
          <w:p w14:paraId="06C2DBAC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82</w:t>
            </w:r>
          </w:p>
        </w:tc>
        <w:tc>
          <w:tcPr>
            <w:tcW w:w="1197" w:type="dxa"/>
          </w:tcPr>
          <w:p w14:paraId="7C720D9A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79</w:t>
            </w:r>
          </w:p>
        </w:tc>
      </w:tr>
      <w:tr w:rsidR="002C68C1" w:rsidRPr="008D5E92" w14:paraId="4693886D" w14:textId="77777777" w:rsidTr="002C68C1">
        <w:tc>
          <w:tcPr>
            <w:tcW w:w="1196" w:type="dxa"/>
          </w:tcPr>
          <w:p w14:paraId="6E92D93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1196" w:type="dxa"/>
          </w:tcPr>
          <w:p w14:paraId="12A504F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  <w:t>3,18</w:t>
            </w:r>
          </w:p>
        </w:tc>
        <w:tc>
          <w:tcPr>
            <w:tcW w:w="1196" w:type="dxa"/>
          </w:tcPr>
          <w:p w14:paraId="5FBCC28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  <w:t>5,84</w:t>
            </w:r>
          </w:p>
        </w:tc>
        <w:tc>
          <w:tcPr>
            <w:tcW w:w="1196" w:type="dxa"/>
          </w:tcPr>
          <w:p w14:paraId="6780DCA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2,94</w:t>
            </w:r>
          </w:p>
        </w:tc>
        <w:tc>
          <w:tcPr>
            <w:tcW w:w="1196" w:type="dxa"/>
          </w:tcPr>
          <w:p w14:paraId="559F25A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3</w:t>
            </w:r>
          </w:p>
        </w:tc>
        <w:tc>
          <w:tcPr>
            <w:tcW w:w="1197" w:type="dxa"/>
          </w:tcPr>
          <w:p w14:paraId="5573553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07</w:t>
            </w:r>
          </w:p>
        </w:tc>
        <w:tc>
          <w:tcPr>
            <w:tcW w:w="1197" w:type="dxa"/>
          </w:tcPr>
          <w:p w14:paraId="44994D57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81</w:t>
            </w:r>
          </w:p>
        </w:tc>
        <w:tc>
          <w:tcPr>
            <w:tcW w:w="1197" w:type="dxa"/>
          </w:tcPr>
          <w:p w14:paraId="4838D01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77</w:t>
            </w:r>
          </w:p>
        </w:tc>
      </w:tr>
      <w:tr w:rsidR="002C68C1" w:rsidRPr="008D5E92" w14:paraId="0116D759" w14:textId="77777777" w:rsidTr="002C68C1">
        <w:tc>
          <w:tcPr>
            <w:tcW w:w="1196" w:type="dxa"/>
          </w:tcPr>
          <w:p w14:paraId="24E58C6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1196" w:type="dxa"/>
          </w:tcPr>
          <w:p w14:paraId="1548E86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78</w:t>
            </w:r>
          </w:p>
        </w:tc>
        <w:tc>
          <w:tcPr>
            <w:tcW w:w="1196" w:type="dxa"/>
          </w:tcPr>
          <w:p w14:paraId="290755E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60</w:t>
            </w:r>
          </w:p>
        </w:tc>
        <w:tc>
          <w:tcPr>
            <w:tcW w:w="1196" w:type="dxa"/>
          </w:tcPr>
          <w:p w14:paraId="1976A2FC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8,61</w:t>
            </w:r>
          </w:p>
        </w:tc>
        <w:tc>
          <w:tcPr>
            <w:tcW w:w="1196" w:type="dxa"/>
          </w:tcPr>
          <w:p w14:paraId="775755E4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4</w:t>
            </w:r>
          </w:p>
        </w:tc>
        <w:tc>
          <w:tcPr>
            <w:tcW w:w="1197" w:type="dxa"/>
          </w:tcPr>
          <w:p w14:paraId="6C86FC7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06</w:t>
            </w:r>
          </w:p>
        </w:tc>
        <w:tc>
          <w:tcPr>
            <w:tcW w:w="1197" w:type="dxa"/>
          </w:tcPr>
          <w:p w14:paraId="118F7B8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80</w:t>
            </w:r>
          </w:p>
        </w:tc>
        <w:tc>
          <w:tcPr>
            <w:tcW w:w="1197" w:type="dxa"/>
          </w:tcPr>
          <w:p w14:paraId="4883BDD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75</w:t>
            </w:r>
          </w:p>
        </w:tc>
      </w:tr>
      <w:tr w:rsidR="002C68C1" w:rsidRPr="008D5E92" w14:paraId="3FFDB075" w14:textId="77777777" w:rsidTr="002C68C1">
        <w:tc>
          <w:tcPr>
            <w:tcW w:w="1196" w:type="dxa"/>
          </w:tcPr>
          <w:p w14:paraId="6450169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1196" w:type="dxa"/>
          </w:tcPr>
          <w:p w14:paraId="6F7EC37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57</w:t>
            </w:r>
          </w:p>
        </w:tc>
        <w:tc>
          <w:tcPr>
            <w:tcW w:w="1196" w:type="dxa"/>
          </w:tcPr>
          <w:p w14:paraId="6D1CBAA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03</w:t>
            </w:r>
          </w:p>
        </w:tc>
        <w:tc>
          <w:tcPr>
            <w:tcW w:w="1196" w:type="dxa"/>
          </w:tcPr>
          <w:p w14:paraId="0230F15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6,86</w:t>
            </w:r>
          </w:p>
        </w:tc>
        <w:tc>
          <w:tcPr>
            <w:tcW w:w="1196" w:type="dxa"/>
          </w:tcPr>
          <w:p w14:paraId="2AA715E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5</w:t>
            </w:r>
          </w:p>
        </w:tc>
        <w:tc>
          <w:tcPr>
            <w:tcW w:w="1197" w:type="dxa"/>
          </w:tcPr>
          <w:p w14:paraId="6701335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06</w:t>
            </w:r>
          </w:p>
        </w:tc>
        <w:tc>
          <w:tcPr>
            <w:tcW w:w="1197" w:type="dxa"/>
          </w:tcPr>
          <w:p w14:paraId="341A6B77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79</w:t>
            </w:r>
          </w:p>
        </w:tc>
        <w:tc>
          <w:tcPr>
            <w:tcW w:w="1197" w:type="dxa"/>
          </w:tcPr>
          <w:p w14:paraId="7499812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73</w:t>
            </w:r>
          </w:p>
        </w:tc>
      </w:tr>
      <w:tr w:rsidR="002C68C1" w:rsidRPr="008D5E92" w14:paraId="5DA6B867" w14:textId="77777777" w:rsidTr="002C68C1">
        <w:tc>
          <w:tcPr>
            <w:tcW w:w="1196" w:type="dxa"/>
          </w:tcPr>
          <w:p w14:paraId="02673DF7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1196" w:type="dxa"/>
          </w:tcPr>
          <w:p w14:paraId="4DC0EED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45</w:t>
            </w:r>
          </w:p>
        </w:tc>
        <w:tc>
          <w:tcPr>
            <w:tcW w:w="1196" w:type="dxa"/>
          </w:tcPr>
          <w:p w14:paraId="7D96A9B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71</w:t>
            </w:r>
          </w:p>
        </w:tc>
        <w:tc>
          <w:tcPr>
            <w:tcW w:w="1196" w:type="dxa"/>
          </w:tcPr>
          <w:p w14:paraId="17F9772C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96</w:t>
            </w:r>
          </w:p>
        </w:tc>
        <w:tc>
          <w:tcPr>
            <w:tcW w:w="1196" w:type="dxa"/>
          </w:tcPr>
          <w:p w14:paraId="585D948C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6</w:t>
            </w:r>
          </w:p>
        </w:tc>
        <w:tc>
          <w:tcPr>
            <w:tcW w:w="1197" w:type="dxa"/>
          </w:tcPr>
          <w:p w14:paraId="1918963A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06</w:t>
            </w:r>
          </w:p>
        </w:tc>
        <w:tc>
          <w:tcPr>
            <w:tcW w:w="1197" w:type="dxa"/>
          </w:tcPr>
          <w:p w14:paraId="5F4800F7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78</w:t>
            </w:r>
          </w:p>
        </w:tc>
        <w:tc>
          <w:tcPr>
            <w:tcW w:w="1197" w:type="dxa"/>
          </w:tcPr>
          <w:p w14:paraId="6859F20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71</w:t>
            </w:r>
          </w:p>
        </w:tc>
      </w:tr>
      <w:tr w:rsidR="002C68C1" w:rsidRPr="008D5E92" w14:paraId="3142AC66" w14:textId="77777777" w:rsidTr="002C68C1">
        <w:tc>
          <w:tcPr>
            <w:tcW w:w="1196" w:type="dxa"/>
          </w:tcPr>
          <w:p w14:paraId="5FFD3AA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1196" w:type="dxa"/>
          </w:tcPr>
          <w:p w14:paraId="10C026C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37</w:t>
            </w:r>
          </w:p>
        </w:tc>
        <w:tc>
          <w:tcPr>
            <w:tcW w:w="1196" w:type="dxa"/>
          </w:tcPr>
          <w:p w14:paraId="369D9CA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50</w:t>
            </w:r>
          </w:p>
        </w:tc>
        <w:tc>
          <w:tcPr>
            <w:tcW w:w="1196" w:type="dxa"/>
          </w:tcPr>
          <w:p w14:paraId="578EA6A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41</w:t>
            </w:r>
          </w:p>
        </w:tc>
        <w:tc>
          <w:tcPr>
            <w:tcW w:w="1196" w:type="dxa"/>
          </w:tcPr>
          <w:p w14:paraId="169B35AC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7</w:t>
            </w:r>
          </w:p>
        </w:tc>
        <w:tc>
          <w:tcPr>
            <w:tcW w:w="1197" w:type="dxa"/>
          </w:tcPr>
          <w:p w14:paraId="5B66D06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05</w:t>
            </w:r>
          </w:p>
        </w:tc>
        <w:tc>
          <w:tcPr>
            <w:tcW w:w="1197" w:type="dxa"/>
          </w:tcPr>
          <w:p w14:paraId="12555C0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77</w:t>
            </w:r>
          </w:p>
        </w:tc>
        <w:tc>
          <w:tcPr>
            <w:tcW w:w="1197" w:type="dxa"/>
          </w:tcPr>
          <w:p w14:paraId="6FB942C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69</w:t>
            </w:r>
          </w:p>
        </w:tc>
      </w:tr>
      <w:tr w:rsidR="002C68C1" w:rsidRPr="008D5E92" w14:paraId="09D02247" w14:textId="77777777" w:rsidTr="002C68C1">
        <w:tc>
          <w:tcPr>
            <w:tcW w:w="1196" w:type="dxa"/>
          </w:tcPr>
          <w:p w14:paraId="65DC8737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1196" w:type="dxa"/>
          </w:tcPr>
          <w:p w14:paraId="583C31B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31</w:t>
            </w:r>
          </w:p>
        </w:tc>
        <w:tc>
          <w:tcPr>
            <w:tcW w:w="1196" w:type="dxa"/>
          </w:tcPr>
          <w:p w14:paraId="184CAA3A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36</w:t>
            </w:r>
          </w:p>
        </w:tc>
        <w:tc>
          <w:tcPr>
            <w:tcW w:w="1196" w:type="dxa"/>
          </w:tcPr>
          <w:p w14:paraId="502B3DF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,04</w:t>
            </w:r>
          </w:p>
        </w:tc>
        <w:tc>
          <w:tcPr>
            <w:tcW w:w="1196" w:type="dxa"/>
          </w:tcPr>
          <w:p w14:paraId="25F6520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8</w:t>
            </w:r>
          </w:p>
        </w:tc>
        <w:tc>
          <w:tcPr>
            <w:tcW w:w="1197" w:type="dxa"/>
          </w:tcPr>
          <w:p w14:paraId="75B6A49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05</w:t>
            </w:r>
          </w:p>
        </w:tc>
        <w:tc>
          <w:tcPr>
            <w:tcW w:w="1197" w:type="dxa"/>
          </w:tcPr>
          <w:p w14:paraId="7AD46BCC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76</w:t>
            </w:r>
          </w:p>
        </w:tc>
        <w:tc>
          <w:tcPr>
            <w:tcW w:w="1197" w:type="dxa"/>
          </w:tcPr>
          <w:p w14:paraId="42386D9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67</w:t>
            </w:r>
          </w:p>
        </w:tc>
      </w:tr>
      <w:tr w:rsidR="002C68C1" w:rsidRPr="008D5E92" w14:paraId="1350D60F" w14:textId="77777777" w:rsidTr="002C68C1">
        <w:tc>
          <w:tcPr>
            <w:tcW w:w="1196" w:type="dxa"/>
          </w:tcPr>
          <w:p w14:paraId="10BFC607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1196" w:type="dxa"/>
          </w:tcPr>
          <w:p w14:paraId="281CB1E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26</w:t>
            </w:r>
          </w:p>
        </w:tc>
        <w:tc>
          <w:tcPr>
            <w:tcW w:w="1196" w:type="dxa"/>
          </w:tcPr>
          <w:p w14:paraId="6FE240C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25</w:t>
            </w:r>
          </w:p>
        </w:tc>
        <w:tc>
          <w:tcPr>
            <w:tcW w:w="1196" w:type="dxa"/>
          </w:tcPr>
          <w:p w14:paraId="55DB621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78</w:t>
            </w:r>
          </w:p>
        </w:tc>
        <w:tc>
          <w:tcPr>
            <w:tcW w:w="1196" w:type="dxa"/>
          </w:tcPr>
          <w:p w14:paraId="5C4FD45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9</w:t>
            </w:r>
          </w:p>
        </w:tc>
        <w:tc>
          <w:tcPr>
            <w:tcW w:w="1197" w:type="dxa"/>
          </w:tcPr>
          <w:p w14:paraId="7D9102D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04</w:t>
            </w:r>
          </w:p>
        </w:tc>
        <w:tc>
          <w:tcPr>
            <w:tcW w:w="1197" w:type="dxa"/>
          </w:tcPr>
          <w:p w14:paraId="3F26BCA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76</w:t>
            </w:r>
          </w:p>
        </w:tc>
        <w:tc>
          <w:tcPr>
            <w:tcW w:w="1197" w:type="dxa"/>
          </w:tcPr>
          <w:p w14:paraId="4C206F0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66</w:t>
            </w:r>
          </w:p>
        </w:tc>
      </w:tr>
      <w:tr w:rsidR="002C68C1" w:rsidRPr="008D5E92" w14:paraId="75648F7A" w14:textId="77777777" w:rsidTr="002C68C1">
        <w:tc>
          <w:tcPr>
            <w:tcW w:w="1196" w:type="dxa"/>
          </w:tcPr>
          <w:p w14:paraId="1F30C7D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1196" w:type="dxa"/>
          </w:tcPr>
          <w:p w14:paraId="2D6FDE3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23</w:t>
            </w:r>
          </w:p>
        </w:tc>
        <w:tc>
          <w:tcPr>
            <w:tcW w:w="1196" w:type="dxa"/>
          </w:tcPr>
          <w:p w14:paraId="37AC028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17</w:t>
            </w:r>
          </w:p>
        </w:tc>
        <w:tc>
          <w:tcPr>
            <w:tcW w:w="1196" w:type="dxa"/>
          </w:tcPr>
          <w:p w14:paraId="5CE8B64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59</w:t>
            </w:r>
          </w:p>
        </w:tc>
        <w:tc>
          <w:tcPr>
            <w:tcW w:w="1196" w:type="dxa"/>
          </w:tcPr>
          <w:p w14:paraId="66A58A1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1197" w:type="dxa"/>
          </w:tcPr>
          <w:p w14:paraId="77AFC5C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04</w:t>
            </w:r>
          </w:p>
        </w:tc>
        <w:tc>
          <w:tcPr>
            <w:tcW w:w="1197" w:type="dxa"/>
          </w:tcPr>
          <w:p w14:paraId="2D438EA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75</w:t>
            </w:r>
          </w:p>
        </w:tc>
        <w:tc>
          <w:tcPr>
            <w:tcW w:w="1197" w:type="dxa"/>
          </w:tcPr>
          <w:p w14:paraId="13C4866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65</w:t>
            </w:r>
          </w:p>
        </w:tc>
      </w:tr>
      <w:tr w:rsidR="002C68C1" w:rsidRPr="008D5E92" w14:paraId="017AAE63" w14:textId="77777777" w:rsidTr="002C68C1">
        <w:tc>
          <w:tcPr>
            <w:tcW w:w="1196" w:type="dxa"/>
          </w:tcPr>
          <w:p w14:paraId="2DE143C4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1</w:t>
            </w:r>
          </w:p>
        </w:tc>
        <w:tc>
          <w:tcPr>
            <w:tcW w:w="1196" w:type="dxa"/>
          </w:tcPr>
          <w:p w14:paraId="35F18734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20</w:t>
            </w:r>
          </w:p>
        </w:tc>
        <w:tc>
          <w:tcPr>
            <w:tcW w:w="1196" w:type="dxa"/>
          </w:tcPr>
          <w:p w14:paraId="0DDC96E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11</w:t>
            </w:r>
          </w:p>
        </w:tc>
        <w:tc>
          <w:tcPr>
            <w:tcW w:w="1196" w:type="dxa"/>
          </w:tcPr>
          <w:p w14:paraId="6296F56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44</w:t>
            </w:r>
          </w:p>
        </w:tc>
        <w:tc>
          <w:tcPr>
            <w:tcW w:w="1196" w:type="dxa"/>
          </w:tcPr>
          <w:p w14:paraId="5451ABE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0</w:t>
            </w:r>
          </w:p>
        </w:tc>
        <w:tc>
          <w:tcPr>
            <w:tcW w:w="1197" w:type="dxa"/>
          </w:tcPr>
          <w:p w14:paraId="5C3C0F2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02</w:t>
            </w:r>
          </w:p>
        </w:tc>
        <w:tc>
          <w:tcPr>
            <w:tcW w:w="1197" w:type="dxa"/>
          </w:tcPr>
          <w:p w14:paraId="071D8C3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70</w:t>
            </w:r>
          </w:p>
        </w:tc>
        <w:tc>
          <w:tcPr>
            <w:tcW w:w="1197" w:type="dxa"/>
          </w:tcPr>
          <w:p w14:paraId="1399771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55</w:t>
            </w:r>
          </w:p>
        </w:tc>
      </w:tr>
      <w:tr w:rsidR="002C68C1" w:rsidRPr="008D5E92" w14:paraId="4F4F9C5C" w14:textId="77777777" w:rsidTr="002C68C1">
        <w:tc>
          <w:tcPr>
            <w:tcW w:w="1196" w:type="dxa"/>
          </w:tcPr>
          <w:p w14:paraId="5A80B73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2</w:t>
            </w:r>
          </w:p>
        </w:tc>
        <w:tc>
          <w:tcPr>
            <w:tcW w:w="1196" w:type="dxa"/>
          </w:tcPr>
          <w:p w14:paraId="1700F1F4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18</w:t>
            </w:r>
          </w:p>
        </w:tc>
        <w:tc>
          <w:tcPr>
            <w:tcW w:w="1196" w:type="dxa"/>
          </w:tcPr>
          <w:p w14:paraId="1A4ED517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06</w:t>
            </w:r>
          </w:p>
        </w:tc>
        <w:tc>
          <w:tcPr>
            <w:tcW w:w="1196" w:type="dxa"/>
          </w:tcPr>
          <w:p w14:paraId="5D5196B7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32</w:t>
            </w:r>
          </w:p>
        </w:tc>
        <w:tc>
          <w:tcPr>
            <w:tcW w:w="1196" w:type="dxa"/>
          </w:tcPr>
          <w:p w14:paraId="1E0FCFA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0</w:t>
            </w:r>
          </w:p>
        </w:tc>
        <w:tc>
          <w:tcPr>
            <w:tcW w:w="1197" w:type="dxa"/>
          </w:tcPr>
          <w:p w14:paraId="5F9D5BE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01</w:t>
            </w:r>
          </w:p>
        </w:tc>
        <w:tc>
          <w:tcPr>
            <w:tcW w:w="1197" w:type="dxa"/>
          </w:tcPr>
          <w:p w14:paraId="32DCB0B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68</w:t>
            </w:r>
          </w:p>
        </w:tc>
        <w:tc>
          <w:tcPr>
            <w:tcW w:w="1197" w:type="dxa"/>
          </w:tcPr>
          <w:p w14:paraId="57756FD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50</w:t>
            </w:r>
          </w:p>
        </w:tc>
      </w:tr>
      <w:tr w:rsidR="002C68C1" w:rsidRPr="008D5E92" w14:paraId="18C6FA1D" w14:textId="77777777" w:rsidTr="002C68C1">
        <w:tc>
          <w:tcPr>
            <w:tcW w:w="1196" w:type="dxa"/>
          </w:tcPr>
          <w:p w14:paraId="3C2E63C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3</w:t>
            </w:r>
          </w:p>
        </w:tc>
        <w:tc>
          <w:tcPr>
            <w:tcW w:w="1196" w:type="dxa"/>
          </w:tcPr>
          <w:p w14:paraId="5AB72B9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16</w:t>
            </w:r>
          </w:p>
        </w:tc>
        <w:tc>
          <w:tcPr>
            <w:tcW w:w="1196" w:type="dxa"/>
          </w:tcPr>
          <w:p w14:paraId="400F958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01</w:t>
            </w:r>
          </w:p>
        </w:tc>
        <w:tc>
          <w:tcPr>
            <w:tcW w:w="1196" w:type="dxa"/>
          </w:tcPr>
          <w:p w14:paraId="30E7F77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22</w:t>
            </w:r>
          </w:p>
        </w:tc>
        <w:tc>
          <w:tcPr>
            <w:tcW w:w="1196" w:type="dxa"/>
          </w:tcPr>
          <w:p w14:paraId="4E0D7C8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60</w:t>
            </w:r>
          </w:p>
        </w:tc>
        <w:tc>
          <w:tcPr>
            <w:tcW w:w="1197" w:type="dxa"/>
          </w:tcPr>
          <w:p w14:paraId="766E2665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00</w:t>
            </w:r>
          </w:p>
        </w:tc>
        <w:tc>
          <w:tcPr>
            <w:tcW w:w="1197" w:type="dxa"/>
          </w:tcPr>
          <w:p w14:paraId="7AC3E01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66</w:t>
            </w:r>
          </w:p>
        </w:tc>
        <w:tc>
          <w:tcPr>
            <w:tcW w:w="1197" w:type="dxa"/>
          </w:tcPr>
          <w:p w14:paraId="47796FE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46</w:t>
            </w:r>
          </w:p>
        </w:tc>
      </w:tr>
      <w:tr w:rsidR="002C68C1" w:rsidRPr="008D5E92" w14:paraId="56AA293B" w14:textId="77777777" w:rsidTr="002C68C1">
        <w:tc>
          <w:tcPr>
            <w:tcW w:w="1196" w:type="dxa"/>
          </w:tcPr>
          <w:p w14:paraId="2475F46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4</w:t>
            </w:r>
          </w:p>
        </w:tc>
        <w:tc>
          <w:tcPr>
            <w:tcW w:w="1196" w:type="dxa"/>
          </w:tcPr>
          <w:p w14:paraId="5C2E641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15</w:t>
            </w:r>
          </w:p>
        </w:tc>
        <w:tc>
          <w:tcPr>
            <w:tcW w:w="1196" w:type="dxa"/>
          </w:tcPr>
          <w:p w14:paraId="7AC2C18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98</w:t>
            </w:r>
          </w:p>
        </w:tc>
        <w:tc>
          <w:tcPr>
            <w:tcW w:w="1196" w:type="dxa"/>
          </w:tcPr>
          <w:p w14:paraId="1C87964A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14</w:t>
            </w:r>
          </w:p>
        </w:tc>
        <w:tc>
          <w:tcPr>
            <w:tcW w:w="1196" w:type="dxa"/>
          </w:tcPr>
          <w:p w14:paraId="189D4F8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80</w:t>
            </w:r>
          </w:p>
        </w:tc>
        <w:tc>
          <w:tcPr>
            <w:tcW w:w="1197" w:type="dxa"/>
          </w:tcPr>
          <w:p w14:paraId="6601B6A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,99</w:t>
            </w:r>
          </w:p>
        </w:tc>
        <w:tc>
          <w:tcPr>
            <w:tcW w:w="1197" w:type="dxa"/>
          </w:tcPr>
          <w:p w14:paraId="6AC9FE9C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64</w:t>
            </w:r>
          </w:p>
        </w:tc>
        <w:tc>
          <w:tcPr>
            <w:tcW w:w="1197" w:type="dxa"/>
          </w:tcPr>
          <w:p w14:paraId="623998DC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42</w:t>
            </w:r>
          </w:p>
        </w:tc>
      </w:tr>
      <w:tr w:rsidR="002C68C1" w:rsidRPr="008D5E92" w14:paraId="78CE2FEE" w14:textId="77777777" w:rsidTr="002C68C1">
        <w:tc>
          <w:tcPr>
            <w:tcW w:w="1196" w:type="dxa"/>
          </w:tcPr>
          <w:p w14:paraId="58FC993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5</w:t>
            </w:r>
          </w:p>
        </w:tc>
        <w:tc>
          <w:tcPr>
            <w:tcW w:w="1196" w:type="dxa"/>
          </w:tcPr>
          <w:p w14:paraId="6D8DE80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13</w:t>
            </w:r>
          </w:p>
        </w:tc>
        <w:tc>
          <w:tcPr>
            <w:tcW w:w="1196" w:type="dxa"/>
          </w:tcPr>
          <w:p w14:paraId="780C599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95</w:t>
            </w:r>
          </w:p>
        </w:tc>
        <w:tc>
          <w:tcPr>
            <w:tcW w:w="1196" w:type="dxa"/>
          </w:tcPr>
          <w:p w14:paraId="0CD512E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07</w:t>
            </w:r>
          </w:p>
        </w:tc>
        <w:tc>
          <w:tcPr>
            <w:tcW w:w="1196" w:type="dxa"/>
          </w:tcPr>
          <w:p w14:paraId="6541F74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1197" w:type="dxa"/>
          </w:tcPr>
          <w:p w14:paraId="2EB98D08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,98</w:t>
            </w:r>
          </w:p>
        </w:tc>
        <w:tc>
          <w:tcPr>
            <w:tcW w:w="1197" w:type="dxa"/>
          </w:tcPr>
          <w:p w14:paraId="1F64450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63</w:t>
            </w:r>
          </w:p>
        </w:tc>
        <w:tc>
          <w:tcPr>
            <w:tcW w:w="1197" w:type="dxa"/>
          </w:tcPr>
          <w:p w14:paraId="64B7C35A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39</w:t>
            </w:r>
          </w:p>
        </w:tc>
      </w:tr>
      <w:tr w:rsidR="002C68C1" w:rsidRPr="008D5E92" w14:paraId="32563B86" w14:textId="77777777" w:rsidTr="002C68C1">
        <w:tc>
          <w:tcPr>
            <w:tcW w:w="1196" w:type="dxa"/>
          </w:tcPr>
          <w:p w14:paraId="1911AE4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6</w:t>
            </w:r>
          </w:p>
        </w:tc>
        <w:tc>
          <w:tcPr>
            <w:tcW w:w="1196" w:type="dxa"/>
          </w:tcPr>
          <w:p w14:paraId="5658AF17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12</w:t>
            </w:r>
          </w:p>
        </w:tc>
        <w:tc>
          <w:tcPr>
            <w:tcW w:w="1196" w:type="dxa"/>
          </w:tcPr>
          <w:p w14:paraId="2341ED8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92</w:t>
            </w:r>
          </w:p>
        </w:tc>
        <w:tc>
          <w:tcPr>
            <w:tcW w:w="1196" w:type="dxa"/>
          </w:tcPr>
          <w:p w14:paraId="33415A2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4,02</w:t>
            </w:r>
          </w:p>
        </w:tc>
        <w:tc>
          <w:tcPr>
            <w:tcW w:w="1196" w:type="dxa"/>
          </w:tcPr>
          <w:p w14:paraId="6D2BB63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20</w:t>
            </w:r>
          </w:p>
        </w:tc>
        <w:tc>
          <w:tcPr>
            <w:tcW w:w="1197" w:type="dxa"/>
          </w:tcPr>
          <w:p w14:paraId="40FB7E4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,98</w:t>
            </w:r>
          </w:p>
        </w:tc>
        <w:tc>
          <w:tcPr>
            <w:tcW w:w="1197" w:type="dxa"/>
          </w:tcPr>
          <w:p w14:paraId="0B29541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62</w:t>
            </w:r>
          </w:p>
        </w:tc>
        <w:tc>
          <w:tcPr>
            <w:tcW w:w="1197" w:type="dxa"/>
          </w:tcPr>
          <w:p w14:paraId="4B8B194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37</w:t>
            </w:r>
          </w:p>
        </w:tc>
      </w:tr>
      <w:tr w:rsidR="002C68C1" w:rsidRPr="008D5E92" w14:paraId="22AF755B" w14:textId="77777777" w:rsidTr="002C68C1">
        <w:tc>
          <w:tcPr>
            <w:tcW w:w="1196" w:type="dxa"/>
          </w:tcPr>
          <w:p w14:paraId="31363F0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7</w:t>
            </w:r>
          </w:p>
        </w:tc>
        <w:tc>
          <w:tcPr>
            <w:tcW w:w="1196" w:type="dxa"/>
          </w:tcPr>
          <w:p w14:paraId="091C9DA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11</w:t>
            </w:r>
          </w:p>
        </w:tc>
        <w:tc>
          <w:tcPr>
            <w:tcW w:w="1196" w:type="dxa"/>
          </w:tcPr>
          <w:p w14:paraId="29D7D1C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90</w:t>
            </w:r>
          </w:p>
        </w:tc>
        <w:tc>
          <w:tcPr>
            <w:tcW w:w="1196" w:type="dxa"/>
          </w:tcPr>
          <w:p w14:paraId="579874AC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97</w:t>
            </w:r>
          </w:p>
        </w:tc>
        <w:tc>
          <w:tcPr>
            <w:tcW w:w="1196" w:type="dxa"/>
          </w:tcPr>
          <w:p w14:paraId="0EC0C41A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00</w:t>
            </w:r>
          </w:p>
        </w:tc>
        <w:tc>
          <w:tcPr>
            <w:tcW w:w="1197" w:type="dxa"/>
          </w:tcPr>
          <w:p w14:paraId="142FD637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,97</w:t>
            </w:r>
          </w:p>
        </w:tc>
        <w:tc>
          <w:tcPr>
            <w:tcW w:w="1197" w:type="dxa"/>
          </w:tcPr>
          <w:p w14:paraId="0A39BB6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60</w:t>
            </w:r>
          </w:p>
        </w:tc>
        <w:tc>
          <w:tcPr>
            <w:tcW w:w="1197" w:type="dxa"/>
          </w:tcPr>
          <w:p w14:paraId="63D5F89C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34</w:t>
            </w:r>
          </w:p>
        </w:tc>
      </w:tr>
      <w:tr w:rsidR="002C68C1" w:rsidRPr="008D5E92" w14:paraId="3A3D129D" w14:textId="77777777" w:rsidTr="002C68C1">
        <w:tc>
          <w:tcPr>
            <w:tcW w:w="1196" w:type="dxa"/>
          </w:tcPr>
          <w:p w14:paraId="4035E12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8</w:t>
            </w:r>
          </w:p>
        </w:tc>
        <w:tc>
          <w:tcPr>
            <w:tcW w:w="1196" w:type="dxa"/>
          </w:tcPr>
          <w:p w14:paraId="6E0A63E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10</w:t>
            </w:r>
          </w:p>
        </w:tc>
        <w:tc>
          <w:tcPr>
            <w:tcW w:w="1196" w:type="dxa"/>
          </w:tcPr>
          <w:p w14:paraId="1FA6DE7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88</w:t>
            </w:r>
          </w:p>
        </w:tc>
        <w:tc>
          <w:tcPr>
            <w:tcW w:w="1196" w:type="dxa"/>
          </w:tcPr>
          <w:p w14:paraId="5FB0934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92</w:t>
            </w:r>
          </w:p>
        </w:tc>
        <w:tc>
          <w:tcPr>
            <w:tcW w:w="1196" w:type="dxa"/>
          </w:tcPr>
          <w:p w14:paraId="140FF3A7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500</w:t>
            </w:r>
          </w:p>
        </w:tc>
        <w:tc>
          <w:tcPr>
            <w:tcW w:w="1197" w:type="dxa"/>
          </w:tcPr>
          <w:p w14:paraId="4302F8C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,96</w:t>
            </w:r>
          </w:p>
        </w:tc>
        <w:tc>
          <w:tcPr>
            <w:tcW w:w="1197" w:type="dxa"/>
          </w:tcPr>
          <w:p w14:paraId="640DC89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59</w:t>
            </w:r>
          </w:p>
        </w:tc>
        <w:tc>
          <w:tcPr>
            <w:tcW w:w="1197" w:type="dxa"/>
          </w:tcPr>
          <w:p w14:paraId="7FD5702B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31</w:t>
            </w:r>
          </w:p>
        </w:tc>
      </w:tr>
      <w:tr w:rsidR="002C68C1" w:rsidRPr="008D5E92" w14:paraId="4B5F4C66" w14:textId="77777777" w:rsidTr="002C68C1">
        <w:tc>
          <w:tcPr>
            <w:tcW w:w="1196" w:type="dxa"/>
          </w:tcPr>
          <w:p w14:paraId="53FFE794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9</w:t>
            </w:r>
          </w:p>
        </w:tc>
        <w:tc>
          <w:tcPr>
            <w:tcW w:w="1196" w:type="dxa"/>
          </w:tcPr>
          <w:p w14:paraId="1B63EAB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09</w:t>
            </w:r>
          </w:p>
        </w:tc>
        <w:tc>
          <w:tcPr>
            <w:tcW w:w="1196" w:type="dxa"/>
          </w:tcPr>
          <w:p w14:paraId="6331238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86</w:t>
            </w:r>
          </w:p>
        </w:tc>
        <w:tc>
          <w:tcPr>
            <w:tcW w:w="1196" w:type="dxa"/>
          </w:tcPr>
          <w:p w14:paraId="6F2E090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88</w:t>
            </w:r>
          </w:p>
        </w:tc>
        <w:tc>
          <w:tcPr>
            <w:tcW w:w="1196" w:type="dxa"/>
          </w:tcPr>
          <w:p w14:paraId="541E2B56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000</w:t>
            </w:r>
          </w:p>
        </w:tc>
        <w:tc>
          <w:tcPr>
            <w:tcW w:w="1197" w:type="dxa"/>
          </w:tcPr>
          <w:p w14:paraId="2471669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1,96</w:t>
            </w:r>
          </w:p>
        </w:tc>
        <w:tc>
          <w:tcPr>
            <w:tcW w:w="1197" w:type="dxa"/>
          </w:tcPr>
          <w:p w14:paraId="2D78D132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58</w:t>
            </w:r>
          </w:p>
        </w:tc>
        <w:tc>
          <w:tcPr>
            <w:tcW w:w="1197" w:type="dxa"/>
          </w:tcPr>
          <w:p w14:paraId="0EFE430F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29</w:t>
            </w:r>
          </w:p>
        </w:tc>
      </w:tr>
      <w:tr w:rsidR="002C68C1" w:rsidRPr="008D5E92" w14:paraId="12CE8117" w14:textId="77777777" w:rsidTr="002C68C1">
        <w:tc>
          <w:tcPr>
            <w:tcW w:w="1196" w:type="dxa"/>
          </w:tcPr>
          <w:p w14:paraId="2202B681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0</w:t>
            </w:r>
          </w:p>
        </w:tc>
        <w:tc>
          <w:tcPr>
            <w:tcW w:w="1196" w:type="dxa"/>
          </w:tcPr>
          <w:p w14:paraId="5D203759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09</w:t>
            </w:r>
          </w:p>
        </w:tc>
        <w:tc>
          <w:tcPr>
            <w:tcW w:w="1196" w:type="dxa"/>
          </w:tcPr>
          <w:p w14:paraId="37F82BEC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2,85</w:t>
            </w:r>
          </w:p>
        </w:tc>
        <w:tc>
          <w:tcPr>
            <w:tcW w:w="1196" w:type="dxa"/>
          </w:tcPr>
          <w:p w14:paraId="46B9C75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  <w:t>3,85</w:t>
            </w:r>
          </w:p>
        </w:tc>
        <w:tc>
          <w:tcPr>
            <w:tcW w:w="1196" w:type="dxa"/>
          </w:tcPr>
          <w:p w14:paraId="60221153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</w:pPr>
            <w:r w:rsidRPr="008D5E92"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val="en-US" w:eastAsia="ru-RU"/>
              </w:rPr>
              <w:t>&gt;1000</w:t>
            </w:r>
          </w:p>
        </w:tc>
        <w:tc>
          <w:tcPr>
            <w:tcW w:w="1197" w:type="dxa"/>
          </w:tcPr>
          <w:p w14:paraId="15FF957D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197" w:type="dxa"/>
          </w:tcPr>
          <w:p w14:paraId="0916AB50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197" w:type="dxa"/>
          </w:tcPr>
          <w:p w14:paraId="45B6D9CE" w14:textId="77777777" w:rsidR="002C68C1" w:rsidRPr="008D5E92" w:rsidRDefault="002C68C1" w:rsidP="002C68C1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aps/>
                <w:color w:val="000000"/>
                <w:sz w:val="24"/>
                <w:szCs w:val="24"/>
                <w:lang w:eastAsia="ru-RU"/>
              </w:rPr>
            </w:pPr>
          </w:p>
        </w:tc>
      </w:tr>
    </w:tbl>
    <w:p w14:paraId="173B0D40" w14:textId="77777777" w:rsidR="002C68C1" w:rsidRDefault="002C68C1" w:rsidP="005171E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4F780513" w14:textId="77777777" w:rsidR="00F11120" w:rsidRDefault="00F11120" w:rsidP="005171E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4A6785EA" w14:textId="77777777" w:rsidR="00F11120" w:rsidRDefault="00F11120" w:rsidP="005171E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00893DF3" w14:textId="77777777" w:rsidR="00F11120" w:rsidRDefault="00F11120" w:rsidP="005171E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2C1A41E2" w14:textId="77777777" w:rsidR="00F11120" w:rsidRDefault="00F11120" w:rsidP="005171E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065E5432" w14:textId="77777777" w:rsidR="00F11120" w:rsidRDefault="00F11120" w:rsidP="005171E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6BD0C004" w14:textId="77777777" w:rsidR="00F11120" w:rsidRDefault="00F11120" w:rsidP="005171E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42634457" w14:textId="77777777" w:rsidR="00F11120" w:rsidRDefault="00F11120" w:rsidP="005171E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7541889B" w14:textId="77777777" w:rsidR="00F11120" w:rsidRDefault="00F11120" w:rsidP="005171E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6E229BB1" w14:textId="77777777" w:rsidR="00F11120" w:rsidRDefault="00F11120" w:rsidP="005171E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40BBB908" w14:textId="77777777" w:rsidR="00F11120" w:rsidRDefault="00F11120" w:rsidP="005171E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7CB638C0" w14:textId="77777777" w:rsidR="00F11120" w:rsidRDefault="00F11120" w:rsidP="005171E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75AC1D93" w14:textId="77777777" w:rsidR="00F11120" w:rsidRDefault="00F11120" w:rsidP="005171E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66F78C1B" w14:textId="77777777" w:rsidR="00F11120" w:rsidRDefault="00F11120" w:rsidP="005171E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41C6E3D1" w14:textId="77777777" w:rsidR="00F11120" w:rsidRDefault="00F11120" w:rsidP="005171E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061E9402" w14:textId="77777777" w:rsidR="00F11120" w:rsidRPr="008D5E92" w:rsidRDefault="00F11120" w:rsidP="00F11120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right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Приложение А</w:t>
      </w:r>
    </w:p>
    <w:p w14:paraId="5E20C45A" w14:textId="77777777" w:rsidR="002C68C1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2A19904E" w14:textId="77777777" w:rsidR="002C68C1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31C1D17C" w14:textId="77777777" w:rsidR="002C68C1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738E5105" w14:textId="77777777" w:rsidR="002C68C1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35C717E4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Макет титульного листа</w:t>
      </w:r>
    </w:p>
    <w:p w14:paraId="31EC4F09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51A0D181" w14:textId="77777777" w:rsidR="002C68C1" w:rsidRPr="008D5E92" w:rsidRDefault="002C68C1" w:rsidP="002C68C1">
      <w:pPr>
        <w:spacing w:after="120" w:line="240" w:lineRule="auto"/>
        <w:jc w:val="center"/>
        <w:rPr>
          <w:rFonts w:ascii="Times New Roman" w:eastAsia="Times New Roman" w:hAnsi="Times New Roman" w:cs="Times New Roman"/>
          <w:bCs/>
          <w:caps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Cs/>
          <w:caps/>
          <w:sz w:val="24"/>
          <w:szCs w:val="24"/>
          <w:lang w:eastAsia="ru-RU"/>
        </w:rPr>
        <w:t xml:space="preserve">НАЦИОНАЛЬНЫЙ государственнЫЙ УНИВЕРСИТЕТ физической культуры, СПОРТА И ЗДОРОВЬЯ </w:t>
      </w:r>
    </w:p>
    <w:p w14:paraId="21921569" w14:textId="77777777" w:rsidR="002C68C1" w:rsidRPr="008D5E92" w:rsidRDefault="002C68C1" w:rsidP="002C68C1">
      <w:pPr>
        <w:spacing w:after="120" w:line="240" w:lineRule="auto"/>
        <w:jc w:val="center"/>
        <w:rPr>
          <w:rFonts w:ascii="Times New Roman" w:eastAsia="Times New Roman" w:hAnsi="Times New Roman" w:cs="Times New Roman"/>
          <w:bCs/>
          <w:caps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Cs/>
          <w:caps/>
          <w:sz w:val="24"/>
          <w:szCs w:val="24"/>
          <w:lang w:eastAsia="ru-RU"/>
        </w:rPr>
        <w:t xml:space="preserve">ИМЕНИ П.Ф. ЛЕСГАФТА, САНКТ-ПЕТЕРБУРГ </w:t>
      </w:r>
    </w:p>
    <w:p w14:paraId="7C4C24EC" w14:textId="77777777" w:rsidR="002C68C1" w:rsidRDefault="002C68C1" w:rsidP="002C68C1">
      <w:pPr>
        <w:spacing w:after="0" w:line="240" w:lineRule="auto"/>
        <w:ind w:firstLine="709"/>
        <w:rPr>
          <w:rFonts w:ascii="Times New Roman" w:eastAsia="Times New Roman" w:hAnsi="Times New Roman" w:cs="Times New Roman"/>
          <w:b/>
          <w:caps/>
          <w:noProof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caps/>
          <w:noProof/>
          <w:sz w:val="24"/>
          <w:szCs w:val="24"/>
          <w:lang w:eastAsia="ru-RU"/>
        </w:rPr>
        <w:t xml:space="preserve">                                         </w:t>
      </w:r>
    </w:p>
    <w:p w14:paraId="10317264" w14:textId="77777777" w:rsidR="002C68C1" w:rsidRDefault="002C68C1" w:rsidP="002C68C1">
      <w:pPr>
        <w:spacing w:after="0" w:line="240" w:lineRule="auto"/>
        <w:ind w:firstLine="709"/>
        <w:rPr>
          <w:rFonts w:ascii="Times New Roman" w:eastAsia="Times New Roman" w:hAnsi="Times New Roman" w:cs="Times New Roman"/>
          <w:b/>
          <w:caps/>
          <w:noProof/>
          <w:sz w:val="24"/>
          <w:szCs w:val="24"/>
          <w:lang w:eastAsia="ru-RU"/>
        </w:rPr>
      </w:pPr>
    </w:p>
    <w:p w14:paraId="53FE1528" w14:textId="77777777" w:rsidR="002C68C1" w:rsidRPr="008D5E92" w:rsidRDefault="002C68C1" w:rsidP="005171E5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caps/>
          <w:noProof/>
          <w:sz w:val="24"/>
          <w:szCs w:val="24"/>
          <w:lang w:eastAsia="ru-RU"/>
        </w:rPr>
        <w:t xml:space="preserve">                                        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Кафедра физиологии</w:t>
      </w:r>
    </w:p>
    <w:p w14:paraId="557E8D86" w14:textId="77777777" w:rsidR="002C68C1" w:rsidRPr="008D5E92" w:rsidRDefault="002C68C1" w:rsidP="002C68C1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3084064" w14:textId="77777777" w:rsidR="002C68C1" w:rsidRPr="008D5E92" w:rsidRDefault="002C68C1" w:rsidP="002C68C1">
      <w:pPr>
        <w:keepNext/>
        <w:tabs>
          <w:tab w:val="left" w:pos="6300"/>
        </w:tabs>
        <w:spacing w:before="240" w:after="60" w:line="240" w:lineRule="auto"/>
        <w:ind w:left="6372" w:firstLine="709"/>
        <w:outlineLvl w:val="1"/>
        <w:rPr>
          <w:rFonts w:ascii="Arial" w:eastAsia="Times New Roman" w:hAnsi="Arial" w:cs="Times New Roman"/>
          <w:i/>
          <w:iCs/>
          <w:caps/>
          <w:sz w:val="24"/>
          <w:szCs w:val="24"/>
          <w:lang w:eastAsia="ru-RU"/>
        </w:rPr>
      </w:pPr>
    </w:p>
    <w:p w14:paraId="1E9B400E" w14:textId="77777777" w:rsidR="002C68C1" w:rsidRPr="008D5E92" w:rsidRDefault="002C68C1" w:rsidP="002C68C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ВЛИЯНИЕ ЗАНЯТИЙ СПОРТОМ НА СИЛОВЫЕ ПОКАЗАТЕЛИ У ЮНОШЕЙ 18-20 ЛЕТ</w:t>
      </w:r>
    </w:p>
    <w:p w14:paraId="44F51926" w14:textId="77777777" w:rsidR="002C68C1" w:rsidRPr="008D5E92" w:rsidRDefault="002C68C1" w:rsidP="002C68C1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9D2AC43" w14:textId="77777777" w:rsidR="002C68C1" w:rsidRPr="008D5E92" w:rsidRDefault="002C68C1" w:rsidP="002C68C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2273791" w14:textId="77777777" w:rsidR="002C68C1" w:rsidRPr="008D5E92" w:rsidRDefault="002C68C1" w:rsidP="002C68C1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58B9C7A" w14:textId="77777777" w:rsidR="002C68C1" w:rsidRPr="008D5E92" w:rsidRDefault="002C68C1" w:rsidP="002C68C1">
      <w:pPr>
        <w:tabs>
          <w:tab w:val="left" w:pos="0"/>
        </w:tabs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курсовая работа </w:t>
      </w:r>
    </w:p>
    <w:p w14:paraId="37FED641" w14:textId="77777777" w:rsidR="002C68C1" w:rsidRPr="008D5E92" w:rsidRDefault="002C68C1" w:rsidP="002C68C1">
      <w:pPr>
        <w:tabs>
          <w:tab w:val="left" w:pos="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66E3E99" w14:textId="77777777" w:rsidR="002C68C1" w:rsidRDefault="002C68C1" w:rsidP="002C68C1">
      <w:pPr>
        <w:tabs>
          <w:tab w:val="left" w:pos="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E645C43" w14:textId="77777777" w:rsidR="002C68C1" w:rsidRDefault="002C68C1" w:rsidP="002C68C1">
      <w:pPr>
        <w:tabs>
          <w:tab w:val="left" w:pos="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Студент(ФИО)…………..</w:t>
      </w:r>
    </w:p>
    <w:p w14:paraId="3B34204D" w14:textId="77777777" w:rsidR="002C68C1" w:rsidRDefault="002C68C1" w:rsidP="002C68C1">
      <w:pPr>
        <w:tabs>
          <w:tab w:val="left" w:pos="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Курс………..</w:t>
      </w:r>
    </w:p>
    <w:p w14:paraId="59C7F905" w14:textId="77777777" w:rsidR="002C68C1" w:rsidRDefault="002C68C1" w:rsidP="002C68C1">
      <w:pPr>
        <w:tabs>
          <w:tab w:val="left" w:pos="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Группа………</w:t>
      </w:r>
    </w:p>
    <w:p w14:paraId="67A926DB" w14:textId="77777777" w:rsidR="002C68C1" w:rsidRDefault="002C68C1" w:rsidP="002C68C1">
      <w:pPr>
        <w:tabs>
          <w:tab w:val="left" w:pos="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Форма обучения (очное,заочное)……..</w:t>
      </w:r>
    </w:p>
    <w:p w14:paraId="5F448AEE" w14:textId="77777777" w:rsidR="002C68C1" w:rsidRDefault="002C68C1" w:rsidP="002C68C1">
      <w:pPr>
        <w:tabs>
          <w:tab w:val="left" w:pos="0"/>
        </w:tabs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392B176" w14:textId="77777777" w:rsidR="002C68C1" w:rsidRDefault="002C68C1" w:rsidP="002C68C1">
      <w:pPr>
        <w:tabs>
          <w:tab w:val="left" w:pos="0"/>
        </w:tabs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DAEF661" w14:textId="77777777" w:rsidR="002C68C1" w:rsidRPr="008D5E92" w:rsidRDefault="002C68C1" w:rsidP="002C68C1">
      <w:pPr>
        <w:tabs>
          <w:tab w:val="left" w:pos="0"/>
        </w:tabs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C2E9A0B" w14:textId="77777777" w:rsidR="002C68C1" w:rsidRPr="008D5E92" w:rsidRDefault="002C68C1" w:rsidP="002C68C1">
      <w:pPr>
        <w:tabs>
          <w:tab w:val="left" w:pos="5580"/>
        </w:tabs>
        <w:spacing w:after="120" w:line="240" w:lineRule="auto"/>
        <w:ind w:left="558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>Научный руководитель:</w:t>
      </w:r>
    </w:p>
    <w:p w14:paraId="72D85150" w14:textId="77777777" w:rsidR="002C68C1" w:rsidRPr="008D5E92" w:rsidRDefault="002C68C1" w:rsidP="002C68C1">
      <w:pPr>
        <w:tabs>
          <w:tab w:val="left" w:pos="5760"/>
        </w:tabs>
        <w:spacing w:after="0" w:line="240" w:lineRule="auto"/>
        <w:ind w:right="-5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                                                                           </w:t>
      </w:r>
      <w:r w:rsidRPr="008D5E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д.б.н., проф. Петров П.П.</w:t>
      </w:r>
    </w:p>
    <w:p w14:paraId="6FB4688A" w14:textId="77777777" w:rsidR="002C68C1" w:rsidRPr="008D5E92" w:rsidRDefault="002C68C1" w:rsidP="002C68C1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71B6759" w14:textId="77777777" w:rsidR="002C68C1" w:rsidRPr="008D5E92" w:rsidRDefault="002C68C1" w:rsidP="002C68C1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158ACDA" w14:textId="77777777" w:rsidR="002C68C1" w:rsidRPr="008D5E92" w:rsidRDefault="002C68C1" w:rsidP="002C68C1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1EC1A35" w14:textId="77777777" w:rsidR="002C68C1" w:rsidRPr="008D5E92" w:rsidRDefault="002C68C1" w:rsidP="002C68C1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9B65C91" w14:textId="77777777" w:rsidR="002C68C1" w:rsidRPr="008D5E92" w:rsidRDefault="002C68C1" w:rsidP="002C68C1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409DD26" w14:textId="77777777" w:rsidR="002C68C1" w:rsidRDefault="002C68C1" w:rsidP="002C68C1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975D6AA" w14:textId="77777777" w:rsidR="002C68C1" w:rsidRDefault="002C68C1" w:rsidP="002C68C1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8B92C1F" w14:textId="77777777" w:rsidR="002C68C1" w:rsidRPr="008D5E92" w:rsidRDefault="002C68C1" w:rsidP="002C68C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2DE7E8C" w14:textId="77777777" w:rsidR="002C68C1" w:rsidRPr="008D5E92" w:rsidRDefault="002C68C1" w:rsidP="002C68C1">
      <w:pPr>
        <w:spacing w:after="0" w:line="240" w:lineRule="auto"/>
        <w:ind w:right="-5" w:firstLine="709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Санкт-Петербург, 20….</w:t>
      </w:r>
    </w:p>
    <w:p w14:paraId="1CA9A02C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right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br w:type="page"/>
      </w: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lastRenderedPageBreak/>
        <w:t>Приложение В</w:t>
      </w:r>
    </w:p>
    <w:p w14:paraId="32726D42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Макет оглавления</w:t>
      </w:r>
    </w:p>
    <w:p w14:paraId="6AD65C6F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3CA4F7E6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ОГЛАВЛЕНИЕ</w:t>
      </w:r>
    </w:p>
    <w:p w14:paraId="1FC709D9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31D194C3" w14:textId="77777777" w:rsidR="002C68C1" w:rsidRPr="008D5E92" w:rsidRDefault="00B27A19" w:rsidP="002C68C1">
      <w:pPr>
        <w:tabs>
          <w:tab w:val="right" w:leader="dot" w:pos="9345"/>
        </w:tabs>
        <w:spacing w:after="0" w:line="240" w:lineRule="auto"/>
        <w:rPr>
          <w:rFonts w:ascii="Times New Roman" w:eastAsia="Times New Roman" w:hAnsi="Times New Roman" w:cs="Times New Roman"/>
          <w:b/>
          <w:caps/>
          <w:noProof/>
          <w:color w:val="0000FF"/>
          <w:sz w:val="24"/>
          <w:szCs w:val="24"/>
          <w:u w:val="single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bCs/>
          <w:caps/>
          <w:noProof/>
          <w:sz w:val="24"/>
          <w:szCs w:val="24"/>
          <w:lang w:eastAsia="ru-RU"/>
        </w:rPr>
        <w:fldChar w:fldCharType="begin"/>
      </w:r>
      <w:r w:rsidR="002C68C1" w:rsidRPr="008D5E92">
        <w:rPr>
          <w:rFonts w:ascii="Times New Roman" w:eastAsia="Times New Roman" w:hAnsi="Times New Roman" w:cs="Times New Roman"/>
          <w:b/>
          <w:bCs/>
          <w:caps/>
          <w:noProof/>
          <w:sz w:val="24"/>
          <w:szCs w:val="24"/>
          <w:lang w:eastAsia="ru-RU"/>
        </w:rPr>
        <w:instrText xml:space="preserve"> TOC \o "1-2" \h \z </w:instrText>
      </w:r>
      <w:r w:rsidRPr="008D5E92">
        <w:rPr>
          <w:rFonts w:ascii="Times New Roman" w:eastAsia="Times New Roman" w:hAnsi="Times New Roman" w:cs="Times New Roman"/>
          <w:b/>
          <w:bCs/>
          <w:caps/>
          <w:noProof/>
          <w:sz w:val="24"/>
          <w:szCs w:val="24"/>
          <w:lang w:eastAsia="ru-RU"/>
        </w:rPr>
        <w:fldChar w:fldCharType="separate"/>
      </w:r>
      <w:hyperlink w:anchor="_Toc73010062" w:history="1">
        <w:r w:rsidR="002C68C1" w:rsidRPr="008D5E92">
          <w:rPr>
            <w:rFonts w:ascii="Times New Roman" w:eastAsia="Times New Roman" w:hAnsi="Times New Roman" w:cs="Times New Roman"/>
            <w:b/>
            <w:caps/>
            <w:noProof/>
            <w:color w:val="0000FF"/>
            <w:sz w:val="24"/>
            <w:szCs w:val="24"/>
            <w:u w:val="single"/>
            <w:lang w:eastAsia="ru-RU"/>
          </w:rPr>
          <w:t>введение</w:t>
        </w:r>
        <w:r w:rsidR="002C68C1" w:rsidRPr="008D5E92">
          <w:rPr>
            <w:rFonts w:ascii="Times New Roman" w:eastAsia="Times New Roman" w:hAnsi="Times New Roman" w:cs="Times New Roman"/>
            <w:b/>
            <w:caps/>
            <w:noProof/>
            <w:webHidden/>
            <w:sz w:val="24"/>
            <w:szCs w:val="24"/>
            <w:lang w:eastAsia="ru-RU"/>
          </w:rPr>
          <w:tab/>
        </w:r>
      </w:hyperlink>
    </w:p>
    <w:p w14:paraId="5044C8E4" w14:textId="77777777" w:rsidR="002C68C1" w:rsidRPr="008D5E92" w:rsidRDefault="002C68C1" w:rsidP="002C68C1">
      <w:pPr>
        <w:tabs>
          <w:tab w:val="right" w:leader="dot" w:pos="9345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9DBBAAD" w14:textId="77777777" w:rsidR="002C68C1" w:rsidRPr="008D5E92" w:rsidRDefault="00632295" w:rsidP="002C68C1">
      <w:pPr>
        <w:tabs>
          <w:tab w:val="right" w:leader="dot" w:pos="9345"/>
        </w:tabs>
        <w:spacing w:after="0" w:line="240" w:lineRule="auto"/>
        <w:rPr>
          <w:rFonts w:ascii="Times New Roman" w:eastAsia="Times New Roman" w:hAnsi="Times New Roman" w:cs="Times New Roman"/>
          <w:b/>
          <w:caps/>
          <w:noProof/>
          <w:sz w:val="24"/>
          <w:szCs w:val="24"/>
          <w:lang w:eastAsia="ru-RU"/>
        </w:rPr>
      </w:pPr>
      <w:hyperlink w:anchor="_Toc73010063" w:history="1">
        <w:r w:rsidR="002C68C1" w:rsidRPr="008D5E92">
          <w:rPr>
            <w:rFonts w:ascii="Times New Roman" w:eastAsia="Times New Roman" w:hAnsi="Times New Roman" w:cs="Times New Roman"/>
            <w:b/>
            <w:caps/>
            <w:noProof/>
            <w:color w:val="0000FF"/>
            <w:sz w:val="24"/>
            <w:szCs w:val="24"/>
            <w:u w:val="single"/>
            <w:lang w:eastAsia="ru-RU"/>
          </w:rPr>
          <w:t>Глава 1. Обзор литературы</w:t>
        </w:r>
        <w:r w:rsidR="002C68C1" w:rsidRPr="008D5E92">
          <w:rPr>
            <w:rFonts w:ascii="Times New Roman" w:eastAsia="Times New Roman" w:hAnsi="Times New Roman" w:cs="Times New Roman"/>
            <w:b/>
            <w:caps/>
            <w:noProof/>
            <w:webHidden/>
            <w:sz w:val="24"/>
            <w:szCs w:val="24"/>
            <w:lang w:eastAsia="ru-RU"/>
          </w:rPr>
          <w:tab/>
        </w:r>
      </w:hyperlink>
    </w:p>
    <w:p w14:paraId="7D95759B" w14:textId="77777777" w:rsidR="002C68C1" w:rsidRPr="008D5E92" w:rsidRDefault="00632295" w:rsidP="002C68C1">
      <w:pPr>
        <w:tabs>
          <w:tab w:val="right" w:leader="dot" w:pos="8364"/>
        </w:tabs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</w:pPr>
      <w:hyperlink w:anchor="_Toc73010064" w:history="1">
        <w:r w:rsidR="002C68C1" w:rsidRPr="008D5E92">
          <w:rPr>
            <w:rFonts w:ascii="Times New Roman" w:eastAsia="Times New Roman" w:hAnsi="Times New Roman" w:cs="Times New Roman"/>
            <w:b/>
            <w:noProof/>
            <w:color w:val="0000FF"/>
            <w:sz w:val="24"/>
            <w:szCs w:val="24"/>
            <w:u w:val="single"/>
            <w:lang w:eastAsia="ru-RU"/>
          </w:rPr>
          <w:t>1.1. Особенности развития физических качеств в подростковом возрасте</w:t>
        </w:r>
        <w:r w:rsidR="002C68C1" w:rsidRPr="008D5E92">
          <w:rPr>
            <w:rFonts w:ascii="Times New Roman" w:eastAsia="Times New Roman" w:hAnsi="Times New Roman" w:cs="Times New Roman"/>
            <w:noProof/>
            <w:webHidden/>
            <w:sz w:val="24"/>
            <w:szCs w:val="24"/>
            <w:lang w:eastAsia="ru-RU"/>
          </w:rPr>
          <w:tab/>
        </w:r>
      </w:hyperlink>
    </w:p>
    <w:p w14:paraId="69CDB7C3" w14:textId="77777777" w:rsidR="002C68C1" w:rsidRPr="008D5E92" w:rsidRDefault="00632295" w:rsidP="002C68C1">
      <w:pPr>
        <w:tabs>
          <w:tab w:val="right" w:leader="dot" w:pos="8364"/>
        </w:tabs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</w:pPr>
      <w:hyperlink w:anchor="_Toc73010065" w:history="1">
        <w:r w:rsidR="002C68C1" w:rsidRPr="008D5E92">
          <w:rPr>
            <w:rFonts w:ascii="Times New Roman" w:eastAsia="Times New Roman" w:hAnsi="Times New Roman" w:cs="Times New Roman"/>
            <w:b/>
            <w:noProof/>
            <w:color w:val="0000FF"/>
            <w:sz w:val="24"/>
            <w:szCs w:val="24"/>
            <w:u w:val="single"/>
            <w:lang w:eastAsia="ru-RU"/>
          </w:rPr>
          <w:t>1.2. Физиологические механизмы развития силы</w:t>
        </w:r>
        <w:r w:rsidR="002C68C1" w:rsidRPr="008D5E92">
          <w:rPr>
            <w:rFonts w:ascii="Times New Roman" w:eastAsia="Times New Roman" w:hAnsi="Times New Roman" w:cs="Times New Roman"/>
            <w:noProof/>
            <w:webHidden/>
            <w:sz w:val="24"/>
            <w:szCs w:val="24"/>
            <w:lang w:eastAsia="ru-RU"/>
          </w:rPr>
          <w:tab/>
        </w:r>
      </w:hyperlink>
    </w:p>
    <w:p w14:paraId="140FA8CE" w14:textId="77777777" w:rsidR="002C68C1" w:rsidRPr="008D5E92" w:rsidRDefault="00632295" w:rsidP="002C68C1">
      <w:pPr>
        <w:tabs>
          <w:tab w:val="right" w:leader="dot" w:pos="8364"/>
        </w:tabs>
        <w:spacing w:after="0" w:line="240" w:lineRule="auto"/>
        <w:rPr>
          <w:rFonts w:ascii="Times New Roman" w:eastAsia="Times New Roman" w:hAnsi="Times New Roman" w:cs="Times New Roman"/>
          <w:b/>
          <w:noProof/>
          <w:color w:val="0000FF"/>
          <w:sz w:val="24"/>
          <w:szCs w:val="24"/>
          <w:u w:val="single"/>
          <w:lang w:eastAsia="ru-RU"/>
        </w:rPr>
      </w:pPr>
      <w:hyperlink w:anchor="_Toc73010066" w:history="1">
        <w:r w:rsidR="002C68C1" w:rsidRPr="008D5E92">
          <w:rPr>
            <w:rFonts w:ascii="Times New Roman" w:eastAsia="Times New Roman" w:hAnsi="Times New Roman" w:cs="Times New Roman"/>
            <w:b/>
            <w:noProof/>
            <w:color w:val="0000FF"/>
            <w:sz w:val="24"/>
            <w:szCs w:val="24"/>
            <w:u w:val="single"/>
            <w:lang w:eastAsia="ru-RU"/>
          </w:rPr>
          <w:t>1.3. Особенности развития силы у подростков при помощи отягощений</w:t>
        </w:r>
        <w:r w:rsidR="002C68C1" w:rsidRPr="008D5E92">
          <w:rPr>
            <w:rFonts w:ascii="Times New Roman" w:eastAsia="Times New Roman" w:hAnsi="Times New Roman" w:cs="Times New Roman"/>
            <w:noProof/>
            <w:webHidden/>
            <w:sz w:val="24"/>
            <w:szCs w:val="24"/>
            <w:lang w:eastAsia="ru-RU"/>
          </w:rPr>
          <w:tab/>
        </w:r>
      </w:hyperlink>
    </w:p>
    <w:p w14:paraId="37CBAF11" w14:textId="77777777" w:rsidR="002C68C1" w:rsidRPr="008D5E92" w:rsidRDefault="002C68C1" w:rsidP="002C68C1">
      <w:pPr>
        <w:tabs>
          <w:tab w:val="right" w:leader="dot" w:pos="9345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C07FCEA" w14:textId="77777777" w:rsidR="002C68C1" w:rsidRPr="008D5E92" w:rsidRDefault="00632295" w:rsidP="002C68C1">
      <w:pPr>
        <w:tabs>
          <w:tab w:val="right" w:leader="dot" w:pos="9345"/>
        </w:tabs>
        <w:spacing w:after="0" w:line="240" w:lineRule="auto"/>
        <w:rPr>
          <w:rFonts w:ascii="Times New Roman" w:eastAsia="Times New Roman" w:hAnsi="Times New Roman" w:cs="Times New Roman"/>
          <w:b/>
          <w:caps/>
          <w:noProof/>
          <w:sz w:val="24"/>
          <w:szCs w:val="24"/>
          <w:lang w:eastAsia="ru-RU"/>
        </w:rPr>
      </w:pPr>
      <w:hyperlink w:anchor="_Toc73010067" w:history="1">
        <w:r w:rsidR="002C68C1" w:rsidRPr="008D5E92">
          <w:rPr>
            <w:rFonts w:ascii="Times New Roman" w:eastAsia="Times New Roman" w:hAnsi="Times New Roman" w:cs="Times New Roman"/>
            <w:b/>
            <w:caps/>
            <w:noProof/>
            <w:color w:val="0000FF"/>
            <w:sz w:val="24"/>
            <w:szCs w:val="24"/>
            <w:u w:val="single"/>
            <w:lang w:eastAsia="ru-RU"/>
          </w:rPr>
          <w:t>Глава 2. задачи, методы и организация исследования</w:t>
        </w:r>
        <w:r w:rsidR="002C68C1" w:rsidRPr="008D5E92">
          <w:rPr>
            <w:rFonts w:ascii="Times New Roman" w:eastAsia="Times New Roman" w:hAnsi="Times New Roman" w:cs="Times New Roman"/>
            <w:b/>
            <w:caps/>
            <w:noProof/>
            <w:webHidden/>
            <w:sz w:val="24"/>
            <w:szCs w:val="24"/>
            <w:lang w:eastAsia="ru-RU"/>
          </w:rPr>
          <w:tab/>
        </w:r>
      </w:hyperlink>
    </w:p>
    <w:p w14:paraId="797E5966" w14:textId="77777777" w:rsidR="002C68C1" w:rsidRPr="008D5E92" w:rsidRDefault="00632295" w:rsidP="002C68C1">
      <w:pPr>
        <w:tabs>
          <w:tab w:val="right" w:leader="dot" w:pos="8364"/>
        </w:tabs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</w:pPr>
      <w:hyperlink w:anchor="_Toc73010069" w:history="1">
        <w:r w:rsidR="002C68C1" w:rsidRPr="008D5E92">
          <w:rPr>
            <w:rFonts w:ascii="Times New Roman" w:eastAsia="Times New Roman" w:hAnsi="Times New Roman" w:cs="Times New Roman"/>
            <w:b/>
            <w:noProof/>
            <w:color w:val="0000FF"/>
            <w:sz w:val="24"/>
            <w:szCs w:val="24"/>
            <w:u w:val="single"/>
            <w:lang w:eastAsia="ru-RU"/>
          </w:rPr>
          <w:t>2.1. Задачи исследования</w:t>
        </w:r>
        <w:r w:rsidR="002C68C1" w:rsidRPr="008D5E92">
          <w:rPr>
            <w:rFonts w:ascii="Times New Roman" w:eastAsia="Times New Roman" w:hAnsi="Times New Roman" w:cs="Times New Roman"/>
            <w:noProof/>
            <w:webHidden/>
            <w:sz w:val="24"/>
            <w:szCs w:val="24"/>
            <w:lang w:eastAsia="ru-RU"/>
          </w:rPr>
          <w:tab/>
        </w:r>
      </w:hyperlink>
    </w:p>
    <w:p w14:paraId="7F388753" w14:textId="77777777" w:rsidR="002C68C1" w:rsidRPr="008D5E92" w:rsidRDefault="00632295" w:rsidP="002C68C1">
      <w:pPr>
        <w:tabs>
          <w:tab w:val="right" w:leader="dot" w:pos="8364"/>
        </w:tabs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</w:pPr>
      <w:hyperlink w:anchor="_Toc73010070" w:history="1">
        <w:r w:rsidR="002C68C1" w:rsidRPr="008D5E92">
          <w:rPr>
            <w:rFonts w:ascii="Times New Roman" w:eastAsia="Times New Roman" w:hAnsi="Times New Roman" w:cs="Times New Roman"/>
            <w:b/>
            <w:noProof/>
            <w:color w:val="0000FF"/>
            <w:sz w:val="24"/>
            <w:szCs w:val="24"/>
            <w:u w:val="single"/>
            <w:lang w:eastAsia="ru-RU"/>
          </w:rPr>
          <w:t>2.2. Методы исследования</w:t>
        </w:r>
        <w:r w:rsidR="002C68C1" w:rsidRPr="008D5E92">
          <w:rPr>
            <w:rFonts w:ascii="Times New Roman" w:eastAsia="Times New Roman" w:hAnsi="Times New Roman" w:cs="Times New Roman"/>
            <w:noProof/>
            <w:webHidden/>
            <w:sz w:val="24"/>
            <w:szCs w:val="24"/>
            <w:lang w:eastAsia="ru-RU"/>
          </w:rPr>
          <w:tab/>
        </w:r>
      </w:hyperlink>
    </w:p>
    <w:p w14:paraId="36AC834C" w14:textId="77777777" w:rsidR="002C68C1" w:rsidRPr="008D5E92" w:rsidRDefault="00632295" w:rsidP="002C68C1">
      <w:pPr>
        <w:tabs>
          <w:tab w:val="right" w:leader="dot" w:pos="8364"/>
        </w:tabs>
        <w:spacing w:after="0" w:line="240" w:lineRule="auto"/>
        <w:rPr>
          <w:rFonts w:ascii="Times New Roman" w:eastAsia="Times New Roman" w:hAnsi="Times New Roman" w:cs="Times New Roman"/>
          <w:b/>
          <w:noProof/>
          <w:color w:val="0000FF"/>
          <w:sz w:val="24"/>
          <w:szCs w:val="24"/>
          <w:u w:val="single"/>
          <w:lang w:eastAsia="ru-RU"/>
        </w:rPr>
      </w:pPr>
      <w:hyperlink w:anchor="_Toc73010071" w:history="1">
        <w:r w:rsidR="002C68C1" w:rsidRPr="008D5E92">
          <w:rPr>
            <w:rFonts w:ascii="Times New Roman" w:eastAsia="Times New Roman" w:hAnsi="Times New Roman" w:cs="Times New Roman"/>
            <w:b/>
            <w:noProof/>
            <w:color w:val="0000FF"/>
            <w:sz w:val="24"/>
            <w:szCs w:val="24"/>
            <w:u w:val="single"/>
            <w:lang w:eastAsia="ru-RU"/>
          </w:rPr>
          <w:t>2.3. Организация исследования</w:t>
        </w:r>
        <w:r w:rsidR="002C68C1" w:rsidRPr="008D5E92">
          <w:rPr>
            <w:rFonts w:ascii="Times New Roman" w:eastAsia="Times New Roman" w:hAnsi="Times New Roman" w:cs="Times New Roman"/>
            <w:noProof/>
            <w:webHidden/>
            <w:sz w:val="24"/>
            <w:szCs w:val="24"/>
            <w:lang w:eastAsia="ru-RU"/>
          </w:rPr>
          <w:tab/>
        </w:r>
      </w:hyperlink>
    </w:p>
    <w:p w14:paraId="1335D61A" w14:textId="77777777" w:rsidR="002C68C1" w:rsidRPr="008D5E92" w:rsidRDefault="002C68C1" w:rsidP="002C68C1">
      <w:pPr>
        <w:tabs>
          <w:tab w:val="right" w:leader="dot" w:pos="9345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634E9B" w14:textId="77777777" w:rsidR="002C68C1" w:rsidRPr="008D5E92" w:rsidRDefault="00632295" w:rsidP="002C68C1">
      <w:pPr>
        <w:tabs>
          <w:tab w:val="right" w:leader="dot" w:pos="9345"/>
        </w:tabs>
        <w:spacing w:after="0" w:line="240" w:lineRule="auto"/>
        <w:rPr>
          <w:rFonts w:ascii="Times New Roman" w:eastAsia="Times New Roman" w:hAnsi="Times New Roman" w:cs="Times New Roman"/>
          <w:b/>
          <w:caps/>
          <w:noProof/>
          <w:color w:val="0000FF"/>
          <w:sz w:val="24"/>
          <w:szCs w:val="24"/>
          <w:u w:val="single"/>
          <w:lang w:eastAsia="ru-RU"/>
        </w:rPr>
      </w:pPr>
      <w:hyperlink w:anchor="_Toc73010072" w:history="1">
        <w:r w:rsidR="002C68C1" w:rsidRPr="008D5E92">
          <w:rPr>
            <w:rFonts w:ascii="Times New Roman" w:eastAsia="Times New Roman" w:hAnsi="Times New Roman" w:cs="Times New Roman"/>
            <w:b/>
            <w:caps/>
            <w:noProof/>
            <w:color w:val="0000FF"/>
            <w:sz w:val="24"/>
            <w:szCs w:val="24"/>
            <w:u w:val="single"/>
            <w:lang w:eastAsia="ru-RU"/>
          </w:rPr>
          <w:t>Глава 3. результаты исследования и их обсуждение</w:t>
        </w:r>
        <w:r w:rsidR="002C68C1" w:rsidRPr="008D5E92">
          <w:rPr>
            <w:rFonts w:ascii="Times New Roman" w:eastAsia="Times New Roman" w:hAnsi="Times New Roman" w:cs="Times New Roman"/>
            <w:b/>
            <w:caps/>
            <w:noProof/>
            <w:webHidden/>
            <w:sz w:val="24"/>
            <w:szCs w:val="24"/>
            <w:lang w:eastAsia="ru-RU"/>
          </w:rPr>
          <w:tab/>
        </w:r>
      </w:hyperlink>
    </w:p>
    <w:p w14:paraId="63CB5BC2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i/>
          <w:color w:val="0000FF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color w:val="0000FF"/>
          <w:sz w:val="24"/>
          <w:szCs w:val="24"/>
          <w:u w:val="single"/>
          <w:lang w:eastAsia="ru-RU"/>
        </w:rPr>
        <w:t>3.1. Результаты исследований, соответствующие первой задаче</w:t>
      </w:r>
      <w:r w:rsidRPr="008D5E92">
        <w:rPr>
          <w:rFonts w:ascii="Times New Roman" w:eastAsia="Times New Roman" w:hAnsi="Times New Roman" w:cs="Times New Roman"/>
          <w:b/>
          <w:i/>
          <w:color w:val="0000FF"/>
          <w:sz w:val="24"/>
          <w:szCs w:val="24"/>
          <w:lang w:eastAsia="ru-RU"/>
        </w:rPr>
        <w:t>……</w:t>
      </w:r>
    </w:p>
    <w:p w14:paraId="0B8C1E50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FF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color w:val="0000FF"/>
          <w:sz w:val="24"/>
          <w:szCs w:val="24"/>
          <w:u w:val="single"/>
          <w:lang w:eastAsia="ru-RU"/>
        </w:rPr>
        <w:t>3.2.  Результаты по второй задаче</w:t>
      </w: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………………………………………</w:t>
      </w:r>
      <w:r w:rsidRPr="008D5E92">
        <w:rPr>
          <w:rFonts w:ascii="Times New Roman" w:eastAsia="Times New Roman" w:hAnsi="Times New Roman" w:cs="Times New Roman"/>
          <w:color w:val="0000FF"/>
          <w:sz w:val="24"/>
          <w:szCs w:val="24"/>
          <w:lang w:eastAsia="ru-RU"/>
        </w:rPr>
        <w:t>.</w:t>
      </w:r>
    </w:p>
    <w:p w14:paraId="197387B5" w14:textId="77777777" w:rsidR="002C68C1" w:rsidRPr="008D5E92" w:rsidRDefault="002C68C1" w:rsidP="002C68C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FF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color w:val="0000FF"/>
          <w:sz w:val="24"/>
          <w:szCs w:val="24"/>
          <w:u w:val="single"/>
          <w:lang w:eastAsia="ru-RU"/>
        </w:rPr>
        <w:t>3.3. Результаты третьей задачи</w:t>
      </w:r>
      <w:r w:rsidRPr="008D5E92">
        <w:rPr>
          <w:rStyle w:val="af1"/>
          <w:rFonts w:ascii="Times New Roman" w:eastAsia="Times New Roman" w:hAnsi="Times New Roman" w:cs="Times New Roman"/>
          <w:b/>
          <w:color w:val="0000FF"/>
          <w:sz w:val="24"/>
          <w:szCs w:val="24"/>
          <w:u w:val="single"/>
          <w:lang w:eastAsia="ru-RU"/>
        </w:rPr>
        <w:footnoteReference w:id="1"/>
      </w:r>
      <w:r w:rsidRPr="008D5E92">
        <w:rPr>
          <w:rFonts w:ascii="Times New Roman" w:eastAsia="Times New Roman" w:hAnsi="Times New Roman" w:cs="Times New Roman"/>
          <w:b/>
          <w:color w:val="0000FF"/>
          <w:sz w:val="24"/>
          <w:szCs w:val="24"/>
          <w:u w:val="single"/>
          <w:lang w:eastAsia="ru-RU"/>
        </w:rPr>
        <w:t xml:space="preserve"> </w:t>
      </w: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…………………………………………</w:t>
      </w:r>
    </w:p>
    <w:p w14:paraId="0029D76A" w14:textId="77777777" w:rsidR="002C68C1" w:rsidRPr="008D5E92" w:rsidRDefault="002C68C1" w:rsidP="002C68C1">
      <w:pPr>
        <w:tabs>
          <w:tab w:val="right" w:leader="dot" w:pos="9345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039BADF" w14:textId="77777777" w:rsidR="002C68C1" w:rsidRPr="008D5E92" w:rsidRDefault="00632295" w:rsidP="002C68C1">
      <w:pPr>
        <w:tabs>
          <w:tab w:val="right" w:leader="dot" w:pos="9345"/>
        </w:tabs>
        <w:spacing w:after="0" w:line="240" w:lineRule="auto"/>
        <w:rPr>
          <w:rFonts w:ascii="Times New Roman" w:eastAsia="Times New Roman" w:hAnsi="Times New Roman" w:cs="Times New Roman"/>
          <w:b/>
          <w:caps/>
          <w:noProof/>
          <w:color w:val="0000FF"/>
          <w:sz w:val="24"/>
          <w:szCs w:val="24"/>
          <w:u w:val="single"/>
          <w:lang w:eastAsia="ru-RU"/>
        </w:rPr>
      </w:pPr>
      <w:hyperlink w:anchor="_Toc73010073" w:history="1">
        <w:r w:rsidR="002C68C1" w:rsidRPr="008D5E92">
          <w:rPr>
            <w:rFonts w:ascii="Times New Roman" w:eastAsia="Times New Roman" w:hAnsi="Times New Roman" w:cs="Times New Roman"/>
            <w:b/>
            <w:caps/>
            <w:noProof/>
            <w:color w:val="0000FF"/>
            <w:sz w:val="24"/>
            <w:szCs w:val="24"/>
            <w:u w:val="single"/>
            <w:lang w:eastAsia="ru-RU"/>
          </w:rPr>
          <w:t>Выводы</w:t>
        </w:r>
        <w:r w:rsidR="002C68C1" w:rsidRPr="008D5E92">
          <w:rPr>
            <w:rFonts w:ascii="Times New Roman" w:eastAsia="Times New Roman" w:hAnsi="Times New Roman" w:cs="Times New Roman"/>
            <w:b/>
            <w:caps/>
            <w:noProof/>
            <w:webHidden/>
            <w:sz w:val="24"/>
            <w:szCs w:val="24"/>
            <w:lang w:eastAsia="ru-RU"/>
          </w:rPr>
          <w:tab/>
        </w:r>
      </w:hyperlink>
    </w:p>
    <w:p w14:paraId="21C2F427" w14:textId="77777777" w:rsidR="002C68C1" w:rsidRPr="008D5E92" w:rsidRDefault="002C68C1" w:rsidP="002C68C1">
      <w:pPr>
        <w:tabs>
          <w:tab w:val="right" w:leader="dot" w:pos="9345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F1D36B0" w14:textId="77777777" w:rsidR="002C68C1" w:rsidRPr="008D5E92" w:rsidRDefault="00632295" w:rsidP="002C68C1">
      <w:pPr>
        <w:tabs>
          <w:tab w:val="right" w:leader="dot" w:pos="9345"/>
        </w:tabs>
        <w:spacing w:after="0" w:line="240" w:lineRule="auto"/>
        <w:rPr>
          <w:rFonts w:ascii="Times New Roman" w:eastAsia="Times New Roman" w:hAnsi="Times New Roman" w:cs="Times New Roman"/>
          <w:b/>
          <w:caps/>
          <w:noProof/>
          <w:color w:val="0000FF"/>
          <w:sz w:val="24"/>
          <w:szCs w:val="24"/>
          <w:u w:val="single"/>
          <w:lang w:eastAsia="ru-RU"/>
        </w:rPr>
      </w:pPr>
      <w:hyperlink w:anchor="_Toc73010074" w:history="1">
        <w:r w:rsidR="002C68C1" w:rsidRPr="008D5E92">
          <w:rPr>
            <w:rFonts w:ascii="Times New Roman" w:eastAsia="Times New Roman" w:hAnsi="Times New Roman" w:cs="Times New Roman"/>
            <w:b/>
            <w:caps/>
            <w:noProof/>
            <w:color w:val="0000FF"/>
            <w:sz w:val="24"/>
            <w:szCs w:val="24"/>
            <w:u w:val="single"/>
            <w:lang w:eastAsia="ru-RU"/>
          </w:rPr>
          <w:t>Практические рекомендации</w:t>
        </w:r>
        <w:r w:rsidR="002C68C1" w:rsidRPr="008D5E92">
          <w:rPr>
            <w:rFonts w:ascii="Times New Roman" w:eastAsia="Times New Roman" w:hAnsi="Times New Roman" w:cs="Times New Roman"/>
            <w:b/>
            <w:caps/>
            <w:noProof/>
            <w:webHidden/>
            <w:sz w:val="24"/>
            <w:szCs w:val="24"/>
            <w:lang w:eastAsia="ru-RU"/>
          </w:rPr>
          <w:tab/>
        </w:r>
      </w:hyperlink>
    </w:p>
    <w:p w14:paraId="2EC7D275" w14:textId="77777777" w:rsidR="002C68C1" w:rsidRPr="008D5E92" w:rsidRDefault="002C68C1" w:rsidP="002C68C1">
      <w:pPr>
        <w:tabs>
          <w:tab w:val="right" w:leader="dot" w:pos="9345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2E1A826" w14:textId="77777777" w:rsidR="002C68C1" w:rsidRPr="008D5E92" w:rsidRDefault="00632295" w:rsidP="002C68C1">
      <w:pPr>
        <w:tabs>
          <w:tab w:val="right" w:leader="dot" w:pos="9345"/>
        </w:tabs>
        <w:spacing w:after="0" w:line="240" w:lineRule="auto"/>
        <w:rPr>
          <w:rFonts w:ascii="Times New Roman" w:eastAsia="Times New Roman" w:hAnsi="Times New Roman" w:cs="Times New Roman"/>
          <w:b/>
          <w:caps/>
          <w:noProof/>
          <w:color w:val="0000FF"/>
          <w:sz w:val="24"/>
          <w:szCs w:val="24"/>
          <w:u w:val="single"/>
          <w:lang w:eastAsia="ru-RU"/>
        </w:rPr>
      </w:pPr>
      <w:hyperlink w:anchor="_Toc73010075" w:history="1">
        <w:r w:rsidR="002C68C1" w:rsidRPr="008D5E92">
          <w:rPr>
            <w:rFonts w:ascii="Times New Roman" w:eastAsia="Times New Roman" w:hAnsi="Times New Roman" w:cs="Times New Roman"/>
            <w:b/>
            <w:caps/>
            <w:noProof/>
            <w:color w:val="0000FF"/>
            <w:sz w:val="24"/>
            <w:szCs w:val="24"/>
            <w:u w:val="single"/>
            <w:lang w:eastAsia="ru-RU"/>
          </w:rPr>
          <w:t>Список литературы</w:t>
        </w:r>
        <w:r w:rsidR="002C68C1" w:rsidRPr="008D5E92">
          <w:rPr>
            <w:rFonts w:ascii="Times New Roman" w:eastAsia="Times New Roman" w:hAnsi="Times New Roman" w:cs="Times New Roman"/>
            <w:b/>
            <w:caps/>
            <w:noProof/>
            <w:webHidden/>
            <w:sz w:val="24"/>
            <w:szCs w:val="24"/>
            <w:lang w:eastAsia="ru-RU"/>
          </w:rPr>
          <w:tab/>
        </w:r>
      </w:hyperlink>
    </w:p>
    <w:p w14:paraId="65FC84E1" w14:textId="77777777" w:rsidR="002C68C1" w:rsidRPr="008D5E92" w:rsidRDefault="002C68C1" w:rsidP="002C68C1">
      <w:pPr>
        <w:tabs>
          <w:tab w:val="right" w:leader="dot" w:pos="9345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382AC18" w14:textId="77777777" w:rsidR="002C68C1" w:rsidRPr="008D5E92" w:rsidRDefault="00632295" w:rsidP="002C68C1">
      <w:pPr>
        <w:tabs>
          <w:tab w:val="right" w:leader="dot" w:pos="9345"/>
        </w:tabs>
        <w:spacing w:after="0" w:line="240" w:lineRule="auto"/>
        <w:rPr>
          <w:rFonts w:ascii="Times New Roman" w:eastAsia="Times New Roman" w:hAnsi="Times New Roman" w:cs="Times New Roman"/>
          <w:b/>
          <w:caps/>
          <w:noProof/>
          <w:sz w:val="24"/>
          <w:szCs w:val="24"/>
          <w:lang w:eastAsia="ru-RU"/>
        </w:rPr>
      </w:pPr>
      <w:hyperlink w:anchor="_Toc73010076" w:history="1">
        <w:r w:rsidR="002C68C1" w:rsidRPr="008D5E92">
          <w:rPr>
            <w:rFonts w:ascii="Times New Roman" w:eastAsia="Times New Roman" w:hAnsi="Times New Roman" w:cs="Times New Roman"/>
            <w:b/>
            <w:caps/>
            <w:noProof/>
            <w:color w:val="0000FF"/>
            <w:sz w:val="24"/>
            <w:szCs w:val="24"/>
            <w:u w:val="single"/>
            <w:lang w:eastAsia="ru-RU"/>
          </w:rPr>
          <w:t>приложения</w:t>
        </w:r>
        <w:r w:rsidR="002C68C1" w:rsidRPr="008D5E92">
          <w:rPr>
            <w:rFonts w:ascii="Times New Roman" w:eastAsia="Times New Roman" w:hAnsi="Times New Roman" w:cs="Times New Roman"/>
            <w:b/>
            <w:caps/>
            <w:noProof/>
            <w:webHidden/>
            <w:sz w:val="24"/>
            <w:szCs w:val="24"/>
            <w:lang w:eastAsia="ru-RU"/>
          </w:rPr>
          <w:tab/>
        </w:r>
      </w:hyperlink>
    </w:p>
    <w:p w14:paraId="6710CDF6" w14:textId="77777777" w:rsidR="002C68C1" w:rsidRPr="008D5E92" w:rsidRDefault="00B27A19" w:rsidP="002C68C1">
      <w:pPr>
        <w:shd w:val="clear" w:color="auto" w:fill="FFFFFF"/>
        <w:tabs>
          <w:tab w:val="right" w:leader="dot" w:pos="9345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fldChar w:fldCharType="end"/>
      </w:r>
    </w:p>
    <w:p w14:paraId="0ABA4DE2" w14:textId="77777777" w:rsidR="002C68C1" w:rsidRPr="008D5E92" w:rsidRDefault="002C68C1" w:rsidP="002C68C1">
      <w:pPr>
        <w:shd w:val="clear" w:color="auto" w:fill="FFFFFF"/>
        <w:autoSpaceDE w:val="0"/>
        <w:autoSpaceDN w:val="0"/>
        <w:adjustRightInd w:val="0"/>
        <w:ind w:firstLine="709"/>
        <w:jc w:val="right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</w:t>
      </w: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br w:type="page"/>
      </w: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lastRenderedPageBreak/>
        <w:t>Приложение Д</w:t>
      </w:r>
    </w:p>
    <w:p w14:paraId="284A7FB7" w14:textId="77777777" w:rsidR="002C68C1" w:rsidRPr="008D5E92" w:rsidRDefault="002C68C1" w:rsidP="002C68C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ПРИМЕРЫ БИБЛИОГРАФИЧЕСКОГО ОПИСАНИЯ ДОКУМЕНТА В СООТВЕТСТВИИ С ГОСТ 7.1-2003 «Библиографическая запись. Библиографическое описание: Общие требования и правила составления» , ГОСТ 7.82-2001 «Библиографическая запись. Библиографическое описании электронных ресурсов» </w:t>
      </w:r>
    </w:p>
    <w:p w14:paraId="4D125430" w14:textId="77777777" w:rsidR="002C68C1" w:rsidRPr="008D5E92" w:rsidRDefault="002C68C1" w:rsidP="002C68C1">
      <w:pPr>
        <w:spacing w:after="0" w:line="240" w:lineRule="auto"/>
        <w:jc w:val="center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79"/>
        <w:gridCol w:w="1418"/>
      </w:tblGrid>
      <w:tr w:rsidR="002C68C1" w:rsidRPr="008D5E92" w14:paraId="3E570106" w14:textId="77777777" w:rsidTr="002C68C1">
        <w:tc>
          <w:tcPr>
            <w:tcW w:w="7479" w:type="dxa"/>
            <w:shd w:val="clear" w:color="auto" w:fill="auto"/>
          </w:tcPr>
          <w:p w14:paraId="5334A4EE" w14:textId="77777777" w:rsidR="002C68C1" w:rsidRPr="008D5E92" w:rsidRDefault="002C68C1" w:rsidP="002C68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ru-RU"/>
              </w:rPr>
              <w:t>К н и г а</w:t>
            </w:r>
          </w:p>
        </w:tc>
        <w:tc>
          <w:tcPr>
            <w:tcW w:w="1418" w:type="dxa"/>
            <w:shd w:val="clear" w:color="auto" w:fill="auto"/>
          </w:tcPr>
          <w:p w14:paraId="25A82317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Условия</w:t>
            </w:r>
          </w:p>
        </w:tc>
      </w:tr>
      <w:tr w:rsidR="002C68C1" w:rsidRPr="008D5E92" w14:paraId="668CBA94" w14:textId="77777777" w:rsidTr="002C68C1">
        <w:trPr>
          <w:trHeight w:val="1104"/>
        </w:trPr>
        <w:tc>
          <w:tcPr>
            <w:tcW w:w="7479" w:type="dxa"/>
            <w:shd w:val="clear" w:color="auto" w:fill="auto"/>
          </w:tcPr>
          <w:p w14:paraId="2ACF0A97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Простаков, И.В. Иностранные термины в турбизнесе / И.В. Простаков. - М. : Финансы и статистика, 2008. - 128 с.</w:t>
            </w:r>
          </w:p>
          <w:p w14:paraId="63D5FA4D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Коваль, В.И. Гигиена физического воспитания и спорта / В.И. Коваль, Т.А. Родионова. - М. : Академия, 2010. - 320 с.</w:t>
            </w:r>
          </w:p>
          <w:p w14:paraId="22F045B3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Ромашин, О.В. Медицинское обеспечение спортивных соревнований / О.В. Ромашин, А.А. Шлейфер, И.В. Круглова. - М. : Советский спорт, 2009. - 52 с.</w:t>
            </w:r>
          </w:p>
        </w:tc>
        <w:tc>
          <w:tcPr>
            <w:tcW w:w="1418" w:type="dxa"/>
            <w:shd w:val="clear" w:color="auto" w:fill="auto"/>
          </w:tcPr>
          <w:p w14:paraId="76AEA2D0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</w:p>
          <w:p w14:paraId="24A90E02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</w:p>
          <w:p w14:paraId="048B33BA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</w:p>
          <w:p w14:paraId="6B4C279B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Авторов 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sym w:font="Symbol" w:char="00A3"/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 3</w:t>
            </w:r>
          </w:p>
          <w:p w14:paraId="6398589F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</w:p>
        </w:tc>
      </w:tr>
      <w:tr w:rsidR="002C68C1" w:rsidRPr="008D5E92" w14:paraId="09B28063" w14:textId="77777777" w:rsidTr="002C68C1">
        <w:tc>
          <w:tcPr>
            <w:tcW w:w="7479" w:type="dxa"/>
            <w:shd w:val="clear" w:color="auto" w:fill="auto"/>
          </w:tcPr>
          <w:p w14:paraId="3FDEB268" w14:textId="77777777" w:rsidR="002C68C1" w:rsidRPr="008D5E92" w:rsidRDefault="002C68C1" w:rsidP="002C68C1">
            <w:pPr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  Игра в тренинг. Возможности игрового взаимодействия / Е.А. Леванова, А.Г. Волошина, В.А. Плешаков [и др.]. - СПб. : ПИТЕР, 2009. – 208 с.</w:t>
            </w:r>
          </w:p>
        </w:tc>
        <w:tc>
          <w:tcPr>
            <w:tcW w:w="1418" w:type="dxa"/>
            <w:shd w:val="clear" w:color="auto" w:fill="auto"/>
          </w:tcPr>
          <w:p w14:paraId="5D6F162C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Авторов ≥ 4</w:t>
            </w:r>
          </w:p>
        </w:tc>
      </w:tr>
      <w:tr w:rsidR="002C68C1" w:rsidRPr="008D5E92" w14:paraId="2F616891" w14:textId="77777777" w:rsidTr="002C68C1">
        <w:trPr>
          <w:trHeight w:val="1501"/>
        </w:trPr>
        <w:tc>
          <w:tcPr>
            <w:tcW w:w="7479" w:type="dxa"/>
            <w:shd w:val="clear" w:color="auto" w:fill="auto"/>
          </w:tcPr>
          <w:p w14:paraId="1FF406BF" w14:textId="77777777" w:rsidR="002C68C1" w:rsidRPr="008D5E92" w:rsidRDefault="002C68C1" w:rsidP="002C68C1">
            <w:pPr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Лубышева, Л.И. Социология физической культуры и спорта : учеб. пособие для студ. вузов / Л.И. Лубышева. - М. : Академия, 2010. - 272 с. </w:t>
            </w:r>
          </w:p>
          <w:p w14:paraId="6FB38A60" w14:textId="77777777" w:rsidR="002C68C1" w:rsidRPr="008D5E92" w:rsidRDefault="002C68C1" w:rsidP="002C68C1">
            <w:pPr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Селье, Г. Стресс без дистресса / Г. Селье; пер. с англ. А.Н. Лука, И.С. Хорола. – М. : Прогресс, 2005. – 123 с. </w:t>
            </w:r>
          </w:p>
          <w:p w14:paraId="55D07F88" w14:textId="77777777" w:rsidR="002C68C1" w:rsidRPr="008D5E92" w:rsidRDefault="002C68C1" w:rsidP="002C68C1">
            <w:pPr>
              <w:spacing w:after="0" w:line="220" w:lineRule="exact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или</w:t>
            </w:r>
          </w:p>
          <w:p w14:paraId="3AB96B95" w14:textId="77777777" w:rsidR="002C68C1" w:rsidRPr="008D5E92" w:rsidRDefault="002C68C1" w:rsidP="002C68C1">
            <w:pPr>
              <w:spacing w:after="0" w:line="220" w:lineRule="exact"/>
              <w:jc w:val="both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 Учение о тренировке : пер. с нем. / под ред. Д. Харре. – М. : Физкультура и спорт, 2003. – 328 с. : ил.</w:t>
            </w:r>
          </w:p>
        </w:tc>
        <w:tc>
          <w:tcPr>
            <w:tcW w:w="1418" w:type="dxa"/>
            <w:shd w:val="clear" w:color="auto" w:fill="auto"/>
          </w:tcPr>
          <w:p w14:paraId="76611189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Пояснение</w:t>
            </w:r>
          </w:p>
          <w:p w14:paraId="04EAAFE1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заглавия</w:t>
            </w:r>
          </w:p>
          <w:p w14:paraId="3A6A0F00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</w:p>
          <w:p w14:paraId="11CE38B0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Перевод</w:t>
            </w:r>
          </w:p>
        </w:tc>
      </w:tr>
      <w:tr w:rsidR="002C68C1" w:rsidRPr="008D5E92" w14:paraId="62093CF7" w14:textId="77777777" w:rsidTr="002C68C1">
        <w:tc>
          <w:tcPr>
            <w:tcW w:w="7479" w:type="dxa"/>
            <w:shd w:val="clear" w:color="auto" w:fill="auto"/>
          </w:tcPr>
          <w:p w14:paraId="46F55818" w14:textId="77777777" w:rsidR="002C68C1" w:rsidRPr="008D5E92" w:rsidRDefault="002C68C1" w:rsidP="002C68C1">
            <w:pPr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Казьмин, В.Д. Справочник домашнего врача : в 3 ч. / В.Д. Казьмин. – М. : АСТ Астрель, 2001-2002. </w:t>
            </w:r>
          </w:p>
        </w:tc>
        <w:tc>
          <w:tcPr>
            <w:tcW w:w="1418" w:type="dxa"/>
            <w:shd w:val="clear" w:color="auto" w:fill="auto"/>
          </w:tcPr>
          <w:p w14:paraId="4D416D41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многотом. изд</w:t>
            </w:r>
          </w:p>
        </w:tc>
      </w:tr>
      <w:tr w:rsidR="002C68C1" w:rsidRPr="008D5E92" w14:paraId="749A1FBA" w14:textId="77777777" w:rsidTr="002C68C1">
        <w:tc>
          <w:tcPr>
            <w:tcW w:w="7479" w:type="dxa"/>
            <w:shd w:val="clear" w:color="auto" w:fill="auto"/>
          </w:tcPr>
          <w:p w14:paraId="1774AE38" w14:textId="77777777" w:rsidR="002C68C1" w:rsidRPr="008D5E92" w:rsidRDefault="002C68C1" w:rsidP="002C68C1">
            <w:pPr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Лысов, П.К. Анатомия (с основами спортивной морфологии) : учебник для студ. физкультурных вузов : в 2 т. / П.К. Лысов, М.Р. Сапин. - Т.2 . - М. : Академия, 2010. - 320 с.</w:t>
            </w:r>
          </w:p>
        </w:tc>
        <w:tc>
          <w:tcPr>
            <w:tcW w:w="1418" w:type="dxa"/>
            <w:shd w:val="clear" w:color="auto" w:fill="auto"/>
          </w:tcPr>
          <w:p w14:paraId="724C4FB1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Отд. том</w:t>
            </w:r>
          </w:p>
        </w:tc>
      </w:tr>
      <w:tr w:rsidR="002C68C1" w:rsidRPr="008D5E92" w14:paraId="0B2DA722" w14:textId="77777777" w:rsidTr="002C68C1">
        <w:tc>
          <w:tcPr>
            <w:tcW w:w="7479" w:type="dxa"/>
            <w:shd w:val="clear" w:color="auto" w:fill="auto"/>
          </w:tcPr>
          <w:p w14:paraId="57C00819" w14:textId="77777777" w:rsidR="002C68C1" w:rsidRPr="008D5E92" w:rsidRDefault="002C68C1" w:rsidP="002C68C1">
            <w:pPr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 Хомченко, Г.П. Химия для подготовительных отделений / Г.П. Хомченко. – 3-е изд., испр. – М. : Высшая школа, 2003. – 368 с. </w:t>
            </w:r>
          </w:p>
        </w:tc>
        <w:tc>
          <w:tcPr>
            <w:tcW w:w="1418" w:type="dxa"/>
            <w:shd w:val="clear" w:color="auto" w:fill="auto"/>
          </w:tcPr>
          <w:p w14:paraId="7D0385B7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Переиздание</w:t>
            </w:r>
          </w:p>
        </w:tc>
      </w:tr>
      <w:tr w:rsidR="002C68C1" w:rsidRPr="008D5E92" w14:paraId="51522EEA" w14:textId="77777777" w:rsidTr="002C68C1">
        <w:tc>
          <w:tcPr>
            <w:tcW w:w="7479" w:type="dxa"/>
            <w:shd w:val="clear" w:color="auto" w:fill="auto"/>
          </w:tcPr>
          <w:p w14:paraId="71717B52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Гайс, А.И. Оздоровительная ходьба / А.И. Гайс. – М. : Советский спорт, 2005. – 48 с. – (Физкультура для здоровья). </w:t>
            </w:r>
          </w:p>
        </w:tc>
        <w:tc>
          <w:tcPr>
            <w:tcW w:w="1418" w:type="dxa"/>
            <w:shd w:val="clear" w:color="auto" w:fill="auto"/>
          </w:tcPr>
          <w:p w14:paraId="2994ECEE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Серия</w:t>
            </w:r>
          </w:p>
        </w:tc>
      </w:tr>
      <w:tr w:rsidR="002C68C1" w:rsidRPr="008D5E92" w14:paraId="02B69AF5" w14:textId="77777777" w:rsidTr="002C68C1">
        <w:tc>
          <w:tcPr>
            <w:tcW w:w="7479" w:type="dxa"/>
            <w:shd w:val="clear" w:color="auto" w:fill="auto"/>
          </w:tcPr>
          <w:p w14:paraId="58DEB9A6" w14:textId="77777777" w:rsidR="002C68C1" w:rsidRPr="008D5E92" w:rsidRDefault="002C68C1" w:rsidP="002C68C1">
            <w:pPr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Лыжный спорт : сб. ст. / под ред. В.Н. Манжосова. – М. : Физкультура и спорт, 1995. - Вып. 2. – 64 с.</w:t>
            </w:r>
          </w:p>
        </w:tc>
        <w:tc>
          <w:tcPr>
            <w:tcW w:w="1418" w:type="dxa"/>
            <w:shd w:val="clear" w:color="auto" w:fill="auto"/>
          </w:tcPr>
          <w:p w14:paraId="7384EBB2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Продолжающ.</w:t>
            </w:r>
          </w:p>
          <w:p w14:paraId="4D52F610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издание</w:t>
            </w:r>
          </w:p>
        </w:tc>
      </w:tr>
      <w:tr w:rsidR="002C68C1" w:rsidRPr="008D5E92" w14:paraId="5CD29790" w14:textId="77777777" w:rsidTr="002C68C1">
        <w:tc>
          <w:tcPr>
            <w:tcW w:w="7479" w:type="dxa"/>
            <w:shd w:val="clear" w:color="auto" w:fill="auto"/>
          </w:tcPr>
          <w:p w14:paraId="326365FF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Вяльшин, Р.Р. Выявление ошибок в соревновательных поединках борцов 13-15 летнего возраста и методика их устранения : автореф. дис. ... канд. пед. наук / Р.Р. Вяльшин. - Малаховка, 2010. - 21 с.</w:t>
            </w:r>
          </w:p>
        </w:tc>
        <w:tc>
          <w:tcPr>
            <w:tcW w:w="1418" w:type="dxa"/>
            <w:shd w:val="clear" w:color="auto" w:fill="auto"/>
          </w:tcPr>
          <w:p w14:paraId="2A4CBBEF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Автореферат</w:t>
            </w:r>
          </w:p>
        </w:tc>
      </w:tr>
      <w:tr w:rsidR="002C68C1" w:rsidRPr="008D5E92" w14:paraId="442650CF" w14:textId="77777777" w:rsidTr="002C68C1">
        <w:trPr>
          <w:trHeight w:val="1850"/>
        </w:trPr>
        <w:tc>
          <w:tcPr>
            <w:tcW w:w="7479" w:type="dxa"/>
            <w:shd w:val="clear" w:color="auto" w:fill="auto"/>
          </w:tcPr>
          <w:p w14:paraId="160D640E" w14:textId="77777777" w:rsidR="002C68C1" w:rsidRPr="008D5E92" w:rsidRDefault="002C68C1" w:rsidP="002C68C1">
            <w:pPr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Медицинский и допинговый контроль спортсменов : сб. науч. тр. / Сибирская гос. акад. физ. культ. – Омск, 1995. – 183 с.</w:t>
            </w:r>
          </w:p>
          <w:p w14:paraId="1AC4206A" w14:textId="77777777" w:rsidR="002C68C1" w:rsidRPr="008D5E92" w:rsidRDefault="002C68C1" w:rsidP="002C68C1">
            <w:pPr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 Спортсмен как субъект деятельности : матер. всероссийского симпозиума, Омск, 8-10 июня 1993 г. / Омский гос. ин-т физ. культ. – Омск, 2001. – 78 с.</w:t>
            </w:r>
          </w:p>
          <w:p w14:paraId="711C463E" w14:textId="77777777" w:rsidR="002C68C1" w:rsidRPr="008D5E92" w:rsidRDefault="002C68C1" w:rsidP="002C68C1">
            <w:pPr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Тезисы Всесоюзной научно-практической конференции “Физическая культура и здоровый образ жизни” (Севастополь, 16-21 февраля 1990 г.) / Всесоюзный науч.-исследоват. ин-т физ. культ. – М., 2008. – 153 с.</w:t>
            </w:r>
          </w:p>
          <w:p w14:paraId="64BF9A27" w14:textId="77777777" w:rsidR="002C68C1" w:rsidRPr="008D5E92" w:rsidRDefault="002C68C1" w:rsidP="002C68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ru-RU"/>
              </w:rPr>
              <w:t>Статья из к н и г и или другого разового издания</w:t>
            </w:r>
          </w:p>
        </w:tc>
        <w:tc>
          <w:tcPr>
            <w:tcW w:w="1418" w:type="dxa"/>
            <w:shd w:val="clear" w:color="auto" w:fill="auto"/>
          </w:tcPr>
          <w:p w14:paraId="2589BE15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</w:p>
          <w:p w14:paraId="304E0565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Труды</w:t>
            </w:r>
          </w:p>
          <w:p w14:paraId="3C31BE65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</w:p>
          <w:p w14:paraId="5B620633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</w:p>
          <w:p w14:paraId="5A94C6BD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См. титульный</w:t>
            </w:r>
          </w:p>
          <w:p w14:paraId="1899364D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лист книги</w:t>
            </w:r>
          </w:p>
          <w:p w14:paraId="48C4E231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</w:p>
        </w:tc>
      </w:tr>
      <w:tr w:rsidR="002C68C1" w:rsidRPr="008D5E92" w14:paraId="1BE11820" w14:textId="77777777" w:rsidTr="002C68C1">
        <w:tc>
          <w:tcPr>
            <w:tcW w:w="7479" w:type="dxa"/>
            <w:shd w:val="clear" w:color="auto" w:fill="auto"/>
          </w:tcPr>
          <w:p w14:paraId="0CF6FB54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Основы управления в спортивной тренировке // Теория спорта : учебник / под ред. В.Н. Платонова. – Киев, 1987. – Гл. 21. – С. 327-334.</w:t>
            </w:r>
          </w:p>
        </w:tc>
        <w:tc>
          <w:tcPr>
            <w:tcW w:w="1418" w:type="dxa"/>
            <w:shd w:val="clear" w:color="auto" w:fill="auto"/>
          </w:tcPr>
          <w:p w14:paraId="7A148F18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Глава из </w:t>
            </w:r>
          </w:p>
          <w:p w14:paraId="01C273CC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книги</w:t>
            </w:r>
          </w:p>
        </w:tc>
      </w:tr>
      <w:tr w:rsidR="002C68C1" w:rsidRPr="008D5E92" w14:paraId="251CEB0C" w14:textId="77777777" w:rsidTr="002C68C1">
        <w:tc>
          <w:tcPr>
            <w:tcW w:w="7479" w:type="dxa"/>
            <w:shd w:val="clear" w:color="auto" w:fill="auto"/>
          </w:tcPr>
          <w:p w14:paraId="25675441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Ершова, Н.Г. Интегральный подход к формированию конкурентоспособности студентов вуза физической культуры в процессе преподавания иностранного языка / Н.Г. Ершова // Традиции - Инновации - Развитие : сб. статей.- Великие Луки, 2006.- Вып.2.- С. 27-32.</w:t>
            </w:r>
          </w:p>
        </w:tc>
        <w:tc>
          <w:tcPr>
            <w:tcW w:w="1418" w:type="dxa"/>
            <w:vMerge w:val="restart"/>
            <w:shd w:val="clear" w:color="auto" w:fill="auto"/>
          </w:tcPr>
          <w:p w14:paraId="0817F6D1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</w:p>
          <w:p w14:paraId="1A64620E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Статья</w:t>
            </w:r>
          </w:p>
          <w:p w14:paraId="18127A6C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авторов 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sym w:font="Symbol" w:char="00A3"/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 3</w:t>
            </w:r>
          </w:p>
          <w:p w14:paraId="17EF31B7" w14:textId="77777777" w:rsidR="002C68C1" w:rsidRPr="008D5E92" w:rsidRDefault="002C68C1" w:rsidP="002C68C1">
            <w:pPr>
              <w:spacing w:after="0" w:line="240" w:lineRule="auto"/>
              <w:ind w:left="-57" w:right="-57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</w:p>
          <w:p w14:paraId="4E5300F6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</w:p>
          <w:p w14:paraId="6158C225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</w:p>
        </w:tc>
      </w:tr>
      <w:tr w:rsidR="002C68C1" w:rsidRPr="008D5E92" w14:paraId="0C5307D8" w14:textId="77777777" w:rsidTr="002C68C1">
        <w:tc>
          <w:tcPr>
            <w:tcW w:w="7479" w:type="dxa"/>
            <w:shd w:val="clear" w:color="auto" w:fill="auto"/>
          </w:tcPr>
          <w:p w14:paraId="6171EA86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Правдина, Л.Р. Психология здоровья в практике преподавания дисциплины «Культура здоровья» / Л.Р. Правдина, О.С. Васильева, Е.В. Короткова // Психология в вузе. - 2009.- №6.- С. 28-58.</w:t>
            </w:r>
          </w:p>
        </w:tc>
        <w:tc>
          <w:tcPr>
            <w:tcW w:w="1418" w:type="dxa"/>
            <w:vMerge/>
            <w:shd w:val="clear" w:color="auto" w:fill="auto"/>
          </w:tcPr>
          <w:p w14:paraId="6A3EF53D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</w:p>
        </w:tc>
      </w:tr>
      <w:tr w:rsidR="002C68C1" w:rsidRPr="008D5E92" w14:paraId="02D2C33E" w14:textId="77777777" w:rsidTr="002C68C1">
        <w:tc>
          <w:tcPr>
            <w:tcW w:w="7479" w:type="dxa"/>
            <w:shd w:val="clear" w:color="auto" w:fill="auto"/>
          </w:tcPr>
          <w:p w14:paraId="6860A569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lastRenderedPageBreak/>
              <w:t>Механизмы снижения физической работоспособности у больных остеохондрозом пояснично-крестцового отдела позвоночника / Р.М. Городничев, Е.Ю. Андриянова, А.А. Петров [и др.] // Адаптивная физическая культура. – 2004. – № 2. – С. 14-17.</w:t>
            </w:r>
          </w:p>
        </w:tc>
        <w:tc>
          <w:tcPr>
            <w:tcW w:w="1418" w:type="dxa"/>
            <w:shd w:val="clear" w:color="auto" w:fill="auto"/>
          </w:tcPr>
          <w:p w14:paraId="5EB692F8" w14:textId="77777777" w:rsidR="002C68C1" w:rsidRPr="008D5E92" w:rsidRDefault="002C68C1" w:rsidP="002C68C1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Статья </w:t>
            </w:r>
          </w:p>
          <w:p w14:paraId="1D312E87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авторов ≥ 4</w:t>
            </w:r>
          </w:p>
        </w:tc>
      </w:tr>
      <w:tr w:rsidR="002C68C1" w:rsidRPr="008D5E92" w14:paraId="12A9E457" w14:textId="77777777" w:rsidTr="002C68C1">
        <w:tc>
          <w:tcPr>
            <w:tcW w:w="7479" w:type="dxa"/>
            <w:shd w:val="clear" w:color="auto" w:fill="auto"/>
          </w:tcPr>
          <w:p w14:paraId="6A98DEF6" w14:textId="77777777" w:rsidR="002C68C1" w:rsidRPr="008D5E92" w:rsidRDefault="002C68C1" w:rsidP="002C68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ru-RU"/>
              </w:rPr>
              <w:t>Э л е к т р о н н ы е р е с у р сы</w:t>
            </w:r>
          </w:p>
        </w:tc>
        <w:tc>
          <w:tcPr>
            <w:tcW w:w="1418" w:type="dxa"/>
            <w:shd w:val="clear" w:color="auto" w:fill="auto"/>
          </w:tcPr>
          <w:p w14:paraId="05AE817A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</w:p>
        </w:tc>
      </w:tr>
      <w:tr w:rsidR="002C68C1" w:rsidRPr="008D5E92" w14:paraId="20EA16D0" w14:textId="77777777" w:rsidTr="002C68C1">
        <w:tc>
          <w:tcPr>
            <w:tcW w:w="7479" w:type="dxa"/>
            <w:shd w:val="clear" w:color="auto" w:fill="auto"/>
          </w:tcPr>
          <w:p w14:paraId="1AA987DE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Бахтурина, Т.А. Терминология современных международных принципов каталогизации [Электронный ресурс] / Т.А. Бахтурина. – Режим доступа : 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en-US" w:eastAsia="ru-RU"/>
              </w:rPr>
              <w:t>www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. 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en-US" w:eastAsia="ru-RU"/>
              </w:rPr>
              <w:t>URL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 : 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en-US" w:eastAsia="ru-RU"/>
              </w:rPr>
              <w:t>http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 : // 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en-US" w:eastAsia="ru-RU"/>
              </w:rPr>
              <w:t>ellib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.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en-US" w:eastAsia="ru-RU"/>
              </w:rPr>
              <w:t>gpntb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.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en-US" w:eastAsia="ru-RU"/>
              </w:rPr>
              <w:t>ru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 /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en-US" w:eastAsia="ru-RU"/>
              </w:rPr>
              <w:t>ntb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 /2004/5/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en-US" w:eastAsia="ru-RU"/>
              </w:rPr>
              <w:t>ntb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 xml:space="preserve"> _5_3_2004.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val="en-US" w:eastAsia="ru-RU"/>
              </w:rPr>
              <w:t>htm</w:t>
            </w: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. – Загл. с экрана.</w:t>
            </w:r>
          </w:p>
        </w:tc>
        <w:tc>
          <w:tcPr>
            <w:tcW w:w="1418" w:type="dxa"/>
            <w:shd w:val="clear" w:color="auto" w:fill="auto"/>
          </w:tcPr>
          <w:p w14:paraId="74CE1434" w14:textId="77777777" w:rsidR="002C68C1" w:rsidRPr="008D5E92" w:rsidRDefault="002C68C1" w:rsidP="002C68C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ru-RU"/>
              </w:rPr>
              <w:t>Интернет</w:t>
            </w:r>
          </w:p>
        </w:tc>
      </w:tr>
    </w:tbl>
    <w:p w14:paraId="4F79F038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14017933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17935FBD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0BCC90B5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41D82853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1C8FD750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5543E5C3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28D2518B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278F03F6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3497AC44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39B87383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74343504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11E2BEC9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42BDE0E3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09694354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26489F58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4B15C4CA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1D2B60B6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2429EC1A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77536DF2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56ADC836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63E69DA6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213AE7F0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6BE0949D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21B22E3E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4BA4C6E1" w14:textId="77777777" w:rsidR="002C68C1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0B6E9516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2C5A1D53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1823B2B3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2C8B43B0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75B0756D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0D95C32C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456D2A1A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07F50D5A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5F0DEA5E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33E50C97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7520BAAB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03A62CB5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190DD587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42C5513E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26CA9004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4403B0C9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5CA1E5DC" w14:textId="77777777" w:rsidR="00F11120" w:rsidRDefault="00F11120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49FC16C4" w14:textId="77777777" w:rsidR="002C68C1" w:rsidRDefault="002C68C1" w:rsidP="005171E5">
      <w:pPr>
        <w:numPr>
          <w:ilvl w:val="12"/>
          <w:numId w:val="0"/>
        </w:numPr>
        <w:spacing w:after="0" w:line="240" w:lineRule="auto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</w:p>
    <w:p w14:paraId="670241FB" w14:textId="77777777" w:rsidR="002C68C1" w:rsidRPr="008D5E92" w:rsidRDefault="002C68C1" w:rsidP="002C68C1">
      <w:pPr>
        <w:numPr>
          <w:ilvl w:val="12"/>
          <w:numId w:val="0"/>
        </w:numPr>
        <w:spacing w:after="0" w:line="240" w:lineRule="auto"/>
        <w:jc w:val="right"/>
        <w:rPr>
          <w:rFonts w:ascii="Times New Roman" w:eastAsia="Times New Roman" w:hAnsi="Times New Roman" w:cs="Times New Roman"/>
          <w:kern w:val="2"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Приложение Е</w:t>
      </w:r>
    </w:p>
    <w:p w14:paraId="5CAA1FC9" w14:textId="77777777" w:rsidR="002C68C1" w:rsidRPr="008D5E92" w:rsidRDefault="002C68C1" w:rsidP="002C68C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Пример статистического анализа в программе </w:t>
      </w:r>
      <w:r w:rsidRPr="008D5E92">
        <w:rPr>
          <w:rFonts w:ascii="Times New Roman" w:eastAsia="Times New Roman" w:hAnsi="Times New Roman" w:cs="Times New Roman"/>
          <w:b/>
          <w:sz w:val="24"/>
          <w:szCs w:val="24"/>
          <w:lang w:val="en-US" w:eastAsia="ru-RU"/>
        </w:rPr>
        <w:t>Excel</w:t>
      </w:r>
      <w:r w:rsidRPr="008D5E9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1997-2003</w:t>
      </w:r>
    </w:p>
    <w:p w14:paraId="0592478D" w14:textId="607C0E69" w:rsidR="002C68C1" w:rsidRPr="008D5E92" w:rsidRDefault="00D03CCB" w:rsidP="002C68C1">
      <w:pPr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noProof/>
          <w:kern w:val="2"/>
          <w:sz w:val="24"/>
          <w:szCs w:val="24"/>
          <w:lang w:eastAsia="ru-RU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A6E2EB" wp14:editId="1302762B">
                <wp:simplePos x="0" y="0"/>
                <wp:positionH relativeFrom="column">
                  <wp:posOffset>3406140</wp:posOffset>
                </wp:positionH>
                <wp:positionV relativeFrom="paragraph">
                  <wp:posOffset>1452245</wp:posOffset>
                </wp:positionV>
                <wp:extent cx="2105025" cy="2067560"/>
                <wp:effectExtent l="0" t="0" r="0" b="0"/>
                <wp:wrapNone/>
                <wp:docPr id="52" name="Прямоугольник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05025" cy="2067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4E5ECD" w14:textId="77777777" w:rsidR="00632295" w:rsidRPr="008D5E92" w:rsidRDefault="00632295" w:rsidP="002C68C1">
                            <w:pPr>
                              <w:rPr>
                                <w:sz w:val="24"/>
                                <w:szCs w:val="28"/>
                              </w:rPr>
                            </w:pPr>
                            <w:r w:rsidRPr="008D5E92">
                              <w:rPr>
                                <w:sz w:val="24"/>
                                <w:szCs w:val="28"/>
                              </w:rPr>
                              <w:t>Расчет М – среднее. В строке функция =СРЗНАЧ(D7:D18) или воспользоваться функцией автоматического суммирования</w:t>
                            </w:r>
                          </w:p>
                          <w:p w14:paraId="4A97B58A" w14:textId="77777777" w:rsidR="00632295" w:rsidRPr="008D5E92" w:rsidRDefault="00632295" w:rsidP="002C68C1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A6E2EB" id="Прямоугольник 52" o:spid="_x0000_s1027" style="position:absolute;margin-left:268.2pt;margin-top:114.35pt;width:165.75pt;height:162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" stroked="f">
                <v:textbox>
                  <w:txbxContent>
                    <w:p w14:paraId="254E5ECD" w14:textId="77777777" w:rsidR="00632295" w:rsidRPr="008D5E92" w:rsidRDefault="00632295" w:rsidP="002C68C1">
                      <w:pPr>
                        <w:rPr>
                          <w:sz w:val="24"/>
                          <w:szCs w:val="28"/>
                        </w:rPr>
                      </w:pPr>
                      <w:r w:rsidRPr="008D5E92">
                        <w:rPr>
                          <w:sz w:val="24"/>
                          <w:szCs w:val="28"/>
                        </w:rPr>
                        <w:t>Расчет М – среднее. В строке функция =СРЗНАЧ(D7:D18) или воспользоваться функцией автоматического суммирования</w:t>
                      </w:r>
                    </w:p>
                    <w:p w14:paraId="4A97B58A" w14:textId="77777777" w:rsidR="00632295" w:rsidRPr="008D5E92" w:rsidRDefault="00632295" w:rsidP="002C68C1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2C68C1" w:rsidRPr="008D5E92">
        <w:rPr>
          <w:rFonts w:ascii="Times New Roman" w:eastAsia="Times New Roman" w:hAnsi="Times New Roman" w:cs="Times New Roman"/>
          <w:noProof/>
          <w:kern w:val="2"/>
          <w:sz w:val="24"/>
          <w:szCs w:val="24"/>
          <w:lang w:eastAsia="ru-RU"/>
        </w:rPr>
        <w:drawing>
          <wp:inline distT="0" distB="0" distL="0" distR="0" wp14:anchorId="7B5C4B5A" wp14:editId="1EC3BC59">
            <wp:extent cx="5594350" cy="3511550"/>
            <wp:effectExtent l="0" t="0" r="6350" b="0"/>
            <wp:docPr id="21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231" b="11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4350" cy="351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FA46B" w14:textId="77777777" w:rsidR="002C68C1" w:rsidRDefault="002C68C1" w:rsidP="002C68C1">
      <w:pPr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  <w:lang w:eastAsia="ru-RU"/>
        </w:rPr>
      </w:pPr>
    </w:p>
    <w:p w14:paraId="53E37F8D" w14:textId="77777777" w:rsidR="002C68C1" w:rsidRDefault="002C68C1" w:rsidP="002C68C1">
      <w:pPr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  <w:lang w:eastAsia="ru-RU"/>
        </w:rPr>
      </w:pPr>
    </w:p>
    <w:p w14:paraId="59A12687" w14:textId="77777777" w:rsidR="002C68C1" w:rsidRDefault="002C68C1" w:rsidP="002C68C1">
      <w:pPr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  <w:lang w:eastAsia="ru-RU"/>
        </w:rPr>
      </w:pPr>
    </w:p>
    <w:p w14:paraId="164FEEE0" w14:textId="77777777" w:rsidR="002C68C1" w:rsidRDefault="002C68C1" w:rsidP="002C68C1">
      <w:pPr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  <w:lang w:eastAsia="ru-RU"/>
        </w:rPr>
      </w:pPr>
    </w:p>
    <w:p w14:paraId="138BB516" w14:textId="77777777" w:rsidR="002C68C1" w:rsidRDefault="002C68C1" w:rsidP="002C68C1">
      <w:pPr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  <w:lang w:eastAsia="ru-RU"/>
        </w:rPr>
      </w:pPr>
    </w:p>
    <w:p w14:paraId="71AEB8D3" w14:textId="77777777" w:rsidR="002C68C1" w:rsidRDefault="002C68C1" w:rsidP="002C68C1">
      <w:pPr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  <w:lang w:eastAsia="ru-RU"/>
        </w:rPr>
      </w:pPr>
    </w:p>
    <w:p w14:paraId="56F55A75" w14:textId="77777777" w:rsidR="002C68C1" w:rsidRDefault="002C68C1" w:rsidP="002C68C1">
      <w:pPr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  <w:lang w:eastAsia="ru-RU"/>
        </w:rPr>
      </w:pPr>
    </w:p>
    <w:p w14:paraId="1D9C123F" w14:textId="77777777" w:rsidR="002C68C1" w:rsidRDefault="002C68C1" w:rsidP="002C68C1">
      <w:pPr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  <w:lang w:eastAsia="ru-RU"/>
        </w:rPr>
      </w:pPr>
    </w:p>
    <w:p w14:paraId="0774C944" w14:textId="77777777" w:rsidR="002C68C1" w:rsidRDefault="002C68C1" w:rsidP="002C68C1">
      <w:pPr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  <w:lang w:eastAsia="ru-RU"/>
        </w:rPr>
      </w:pPr>
    </w:p>
    <w:p w14:paraId="2659E908" w14:textId="77777777" w:rsidR="002C68C1" w:rsidRPr="008D5E92" w:rsidRDefault="002C68C1" w:rsidP="002C68C1">
      <w:pPr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  <w:lang w:eastAsia="ru-R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716"/>
        <w:gridCol w:w="4211"/>
      </w:tblGrid>
      <w:tr w:rsidR="002C68C1" w:rsidRPr="008D5E92" w14:paraId="266C1918" w14:textId="77777777" w:rsidTr="002C68C1">
        <w:tc>
          <w:tcPr>
            <w:tcW w:w="4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4D9BA4" w14:textId="77777777" w:rsidR="002C68C1" w:rsidRPr="008D5E92" w:rsidRDefault="002C68C1" w:rsidP="002C68C1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ru-RU"/>
              </w:rPr>
              <w:lastRenderedPageBreak/>
              <w:drawing>
                <wp:inline distT="0" distB="0" distL="0" distR="0" wp14:anchorId="561D7786" wp14:editId="437F3DAD">
                  <wp:extent cx="2781300" cy="3759200"/>
                  <wp:effectExtent l="0" t="0" r="0" b="0"/>
                  <wp:docPr id="22" name="Рисунок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9154" b="117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1300" cy="375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58C435" w14:textId="77777777" w:rsidR="002C68C1" w:rsidRPr="008D5E92" w:rsidRDefault="002C68C1" w:rsidP="002C68C1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ru-RU"/>
              </w:rPr>
              <w:drawing>
                <wp:anchor distT="0" distB="0" distL="114300" distR="114300" simplePos="0" relativeHeight="251670528" behindDoc="0" locked="0" layoutInCell="1" allowOverlap="1" wp14:anchorId="036DE234" wp14:editId="298B9BE4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-72390</wp:posOffset>
                  </wp:positionV>
                  <wp:extent cx="3076575" cy="4152900"/>
                  <wp:effectExtent l="19050" t="0" r="9525" b="0"/>
                  <wp:wrapSquare wrapText="bothSides"/>
                  <wp:docPr id="23" name="Рисунок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9154" b="117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6575" cy="415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2C68C1" w:rsidRPr="008D5E92" w14:paraId="5B997D25" w14:textId="77777777" w:rsidTr="002C68C1">
        <w:tc>
          <w:tcPr>
            <w:tcW w:w="4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0B8084" w14:textId="77777777" w:rsidR="002C68C1" w:rsidRPr="008D5E92" w:rsidRDefault="002C68C1" w:rsidP="002C68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m</w:t>
            </w:r>
            <w:r w:rsidRPr="008D5E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– ошибка среднего</w:t>
            </w:r>
          </w:p>
          <w:p w14:paraId="004E16C8" w14:textId="77777777" w:rsidR="002C68C1" w:rsidRPr="008D5E92" w:rsidRDefault="002C68C1" w:rsidP="002C68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 строке функция =D21/КОРЕНЬ(10-1)</w:t>
            </w:r>
          </w:p>
        </w:tc>
        <w:tc>
          <w:tcPr>
            <w:tcW w:w="45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CCAD6E" w14:textId="77777777" w:rsidR="002C68C1" w:rsidRPr="008D5E92" w:rsidRDefault="002C68C1" w:rsidP="002C68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</w:t>
            </w:r>
            <w:r w:rsidRPr="008D5E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– стандартное отклонение</w:t>
            </w:r>
          </w:p>
          <w:p w14:paraId="1D262656" w14:textId="77777777" w:rsidR="002C68C1" w:rsidRPr="008D5E92" w:rsidRDefault="002C68C1" w:rsidP="002C68C1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kern w:val="2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 строке функция =СТАНДОТКЛОН(D8:D18)</w:t>
            </w:r>
          </w:p>
        </w:tc>
      </w:tr>
      <w:tr w:rsidR="002C68C1" w:rsidRPr="008D5E92" w14:paraId="1D906D6F" w14:textId="77777777" w:rsidTr="002C68C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283" w:type="dxa"/>
            <w:gridSpan w:val="2"/>
            <w:shd w:val="clear" w:color="auto" w:fill="auto"/>
          </w:tcPr>
          <w:p w14:paraId="2A62CE5B" w14:textId="77777777" w:rsidR="002C68C1" w:rsidRPr="008D5E92" w:rsidRDefault="002C68C1" w:rsidP="002C68C1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noProof/>
                <w:kern w:val="2"/>
                <w:sz w:val="24"/>
                <w:szCs w:val="24"/>
                <w:lang w:eastAsia="ru-RU"/>
              </w:rPr>
              <w:drawing>
                <wp:inline distT="0" distB="0" distL="0" distR="0" wp14:anchorId="6BE839BD" wp14:editId="46FC058A">
                  <wp:extent cx="3022600" cy="3962400"/>
                  <wp:effectExtent l="0" t="0" r="6350" b="0"/>
                  <wp:docPr id="24" name="Рисунок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40" r="59305" b="118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2600" cy="396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8" w:type="dxa"/>
            <w:shd w:val="clear" w:color="auto" w:fill="auto"/>
          </w:tcPr>
          <w:p w14:paraId="2B9351B3" w14:textId="77777777" w:rsidR="002C68C1" w:rsidRPr="008D5E92" w:rsidRDefault="002C68C1" w:rsidP="002C68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V</w:t>
            </w:r>
            <w:r w:rsidRPr="008D5E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– коэффициент вариации</w:t>
            </w:r>
          </w:p>
          <w:p w14:paraId="4DB2154C" w14:textId="77777777" w:rsidR="002C68C1" w:rsidRPr="008D5E92" w:rsidRDefault="002C68C1" w:rsidP="002C68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 строке функция = С21/С19*100</w:t>
            </w:r>
          </w:p>
          <w:p w14:paraId="43E7D336" w14:textId="77777777" w:rsidR="002C68C1" w:rsidRPr="008D5E92" w:rsidRDefault="002C68C1" w:rsidP="002C68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T</w:t>
            </w:r>
            <w:r w:rsidRPr="008D5E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– значение коэффициента Стьюдента</w:t>
            </w:r>
          </w:p>
          <w:p w14:paraId="2F9E86D9" w14:textId="77777777" w:rsidR="002C68C1" w:rsidRPr="008D5E92" w:rsidRDefault="002C68C1" w:rsidP="002C68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5E9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 строке функция =(ABS(D19-E19))/КОРЕНЬ(D20^2+E20^2)</w:t>
            </w:r>
          </w:p>
          <w:p w14:paraId="6FA81091" w14:textId="77777777" w:rsidR="002C68C1" w:rsidRPr="008D5E92" w:rsidRDefault="002C68C1" w:rsidP="002C68C1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ru-RU"/>
              </w:rPr>
            </w:pPr>
          </w:p>
        </w:tc>
      </w:tr>
    </w:tbl>
    <w:p w14:paraId="48C2FE63" w14:textId="77777777" w:rsidR="002C68C1" w:rsidRPr="008D5E92" w:rsidRDefault="002C68C1" w:rsidP="002C68C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BA5E53E" w14:textId="77777777" w:rsidR="002C68C1" w:rsidRPr="008D5E92" w:rsidRDefault="002C68C1" w:rsidP="002C68C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6586E17" w14:textId="77777777" w:rsidR="002C68C1" w:rsidRPr="0035619A" w:rsidRDefault="002C68C1" w:rsidP="002C68C1">
      <w:pPr>
        <w:rPr>
          <w:rFonts w:ascii="Times New Roman" w:hAnsi="Times New Roman"/>
          <w:sz w:val="24"/>
          <w:szCs w:val="24"/>
        </w:rPr>
      </w:pPr>
    </w:p>
    <w:p w14:paraId="298437DB" w14:textId="77777777" w:rsidR="002C68C1" w:rsidRDefault="002C68C1" w:rsidP="002C68C1">
      <w:pPr>
        <w:widowControl w:val="0"/>
        <w:shd w:val="clear" w:color="auto" w:fill="FFFFFF"/>
        <w:spacing w:after="0" w:line="240" w:lineRule="auto"/>
        <w:ind w:right="204"/>
        <w:jc w:val="center"/>
        <w:outlineLvl w:val="1"/>
        <w:rPr>
          <w:rFonts w:ascii="Times New Roman" w:eastAsia="Times New Roman" w:hAnsi="Times New Roman" w:cs="Times New Roman"/>
          <w:spacing w:val="2"/>
          <w:sz w:val="28"/>
          <w:szCs w:val="28"/>
          <w:lang w:eastAsia="ru-RU"/>
        </w:rPr>
      </w:pPr>
    </w:p>
    <w:p w14:paraId="505F9BAF" w14:textId="77777777" w:rsidR="002C68C1" w:rsidRDefault="002C68C1" w:rsidP="002C68C1">
      <w:pPr>
        <w:widowControl w:val="0"/>
        <w:shd w:val="clear" w:color="auto" w:fill="FFFFFF"/>
        <w:spacing w:after="0" w:line="240" w:lineRule="auto"/>
        <w:ind w:right="204"/>
        <w:jc w:val="center"/>
        <w:outlineLvl w:val="1"/>
        <w:rPr>
          <w:rFonts w:ascii="Times New Roman" w:eastAsia="Times New Roman" w:hAnsi="Times New Roman" w:cs="Times New Roman"/>
          <w:spacing w:val="2"/>
          <w:sz w:val="28"/>
          <w:szCs w:val="28"/>
          <w:lang w:eastAsia="ru-RU"/>
        </w:rPr>
      </w:pPr>
    </w:p>
    <w:p w14:paraId="7EE45B37" w14:textId="77777777" w:rsidR="002C68C1" w:rsidRPr="008D3A07" w:rsidRDefault="002C68C1" w:rsidP="002C68C1">
      <w:pPr>
        <w:widowControl w:val="0"/>
        <w:shd w:val="clear" w:color="auto" w:fill="FFFFFF"/>
        <w:spacing w:after="0" w:line="240" w:lineRule="auto"/>
        <w:ind w:right="204"/>
        <w:jc w:val="center"/>
        <w:outlineLvl w:val="1"/>
        <w:rPr>
          <w:rFonts w:ascii="Times New Roman" w:eastAsia="Times New Roman" w:hAnsi="Times New Roman" w:cs="Times New Roman"/>
          <w:b/>
          <w:spacing w:val="2"/>
          <w:sz w:val="28"/>
          <w:szCs w:val="28"/>
          <w:lang w:eastAsia="ru-RU"/>
        </w:rPr>
      </w:pPr>
      <w:r w:rsidRPr="008D3A07">
        <w:rPr>
          <w:rFonts w:ascii="Times New Roman" w:eastAsia="Times New Roman" w:hAnsi="Times New Roman" w:cs="Times New Roman"/>
          <w:b/>
          <w:spacing w:val="2"/>
          <w:sz w:val="28"/>
          <w:szCs w:val="28"/>
          <w:lang w:eastAsia="ru-RU"/>
        </w:rPr>
        <w:t>ТЕХНОЛОГИЧЕСКАЯ КАРТА</w:t>
      </w:r>
    </w:p>
    <w:p w14:paraId="198C5A99" w14:textId="77777777" w:rsidR="002C68C1" w:rsidRPr="008D5E92" w:rsidRDefault="002C68C1" w:rsidP="002C68C1">
      <w:pPr>
        <w:spacing w:after="0" w:line="240" w:lineRule="auto"/>
        <w:contextualSpacing/>
        <w:jc w:val="center"/>
        <w:rPr>
          <w:rFonts w:ascii="Times New Roman" w:hAnsi="Times New Roman"/>
          <w:b/>
          <w:sz w:val="20"/>
          <w:szCs w:val="20"/>
        </w:rPr>
      </w:pPr>
      <w:r w:rsidRPr="008D5E92">
        <w:rPr>
          <w:rFonts w:ascii="Times New Roman" w:hAnsi="Times New Roman"/>
          <w:b/>
          <w:sz w:val="20"/>
          <w:szCs w:val="20"/>
        </w:rPr>
        <w:t>ПОДГОТОВКИ И ЗАЩИТЫ КУРСОВОЙ РАБОТЫ</w:t>
      </w:r>
    </w:p>
    <w:p w14:paraId="387C5EBF" w14:textId="77777777" w:rsidR="002C68C1" w:rsidRPr="008D5E92" w:rsidRDefault="002C68C1" w:rsidP="002C68C1">
      <w:pPr>
        <w:spacing w:after="0" w:line="240" w:lineRule="auto"/>
        <w:contextualSpacing/>
        <w:jc w:val="center"/>
        <w:rPr>
          <w:rFonts w:ascii="Times New Roman" w:hAnsi="Times New Roman"/>
          <w:szCs w:val="20"/>
        </w:rPr>
      </w:pPr>
      <w:r w:rsidRPr="008D5E92">
        <w:rPr>
          <w:rFonts w:ascii="Times New Roman" w:hAnsi="Times New Roman"/>
          <w:szCs w:val="20"/>
        </w:rPr>
        <w:t xml:space="preserve">Дисциплина   </w:t>
      </w:r>
      <w:r w:rsidRPr="00080A6A">
        <w:rPr>
          <w:rFonts w:ascii="Times New Roman" w:hAnsi="Times New Roman"/>
          <w:b/>
          <w:szCs w:val="20"/>
        </w:rPr>
        <w:t>Физиология  человека</w:t>
      </w:r>
    </w:p>
    <w:p w14:paraId="164BA3F3" w14:textId="77777777" w:rsidR="002C68C1" w:rsidRPr="008D5E92" w:rsidRDefault="002C68C1" w:rsidP="002C68C1">
      <w:pPr>
        <w:spacing w:after="0" w:line="240" w:lineRule="auto"/>
        <w:contextualSpacing/>
        <w:jc w:val="center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 xml:space="preserve"> направление</w:t>
      </w:r>
      <w:r w:rsidRPr="008D5E92">
        <w:rPr>
          <w:rFonts w:ascii="Times New Roman" w:hAnsi="Times New Roman"/>
          <w:szCs w:val="20"/>
        </w:rPr>
        <w:t xml:space="preserve">    49.03.01   Физическая культура</w:t>
      </w:r>
    </w:p>
    <w:p w14:paraId="6EDD5D98" w14:textId="77777777" w:rsidR="002C68C1" w:rsidRPr="00FE3B15" w:rsidRDefault="002C68C1" w:rsidP="002C68C1">
      <w:pPr>
        <w:spacing w:after="0" w:line="240" w:lineRule="auto"/>
        <w:contextualSpacing/>
        <w:rPr>
          <w:rFonts w:ascii="Times New Roman" w:hAnsi="Times New Roman"/>
          <w:sz w:val="20"/>
          <w:szCs w:val="20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86"/>
        <w:gridCol w:w="4325"/>
        <w:gridCol w:w="1230"/>
        <w:gridCol w:w="1524"/>
        <w:gridCol w:w="1780"/>
      </w:tblGrid>
      <w:tr w:rsidR="002C68C1" w:rsidRPr="00FE3B15" w14:paraId="21F9652B" w14:textId="77777777" w:rsidTr="002C68C1">
        <w:tc>
          <w:tcPr>
            <w:tcW w:w="486" w:type="dxa"/>
          </w:tcPr>
          <w:p w14:paraId="3D5C7286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№</w:t>
            </w:r>
          </w:p>
          <w:p w14:paraId="1EA26482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п/п</w:t>
            </w:r>
          </w:p>
        </w:tc>
        <w:tc>
          <w:tcPr>
            <w:tcW w:w="4507" w:type="dxa"/>
          </w:tcPr>
          <w:p w14:paraId="56F6A34C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Ожидаемые результаты</w:t>
            </w:r>
          </w:p>
        </w:tc>
        <w:tc>
          <w:tcPr>
            <w:tcW w:w="1231" w:type="dxa"/>
          </w:tcPr>
          <w:p w14:paraId="4EE36CCE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 xml:space="preserve">Количество баллов </w:t>
            </w:r>
            <w:r w:rsidRPr="00FE3B15">
              <w:rPr>
                <w:rFonts w:ascii="Times New Roman" w:hAnsi="Times New Roman"/>
                <w:sz w:val="20"/>
                <w:szCs w:val="20"/>
                <w:lang w:val="en-US"/>
              </w:rPr>
              <w:t>min/max</w:t>
            </w:r>
          </w:p>
        </w:tc>
        <w:tc>
          <w:tcPr>
            <w:tcW w:w="1524" w:type="dxa"/>
          </w:tcPr>
          <w:p w14:paraId="05D1FEA5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Накопительное количество баллов</w:t>
            </w:r>
          </w:p>
        </w:tc>
        <w:tc>
          <w:tcPr>
            <w:tcW w:w="1823" w:type="dxa"/>
          </w:tcPr>
          <w:p w14:paraId="6422B151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Сроки выполнения</w:t>
            </w:r>
          </w:p>
        </w:tc>
      </w:tr>
      <w:tr w:rsidR="002C68C1" w:rsidRPr="00FE3B15" w14:paraId="57366A3A" w14:textId="77777777" w:rsidTr="002C68C1">
        <w:tc>
          <w:tcPr>
            <w:tcW w:w="486" w:type="dxa"/>
          </w:tcPr>
          <w:p w14:paraId="77AAD5F2" w14:textId="77777777" w:rsidR="002C68C1" w:rsidRPr="00FE3B15" w:rsidRDefault="002C68C1" w:rsidP="002C68C1">
            <w:pPr>
              <w:contextualSpacing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FE3B15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I</w:t>
            </w:r>
          </w:p>
        </w:tc>
        <w:tc>
          <w:tcPr>
            <w:tcW w:w="4507" w:type="dxa"/>
          </w:tcPr>
          <w:p w14:paraId="6FDE8F03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E3B15">
              <w:rPr>
                <w:rFonts w:ascii="Times New Roman" w:hAnsi="Times New Roman"/>
                <w:b/>
                <w:sz w:val="20"/>
                <w:szCs w:val="20"/>
              </w:rPr>
              <w:t>Подготовка курсовой работы</w:t>
            </w:r>
          </w:p>
        </w:tc>
        <w:tc>
          <w:tcPr>
            <w:tcW w:w="1231" w:type="dxa"/>
          </w:tcPr>
          <w:p w14:paraId="482147B9" w14:textId="77777777" w:rsidR="002C68C1" w:rsidRPr="00FE3B15" w:rsidRDefault="002C68C1" w:rsidP="002C68C1">
            <w:pPr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4" w:type="dxa"/>
          </w:tcPr>
          <w:p w14:paraId="3FC951C2" w14:textId="77777777" w:rsidR="002C68C1" w:rsidRPr="00FE3B15" w:rsidRDefault="002C68C1" w:rsidP="002C68C1">
            <w:pPr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3" w:type="dxa"/>
          </w:tcPr>
          <w:p w14:paraId="2952593E" w14:textId="77777777" w:rsidR="002C68C1" w:rsidRPr="00FE3B15" w:rsidRDefault="002C68C1" w:rsidP="002C68C1">
            <w:pPr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7DB1D320" w14:textId="77777777" w:rsidTr="002C68C1">
        <w:tc>
          <w:tcPr>
            <w:tcW w:w="486" w:type="dxa"/>
          </w:tcPr>
          <w:p w14:paraId="5D961094" w14:textId="77777777" w:rsidR="002C68C1" w:rsidRPr="00FE3B15" w:rsidRDefault="002C68C1" w:rsidP="002C68C1">
            <w:pPr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4507" w:type="dxa"/>
          </w:tcPr>
          <w:p w14:paraId="6106F1FA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Представление календарного плана и плана-проспекта курсовой работы (актуальность, цель, задачи, объект, предмет, гипотеза, методы исследования</w:t>
            </w:r>
          </w:p>
        </w:tc>
        <w:tc>
          <w:tcPr>
            <w:tcW w:w="1231" w:type="dxa"/>
            <w:vAlign w:val="center"/>
          </w:tcPr>
          <w:p w14:paraId="627DF975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4/5</w:t>
            </w:r>
          </w:p>
        </w:tc>
        <w:tc>
          <w:tcPr>
            <w:tcW w:w="1524" w:type="dxa"/>
            <w:vAlign w:val="center"/>
          </w:tcPr>
          <w:p w14:paraId="15D7DE17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1823" w:type="dxa"/>
            <w:vAlign w:val="center"/>
          </w:tcPr>
          <w:p w14:paraId="156FD101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488ABF17" w14:textId="77777777" w:rsidTr="002C68C1">
        <w:tc>
          <w:tcPr>
            <w:tcW w:w="486" w:type="dxa"/>
          </w:tcPr>
          <w:p w14:paraId="29FD6292" w14:textId="77777777" w:rsidR="002C68C1" w:rsidRPr="00FE3B15" w:rsidRDefault="002C68C1" w:rsidP="002C68C1">
            <w:pPr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2.</w:t>
            </w:r>
          </w:p>
        </w:tc>
        <w:tc>
          <w:tcPr>
            <w:tcW w:w="4507" w:type="dxa"/>
          </w:tcPr>
          <w:p w14:paraId="78BB3CE6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Инициативность и самостоятельность при выполнении курсовой работы</w:t>
            </w:r>
          </w:p>
        </w:tc>
        <w:tc>
          <w:tcPr>
            <w:tcW w:w="1231" w:type="dxa"/>
            <w:vAlign w:val="center"/>
          </w:tcPr>
          <w:p w14:paraId="421C36CB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3/5</w:t>
            </w:r>
          </w:p>
        </w:tc>
        <w:tc>
          <w:tcPr>
            <w:tcW w:w="1524" w:type="dxa"/>
            <w:vAlign w:val="center"/>
          </w:tcPr>
          <w:p w14:paraId="4F6EF1AC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1823" w:type="dxa"/>
            <w:vAlign w:val="center"/>
          </w:tcPr>
          <w:p w14:paraId="6E3A2AD9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68937AA8" w14:textId="77777777" w:rsidTr="002C68C1">
        <w:tc>
          <w:tcPr>
            <w:tcW w:w="486" w:type="dxa"/>
          </w:tcPr>
          <w:p w14:paraId="0DD1C3BA" w14:textId="77777777" w:rsidR="002C68C1" w:rsidRPr="00FE3B15" w:rsidRDefault="002C68C1" w:rsidP="002C68C1">
            <w:pPr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3.</w:t>
            </w:r>
          </w:p>
        </w:tc>
        <w:tc>
          <w:tcPr>
            <w:tcW w:w="4507" w:type="dxa"/>
          </w:tcPr>
          <w:p w14:paraId="434E7F67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Выполнение календарного плана и представление окончательного варианта курсовой работы</w:t>
            </w:r>
          </w:p>
        </w:tc>
        <w:tc>
          <w:tcPr>
            <w:tcW w:w="1231" w:type="dxa"/>
            <w:vAlign w:val="center"/>
          </w:tcPr>
          <w:p w14:paraId="357A5B2D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3/5</w:t>
            </w:r>
          </w:p>
        </w:tc>
        <w:tc>
          <w:tcPr>
            <w:tcW w:w="1524" w:type="dxa"/>
            <w:vAlign w:val="center"/>
          </w:tcPr>
          <w:p w14:paraId="32088F23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1823" w:type="dxa"/>
            <w:vAlign w:val="center"/>
          </w:tcPr>
          <w:p w14:paraId="0D67F7A0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1C58E4EB" w14:textId="77777777" w:rsidTr="002C68C1">
        <w:tc>
          <w:tcPr>
            <w:tcW w:w="486" w:type="dxa"/>
          </w:tcPr>
          <w:p w14:paraId="7CD56E72" w14:textId="77777777" w:rsidR="002C68C1" w:rsidRPr="00FE3B15" w:rsidRDefault="002C68C1" w:rsidP="002C68C1">
            <w:pPr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2FB0F71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 w:rsidRPr="00FE3B15">
              <w:rPr>
                <w:rFonts w:ascii="Times New Roman" w:hAnsi="Times New Roman"/>
                <w:b/>
                <w:i/>
                <w:sz w:val="20"/>
                <w:szCs w:val="20"/>
              </w:rPr>
              <w:t>Итого</w:t>
            </w:r>
          </w:p>
        </w:tc>
        <w:tc>
          <w:tcPr>
            <w:tcW w:w="1231" w:type="dxa"/>
            <w:vAlign w:val="center"/>
          </w:tcPr>
          <w:p w14:paraId="148C17A1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10/15</w:t>
            </w:r>
          </w:p>
        </w:tc>
        <w:tc>
          <w:tcPr>
            <w:tcW w:w="1524" w:type="dxa"/>
            <w:vAlign w:val="center"/>
          </w:tcPr>
          <w:p w14:paraId="5D732A18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3" w:type="dxa"/>
            <w:vAlign w:val="center"/>
          </w:tcPr>
          <w:p w14:paraId="2622B3CF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70645CE7" w14:textId="77777777" w:rsidTr="002C68C1">
        <w:tc>
          <w:tcPr>
            <w:tcW w:w="486" w:type="dxa"/>
          </w:tcPr>
          <w:p w14:paraId="1952C13F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FE3B15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II</w:t>
            </w:r>
          </w:p>
        </w:tc>
        <w:tc>
          <w:tcPr>
            <w:tcW w:w="4507" w:type="dxa"/>
          </w:tcPr>
          <w:p w14:paraId="16CC585E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E3B15">
              <w:rPr>
                <w:rFonts w:ascii="Times New Roman" w:hAnsi="Times New Roman"/>
                <w:b/>
                <w:sz w:val="20"/>
                <w:szCs w:val="20"/>
              </w:rPr>
              <w:t>Рецензирование курсовой работы</w:t>
            </w:r>
          </w:p>
        </w:tc>
        <w:tc>
          <w:tcPr>
            <w:tcW w:w="1231" w:type="dxa"/>
            <w:vAlign w:val="center"/>
          </w:tcPr>
          <w:p w14:paraId="3866D6C1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4" w:type="dxa"/>
            <w:vAlign w:val="center"/>
          </w:tcPr>
          <w:p w14:paraId="5C498453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3" w:type="dxa"/>
            <w:vAlign w:val="center"/>
          </w:tcPr>
          <w:p w14:paraId="0B6658AB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6BE1F53C" w14:textId="77777777" w:rsidTr="002C68C1">
        <w:tc>
          <w:tcPr>
            <w:tcW w:w="486" w:type="dxa"/>
          </w:tcPr>
          <w:p w14:paraId="554D0061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4507" w:type="dxa"/>
          </w:tcPr>
          <w:p w14:paraId="061469D3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Обоснование актуальности, цели и задач курсовой работы</w:t>
            </w:r>
          </w:p>
        </w:tc>
        <w:tc>
          <w:tcPr>
            <w:tcW w:w="1231" w:type="dxa"/>
            <w:vAlign w:val="center"/>
          </w:tcPr>
          <w:p w14:paraId="582C7C4C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2/5</w:t>
            </w:r>
          </w:p>
        </w:tc>
        <w:tc>
          <w:tcPr>
            <w:tcW w:w="1524" w:type="dxa"/>
            <w:vAlign w:val="center"/>
          </w:tcPr>
          <w:p w14:paraId="3DA955BD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1823" w:type="dxa"/>
            <w:vAlign w:val="center"/>
          </w:tcPr>
          <w:p w14:paraId="244AFD3E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206BACE4" w14:textId="77777777" w:rsidTr="002C68C1">
        <w:tc>
          <w:tcPr>
            <w:tcW w:w="486" w:type="dxa"/>
          </w:tcPr>
          <w:p w14:paraId="5689E419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2.</w:t>
            </w:r>
          </w:p>
        </w:tc>
        <w:tc>
          <w:tcPr>
            <w:tcW w:w="4507" w:type="dxa"/>
          </w:tcPr>
          <w:p w14:paraId="0300831B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Корректность и логичность структуры курсовой работы</w:t>
            </w:r>
          </w:p>
        </w:tc>
        <w:tc>
          <w:tcPr>
            <w:tcW w:w="1231" w:type="dxa"/>
            <w:vAlign w:val="center"/>
          </w:tcPr>
          <w:p w14:paraId="45B24520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2/5</w:t>
            </w:r>
          </w:p>
        </w:tc>
        <w:tc>
          <w:tcPr>
            <w:tcW w:w="1524" w:type="dxa"/>
            <w:vAlign w:val="center"/>
          </w:tcPr>
          <w:p w14:paraId="6312BDCF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1823" w:type="dxa"/>
            <w:vAlign w:val="center"/>
          </w:tcPr>
          <w:p w14:paraId="61088F3B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367F44D8" w14:textId="77777777" w:rsidTr="002C68C1">
        <w:tc>
          <w:tcPr>
            <w:tcW w:w="486" w:type="dxa"/>
          </w:tcPr>
          <w:p w14:paraId="5DD4743A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3.</w:t>
            </w:r>
          </w:p>
        </w:tc>
        <w:tc>
          <w:tcPr>
            <w:tcW w:w="4507" w:type="dxa"/>
          </w:tcPr>
          <w:p w14:paraId="3A7BC743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Степень решения задач курсовой работы, соответствие выводов поставленным задачам</w:t>
            </w:r>
          </w:p>
        </w:tc>
        <w:tc>
          <w:tcPr>
            <w:tcW w:w="1231" w:type="dxa"/>
            <w:vAlign w:val="center"/>
          </w:tcPr>
          <w:p w14:paraId="39982849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2/5</w:t>
            </w:r>
          </w:p>
        </w:tc>
        <w:tc>
          <w:tcPr>
            <w:tcW w:w="1524" w:type="dxa"/>
            <w:vAlign w:val="center"/>
          </w:tcPr>
          <w:p w14:paraId="1D4E5548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1823" w:type="dxa"/>
            <w:vAlign w:val="center"/>
          </w:tcPr>
          <w:p w14:paraId="612A800C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6DED3266" w14:textId="77777777" w:rsidTr="002C68C1">
        <w:tc>
          <w:tcPr>
            <w:tcW w:w="486" w:type="dxa"/>
          </w:tcPr>
          <w:p w14:paraId="4B80EF4E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4.</w:t>
            </w:r>
          </w:p>
        </w:tc>
        <w:tc>
          <w:tcPr>
            <w:tcW w:w="4507" w:type="dxa"/>
          </w:tcPr>
          <w:p w14:paraId="2C695F33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Использование литературы: полнота, корректность, аргументированность и логичность анализа литературных источников, правильность цитирования и ссылок на авторов</w:t>
            </w:r>
          </w:p>
        </w:tc>
        <w:tc>
          <w:tcPr>
            <w:tcW w:w="1231" w:type="dxa"/>
            <w:vAlign w:val="center"/>
          </w:tcPr>
          <w:p w14:paraId="6175F587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5/13</w:t>
            </w:r>
          </w:p>
        </w:tc>
        <w:tc>
          <w:tcPr>
            <w:tcW w:w="1524" w:type="dxa"/>
            <w:vAlign w:val="center"/>
          </w:tcPr>
          <w:p w14:paraId="05591942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43</w:t>
            </w:r>
          </w:p>
        </w:tc>
        <w:tc>
          <w:tcPr>
            <w:tcW w:w="1823" w:type="dxa"/>
            <w:vAlign w:val="center"/>
          </w:tcPr>
          <w:p w14:paraId="462AAAF4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3E0F73D4" w14:textId="77777777" w:rsidTr="002C68C1">
        <w:tc>
          <w:tcPr>
            <w:tcW w:w="486" w:type="dxa"/>
          </w:tcPr>
          <w:p w14:paraId="3FB35224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5.</w:t>
            </w:r>
          </w:p>
        </w:tc>
        <w:tc>
          <w:tcPr>
            <w:tcW w:w="4507" w:type="dxa"/>
          </w:tcPr>
          <w:p w14:paraId="5D62F5E2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Тип курсовой работы (реферативный, эмпирический, экспериментальный или конструктивный)</w:t>
            </w:r>
          </w:p>
        </w:tc>
        <w:tc>
          <w:tcPr>
            <w:tcW w:w="1231" w:type="dxa"/>
            <w:vAlign w:val="center"/>
          </w:tcPr>
          <w:p w14:paraId="387FD1E4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5/12</w:t>
            </w:r>
          </w:p>
        </w:tc>
        <w:tc>
          <w:tcPr>
            <w:tcW w:w="1524" w:type="dxa"/>
            <w:vAlign w:val="center"/>
          </w:tcPr>
          <w:p w14:paraId="1AA3FC29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55</w:t>
            </w:r>
          </w:p>
        </w:tc>
        <w:tc>
          <w:tcPr>
            <w:tcW w:w="1823" w:type="dxa"/>
            <w:vAlign w:val="center"/>
          </w:tcPr>
          <w:p w14:paraId="200D6CB1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129B04DE" w14:textId="77777777" w:rsidTr="002C68C1">
        <w:tc>
          <w:tcPr>
            <w:tcW w:w="486" w:type="dxa"/>
          </w:tcPr>
          <w:p w14:paraId="71DB6853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6.</w:t>
            </w:r>
          </w:p>
        </w:tc>
        <w:tc>
          <w:tcPr>
            <w:tcW w:w="4507" w:type="dxa"/>
          </w:tcPr>
          <w:p w14:paraId="093E2FF7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Качество оформления списка литературы</w:t>
            </w:r>
          </w:p>
        </w:tc>
        <w:tc>
          <w:tcPr>
            <w:tcW w:w="1231" w:type="dxa"/>
            <w:vAlign w:val="center"/>
          </w:tcPr>
          <w:p w14:paraId="31C2DB4B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2/5</w:t>
            </w:r>
          </w:p>
        </w:tc>
        <w:tc>
          <w:tcPr>
            <w:tcW w:w="1524" w:type="dxa"/>
            <w:vAlign w:val="center"/>
          </w:tcPr>
          <w:p w14:paraId="1B638771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60</w:t>
            </w:r>
          </w:p>
        </w:tc>
        <w:tc>
          <w:tcPr>
            <w:tcW w:w="1823" w:type="dxa"/>
            <w:vAlign w:val="center"/>
          </w:tcPr>
          <w:p w14:paraId="544FC08F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3713A506" w14:textId="77777777" w:rsidTr="002C68C1">
        <w:tc>
          <w:tcPr>
            <w:tcW w:w="486" w:type="dxa"/>
          </w:tcPr>
          <w:p w14:paraId="60168719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7.</w:t>
            </w:r>
          </w:p>
        </w:tc>
        <w:tc>
          <w:tcPr>
            <w:tcW w:w="4507" w:type="dxa"/>
          </w:tcPr>
          <w:p w14:paraId="5B49AABD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Качество оформления курсовой работы</w:t>
            </w:r>
          </w:p>
        </w:tc>
        <w:tc>
          <w:tcPr>
            <w:tcW w:w="1231" w:type="dxa"/>
            <w:vAlign w:val="center"/>
          </w:tcPr>
          <w:p w14:paraId="3427FAA3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2/5</w:t>
            </w:r>
          </w:p>
        </w:tc>
        <w:tc>
          <w:tcPr>
            <w:tcW w:w="1524" w:type="dxa"/>
            <w:vAlign w:val="center"/>
          </w:tcPr>
          <w:p w14:paraId="7CC72138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65</w:t>
            </w:r>
          </w:p>
        </w:tc>
        <w:tc>
          <w:tcPr>
            <w:tcW w:w="1823" w:type="dxa"/>
            <w:vAlign w:val="center"/>
          </w:tcPr>
          <w:p w14:paraId="7E5251A8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6F4C3140" w14:textId="77777777" w:rsidTr="002C68C1">
        <w:tc>
          <w:tcPr>
            <w:tcW w:w="486" w:type="dxa"/>
          </w:tcPr>
          <w:p w14:paraId="07AEAEED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b/>
                <w:i/>
                <w:sz w:val="20"/>
                <w:szCs w:val="20"/>
              </w:rPr>
            </w:pPr>
          </w:p>
        </w:tc>
        <w:tc>
          <w:tcPr>
            <w:tcW w:w="4507" w:type="dxa"/>
          </w:tcPr>
          <w:p w14:paraId="5379621C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 w:rsidRPr="00FE3B15">
              <w:rPr>
                <w:rFonts w:ascii="Times New Roman" w:hAnsi="Times New Roman"/>
                <w:b/>
                <w:i/>
                <w:sz w:val="20"/>
                <w:szCs w:val="20"/>
              </w:rPr>
              <w:t>Итого</w:t>
            </w:r>
          </w:p>
        </w:tc>
        <w:tc>
          <w:tcPr>
            <w:tcW w:w="1231" w:type="dxa"/>
            <w:vAlign w:val="center"/>
          </w:tcPr>
          <w:p w14:paraId="72B5A5DC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20/50</w:t>
            </w:r>
          </w:p>
        </w:tc>
        <w:tc>
          <w:tcPr>
            <w:tcW w:w="1524" w:type="dxa"/>
            <w:vAlign w:val="center"/>
          </w:tcPr>
          <w:p w14:paraId="3DA8D305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3" w:type="dxa"/>
            <w:vAlign w:val="center"/>
          </w:tcPr>
          <w:p w14:paraId="10B44874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19AC6A90" w14:textId="77777777" w:rsidTr="002C68C1">
        <w:tc>
          <w:tcPr>
            <w:tcW w:w="486" w:type="dxa"/>
          </w:tcPr>
          <w:p w14:paraId="590A5D68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FE3B15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III</w:t>
            </w:r>
          </w:p>
        </w:tc>
        <w:tc>
          <w:tcPr>
            <w:tcW w:w="4507" w:type="dxa"/>
          </w:tcPr>
          <w:p w14:paraId="7DAE540A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E3B15">
              <w:rPr>
                <w:rFonts w:ascii="Times New Roman" w:hAnsi="Times New Roman"/>
                <w:b/>
                <w:sz w:val="20"/>
                <w:szCs w:val="20"/>
              </w:rPr>
              <w:t>Защита курсовой работы</w:t>
            </w:r>
          </w:p>
        </w:tc>
        <w:tc>
          <w:tcPr>
            <w:tcW w:w="1231" w:type="dxa"/>
            <w:vAlign w:val="center"/>
          </w:tcPr>
          <w:p w14:paraId="23DB0E1A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4" w:type="dxa"/>
            <w:vAlign w:val="center"/>
          </w:tcPr>
          <w:p w14:paraId="25B8C8B3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3" w:type="dxa"/>
            <w:vAlign w:val="center"/>
          </w:tcPr>
          <w:p w14:paraId="3CF838EB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1BA8B14D" w14:textId="77777777" w:rsidTr="002C68C1">
        <w:tc>
          <w:tcPr>
            <w:tcW w:w="486" w:type="dxa"/>
          </w:tcPr>
          <w:p w14:paraId="0680CBF7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507" w:type="dxa"/>
          </w:tcPr>
          <w:p w14:paraId="161D784F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Презентационные навыки: структура и последовательность изложения материала, соблюдение регламента, контакт с аудиторией, язык изложения (интонация, темп)</w:t>
            </w:r>
          </w:p>
        </w:tc>
        <w:tc>
          <w:tcPr>
            <w:tcW w:w="1231" w:type="dxa"/>
            <w:vAlign w:val="center"/>
          </w:tcPr>
          <w:p w14:paraId="039D1D4F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12/20</w:t>
            </w:r>
          </w:p>
        </w:tc>
        <w:tc>
          <w:tcPr>
            <w:tcW w:w="1524" w:type="dxa"/>
            <w:vAlign w:val="center"/>
          </w:tcPr>
          <w:p w14:paraId="3D7A126D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85</w:t>
            </w:r>
          </w:p>
        </w:tc>
        <w:tc>
          <w:tcPr>
            <w:tcW w:w="1823" w:type="dxa"/>
            <w:vAlign w:val="center"/>
          </w:tcPr>
          <w:p w14:paraId="0F21B851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4202D1BF" w14:textId="77777777" w:rsidTr="002C68C1">
        <w:tc>
          <w:tcPr>
            <w:tcW w:w="486" w:type="dxa"/>
          </w:tcPr>
          <w:p w14:paraId="31A6A174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507" w:type="dxa"/>
          </w:tcPr>
          <w:p w14:paraId="608CA7BF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Использование иллюстративного материала</w:t>
            </w:r>
          </w:p>
        </w:tc>
        <w:tc>
          <w:tcPr>
            <w:tcW w:w="1231" w:type="dxa"/>
            <w:vAlign w:val="center"/>
          </w:tcPr>
          <w:p w14:paraId="0F0C249B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3/5</w:t>
            </w:r>
          </w:p>
        </w:tc>
        <w:tc>
          <w:tcPr>
            <w:tcW w:w="1524" w:type="dxa"/>
            <w:vAlign w:val="center"/>
          </w:tcPr>
          <w:p w14:paraId="5FE4F618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90</w:t>
            </w:r>
          </w:p>
        </w:tc>
        <w:tc>
          <w:tcPr>
            <w:tcW w:w="1823" w:type="dxa"/>
            <w:vAlign w:val="center"/>
          </w:tcPr>
          <w:p w14:paraId="6DC1E1DD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20DFD356" w14:textId="77777777" w:rsidTr="002C68C1">
        <w:tc>
          <w:tcPr>
            <w:tcW w:w="486" w:type="dxa"/>
          </w:tcPr>
          <w:p w14:paraId="01356CF9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507" w:type="dxa"/>
          </w:tcPr>
          <w:p w14:paraId="79A2451A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Логичность</w:t>
            </w:r>
            <w:r w:rsidRPr="00FE3B15">
              <w:rPr>
                <w:rFonts w:ascii="Times New Roman" w:hAnsi="Times New Roman"/>
                <w:sz w:val="20"/>
                <w:szCs w:val="20"/>
              </w:rPr>
              <w:t>, правильность и полнота ответов на вопросы</w:t>
            </w:r>
          </w:p>
        </w:tc>
        <w:tc>
          <w:tcPr>
            <w:tcW w:w="1231" w:type="dxa"/>
            <w:vAlign w:val="center"/>
          </w:tcPr>
          <w:p w14:paraId="6141DC92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5/10</w:t>
            </w:r>
          </w:p>
        </w:tc>
        <w:tc>
          <w:tcPr>
            <w:tcW w:w="1524" w:type="dxa"/>
            <w:vAlign w:val="center"/>
          </w:tcPr>
          <w:p w14:paraId="36B7C899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100</w:t>
            </w:r>
          </w:p>
        </w:tc>
        <w:tc>
          <w:tcPr>
            <w:tcW w:w="1823" w:type="dxa"/>
            <w:vAlign w:val="center"/>
          </w:tcPr>
          <w:p w14:paraId="43975D37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62DD80F3" w14:textId="77777777" w:rsidTr="002C68C1">
        <w:tc>
          <w:tcPr>
            <w:tcW w:w="486" w:type="dxa"/>
          </w:tcPr>
          <w:p w14:paraId="45BB413D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507" w:type="dxa"/>
          </w:tcPr>
          <w:p w14:paraId="3BC2A770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b/>
                <w:i/>
                <w:sz w:val="20"/>
                <w:szCs w:val="20"/>
              </w:rPr>
              <w:t>Итого</w:t>
            </w:r>
          </w:p>
        </w:tc>
        <w:tc>
          <w:tcPr>
            <w:tcW w:w="1231" w:type="dxa"/>
            <w:vAlign w:val="center"/>
          </w:tcPr>
          <w:p w14:paraId="359E4B34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3B15">
              <w:rPr>
                <w:rFonts w:ascii="Times New Roman" w:hAnsi="Times New Roman"/>
                <w:sz w:val="20"/>
                <w:szCs w:val="20"/>
              </w:rPr>
              <w:t>20/35</w:t>
            </w:r>
          </w:p>
        </w:tc>
        <w:tc>
          <w:tcPr>
            <w:tcW w:w="1524" w:type="dxa"/>
            <w:vAlign w:val="center"/>
          </w:tcPr>
          <w:p w14:paraId="14B7E9BA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3" w:type="dxa"/>
            <w:vAlign w:val="center"/>
          </w:tcPr>
          <w:p w14:paraId="6E8E4442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C68C1" w:rsidRPr="00FE3B15" w14:paraId="428E41A7" w14:textId="77777777" w:rsidTr="002C68C1">
        <w:tc>
          <w:tcPr>
            <w:tcW w:w="486" w:type="dxa"/>
          </w:tcPr>
          <w:p w14:paraId="66A8D68C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507" w:type="dxa"/>
          </w:tcPr>
          <w:p w14:paraId="763BA4C1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E3B15">
              <w:rPr>
                <w:rFonts w:ascii="Times New Roman" w:hAnsi="Times New Roman"/>
                <w:b/>
                <w:sz w:val="20"/>
                <w:szCs w:val="20"/>
              </w:rPr>
              <w:t>ВСЕГО</w:t>
            </w:r>
          </w:p>
        </w:tc>
        <w:tc>
          <w:tcPr>
            <w:tcW w:w="1231" w:type="dxa"/>
            <w:vAlign w:val="center"/>
          </w:tcPr>
          <w:p w14:paraId="692C6F88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E3B15">
              <w:rPr>
                <w:rFonts w:ascii="Times New Roman" w:hAnsi="Times New Roman"/>
                <w:b/>
                <w:sz w:val="20"/>
                <w:szCs w:val="20"/>
              </w:rPr>
              <w:t>50/100</w:t>
            </w:r>
          </w:p>
        </w:tc>
        <w:tc>
          <w:tcPr>
            <w:tcW w:w="1524" w:type="dxa"/>
            <w:vAlign w:val="center"/>
          </w:tcPr>
          <w:p w14:paraId="68BF9224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3" w:type="dxa"/>
            <w:vAlign w:val="center"/>
          </w:tcPr>
          <w:p w14:paraId="185651D6" w14:textId="77777777" w:rsidR="002C68C1" w:rsidRPr="00FE3B15" w:rsidRDefault="002C68C1" w:rsidP="002C68C1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6679855F" w14:textId="77777777" w:rsidR="002C68C1" w:rsidRDefault="002C68C1" w:rsidP="002C68C1">
      <w:pPr>
        <w:pStyle w:val="ac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EFE8851" w14:textId="77777777" w:rsidR="002C68C1" w:rsidRDefault="002C68C1" w:rsidP="002C68C1">
      <w:pPr>
        <w:widowControl w:val="0"/>
        <w:shd w:val="clear" w:color="auto" w:fill="FFFFFF"/>
        <w:spacing w:after="0" w:line="240" w:lineRule="auto"/>
        <w:ind w:right="204"/>
        <w:jc w:val="center"/>
        <w:outlineLvl w:val="1"/>
        <w:rPr>
          <w:rFonts w:ascii="Times New Roman" w:eastAsia="Times New Roman" w:hAnsi="Times New Roman" w:cs="Times New Roman"/>
          <w:spacing w:val="2"/>
          <w:sz w:val="28"/>
          <w:szCs w:val="28"/>
          <w:lang w:eastAsia="ru-RU"/>
        </w:rPr>
      </w:pPr>
    </w:p>
    <w:p w14:paraId="65C08076" w14:textId="768932BE" w:rsidR="002C68C1" w:rsidRDefault="002C68C1" w:rsidP="002C68C1">
      <w:pPr>
        <w:tabs>
          <w:tab w:val="left" w:pos="0"/>
        </w:tabs>
        <w:spacing w:after="0" w:line="360" w:lineRule="auto"/>
        <w:rPr>
          <w:rFonts w:ascii="Times New Roman" w:eastAsia="Times New Roman" w:hAnsi="Times New Roman" w:cs="Times New Roman"/>
          <w:b/>
          <w:szCs w:val="28"/>
          <w:lang w:eastAsia="ru-RU"/>
        </w:rPr>
      </w:pPr>
    </w:p>
    <w:p w14:paraId="086C906C" w14:textId="47ED3A34" w:rsidR="00632295" w:rsidRDefault="00632295" w:rsidP="002C68C1">
      <w:pPr>
        <w:tabs>
          <w:tab w:val="left" w:pos="0"/>
        </w:tabs>
        <w:spacing w:after="0" w:line="360" w:lineRule="auto"/>
        <w:rPr>
          <w:rFonts w:ascii="Times New Roman" w:eastAsia="Times New Roman" w:hAnsi="Times New Roman" w:cs="Times New Roman"/>
          <w:b/>
          <w:szCs w:val="28"/>
          <w:lang w:eastAsia="ru-RU"/>
        </w:rPr>
      </w:pPr>
    </w:p>
    <w:p w14:paraId="72DEB4DB" w14:textId="64CD18D6" w:rsidR="00632295" w:rsidRDefault="00632295" w:rsidP="002C68C1">
      <w:pPr>
        <w:tabs>
          <w:tab w:val="left" w:pos="0"/>
        </w:tabs>
        <w:spacing w:after="0" w:line="360" w:lineRule="auto"/>
        <w:rPr>
          <w:rFonts w:ascii="Times New Roman" w:eastAsia="Times New Roman" w:hAnsi="Times New Roman" w:cs="Times New Roman"/>
          <w:b/>
          <w:szCs w:val="28"/>
          <w:lang w:eastAsia="ru-RU"/>
        </w:rPr>
      </w:pPr>
    </w:p>
    <w:p w14:paraId="2B3EBD82" w14:textId="41E763A2" w:rsidR="00632295" w:rsidRDefault="00632295" w:rsidP="002C68C1">
      <w:pPr>
        <w:tabs>
          <w:tab w:val="left" w:pos="0"/>
        </w:tabs>
        <w:spacing w:after="0" w:line="360" w:lineRule="auto"/>
        <w:rPr>
          <w:rFonts w:ascii="Times New Roman" w:eastAsia="Times New Roman" w:hAnsi="Times New Roman" w:cs="Times New Roman"/>
          <w:b/>
          <w:szCs w:val="28"/>
          <w:lang w:eastAsia="ru-RU"/>
        </w:rPr>
      </w:pPr>
    </w:p>
    <w:p w14:paraId="64E60508" w14:textId="675BF32C" w:rsidR="00D03CCB" w:rsidRDefault="00D03CCB" w:rsidP="002C68C1">
      <w:pPr>
        <w:tabs>
          <w:tab w:val="left" w:pos="0"/>
        </w:tabs>
        <w:spacing w:after="0" w:line="360" w:lineRule="auto"/>
        <w:rPr>
          <w:rFonts w:ascii="Times New Roman" w:eastAsia="Times New Roman" w:hAnsi="Times New Roman" w:cs="Times New Roman"/>
          <w:b/>
          <w:szCs w:val="28"/>
          <w:lang w:eastAsia="ru-RU"/>
        </w:rPr>
      </w:pPr>
    </w:p>
    <w:p w14:paraId="4D8CD512" w14:textId="77777777" w:rsidR="00D03CCB" w:rsidRDefault="00D03CCB" w:rsidP="002C68C1">
      <w:pPr>
        <w:tabs>
          <w:tab w:val="left" w:pos="0"/>
        </w:tabs>
        <w:spacing w:after="0" w:line="360" w:lineRule="auto"/>
        <w:rPr>
          <w:rFonts w:ascii="Times New Roman" w:eastAsia="Times New Roman" w:hAnsi="Times New Roman" w:cs="Times New Roman"/>
          <w:b/>
          <w:szCs w:val="28"/>
          <w:lang w:eastAsia="ru-RU"/>
        </w:rPr>
      </w:pPr>
    </w:p>
    <w:p w14:paraId="091E1C09" w14:textId="63263BAA" w:rsidR="00632295" w:rsidRDefault="00632295" w:rsidP="002C68C1">
      <w:pPr>
        <w:tabs>
          <w:tab w:val="left" w:pos="0"/>
        </w:tabs>
        <w:spacing w:after="0" w:line="360" w:lineRule="auto"/>
        <w:rPr>
          <w:rFonts w:ascii="Times New Roman" w:eastAsia="Times New Roman" w:hAnsi="Times New Roman" w:cs="Times New Roman"/>
          <w:b/>
          <w:szCs w:val="28"/>
          <w:lang w:eastAsia="ru-RU"/>
        </w:rPr>
      </w:pPr>
    </w:p>
    <w:p w14:paraId="4CCBE404" w14:textId="77777777" w:rsidR="00632295" w:rsidRDefault="00632295" w:rsidP="002C68C1">
      <w:pPr>
        <w:tabs>
          <w:tab w:val="left" w:pos="0"/>
        </w:tabs>
        <w:spacing w:after="0" w:line="360" w:lineRule="auto"/>
        <w:rPr>
          <w:rFonts w:ascii="Times New Roman" w:eastAsia="Times New Roman" w:hAnsi="Times New Roman" w:cs="Times New Roman"/>
          <w:b/>
          <w:szCs w:val="28"/>
          <w:lang w:eastAsia="ru-RU"/>
        </w:rPr>
      </w:pPr>
    </w:p>
    <w:p w14:paraId="36B4E451" w14:textId="77777777" w:rsidR="00632295" w:rsidRPr="00D03CCB" w:rsidRDefault="00632295" w:rsidP="00632295">
      <w:pPr>
        <w:shd w:val="clear" w:color="auto" w:fill="FFFFFF"/>
        <w:ind w:left="29"/>
        <w:jc w:val="center"/>
        <w:rPr>
          <w:rFonts w:ascii="Times New Roman" w:hAnsi="Times New Roman" w:cs="Times New Roman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b/>
          <w:bCs/>
          <w:color w:val="282828"/>
          <w:spacing w:val="-5"/>
          <w:sz w:val="24"/>
          <w:szCs w:val="24"/>
        </w:rPr>
        <w:lastRenderedPageBreak/>
        <w:t>Министерство спорта Российской Федерации</w:t>
      </w:r>
    </w:p>
    <w:p w14:paraId="54A7B970" w14:textId="77777777" w:rsidR="00632295" w:rsidRPr="00D03CCB" w:rsidRDefault="00632295" w:rsidP="00632295">
      <w:pPr>
        <w:shd w:val="clear" w:color="auto" w:fill="FFFFFF"/>
        <w:spacing w:before="278" w:line="274" w:lineRule="exact"/>
        <w:ind w:left="547"/>
        <w:rPr>
          <w:rFonts w:ascii="Times New Roman" w:hAnsi="Times New Roman" w:cs="Times New Roman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b/>
          <w:bCs/>
          <w:color w:val="282828"/>
          <w:spacing w:val="-8"/>
          <w:sz w:val="24"/>
          <w:szCs w:val="24"/>
        </w:rPr>
        <w:t>ФЕДЕРАЛЬНОЕ ГОСУДАРСТВЕННОЕ БЮДЖЕТНОЕ ОБРАЗОВАТЕЛЬНОЕ</w:t>
      </w:r>
    </w:p>
    <w:p w14:paraId="4181D880" w14:textId="77777777" w:rsidR="00632295" w:rsidRPr="00D03CCB" w:rsidRDefault="00632295" w:rsidP="00632295">
      <w:pPr>
        <w:shd w:val="clear" w:color="auto" w:fill="FFFFFF"/>
        <w:spacing w:line="274" w:lineRule="exact"/>
        <w:ind w:left="38"/>
        <w:jc w:val="center"/>
        <w:rPr>
          <w:rFonts w:ascii="Times New Roman" w:hAnsi="Times New Roman" w:cs="Times New Roman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b/>
          <w:bCs/>
          <w:color w:val="282828"/>
          <w:spacing w:val="7"/>
          <w:sz w:val="24"/>
          <w:szCs w:val="24"/>
        </w:rPr>
        <w:t>УЧРЕЖДЕНИЕ ВЫСШЕГО ОБРАЗОВАНИЯ</w:t>
      </w:r>
    </w:p>
    <w:p w14:paraId="2D5B8609" w14:textId="77777777" w:rsidR="00632295" w:rsidRPr="00D03CCB" w:rsidRDefault="00632295" w:rsidP="00632295">
      <w:pPr>
        <w:shd w:val="clear" w:color="auto" w:fill="FFFFFF"/>
        <w:spacing w:line="274" w:lineRule="exact"/>
        <w:ind w:left="48" w:firstLine="509"/>
        <w:rPr>
          <w:rFonts w:ascii="Times New Roman" w:hAnsi="Times New Roman" w:cs="Times New Roman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b/>
          <w:bCs/>
          <w:color w:val="282828"/>
          <w:spacing w:val="-8"/>
          <w:sz w:val="24"/>
          <w:szCs w:val="24"/>
        </w:rPr>
        <w:t>«НАЦИОНАЛЬНЫЙ ГОСУДАРСТВЕННЫЙ УНИВЕРСИТЕТ ФИЗИЧЕСКОЙ КУЛЬТУРЫ, СПОРТА И ЗДОРОВЬЯ ИМЕНИ П.Ф. ЛЕСГАФТА, САНКТ-ПЕТЕРБУРГ»</w:t>
      </w:r>
    </w:p>
    <w:p w14:paraId="2B31D173" w14:textId="77777777" w:rsidR="00632295" w:rsidRPr="00D03CCB" w:rsidRDefault="00632295" w:rsidP="00632295">
      <w:pPr>
        <w:shd w:val="clear" w:color="auto" w:fill="FFFFFF"/>
        <w:spacing w:before="254"/>
        <w:ind w:left="43"/>
        <w:jc w:val="center"/>
        <w:rPr>
          <w:rFonts w:ascii="Times New Roman" w:hAnsi="Times New Roman" w:cs="Times New Roman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b/>
          <w:bCs/>
          <w:color w:val="282828"/>
          <w:spacing w:val="-6"/>
          <w:sz w:val="24"/>
          <w:szCs w:val="24"/>
        </w:rPr>
        <w:t>Кафедра физиологии</w:t>
      </w:r>
    </w:p>
    <w:p w14:paraId="313CFBE0" w14:textId="77777777" w:rsidR="00632295" w:rsidRPr="00D03CCB" w:rsidRDefault="00632295" w:rsidP="00632295">
      <w:pPr>
        <w:shd w:val="clear" w:color="auto" w:fill="FFFFFF"/>
        <w:spacing w:before="278" w:line="346" w:lineRule="exact"/>
        <w:ind w:left="2851" w:right="2803"/>
        <w:jc w:val="center"/>
        <w:rPr>
          <w:rFonts w:ascii="Times New Roman" w:eastAsia="Times New Roman" w:hAnsi="Times New Roman" w:cs="Times New Roman"/>
          <w:b/>
          <w:bCs/>
          <w:color w:val="282828"/>
          <w:spacing w:val="-12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b/>
          <w:bCs/>
          <w:color w:val="282828"/>
          <w:spacing w:val="14"/>
          <w:sz w:val="24"/>
          <w:szCs w:val="24"/>
        </w:rPr>
        <w:t xml:space="preserve">Выписка из ПРОТОКОЛа </w:t>
      </w:r>
      <w:r w:rsidRPr="00D03CCB">
        <w:rPr>
          <w:rFonts w:ascii="Times New Roman" w:eastAsia="Times New Roman" w:hAnsi="Times New Roman" w:cs="Times New Roman"/>
          <w:b/>
          <w:bCs/>
          <w:color w:val="282828"/>
          <w:spacing w:val="-12"/>
          <w:sz w:val="24"/>
          <w:szCs w:val="24"/>
        </w:rPr>
        <w:t>заседания кафедры</w:t>
      </w:r>
    </w:p>
    <w:p w14:paraId="0B9784B7" w14:textId="45507803" w:rsidR="00632295" w:rsidRPr="00D03CCB" w:rsidRDefault="00632295" w:rsidP="00632295">
      <w:pPr>
        <w:shd w:val="clear" w:color="auto" w:fill="FFFFFF"/>
        <w:spacing w:before="278" w:line="346" w:lineRule="exact"/>
        <w:ind w:right="39"/>
        <w:jc w:val="both"/>
        <w:rPr>
          <w:rFonts w:ascii="Times New Roman" w:hAnsi="Times New Roman" w:cs="Times New Roman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b/>
          <w:bCs/>
          <w:color w:val="282828"/>
          <w:spacing w:val="-12"/>
          <w:sz w:val="24"/>
          <w:szCs w:val="24"/>
        </w:rPr>
        <w:t>_______________________________________________________________</w:t>
      </w:r>
      <w:r w:rsidR="00D03CCB">
        <w:rPr>
          <w:rFonts w:ascii="Times New Roman" w:eastAsia="Times New Roman" w:hAnsi="Times New Roman" w:cs="Times New Roman"/>
          <w:b/>
          <w:bCs/>
          <w:color w:val="282828"/>
          <w:spacing w:val="-12"/>
          <w:sz w:val="24"/>
          <w:szCs w:val="24"/>
        </w:rPr>
        <w:t>_______________________</w:t>
      </w:r>
    </w:p>
    <w:p w14:paraId="4ECB06C5" w14:textId="77777777" w:rsidR="00632295" w:rsidRPr="00D03CCB" w:rsidRDefault="00632295" w:rsidP="00632295">
      <w:pPr>
        <w:shd w:val="clear" w:color="auto" w:fill="FFFFFF"/>
        <w:spacing w:before="259"/>
        <w:ind w:left="5"/>
        <w:rPr>
          <w:rFonts w:ascii="Times New Roman" w:hAnsi="Times New Roman" w:cs="Times New Roman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color w:val="282828"/>
          <w:spacing w:val="-2"/>
          <w:sz w:val="24"/>
          <w:szCs w:val="24"/>
        </w:rPr>
        <w:t>Санкт-Петербург</w:t>
      </w:r>
    </w:p>
    <w:p w14:paraId="5DCF8670" w14:textId="77777777" w:rsidR="00632295" w:rsidRPr="00D03CCB" w:rsidRDefault="00632295" w:rsidP="00632295">
      <w:pPr>
        <w:shd w:val="clear" w:color="auto" w:fill="FFFFFF"/>
        <w:spacing w:before="374" w:line="322" w:lineRule="exact"/>
        <w:rPr>
          <w:rFonts w:ascii="Times New Roman" w:hAnsi="Times New Roman" w:cs="Times New Roman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color w:val="282828"/>
          <w:sz w:val="24"/>
          <w:szCs w:val="24"/>
        </w:rPr>
        <w:t xml:space="preserve">Председательствующий </w:t>
      </w:r>
      <w:r w:rsidRPr="00D03C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- </w:t>
      </w:r>
      <w:r w:rsidRPr="00D03CCB">
        <w:rPr>
          <w:rFonts w:ascii="Times New Roman" w:eastAsia="Times New Roman" w:hAnsi="Times New Roman" w:cs="Times New Roman"/>
          <w:color w:val="282828"/>
          <w:sz w:val="24"/>
          <w:szCs w:val="24"/>
        </w:rPr>
        <w:t>Мельников Дмитрий Сергеевич</w:t>
      </w:r>
    </w:p>
    <w:p w14:paraId="7D654C7A" w14:textId="77777777" w:rsidR="00632295" w:rsidRPr="00D03CCB" w:rsidRDefault="00632295" w:rsidP="00632295">
      <w:pPr>
        <w:shd w:val="clear" w:color="auto" w:fill="FFFFFF"/>
        <w:spacing w:line="322" w:lineRule="exact"/>
        <w:ind w:left="10"/>
        <w:rPr>
          <w:rFonts w:ascii="Times New Roman" w:hAnsi="Times New Roman" w:cs="Times New Roman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color w:val="282828"/>
          <w:sz w:val="24"/>
          <w:szCs w:val="24"/>
        </w:rPr>
        <w:t>Секретарь - Мурзинова Н.В.</w:t>
      </w:r>
    </w:p>
    <w:p w14:paraId="3233E3B3" w14:textId="77777777" w:rsidR="00632295" w:rsidRPr="00D03CCB" w:rsidRDefault="00632295" w:rsidP="00632295">
      <w:pPr>
        <w:shd w:val="clear" w:color="auto" w:fill="FFFFFF"/>
        <w:spacing w:line="322" w:lineRule="exact"/>
        <w:ind w:left="5"/>
        <w:rPr>
          <w:rFonts w:ascii="Times New Roman" w:hAnsi="Times New Roman" w:cs="Times New Roman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color w:val="282828"/>
          <w:spacing w:val="-3"/>
          <w:sz w:val="24"/>
          <w:szCs w:val="24"/>
          <w:u w:val="single"/>
        </w:rPr>
        <w:t>Присутствовали:</w:t>
      </w:r>
    </w:p>
    <w:p w14:paraId="0BB31BC7" w14:textId="77777777" w:rsidR="00632295" w:rsidRPr="00D03CCB" w:rsidRDefault="00632295" w:rsidP="00D03CCB">
      <w:pPr>
        <w:shd w:val="clear" w:color="auto" w:fill="FFFFFF"/>
        <w:spacing w:line="240" w:lineRule="auto"/>
        <w:ind w:left="5"/>
        <w:rPr>
          <w:rFonts w:ascii="Times New Roman" w:hAnsi="Times New Roman" w:cs="Times New Roman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color w:val="282828"/>
          <w:spacing w:val="1"/>
          <w:sz w:val="24"/>
          <w:szCs w:val="24"/>
        </w:rPr>
        <w:t>Большова Е.В., ст. преп., Ветош А.Н., проф., Королев Ю.Н.,ст.преп.,</w:t>
      </w:r>
    </w:p>
    <w:p w14:paraId="59E3EFFC" w14:textId="298C0617" w:rsidR="00632295" w:rsidRPr="00D03CCB" w:rsidRDefault="00632295" w:rsidP="00D03CCB">
      <w:pPr>
        <w:shd w:val="clear" w:color="auto" w:fill="FFFFFF"/>
        <w:spacing w:line="240" w:lineRule="auto"/>
        <w:ind w:left="6"/>
        <w:rPr>
          <w:rFonts w:ascii="Times New Roman" w:hAnsi="Times New Roman" w:cs="Times New Roman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color w:val="282828"/>
          <w:spacing w:val="1"/>
          <w:sz w:val="24"/>
          <w:szCs w:val="24"/>
        </w:rPr>
        <w:t>Щедрина Ю.А., проф. Селиверстова В.В., доц., Озеров Г.Л., доц.,    Селитреникова Т.А.,проф.</w:t>
      </w:r>
      <w:r w:rsidRPr="00D03CCB">
        <w:rPr>
          <w:rFonts w:ascii="Times New Roman" w:hAnsi="Times New Roman" w:cs="Times New Roman"/>
          <w:sz w:val="24"/>
          <w:szCs w:val="24"/>
        </w:rPr>
        <w:t xml:space="preserve"> </w:t>
      </w:r>
      <w:r w:rsidRPr="00D03CCB">
        <w:rPr>
          <w:rFonts w:ascii="Times New Roman" w:eastAsia="Times New Roman" w:hAnsi="Times New Roman" w:cs="Times New Roman"/>
          <w:color w:val="282828"/>
          <w:spacing w:val="-2"/>
          <w:sz w:val="24"/>
          <w:szCs w:val="24"/>
        </w:rPr>
        <w:t>ст.преп.Кудрявцева Н.В.</w:t>
      </w:r>
    </w:p>
    <w:p w14:paraId="187A891D" w14:textId="42E36915" w:rsidR="00632295" w:rsidRPr="00D03CCB" w:rsidRDefault="00632295" w:rsidP="00632295">
      <w:pPr>
        <w:shd w:val="clear" w:color="auto" w:fill="FFFFFF"/>
        <w:tabs>
          <w:tab w:val="left" w:leader="dot" w:pos="9106"/>
        </w:tabs>
        <w:spacing w:before="701" w:line="360" w:lineRule="auto"/>
        <w:ind w:left="516"/>
        <w:rPr>
          <w:rFonts w:ascii="Times New Roman" w:eastAsia="Times New Roman" w:hAnsi="Times New Roman" w:cs="Times New Roman"/>
          <w:color w:val="282828"/>
          <w:spacing w:val="-2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b/>
          <w:bCs/>
          <w:color w:val="282828"/>
          <w:spacing w:val="-2"/>
          <w:sz w:val="24"/>
          <w:szCs w:val="24"/>
        </w:rPr>
        <w:t xml:space="preserve">Слушали:   </w:t>
      </w:r>
      <w:r w:rsidRPr="00D03CCB">
        <w:rPr>
          <w:rFonts w:ascii="Times New Roman" w:eastAsia="Times New Roman" w:hAnsi="Times New Roman" w:cs="Times New Roman"/>
          <w:color w:val="282828"/>
          <w:spacing w:val="-2"/>
          <w:sz w:val="24"/>
          <w:szCs w:val="24"/>
        </w:rPr>
        <w:t>Утверждение темы курсовой работы студента(ки)       ……………………………………………………………………………………</w:t>
      </w:r>
    </w:p>
    <w:p w14:paraId="62916185" w14:textId="77777777" w:rsidR="00632295" w:rsidRPr="00D03CCB" w:rsidRDefault="00632295" w:rsidP="00D03CCB">
      <w:pPr>
        <w:shd w:val="clear" w:color="auto" w:fill="FFFFFF"/>
        <w:tabs>
          <w:tab w:val="left" w:leader="dot" w:pos="1133"/>
          <w:tab w:val="left" w:leader="dot" w:pos="4142"/>
          <w:tab w:val="left" w:leader="dot" w:pos="5462"/>
        </w:tabs>
        <w:spacing w:line="240" w:lineRule="auto"/>
        <w:ind w:left="527"/>
        <w:rPr>
          <w:rFonts w:ascii="Times New Roman" w:hAnsi="Times New Roman" w:cs="Times New Roman"/>
          <w:sz w:val="24"/>
          <w:szCs w:val="24"/>
        </w:rPr>
      </w:pPr>
      <w:r w:rsidRPr="00D03CCB">
        <w:rPr>
          <w:rFonts w:ascii="Times New Roman" w:hAnsi="Times New Roman" w:cs="Times New Roman"/>
          <w:sz w:val="24"/>
          <w:szCs w:val="24"/>
        </w:rPr>
        <w:tab/>
      </w:r>
      <w:r w:rsidRPr="00D03CCB">
        <w:rPr>
          <w:rFonts w:ascii="Times New Roman" w:hAnsi="Times New Roman" w:cs="Times New Roman"/>
          <w:color w:val="282828"/>
          <w:spacing w:val="-2"/>
          <w:sz w:val="24"/>
          <w:szCs w:val="24"/>
        </w:rPr>
        <w:t>(</w:t>
      </w:r>
      <w:r w:rsidRPr="00D03CCB">
        <w:rPr>
          <w:rFonts w:ascii="Times New Roman" w:eastAsia="Times New Roman" w:hAnsi="Times New Roman" w:cs="Times New Roman"/>
          <w:color w:val="282828"/>
          <w:spacing w:val="-2"/>
          <w:sz w:val="24"/>
          <w:szCs w:val="24"/>
        </w:rPr>
        <w:t>форма обучения),</w:t>
      </w:r>
      <w:r w:rsidRPr="00D03CCB">
        <w:rPr>
          <w:rFonts w:ascii="Times New Roman" w:eastAsia="Times New Roman" w:hAnsi="Times New Roman" w:cs="Times New Roman"/>
          <w:color w:val="282828"/>
          <w:sz w:val="24"/>
          <w:szCs w:val="24"/>
        </w:rPr>
        <w:tab/>
      </w:r>
      <w:r w:rsidRPr="00D03CCB">
        <w:rPr>
          <w:rFonts w:ascii="Times New Roman" w:eastAsia="Times New Roman" w:hAnsi="Times New Roman" w:cs="Times New Roman"/>
          <w:color w:val="282828"/>
          <w:spacing w:val="-11"/>
          <w:sz w:val="24"/>
          <w:szCs w:val="24"/>
        </w:rPr>
        <w:t>Курс,</w:t>
      </w:r>
      <w:r w:rsidRPr="00D03CCB">
        <w:rPr>
          <w:rFonts w:ascii="Times New Roman" w:eastAsia="Times New Roman" w:hAnsi="Times New Roman" w:cs="Times New Roman"/>
          <w:color w:val="282828"/>
          <w:sz w:val="24"/>
          <w:szCs w:val="24"/>
        </w:rPr>
        <w:tab/>
      </w:r>
      <w:r w:rsidRPr="00D03CCB">
        <w:rPr>
          <w:rFonts w:ascii="Times New Roman" w:eastAsia="Times New Roman" w:hAnsi="Times New Roman" w:cs="Times New Roman"/>
          <w:color w:val="282828"/>
          <w:spacing w:val="-12"/>
          <w:sz w:val="24"/>
          <w:szCs w:val="24"/>
        </w:rPr>
        <w:t>Группа</w:t>
      </w:r>
    </w:p>
    <w:p w14:paraId="7E572871" w14:textId="77777777" w:rsidR="00632295" w:rsidRPr="00D03CCB" w:rsidRDefault="00632295" w:rsidP="00D03CCB">
      <w:pPr>
        <w:shd w:val="clear" w:color="auto" w:fill="FFFFFF"/>
        <w:tabs>
          <w:tab w:val="left" w:leader="dot" w:pos="8981"/>
        </w:tabs>
        <w:spacing w:line="240" w:lineRule="auto"/>
        <w:ind w:left="509"/>
        <w:rPr>
          <w:rFonts w:ascii="Times New Roman" w:hAnsi="Times New Roman" w:cs="Times New Roman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color w:val="282828"/>
          <w:spacing w:val="-5"/>
          <w:sz w:val="24"/>
          <w:szCs w:val="24"/>
        </w:rPr>
        <w:t>Тема курсовой работы</w:t>
      </w:r>
      <w:r w:rsidRPr="00D03CCB">
        <w:rPr>
          <w:rFonts w:ascii="Times New Roman" w:eastAsia="Times New Roman" w:hAnsi="Times New Roman" w:cs="Times New Roman"/>
          <w:color w:val="282828"/>
          <w:sz w:val="24"/>
          <w:szCs w:val="24"/>
        </w:rPr>
        <w:tab/>
      </w:r>
    </w:p>
    <w:p w14:paraId="70B7844A" w14:textId="77777777" w:rsidR="00632295" w:rsidRPr="00D03CCB" w:rsidRDefault="00632295" w:rsidP="00D03CCB">
      <w:pPr>
        <w:shd w:val="clear" w:color="auto" w:fill="FFFFFF"/>
        <w:tabs>
          <w:tab w:val="left" w:leader="dot" w:pos="8914"/>
        </w:tabs>
        <w:spacing w:before="1258" w:line="240" w:lineRule="auto"/>
        <w:ind w:left="527"/>
        <w:rPr>
          <w:rFonts w:ascii="Times New Roman" w:hAnsi="Times New Roman" w:cs="Times New Roman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b/>
          <w:bCs/>
          <w:color w:val="282828"/>
          <w:spacing w:val="-8"/>
          <w:sz w:val="24"/>
          <w:szCs w:val="24"/>
        </w:rPr>
        <w:t xml:space="preserve">Постановили: </w:t>
      </w:r>
      <w:r w:rsidRPr="00D03CCB">
        <w:rPr>
          <w:rFonts w:ascii="Times New Roman" w:eastAsia="Times New Roman" w:hAnsi="Times New Roman" w:cs="Times New Roman"/>
          <w:color w:val="282828"/>
          <w:spacing w:val="-8"/>
          <w:sz w:val="24"/>
          <w:szCs w:val="24"/>
        </w:rPr>
        <w:t>утвердить тему курсовой работы</w:t>
      </w:r>
      <w:r w:rsidRPr="00D03CCB">
        <w:rPr>
          <w:rFonts w:ascii="Times New Roman" w:eastAsia="Times New Roman" w:hAnsi="Times New Roman" w:cs="Times New Roman"/>
          <w:color w:val="282828"/>
          <w:sz w:val="24"/>
          <w:szCs w:val="24"/>
        </w:rPr>
        <w:tab/>
      </w:r>
      <w:r w:rsidRPr="00D03CC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5AF3DB" w14:textId="77777777" w:rsidR="00632295" w:rsidRPr="00D03CCB" w:rsidRDefault="00632295" w:rsidP="00D03CCB">
      <w:pPr>
        <w:shd w:val="clear" w:color="auto" w:fill="FFFFFF"/>
        <w:tabs>
          <w:tab w:val="left" w:leader="dot" w:pos="8914"/>
        </w:tabs>
        <w:spacing w:before="1258" w:line="240" w:lineRule="auto"/>
        <w:ind w:left="527"/>
        <w:rPr>
          <w:rFonts w:ascii="Times New Roman" w:eastAsia="Times New Roman" w:hAnsi="Times New Roman" w:cs="Times New Roman"/>
          <w:color w:val="282828"/>
          <w:spacing w:val="-11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color w:val="282828"/>
          <w:spacing w:val="-11"/>
          <w:sz w:val="24"/>
          <w:szCs w:val="24"/>
        </w:rPr>
        <w:t>Председатель</w:t>
      </w:r>
    </w:p>
    <w:p w14:paraId="61A824E9" w14:textId="13322E4F" w:rsidR="00632295" w:rsidRPr="00D03CCB" w:rsidRDefault="00632295" w:rsidP="00D03CCB">
      <w:pPr>
        <w:tabs>
          <w:tab w:val="left" w:pos="1186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03CCB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D03CCB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D03C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03C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03CCB">
        <w:rPr>
          <w:rFonts w:ascii="Times New Roman" w:eastAsia="Times New Roman" w:hAnsi="Times New Roman" w:cs="Times New Roman"/>
          <w:color w:val="282828"/>
          <w:spacing w:val="-11"/>
          <w:sz w:val="24"/>
          <w:szCs w:val="24"/>
        </w:rPr>
        <w:t xml:space="preserve"> </w:t>
      </w:r>
      <w:r w:rsidRPr="00D03CCB">
        <w:rPr>
          <w:rFonts w:ascii="Times New Roman" w:eastAsia="Times New Roman" w:hAnsi="Times New Roman" w:cs="Times New Roman"/>
          <w:color w:val="282828"/>
          <w:spacing w:val="-10"/>
          <w:sz w:val="24"/>
          <w:szCs w:val="24"/>
        </w:rPr>
        <w:t>Секретарь</w:t>
      </w:r>
    </w:p>
    <w:sectPr w:rsidR="00632295" w:rsidRPr="00D03CCB" w:rsidSect="00D03CCB">
      <w:pgSz w:w="11906" w:h="16838"/>
      <w:pgMar w:top="993" w:right="850" w:bottom="85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4B77DA" w14:textId="77777777" w:rsidR="00090689" w:rsidRDefault="00090689" w:rsidP="002C68C1">
      <w:pPr>
        <w:spacing w:after="0" w:line="240" w:lineRule="auto"/>
      </w:pPr>
      <w:r>
        <w:separator/>
      </w:r>
    </w:p>
  </w:endnote>
  <w:endnote w:type="continuationSeparator" w:id="0">
    <w:p w14:paraId="03A75CFA" w14:textId="77777777" w:rsidR="00090689" w:rsidRDefault="00090689" w:rsidP="002C6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501F08" w14:textId="77777777" w:rsidR="00090689" w:rsidRDefault="00090689" w:rsidP="002C68C1">
      <w:pPr>
        <w:spacing w:after="0" w:line="240" w:lineRule="auto"/>
      </w:pPr>
      <w:r>
        <w:separator/>
      </w:r>
    </w:p>
  </w:footnote>
  <w:footnote w:type="continuationSeparator" w:id="0">
    <w:p w14:paraId="0F7DDCA3" w14:textId="77777777" w:rsidR="00090689" w:rsidRDefault="00090689" w:rsidP="002C68C1">
      <w:pPr>
        <w:spacing w:after="0" w:line="240" w:lineRule="auto"/>
      </w:pPr>
      <w:r>
        <w:continuationSeparator/>
      </w:r>
    </w:p>
  </w:footnote>
  <w:footnote w:id="1">
    <w:p w14:paraId="178E4473" w14:textId="77777777" w:rsidR="00632295" w:rsidRPr="005643FE" w:rsidRDefault="00632295" w:rsidP="002C68C1">
      <w:pPr>
        <w:pStyle w:val="af"/>
        <w:rPr>
          <w:rFonts w:ascii="Times New Roman" w:hAnsi="Times New Roman" w:cs="Times New Roman"/>
          <w:sz w:val="28"/>
          <w:szCs w:val="28"/>
        </w:rPr>
      </w:pPr>
      <w:r>
        <w:rPr>
          <w:rStyle w:val="af1"/>
        </w:rPr>
        <w:footnoteRef/>
      </w:r>
      <w: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Третья задача, </w:t>
      </w:r>
      <w:r w:rsidRPr="005643FE">
        <w:rPr>
          <w:rFonts w:ascii="Times New Roman" w:hAnsi="Times New Roman" w:cs="Times New Roman"/>
          <w:sz w:val="28"/>
          <w:szCs w:val="28"/>
        </w:rPr>
        <w:t>как правило, это сравнение показат</w:t>
      </w:r>
      <w:r>
        <w:rPr>
          <w:rFonts w:ascii="Times New Roman" w:hAnsi="Times New Roman" w:cs="Times New Roman"/>
          <w:sz w:val="28"/>
          <w:szCs w:val="28"/>
        </w:rPr>
        <w:t>елей до и после эксперимента или двух групп испытуемых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065A204A"/>
    <w:lvl w:ilvl="0">
      <w:numFmt w:val="bullet"/>
      <w:lvlText w:val="*"/>
      <w:lvlJc w:val="left"/>
    </w:lvl>
  </w:abstractNum>
  <w:abstractNum w:abstractNumId="1" w15:restartNumberingAfterBreak="0">
    <w:nsid w:val="0000000A"/>
    <w:multiLevelType w:val="multi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146778D"/>
    <w:multiLevelType w:val="hybridMultilevel"/>
    <w:tmpl w:val="77E045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B4D34"/>
    <w:multiLevelType w:val="hybridMultilevel"/>
    <w:tmpl w:val="08807A78"/>
    <w:lvl w:ilvl="0" w:tplc="8366464C">
      <w:start w:val="1"/>
      <w:numFmt w:val="decimal"/>
      <w:lvlText w:val="%1."/>
      <w:lvlJc w:val="left"/>
      <w:pPr>
        <w:tabs>
          <w:tab w:val="num" w:pos="360"/>
        </w:tabs>
        <w:ind w:left="-349" w:firstLine="709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6624C2"/>
    <w:multiLevelType w:val="multilevel"/>
    <w:tmpl w:val="041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 w15:restartNumberingAfterBreak="0">
    <w:nsid w:val="19D6546F"/>
    <w:multiLevelType w:val="hybridMultilevel"/>
    <w:tmpl w:val="EA1AA0F8"/>
    <w:lvl w:ilvl="0" w:tplc="8366464C">
      <w:start w:val="1"/>
      <w:numFmt w:val="decimal"/>
      <w:lvlText w:val="%1."/>
      <w:lvlJc w:val="left"/>
      <w:pPr>
        <w:tabs>
          <w:tab w:val="num" w:pos="709"/>
        </w:tabs>
        <w:ind w:left="0" w:firstLine="709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E10D68"/>
    <w:multiLevelType w:val="hybridMultilevel"/>
    <w:tmpl w:val="EE8AB6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9F6877"/>
    <w:multiLevelType w:val="hybridMultilevel"/>
    <w:tmpl w:val="8A3A4C7E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D10B4"/>
    <w:multiLevelType w:val="hybridMultilevel"/>
    <w:tmpl w:val="853607B2"/>
    <w:lvl w:ilvl="0" w:tplc="6102F37C">
      <w:start w:val="1"/>
      <w:numFmt w:val="decimal"/>
      <w:lvlText w:val="%1-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27E06681"/>
    <w:multiLevelType w:val="hybridMultilevel"/>
    <w:tmpl w:val="519897B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E67CFB"/>
    <w:multiLevelType w:val="hybridMultilevel"/>
    <w:tmpl w:val="EB2202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BE76A6"/>
    <w:multiLevelType w:val="hybridMultilevel"/>
    <w:tmpl w:val="68B45C02"/>
    <w:lvl w:ilvl="0" w:tplc="460A3E6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2" w15:restartNumberingAfterBreak="0">
    <w:nsid w:val="307B2603"/>
    <w:multiLevelType w:val="hybridMultilevel"/>
    <w:tmpl w:val="17AA5C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974436"/>
    <w:multiLevelType w:val="hybridMultilevel"/>
    <w:tmpl w:val="04EE80F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005B6A"/>
    <w:multiLevelType w:val="hybridMultilevel"/>
    <w:tmpl w:val="55BEE24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0A2B17"/>
    <w:multiLevelType w:val="hybridMultilevel"/>
    <w:tmpl w:val="A596DDB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7A66FA"/>
    <w:multiLevelType w:val="singleLevel"/>
    <w:tmpl w:val="8454EB24"/>
    <w:lvl w:ilvl="0">
      <w:start w:val="3"/>
      <w:numFmt w:val="decimal"/>
      <w:lvlText w:val="%1."/>
      <w:legacy w:legacy="1" w:legacySpace="0" w:legacyIndent="293"/>
      <w:lvlJc w:val="left"/>
      <w:rPr>
        <w:rFonts w:ascii="Arial" w:hAnsi="Arial" w:cs="Arial" w:hint="default"/>
      </w:rPr>
    </w:lvl>
  </w:abstractNum>
  <w:abstractNum w:abstractNumId="17" w15:restartNumberingAfterBreak="0">
    <w:nsid w:val="4A1129BB"/>
    <w:multiLevelType w:val="hybridMultilevel"/>
    <w:tmpl w:val="F6FE07B0"/>
    <w:lvl w:ilvl="0" w:tplc="2A508C56">
      <w:start w:val="5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4ED80569"/>
    <w:multiLevelType w:val="hybridMultilevel"/>
    <w:tmpl w:val="EB2202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3713B9"/>
    <w:multiLevelType w:val="hybridMultilevel"/>
    <w:tmpl w:val="B5D8C1C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30565D"/>
    <w:multiLevelType w:val="multilevel"/>
    <w:tmpl w:val="0C50BF8A"/>
    <w:lvl w:ilvl="0">
      <w:start w:val="2"/>
      <w:numFmt w:val="upperRoman"/>
      <w:lvlText w:val="%1."/>
      <w:lvlJc w:val="left"/>
      <w:pPr>
        <w:ind w:left="1440" w:hanging="720"/>
      </w:pPr>
      <w:rPr>
        <w:rFonts w:ascii="Times New Roman" w:hAnsi="Times New Roman" w:hint="default"/>
        <w:i w:val="0"/>
      </w:r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5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9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6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92" w:hanging="2160"/>
      </w:pPr>
      <w:rPr>
        <w:rFonts w:hint="default"/>
      </w:rPr>
    </w:lvl>
  </w:abstractNum>
  <w:abstractNum w:abstractNumId="21" w15:restartNumberingAfterBreak="0">
    <w:nsid w:val="516712B3"/>
    <w:multiLevelType w:val="multilevel"/>
    <w:tmpl w:val="58588D9A"/>
    <w:lvl w:ilvl="0">
      <w:start w:val="1"/>
      <w:numFmt w:val="decimal"/>
      <w:lvlText w:val="%1."/>
      <w:lvlJc w:val="left"/>
      <w:pPr>
        <w:ind w:left="228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22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6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6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3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3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20" w:hanging="1800"/>
      </w:pPr>
      <w:rPr>
        <w:rFonts w:hint="default"/>
      </w:rPr>
    </w:lvl>
  </w:abstractNum>
  <w:abstractNum w:abstractNumId="22" w15:restartNumberingAfterBreak="0">
    <w:nsid w:val="51FB5BAB"/>
    <w:multiLevelType w:val="hybridMultilevel"/>
    <w:tmpl w:val="4E241C7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EF602D"/>
    <w:multiLevelType w:val="hybridMultilevel"/>
    <w:tmpl w:val="E4567D9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C1B3A01"/>
    <w:multiLevelType w:val="hybridMultilevel"/>
    <w:tmpl w:val="16BC8350"/>
    <w:lvl w:ilvl="0" w:tplc="E4F424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C4913F0"/>
    <w:multiLevelType w:val="hybridMultilevel"/>
    <w:tmpl w:val="F424D476"/>
    <w:lvl w:ilvl="0" w:tplc="292CF7C6">
      <w:start w:val="1"/>
      <w:numFmt w:val="decimal"/>
      <w:lvlText w:val="%1."/>
      <w:lvlJc w:val="left"/>
      <w:pPr>
        <w:tabs>
          <w:tab w:val="num" w:pos="360"/>
        </w:tabs>
        <w:ind w:left="-349" w:firstLine="709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ADA6B31"/>
    <w:multiLevelType w:val="hybridMultilevel"/>
    <w:tmpl w:val="26E4616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DBE5C68"/>
    <w:multiLevelType w:val="hybridMultilevel"/>
    <w:tmpl w:val="74184C1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3490B3B"/>
    <w:multiLevelType w:val="singleLevel"/>
    <w:tmpl w:val="B90C9038"/>
    <w:lvl w:ilvl="0">
      <w:start w:val="1"/>
      <w:numFmt w:val="decimal"/>
      <w:lvlText w:val="%1."/>
      <w:legacy w:legacy="1" w:legacySpace="0" w:legacyIndent="293"/>
      <w:lvlJc w:val="left"/>
      <w:rPr>
        <w:rFonts w:ascii="Arial" w:hAnsi="Arial" w:cs="Arial" w:hint="default"/>
      </w:rPr>
    </w:lvl>
  </w:abstractNum>
  <w:abstractNum w:abstractNumId="29" w15:restartNumberingAfterBreak="0">
    <w:nsid w:val="76D40383"/>
    <w:multiLevelType w:val="hybridMultilevel"/>
    <w:tmpl w:val="CE46DF2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78A3336"/>
    <w:multiLevelType w:val="multilevel"/>
    <w:tmpl w:val="A49806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31" w15:restartNumberingAfterBreak="0">
    <w:nsid w:val="78BD4CF5"/>
    <w:multiLevelType w:val="multilevel"/>
    <w:tmpl w:val="34F88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7C440BF4"/>
    <w:multiLevelType w:val="hybridMultilevel"/>
    <w:tmpl w:val="D820D8F4"/>
    <w:lvl w:ilvl="0" w:tplc="041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2"/>
  </w:num>
  <w:num w:numId="3">
    <w:abstractNumId w:val="9"/>
  </w:num>
  <w:num w:numId="4">
    <w:abstractNumId w:val="7"/>
  </w:num>
  <w:num w:numId="5">
    <w:abstractNumId w:val="19"/>
  </w:num>
  <w:num w:numId="6">
    <w:abstractNumId w:val="26"/>
  </w:num>
  <w:num w:numId="7">
    <w:abstractNumId w:val="29"/>
  </w:num>
  <w:num w:numId="8">
    <w:abstractNumId w:val="28"/>
  </w:num>
  <w:num w:numId="9">
    <w:abstractNumId w:val="0"/>
    <w:lvlOverride w:ilvl="0">
      <w:lvl w:ilvl="0">
        <w:start w:val="65535"/>
        <w:numFmt w:val="bullet"/>
        <w:lvlText w:val="•"/>
        <w:legacy w:legacy="1" w:legacySpace="0" w:legacyIndent="360"/>
        <w:lvlJc w:val="left"/>
        <w:rPr>
          <w:rFonts w:ascii="Arial" w:hAnsi="Arial" w:cs="Arial" w:hint="default"/>
        </w:rPr>
      </w:lvl>
    </w:lvlOverride>
  </w:num>
  <w:num w:numId="10">
    <w:abstractNumId w:val="16"/>
  </w:num>
  <w:num w:numId="11">
    <w:abstractNumId w:val="11"/>
  </w:num>
  <w:num w:numId="12">
    <w:abstractNumId w:val="14"/>
  </w:num>
  <w:num w:numId="13">
    <w:abstractNumId w:val="4"/>
  </w:num>
  <w:num w:numId="14">
    <w:abstractNumId w:val="8"/>
  </w:num>
  <w:num w:numId="15">
    <w:abstractNumId w:val="12"/>
  </w:num>
  <w:num w:numId="16">
    <w:abstractNumId w:val="18"/>
  </w:num>
  <w:num w:numId="17">
    <w:abstractNumId w:val="10"/>
  </w:num>
  <w:num w:numId="18">
    <w:abstractNumId w:val="2"/>
  </w:num>
  <w:num w:numId="19">
    <w:abstractNumId w:val="25"/>
  </w:num>
  <w:num w:numId="20">
    <w:abstractNumId w:val="3"/>
  </w:num>
  <w:num w:numId="21">
    <w:abstractNumId w:val="5"/>
  </w:num>
  <w:num w:numId="22">
    <w:abstractNumId w:val="23"/>
  </w:num>
  <w:num w:numId="23">
    <w:abstractNumId w:val="27"/>
  </w:num>
  <w:num w:numId="24">
    <w:abstractNumId w:val="13"/>
  </w:num>
  <w:num w:numId="25">
    <w:abstractNumId w:val="6"/>
  </w:num>
  <w:num w:numId="26">
    <w:abstractNumId w:val="17"/>
  </w:num>
  <w:num w:numId="27">
    <w:abstractNumId w:val="15"/>
  </w:num>
  <w:num w:numId="28">
    <w:abstractNumId w:val="1"/>
  </w:num>
  <w:num w:numId="29">
    <w:abstractNumId w:val="31"/>
  </w:num>
  <w:num w:numId="30">
    <w:abstractNumId w:val="24"/>
  </w:num>
  <w:num w:numId="31">
    <w:abstractNumId w:val="20"/>
  </w:num>
  <w:num w:numId="32">
    <w:abstractNumId w:val="30"/>
  </w:num>
  <w:num w:numId="33">
    <w:abstractNumId w:val="21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22B5"/>
    <w:rsid w:val="00011DC8"/>
    <w:rsid w:val="00032993"/>
    <w:rsid w:val="00090689"/>
    <w:rsid w:val="000E0009"/>
    <w:rsid w:val="000F22F5"/>
    <w:rsid w:val="00123924"/>
    <w:rsid w:val="00184257"/>
    <w:rsid w:val="001A2090"/>
    <w:rsid w:val="001A4CB4"/>
    <w:rsid w:val="001D58D0"/>
    <w:rsid w:val="001D67EC"/>
    <w:rsid w:val="002253AA"/>
    <w:rsid w:val="00242C08"/>
    <w:rsid w:val="002C4148"/>
    <w:rsid w:val="002C68C1"/>
    <w:rsid w:val="0035103E"/>
    <w:rsid w:val="003F2A28"/>
    <w:rsid w:val="003F5DFA"/>
    <w:rsid w:val="003F5E29"/>
    <w:rsid w:val="0040684A"/>
    <w:rsid w:val="00407B8F"/>
    <w:rsid w:val="00436B56"/>
    <w:rsid w:val="00483960"/>
    <w:rsid w:val="004D2E70"/>
    <w:rsid w:val="004F7E2C"/>
    <w:rsid w:val="0050745B"/>
    <w:rsid w:val="00514066"/>
    <w:rsid w:val="005171E5"/>
    <w:rsid w:val="00572FD2"/>
    <w:rsid w:val="00577833"/>
    <w:rsid w:val="005836BA"/>
    <w:rsid w:val="005D0AD5"/>
    <w:rsid w:val="00621432"/>
    <w:rsid w:val="00623714"/>
    <w:rsid w:val="00632295"/>
    <w:rsid w:val="0064294C"/>
    <w:rsid w:val="00662B11"/>
    <w:rsid w:val="00667689"/>
    <w:rsid w:val="00673287"/>
    <w:rsid w:val="00682536"/>
    <w:rsid w:val="0068467D"/>
    <w:rsid w:val="00684FEF"/>
    <w:rsid w:val="006A1AC6"/>
    <w:rsid w:val="006D4AB6"/>
    <w:rsid w:val="00701E61"/>
    <w:rsid w:val="00715A16"/>
    <w:rsid w:val="00740087"/>
    <w:rsid w:val="00790849"/>
    <w:rsid w:val="007B480C"/>
    <w:rsid w:val="007C2191"/>
    <w:rsid w:val="007C4B5C"/>
    <w:rsid w:val="0081121D"/>
    <w:rsid w:val="00834C69"/>
    <w:rsid w:val="008424B7"/>
    <w:rsid w:val="0084738E"/>
    <w:rsid w:val="00854A1D"/>
    <w:rsid w:val="00871B3C"/>
    <w:rsid w:val="00874DDD"/>
    <w:rsid w:val="008764B3"/>
    <w:rsid w:val="00893FB6"/>
    <w:rsid w:val="008A1C5B"/>
    <w:rsid w:val="008D40E0"/>
    <w:rsid w:val="008E507D"/>
    <w:rsid w:val="0098035D"/>
    <w:rsid w:val="00997398"/>
    <w:rsid w:val="009A22B5"/>
    <w:rsid w:val="009A43F9"/>
    <w:rsid w:val="00A13486"/>
    <w:rsid w:val="00A2070E"/>
    <w:rsid w:val="00A45A54"/>
    <w:rsid w:val="00AA191A"/>
    <w:rsid w:val="00AA69CE"/>
    <w:rsid w:val="00AE18B8"/>
    <w:rsid w:val="00AF46DA"/>
    <w:rsid w:val="00B27A19"/>
    <w:rsid w:val="00B31724"/>
    <w:rsid w:val="00B74D87"/>
    <w:rsid w:val="00B93521"/>
    <w:rsid w:val="00C04EC0"/>
    <w:rsid w:val="00C12794"/>
    <w:rsid w:val="00C56163"/>
    <w:rsid w:val="00C871B8"/>
    <w:rsid w:val="00CC108B"/>
    <w:rsid w:val="00CD2C73"/>
    <w:rsid w:val="00CE00CD"/>
    <w:rsid w:val="00D03CCB"/>
    <w:rsid w:val="00D06B05"/>
    <w:rsid w:val="00D361CC"/>
    <w:rsid w:val="00D7307C"/>
    <w:rsid w:val="00D828AB"/>
    <w:rsid w:val="00D92F62"/>
    <w:rsid w:val="00DB47E8"/>
    <w:rsid w:val="00DB6B1F"/>
    <w:rsid w:val="00E13C4B"/>
    <w:rsid w:val="00E4342C"/>
    <w:rsid w:val="00E741B1"/>
    <w:rsid w:val="00E8006F"/>
    <w:rsid w:val="00F06EA0"/>
    <w:rsid w:val="00F11120"/>
    <w:rsid w:val="00F269B8"/>
    <w:rsid w:val="00FE0854"/>
    <w:rsid w:val="00FE1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4E1AD75B"/>
  <w15:docId w15:val="{5F4FF939-578C-4158-8843-971715419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1"/>
    <w:qFormat/>
    <w:rsid w:val="002C68C1"/>
    <w:pPr>
      <w:widowControl w:val="0"/>
      <w:autoSpaceDE w:val="0"/>
      <w:autoSpaceDN w:val="0"/>
      <w:spacing w:after="0" w:line="240" w:lineRule="auto"/>
      <w:ind w:left="1172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ru-RU" w:bidi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E0854"/>
    <w:pPr>
      <w:ind w:left="720"/>
      <w:contextualSpacing/>
    </w:pPr>
  </w:style>
  <w:style w:type="character" w:styleId="a4">
    <w:name w:val="Hyperlink"/>
    <w:uiPriority w:val="99"/>
    <w:unhideWhenUsed/>
    <w:rsid w:val="0050745B"/>
    <w:rPr>
      <w:color w:val="0000FF"/>
      <w:u w:val="single"/>
    </w:rPr>
  </w:style>
  <w:style w:type="paragraph" w:styleId="a5">
    <w:name w:val="Subtitle"/>
    <w:basedOn w:val="a"/>
    <w:next w:val="a"/>
    <w:link w:val="a6"/>
    <w:uiPriority w:val="11"/>
    <w:qFormat/>
    <w:rsid w:val="0064294C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a6">
    <w:name w:val="Подзаголовок Знак"/>
    <w:basedOn w:val="a0"/>
    <w:link w:val="a5"/>
    <w:uiPriority w:val="11"/>
    <w:rsid w:val="0064294C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CC10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C108B"/>
    <w:rPr>
      <w:rFonts w:ascii="Tahoma" w:hAnsi="Tahoma" w:cs="Tahoma"/>
      <w:sz w:val="16"/>
      <w:szCs w:val="16"/>
    </w:rPr>
  </w:style>
  <w:style w:type="paragraph" w:styleId="a9">
    <w:name w:val="No Spacing"/>
    <w:uiPriority w:val="1"/>
    <w:qFormat/>
    <w:rsid w:val="001A2090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pple-converted-space">
    <w:name w:val="apple-converted-space"/>
    <w:basedOn w:val="a0"/>
    <w:rsid w:val="007C4B5C"/>
  </w:style>
  <w:style w:type="character" w:customStyle="1" w:styleId="10">
    <w:name w:val="Заголовок 1 Знак"/>
    <w:basedOn w:val="a0"/>
    <w:link w:val="1"/>
    <w:uiPriority w:val="1"/>
    <w:rsid w:val="002C68C1"/>
    <w:rPr>
      <w:rFonts w:ascii="Times New Roman" w:eastAsia="Times New Roman" w:hAnsi="Times New Roman" w:cs="Times New Roman"/>
      <w:b/>
      <w:bCs/>
      <w:sz w:val="24"/>
      <w:szCs w:val="24"/>
      <w:lang w:eastAsia="ru-RU" w:bidi="ru-RU"/>
    </w:rPr>
  </w:style>
  <w:style w:type="table" w:styleId="aa">
    <w:name w:val="Table Grid"/>
    <w:basedOn w:val="a1"/>
    <w:uiPriority w:val="59"/>
    <w:rsid w:val="002C68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">
    <w:name w:val="Абзац списка Знак"/>
    <w:link w:val="a3"/>
    <w:uiPriority w:val="34"/>
    <w:locked/>
    <w:rsid w:val="002C68C1"/>
  </w:style>
  <w:style w:type="paragraph" w:styleId="ac">
    <w:name w:val="Body Text"/>
    <w:basedOn w:val="a"/>
    <w:link w:val="ad"/>
    <w:uiPriority w:val="99"/>
    <w:unhideWhenUsed/>
    <w:rsid w:val="002C68C1"/>
    <w:pPr>
      <w:spacing w:after="120"/>
    </w:pPr>
    <w:rPr>
      <w:rFonts w:ascii="Calibri" w:eastAsia="Calibri" w:hAnsi="Calibri" w:cs="Times New Roman"/>
    </w:rPr>
  </w:style>
  <w:style w:type="character" w:customStyle="1" w:styleId="ad">
    <w:name w:val="Основной текст Знак"/>
    <w:basedOn w:val="a0"/>
    <w:link w:val="ac"/>
    <w:uiPriority w:val="99"/>
    <w:rsid w:val="002C68C1"/>
    <w:rPr>
      <w:rFonts w:ascii="Calibri" w:eastAsia="Calibri" w:hAnsi="Calibri" w:cs="Times New Roman"/>
    </w:rPr>
  </w:style>
  <w:style w:type="paragraph" w:customStyle="1" w:styleId="FirstParagraph">
    <w:name w:val="First Paragraph"/>
    <w:basedOn w:val="ac"/>
    <w:next w:val="ac"/>
    <w:qFormat/>
    <w:rsid w:val="002C68C1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ac"/>
    <w:qFormat/>
    <w:rsid w:val="002C68C1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styleId="ae">
    <w:name w:val="Strong"/>
    <w:uiPriority w:val="22"/>
    <w:qFormat/>
    <w:rsid w:val="002C68C1"/>
    <w:rPr>
      <w:b/>
      <w:bCs/>
    </w:rPr>
  </w:style>
  <w:style w:type="paragraph" w:styleId="af">
    <w:name w:val="footnote text"/>
    <w:basedOn w:val="a"/>
    <w:link w:val="af0"/>
    <w:uiPriority w:val="99"/>
    <w:semiHidden/>
    <w:unhideWhenUsed/>
    <w:rsid w:val="002C68C1"/>
    <w:pPr>
      <w:spacing w:after="0" w:line="240" w:lineRule="auto"/>
    </w:pPr>
    <w:rPr>
      <w:sz w:val="20"/>
      <w:szCs w:val="20"/>
    </w:rPr>
  </w:style>
  <w:style w:type="character" w:customStyle="1" w:styleId="af0">
    <w:name w:val="Текст сноски Знак"/>
    <w:basedOn w:val="a0"/>
    <w:link w:val="af"/>
    <w:uiPriority w:val="99"/>
    <w:semiHidden/>
    <w:rsid w:val="002C68C1"/>
    <w:rPr>
      <w:sz w:val="20"/>
      <w:szCs w:val="20"/>
    </w:rPr>
  </w:style>
  <w:style w:type="character" w:styleId="af1">
    <w:name w:val="footnote reference"/>
    <w:basedOn w:val="a0"/>
    <w:uiPriority w:val="99"/>
    <w:semiHidden/>
    <w:unhideWhenUsed/>
    <w:rsid w:val="002C68C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xn--80abucjiibhv9a.xn--p1ai/" TargetMode="External"/><Relationship Id="rId18" Type="http://schemas.openxmlformats.org/officeDocument/2006/relationships/hyperlink" Target="http://fcior.edu.ru/" TargetMode="External"/><Relationship Id="rId26" Type="http://schemas.openxmlformats.org/officeDocument/2006/relationships/hyperlink" Target="https://www.scopus.com" TargetMode="External"/><Relationship Id="rId39" Type="http://schemas.openxmlformats.org/officeDocument/2006/relationships/hyperlink" Target="http://nocache.lib.tusur.ru/ru/resursy/bazy-dannyh/uis-rossiya" TargetMode="External"/><Relationship Id="rId21" Type="http://schemas.openxmlformats.org/officeDocument/2006/relationships/hyperlink" Target="https://lib.tusur.ru/ru/resursy/bazy-dannyh/elibrary-ru" TargetMode="External"/><Relationship Id="rId34" Type="http://schemas.openxmlformats.org/officeDocument/2006/relationships/hyperlink" Target="https://lib.tusur.ru/ru/resursy/bazy-dannyh/zhurnaly-izdatelstva-oxford-university-press" TargetMode="External"/><Relationship Id="rId42" Type="http://schemas.openxmlformats.org/officeDocument/2006/relationships/hyperlink" Target="https://lib.tusur.ru/ru/resursy/bazy-dannyh/ebs-yurayt" TargetMode="External"/><Relationship Id="rId47" Type="http://schemas.openxmlformats.org/officeDocument/2006/relationships/image" Target="media/image3.png"/><Relationship Id="rId50" Type="http://schemas.openxmlformats.org/officeDocument/2006/relationships/hyperlink" Target="https://ru.wikipedia.org/wiki/%D0%A1%D1%80%D0%B5%D0%B4%D0%BD%D0%B5%D0%B5_%D0%B0%D1%80%D0%B8%D1%84%D0%BC%D0%B5%D1%82%D0%B8%D1%87%D0%B5%D1%81%D0%BA%D0%BE%D0%B5" TargetMode="External"/><Relationship Id="rId55" Type="http://schemas.openxmlformats.org/officeDocument/2006/relationships/image" Target="media/image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uisrussia.msu.ru/is4/main.jsp" TargetMode="External"/><Relationship Id="rId29" Type="http://schemas.openxmlformats.org/officeDocument/2006/relationships/hyperlink" Target="https://lib.tusur.ru/ru/resursy/bazy-dannyh/web-of-science" TargetMode="External"/><Relationship Id="rId11" Type="http://schemas.openxmlformats.org/officeDocument/2006/relationships/hyperlink" Target="http://biblioclub.ru/index.php?page=book&amp;id=144217" TargetMode="External"/><Relationship Id="rId24" Type="http://schemas.openxmlformats.org/officeDocument/2006/relationships/hyperlink" Target="http://www.polpred.com/" TargetMode="External"/><Relationship Id="rId32" Type="http://schemas.openxmlformats.org/officeDocument/2006/relationships/hyperlink" Target="https://www.libnauka.ru/" TargetMode="External"/><Relationship Id="rId37" Type="http://schemas.openxmlformats.org/officeDocument/2006/relationships/hyperlink" Target="https://lib.tusur.ru/ru/resursy/bazy-dannyh/zhurnaly-izdatelstva-sage-publications" TargetMode="External"/><Relationship Id="rId40" Type="http://schemas.openxmlformats.org/officeDocument/2006/relationships/hyperlink" Target="http://uisrussia.msu.ru/" TargetMode="External"/><Relationship Id="rId45" Type="http://schemas.openxmlformats.org/officeDocument/2006/relationships/image" Target="media/image1.png"/><Relationship Id="rId53" Type="http://schemas.openxmlformats.org/officeDocument/2006/relationships/hyperlink" Target="https://ru.wikipedia.org/wiki/%D0%9A%D0%BE%D1%80%D1%80%D0%B5%D0%BB%D1%8F%D1%86%D0%B8%D1%8F" TargetMode="External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hyperlink" Target="http://www.iprbookshop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blioclub.ru/index.php?page=book&amp;id=235723" TargetMode="External"/><Relationship Id="rId14" Type="http://schemas.openxmlformats.org/officeDocument/2006/relationships/hyperlink" Target="http://www.edu.ru/" TargetMode="External"/><Relationship Id="rId22" Type="http://schemas.openxmlformats.org/officeDocument/2006/relationships/hyperlink" Target="https://lib.tusur.ru/ru/resursy/bazy-dannyh/polpred-com-obzor-smi" TargetMode="External"/><Relationship Id="rId27" Type="http://schemas.openxmlformats.org/officeDocument/2006/relationships/hyperlink" Target="https://lib.tusur.ru/ru/resursy/bazy-dannyh/taylor-amp-francis" TargetMode="External"/><Relationship Id="rId30" Type="http://schemas.openxmlformats.org/officeDocument/2006/relationships/hyperlink" Target="https://apps.webofknowledge.com/home.do?SID=Z1V9IS8DggMcH9KSZ1X" TargetMode="External"/><Relationship Id="rId35" Type="http://schemas.openxmlformats.org/officeDocument/2006/relationships/hyperlink" Target="https://lib.tusur.ru/ru/resursy/bazy-dannyh/tsifrovoy-arhiv-zhurnala-science" TargetMode="External"/><Relationship Id="rId43" Type="http://schemas.openxmlformats.org/officeDocument/2006/relationships/hyperlink" Target="http://www.biblioclub.ru/" TargetMode="External"/><Relationship Id="rId48" Type="http://schemas.openxmlformats.org/officeDocument/2006/relationships/chart" Target="charts/chart1.xml"/><Relationship Id="rId56" Type="http://schemas.openxmlformats.org/officeDocument/2006/relationships/image" Target="media/image6.png"/><Relationship Id="rId8" Type="http://schemas.openxmlformats.org/officeDocument/2006/relationships/hyperlink" Target="http://biblioclub.ru/index.php?page=book&amp;id=210496" TargetMode="External"/><Relationship Id="rId51" Type="http://schemas.openxmlformats.org/officeDocument/2006/relationships/hyperlink" Target="https://ru.wikipedia.org/wiki/%D0%94%D0%BE%D0%B2%D0%B5%D1%80%D0%B8%D1%82%D0%B5%D0%BB%D1%8C%D0%BD%D1%8B%D0%B9_%D0%B8%D0%BD%D1%82%D0%B5%D1%80%D0%B2%D0%B0%D0%BB" TargetMode="External"/><Relationship Id="rId3" Type="http://schemas.openxmlformats.org/officeDocument/2006/relationships/styles" Target="styles.xml"/><Relationship Id="rId12" Type="http://schemas.openxmlformats.org/officeDocument/2006/relationships/hyperlink" Target="http://window.edu.ru/" TargetMode="External"/><Relationship Id="rId17" Type="http://schemas.openxmlformats.org/officeDocument/2006/relationships/hyperlink" Target="http://fano.gov.ru/ru/" TargetMode="External"/><Relationship Id="rId25" Type="http://schemas.openxmlformats.org/officeDocument/2006/relationships/hyperlink" Target="https://lib.tusur.ru/ru/resursy/bazy-dannyh/scopus" TargetMode="External"/><Relationship Id="rId33" Type="http://schemas.openxmlformats.org/officeDocument/2006/relationships/hyperlink" Target="https://lib.tusur.ru/ru/resursy/bazy-dannyh/zhurnaly-izdatelstva-cambridge-university-press" TargetMode="External"/><Relationship Id="rId38" Type="http://schemas.openxmlformats.org/officeDocument/2006/relationships/hyperlink" Target="https://archive.neicon.ru/xmlui/handle/123456789/2757634/browse?type=source" TargetMode="External"/><Relationship Id="rId46" Type="http://schemas.openxmlformats.org/officeDocument/2006/relationships/image" Target="media/image2.png"/><Relationship Id="rId59" Type="http://schemas.openxmlformats.org/officeDocument/2006/relationships/theme" Target="theme/theme1.xml"/><Relationship Id="rId20" Type="http://schemas.openxmlformats.org/officeDocument/2006/relationships/hyperlink" Target="http://biblioclub.ru/" TargetMode="External"/><Relationship Id="rId41" Type="http://schemas.openxmlformats.org/officeDocument/2006/relationships/hyperlink" Target="https://lib.tusur.ru/ru/resursy/bazy-dannyh/konsultantplyus" TargetMode="External"/><Relationship Id="rId54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www.consultant.ru/" TargetMode="External"/><Relationship Id="rId23" Type="http://schemas.openxmlformats.org/officeDocument/2006/relationships/hyperlink" Target="https://www.scopus.com" TargetMode="External"/><Relationship Id="rId28" Type="http://schemas.openxmlformats.org/officeDocument/2006/relationships/hyperlink" Target="http://www.tandfonline.com/" TargetMode="External"/><Relationship Id="rId36" Type="http://schemas.openxmlformats.org/officeDocument/2006/relationships/hyperlink" Target="https://archive.neicon.ru/xmlui/handle/123456789/2490906/browse?type=source" TargetMode="External"/><Relationship Id="rId49" Type="http://schemas.openxmlformats.org/officeDocument/2006/relationships/hyperlink" Target="https://ru.wikipedia.org/wiki/%D0%A1%D1%82%D0%B0%D0%BD%D0%B4%D0%B0%D1%80%D1%82%D0%BD%D0%B0%D1%8F_%D0%BE%D1%88%D0%B8%D0%B1%D0%BA%D0%B0" TargetMode="External"/><Relationship Id="rId57" Type="http://schemas.openxmlformats.org/officeDocument/2006/relationships/image" Target="media/image7.png"/><Relationship Id="rId10" Type="http://schemas.openxmlformats.org/officeDocument/2006/relationships/hyperlink" Target="http://biblioclub.ru/index.php?page=book&amp;id=232472" TargetMode="External"/><Relationship Id="rId31" Type="http://schemas.openxmlformats.org/officeDocument/2006/relationships/hyperlink" Target="https://lib.tusur.ru/ru/resursy/bazy-dannyh/arhiv-zhurnalov-ran" TargetMode="External"/><Relationship Id="rId44" Type="http://schemas.openxmlformats.org/officeDocument/2006/relationships/hyperlink" Target="http://lib.sportedu.ru/press/TPFK/" TargetMode="External"/><Relationship Id="rId52" Type="http://schemas.openxmlformats.org/officeDocument/2006/relationships/hyperlink" Target="https://ru.wikipedia.org/wiki/%D0%9F%D1%80%D0%BE%D0%B2%D0%B5%D1%80%D0%BA%D0%B0_%D1%81%D1%82%D0%B0%D1%82%D0%B8%D1%81%D1%82%D0%B8%D1%87%D0%B5%D1%81%D0%BA%D0%B8%D1%85_%D0%B3%D0%B8%D0%BF%D0%BE%D1%82%D0%B5%D0%B7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9722703639514891E-2"/>
          <c:y val="0.11320754716981142"/>
          <c:w val="0.80647024841132298"/>
          <c:h val="0.7154088050314465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Восток</c:v>
                </c:pt>
              </c:strCache>
            </c:strRef>
          </c:tx>
          <c:spPr>
            <a:solidFill>
              <a:srgbClr val="9999FF"/>
            </a:solidFill>
            <a:ln w="10468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 кв</c:v>
                </c:pt>
                <c:pt idx="1">
                  <c:v>2 кв</c:v>
                </c:pt>
                <c:pt idx="2">
                  <c:v>3 кв</c:v>
                </c:pt>
                <c:pt idx="3">
                  <c:v>4 кв</c:v>
                </c:pt>
              </c:strCache>
            </c:str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E88-4132-ABDA-3B23E842B753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Запад</c:v>
                </c:pt>
              </c:strCache>
            </c:strRef>
          </c:tx>
          <c:spPr>
            <a:solidFill>
              <a:srgbClr val="993366"/>
            </a:solidFill>
            <a:ln w="10468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 кв</c:v>
                </c:pt>
                <c:pt idx="1">
                  <c:v>2 кв</c:v>
                </c:pt>
                <c:pt idx="2">
                  <c:v>3 кв</c:v>
                </c:pt>
                <c:pt idx="3">
                  <c:v>4 кв</c:v>
                </c:pt>
              </c:strCache>
            </c:str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E88-4132-ABDA-3B23E842B753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Север</c:v>
                </c:pt>
              </c:strCache>
            </c:strRef>
          </c:tx>
          <c:spPr>
            <a:solidFill>
              <a:srgbClr val="FFFFCC"/>
            </a:solidFill>
            <a:ln w="10468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 кв</c:v>
                </c:pt>
                <c:pt idx="1">
                  <c:v>2 кв</c:v>
                </c:pt>
                <c:pt idx="2">
                  <c:v>3 кв</c:v>
                </c:pt>
                <c:pt idx="3">
                  <c:v>4 кв</c:v>
                </c:pt>
              </c:strCache>
            </c:str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E88-4132-ABDA-3B23E842B7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8038016"/>
        <c:axId val="68789376"/>
      </c:barChart>
      <c:catAx>
        <c:axId val="6803801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2617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5" b="1" i="0" u="none" strike="noStrike" baseline="0">
                <a:solidFill>
                  <a:srgbClr val="000000"/>
                </a:solidFill>
                <a:latin typeface="Arial Cyr"/>
                <a:ea typeface="Arial Cyr"/>
                <a:cs typeface="Arial Cyr"/>
              </a:defRPr>
            </a:pPr>
            <a:endParaRPr lang="ru-RU"/>
          </a:p>
        </c:txPr>
        <c:crossAx val="68789376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68789376"/>
        <c:scaling>
          <c:orientation val="minMax"/>
        </c:scaling>
        <c:delete val="0"/>
        <c:axPos val="l"/>
        <c:majorGridlines>
          <c:spPr>
            <a:ln w="2622">
              <a:solidFill>
                <a:srgbClr val="000000"/>
              </a:solidFill>
              <a:prstDash val="sysDot"/>
            </a:ln>
          </c:spPr>
        </c:majorGridlines>
        <c:numFmt formatCode="General" sourceLinked="1"/>
        <c:majorTickMark val="out"/>
        <c:minorTickMark val="none"/>
        <c:tickLblPos val="nextTo"/>
        <c:spPr>
          <a:noFill/>
          <a:ln w="2617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5" b="1" i="0" u="none" strike="noStrike" baseline="0">
                <a:solidFill>
                  <a:srgbClr val="000000"/>
                </a:solidFill>
                <a:latin typeface="Arial Cyr"/>
                <a:ea typeface="Arial Cyr"/>
                <a:cs typeface="Arial Cyr"/>
              </a:defRPr>
            </a:pPr>
            <a:endParaRPr lang="ru-RU"/>
          </a:p>
        </c:txPr>
        <c:crossAx val="68038016"/>
        <c:crosses val="autoZero"/>
        <c:crossBetween val="between"/>
        <c:majorUnit val="20"/>
      </c:valAx>
      <c:spPr>
        <a:noFill/>
        <a:ln w="10486">
          <a:solidFill>
            <a:srgbClr val="808080"/>
          </a:solidFill>
          <a:prstDash val="solid"/>
        </a:ln>
      </c:spPr>
    </c:plotArea>
    <c:legend>
      <c:legendPos val="r"/>
      <c:layout>
        <c:manualLayout>
          <c:xMode val="edge"/>
          <c:yMode val="edge"/>
          <c:x val="0.89699074074074059"/>
          <c:y val="0.36277602523659308"/>
          <c:w val="9.0277777777777693E-2"/>
          <c:h val="0.26182965299684624"/>
        </c:manualLayout>
      </c:layout>
      <c:overlay val="0"/>
      <c:spPr>
        <a:noFill/>
        <a:ln w="2617">
          <a:solidFill>
            <a:srgbClr val="000000"/>
          </a:solidFill>
          <a:prstDash val="solid"/>
        </a:ln>
      </c:spPr>
      <c:txPr>
        <a:bodyPr/>
        <a:lstStyle/>
        <a:p>
          <a:pPr>
            <a:defRPr sz="606" b="1" i="0" u="none" strike="noStrike" baseline="0">
              <a:solidFill>
                <a:srgbClr val="000000"/>
              </a:solidFill>
              <a:latin typeface="Arial Cyr"/>
              <a:ea typeface="Arial Cyr"/>
              <a:cs typeface="Arial Cyr"/>
            </a:defRPr>
          </a:pPr>
          <a:endParaRPr lang="ru-RU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764" b="1" i="0" u="none" strike="noStrike" baseline="0">
          <a:solidFill>
            <a:srgbClr val="000000"/>
          </a:solidFill>
          <a:latin typeface="Arial Cyr"/>
          <a:ea typeface="Arial Cyr"/>
          <a:cs typeface="Arial Cyr"/>
        </a:defRPr>
      </a:pPr>
      <a:endParaRPr lang="ru-RU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59E158-4760-4449-950D-3B7F17578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5</Pages>
  <Words>10844</Words>
  <Characters>61811</Characters>
  <Application>Microsoft Office Word</Application>
  <DocSecurity>0</DocSecurity>
  <Lines>515</Lines>
  <Paragraphs>1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ysiol</dc:creator>
  <cp:keywords/>
  <dc:description/>
  <cp:lastModifiedBy>герман озеров</cp:lastModifiedBy>
  <cp:revision>2</cp:revision>
  <cp:lastPrinted>2017-11-29T08:13:00Z</cp:lastPrinted>
  <dcterms:created xsi:type="dcterms:W3CDTF">2020-12-07T19:24:00Z</dcterms:created>
  <dcterms:modified xsi:type="dcterms:W3CDTF">2020-12-07T19:24:00Z</dcterms:modified>
</cp:coreProperties>
</file>